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F0A12" w14:textId="2503E21D" w:rsidR="00C86658" w:rsidRPr="002273D0" w:rsidRDefault="00DE6F16" w:rsidP="00D24A99">
      <w:pPr>
        <w:spacing w:line="240" w:lineRule="auto"/>
        <w:jc w:val="center"/>
        <w:rPr>
          <w:rFonts w:asciiTheme="majorHAnsi" w:hAnsiTheme="majorHAnsi"/>
          <w:sz w:val="36"/>
          <w:lang w:val="en-GB"/>
        </w:rPr>
      </w:pPr>
      <w:bookmarkStart w:id="0" w:name="_Toc369550843"/>
      <w:bookmarkStart w:id="1" w:name="_Toc369550929"/>
      <w:bookmarkStart w:id="2" w:name="_Toc369551058"/>
      <w:bookmarkStart w:id="3" w:name="_Toc370821703"/>
      <w:bookmarkStart w:id="4" w:name="_Toc370821978"/>
      <w:bookmarkStart w:id="5" w:name="_Toc370822933"/>
      <w:bookmarkStart w:id="6" w:name="_Toc370824137"/>
      <w:r w:rsidRPr="002273D0">
        <w:rPr>
          <w:rFonts w:asciiTheme="majorHAnsi" w:hAnsiTheme="majorHAnsi"/>
          <w:noProof/>
          <w:sz w:val="36"/>
          <w:lang w:val="en-US" w:eastAsia="en-US"/>
        </w:rPr>
        <w:drawing>
          <wp:anchor distT="0" distB="0" distL="114300" distR="114300" simplePos="0" relativeHeight="251695104" behindDoc="0" locked="0" layoutInCell="1" allowOverlap="1" wp14:anchorId="4B3C7B93" wp14:editId="0EDA2087">
            <wp:simplePos x="0" y="0"/>
            <wp:positionH relativeFrom="column">
              <wp:posOffset>3598536</wp:posOffset>
            </wp:positionH>
            <wp:positionV relativeFrom="paragraph">
              <wp:posOffset>-1058545</wp:posOffset>
            </wp:positionV>
            <wp:extent cx="3015443" cy="1308100"/>
            <wp:effectExtent l="0" t="0" r="0" b="6350"/>
            <wp:wrapNone/>
            <wp:docPr id="2" name="Picture 2" descr="C:\Users\karpatyova\AppData\Local\Microsoft\Windows\INetCache\Content.Word\1 colour logo ink-image-GRENDEL.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karpatyova\AppData\Local\Microsoft\Windows\INetCache\Content.Word\1 colour logo ink-image-GRENDEL.PNG">
                      <a:hlinkClick r:id="rId8"/>
                    </pic:cNvP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49" t="18848" b="21466"/>
                    <a:stretch/>
                  </pic:blipFill>
                  <pic:spPr bwMode="auto">
                    <a:xfrm>
                      <a:off x="0" y="0"/>
                      <a:ext cx="3024084" cy="13118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1C4C" w:rsidRPr="002273D0">
        <w:rPr>
          <w:rFonts w:asciiTheme="majorHAnsi" w:hAnsiTheme="majorHAnsi"/>
          <w:noProof/>
          <w:lang w:val="en-US" w:eastAsia="en-US"/>
        </w:rPr>
        <w:drawing>
          <wp:anchor distT="0" distB="0" distL="114300" distR="114300" simplePos="0" relativeHeight="251703296" behindDoc="0" locked="0" layoutInCell="1" allowOverlap="1" wp14:anchorId="6CB843BC" wp14:editId="67F5FA71">
            <wp:simplePos x="0" y="0"/>
            <wp:positionH relativeFrom="column">
              <wp:posOffset>-656960</wp:posOffset>
            </wp:positionH>
            <wp:positionV relativeFrom="paragraph">
              <wp:posOffset>-1464466</wp:posOffset>
            </wp:positionV>
            <wp:extent cx="3747342" cy="2368550"/>
            <wp:effectExtent l="0" t="0" r="5715" b="0"/>
            <wp:wrapNone/>
            <wp:docPr id="5309" name="Picture 5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80906_17180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5139"/>
                    <a:stretch/>
                  </pic:blipFill>
                  <pic:spPr bwMode="auto">
                    <a:xfrm>
                      <a:off x="0" y="0"/>
                      <a:ext cx="3748876" cy="2369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1C4C" w:rsidRPr="002273D0">
        <w:rPr>
          <w:rFonts w:asciiTheme="majorHAnsi" w:hAnsiTheme="majorHAnsi"/>
          <w:noProof/>
          <w:sz w:val="36"/>
          <w:lang w:val="en-US" w:eastAsia="en-US"/>
        </w:rPr>
        <mc:AlternateContent>
          <mc:Choice Requires="wps">
            <w:drawing>
              <wp:anchor distT="0" distB="0" distL="114300" distR="114300" simplePos="0" relativeHeight="251647999" behindDoc="0" locked="0" layoutInCell="1" allowOverlap="1" wp14:anchorId="7861BB96" wp14:editId="6295A035">
                <wp:simplePos x="0" y="0"/>
                <wp:positionH relativeFrom="column">
                  <wp:posOffset>-646430</wp:posOffset>
                </wp:positionH>
                <wp:positionV relativeFrom="paragraph">
                  <wp:posOffset>-1029174</wp:posOffset>
                </wp:positionV>
                <wp:extent cx="7578090" cy="3846830"/>
                <wp:effectExtent l="0" t="0" r="3810" b="1270"/>
                <wp:wrapNone/>
                <wp:docPr id="5306" name="Rectangle 5306"/>
                <wp:cNvGraphicFramePr/>
                <a:graphic xmlns:a="http://schemas.openxmlformats.org/drawingml/2006/main">
                  <a:graphicData uri="http://schemas.microsoft.com/office/word/2010/wordprocessingShape">
                    <wps:wsp>
                      <wps:cNvSpPr/>
                      <wps:spPr>
                        <a:xfrm>
                          <a:off x="0" y="0"/>
                          <a:ext cx="7578090" cy="3846830"/>
                        </a:xfrm>
                        <a:prstGeom prst="rect">
                          <a:avLst/>
                        </a:prstGeom>
                        <a:solidFill>
                          <a:srgbClr val="0033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A56B48" w14:textId="77777777" w:rsidR="00D47ACB" w:rsidRDefault="00D47ACB" w:rsidP="00A043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1BB96" id="Rectangle 5306" o:spid="_x0000_s1026" style="position:absolute;left:0;text-align:left;margin-left:-50.9pt;margin-top:-81.05pt;width:596.7pt;height:302.9pt;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" fillcolor="#039" stroked="f" strokeweight="2pt">
                <v:textbox>
                  <w:txbxContent>
                    <w:p w14:paraId="76A56B48" w14:textId="77777777" w:rsidR="00D47ACB" w:rsidRDefault="00D47ACB" w:rsidP="00A04318">
                      <w:pPr>
                        <w:jc w:val="center"/>
                      </w:pPr>
                    </w:p>
                  </w:txbxContent>
                </v:textbox>
              </v:rect>
            </w:pict>
          </mc:Fallback>
        </mc:AlternateContent>
      </w:r>
      <w:r w:rsidR="00730E49" w:rsidRPr="002273D0">
        <w:rPr>
          <w:rFonts w:asciiTheme="majorHAnsi" w:hAnsiTheme="majorHAnsi"/>
          <w:noProof/>
          <w:lang w:val="en-US" w:eastAsia="en-US"/>
        </w:rPr>
        <mc:AlternateContent>
          <mc:Choice Requires="wps">
            <w:drawing>
              <wp:anchor distT="0" distB="0" distL="114300" distR="114300" simplePos="0" relativeHeight="251660288" behindDoc="0" locked="0" layoutInCell="1" allowOverlap="1" wp14:anchorId="6B5C2A22" wp14:editId="21300552">
                <wp:simplePos x="0" y="0"/>
                <wp:positionH relativeFrom="column">
                  <wp:posOffset>3250565</wp:posOffset>
                </wp:positionH>
                <wp:positionV relativeFrom="paragraph">
                  <wp:posOffset>352425</wp:posOffset>
                </wp:positionV>
                <wp:extent cx="3441700" cy="1030605"/>
                <wp:effectExtent l="0" t="0" r="0" b="0"/>
                <wp:wrapNone/>
                <wp:docPr id="3" name="Text Box 3"/>
                <wp:cNvGraphicFramePr/>
                <a:graphic xmlns:a="http://schemas.openxmlformats.org/drawingml/2006/main">
                  <a:graphicData uri="http://schemas.microsoft.com/office/word/2010/wordprocessingShape">
                    <wps:wsp>
                      <wps:cNvSpPr txBox="1"/>
                      <wps:spPr>
                        <a:xfrm>
                          <a:off x="0" y="0"/>
                          <a:ext cx="3441700"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3F044F" w14:textId="70F51A9A" w:rsidR="00D47ACB" w:rsidRPr="00DE6F16" w:rsidRDefault="00D47ACB" w:rsidP="00726B77">
                            <w:pPr>
                              <w:jc w:val="center"/>
                              <w:rPr>
                                <w:rFonts w:asciiTheme="majorHAnsi" w:hAnsiTheme="majorHAnsi"/>
                                <w:smallCaps/>
                                <w:color w:val="FFFFFF" w:themeColor="background1"/>
                                <w:sz w:val="40"/>
                                <w:szCs w:val="40"/>
                              </w:rPr>
                            </w:pPr>
                            <w:r w:rsidRPr="00DE6F16">
                              <w:rPr>
                                <w:rFonts w:asciiTheme="majorHAnsi" w:hAnsiTheme="majorHAnsi"/>
                                <w:b/>
                                <w:smallCaps/>
                                <w:color w:val="FFFFFF" w:themeColor="background1"/>
                                <w:sz w:val="40"/>
                                <w:szCs w:val="40"/>
                                <w:lang w:val="en-GB"/>
                              </w:rPr>
                              <w:t>Know-how Transfer Event Modernisation of Danube Vessels Fl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5C2A22" id="_x0000_t202" coordsize="21600,21600" o:spt="202" path="m,l,21600r21600,l21600,xe">
                <v:stroke joinstyle="miter"/>
                <v:path gradientshapeok="t" o:connecttype="rect"/>
              </v:shapetype>
              <v:shape id="Text Box 3" o:spid="_x0000_s1027" type="#_x0000_t202" style="position:absolute;left:0;text-align:left;margin-left:255.95pt;margin-top:27.75pt;width:271pt;height:8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" filled="f" stroked="f" strokeweight=".5pt">
                <v:textbox>
                  <w:txbxContent>
                    <w:p w14:paraId="173F044F" w14:textId="70F51A9A" w:rsidR="00D47ACB" w:rsidRPr="00DE6F16" w:rsidRDefault="00D47ACB" w:rsidP="00726B77">
                      <w:pPr>
                        <w:jc w:val="center"/>
                        <w:rPr>
                          <w:rFonts w:asciiTheme="majorHAnsi" w:hAnsiTheme="majorHAnsi"/>
                          <w:smallCaps/>
                          <w:color w:val="FFFFFF" w:themeColor="background1"/>
                          <w:sz w:val="40"/>
                          <w:szCs w:val="40"/>
                        </w:rPr>
                      </w:pPr>
                      <w:r w:rsidRPr="00DE6F16">
                        <w:rPr>
                          <w:rFonts w:asciiTheme="majorHAnsi" w:hAnsiTheme="majorHAnsi"/>
                          <w:b/>
                          <w:smallCaps/>
                          <w:color w:val="FFFFFF" w:themeColor="background1"/>
                          <w:sz w:val="40"/>
                          <w:szCs w:val="40"/>
                          <w:lang w:val="en-GB"/>
                        </w:rPr>
                        <w:t>Know-how Transfer Event Modernisation of Danube Vessels Fleet</w:t>
                      </w:r>
                    </w:p>
                  </w:txbxContent>
                </v:textbox>
              </v:shape>
            </w:pict>
          </mc:Fallback>
        </mc:AlternateContent>
      </w:r>
      <w:r w:rsidR="00326B77" w:rsidRPr="002273D0">
        <w:rPr>
          <w:rFonts w:asciiTheme="majorHAnsi" w:hAnsiTheme="majorHAnsi"/>
          <w:noProof/>
          <w:lang w:val="en-US" w:eastAsia="en-US"/>
        </w:rPr>
        <mc:AlternateContent>
          <mc:Choice Requires="wps">
            <w:drawing>
              <wp:anchor distT="0" distB="0" distL="114300" distR="114300" simplePos="0" relativeHeight="251708416" behindDoc="0" locked="0" layoutInCell="1" allowOverlap="1" wp14:anchorId="212E9AD0" wp14:editId="4A48DC20">
                <wp:simplePos x="0" y="0"/>
                <wp:positionH relativeFrom="column">
                  <wp:posOffset>3080385</wp:posOffset>
                </wp:positionH>
                <wp:positionV relativeFrom="paragraph">
                  <wp:posOffset>-1014095</wp:posOffset>
                </wp:positionV>
                <wp:extent cx="10160" cy="3846830"/>
                <wp:effectExtent l="0" t="0" r="27940" b="20320"/>
                <wp:wrapNone/>
                <wp:docPr id="5311" name="Straight Connector 5311"/>
                <wp:cNvGraphicFramePr/>
                <a:graphic xmlns:a="http://schemas.openxmlformats.org/drawingml/2006/main">
                  <a:graphicData uri="http://schemas.microsoft.com/office/word/2010/wordprocessingShape">
                    <wps:wsp>
                      <wps:cNvCnPr/>
                      <wps:spPr>
                        <a:xfrm flipH="1" flipV="1">
                          <a:off x="0" y="0"/>
                          <a:ext cx="10160" cy="384683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FA13C3" id="Straight Connector 5311" o:spid="_x0000_s1026" style="position:absolute;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55pt,-79.85pt" to="243.35pt,2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" strokecolor="white [3212]"/>
            </w:pict>
          </mc:Fallback>
        </mc:AlternateContent>
      </w:r>
    </w:p>
    <w:p w14:paraId="0DC2429D" w14:textId="1CDE4488" w:rsidR="00C86658" w:rsidRPr="002273D0" w:rsidRDefault="00944640" w:rsidP="00D24A99">
      <w:pPr>
        <w:spacing w:line="240" w:lineRule="auto"/>
        <w:jc w:val="center"/>
        <w:rPr>
          <w:rFonts w:asciiTheme="majorHAnsi" w:hAnsiTheme="majorHAnsi"/>
          <w:sz w:val="36"/>
          <w:lang w:val="en-GB"/>
        </w:rPr>
      </w:pPr>
      <w:r w:rsidRPr="002273D0">
        <w:rPr>
          <w:rFonts w:asciiTheme="majorHAnsi" w:hAnsiTheme="majorHAnsi"/>
          <w:noProof/>
          <w:lang w:val="en-US" w:eastAsia="en-US"/>
        </w:rPr>
        <w:drawing>
          <wp:anchor distT="0" distB="0" distL="114300" distR="114300" simplePos="0" relativeHeight="251654144" behindDoc="0" locked="0" layoutInCell="1" allowOverlap="1" wp14:anchorId="591C15E6" wp14:editId="6831A073">
            <wp:simplePos x="0" y="0"/>
            <wp:positionH relativeFrom="column">
              <wp:posOffset>-907642</wp:posOffset>
            </wp:positionH>
            <wp:positionV relativeFrom="paragraph">
              <wp:posOffset>393227</wp:posOffset>
            </wp:positionV>
            <wp:extent cx="3992453" cy="2031678"/>
            <wp:effectExtent l="0" t="0" r="8255"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9443" b="18054"/>
                    <a:stretch/>
                  </pic:blipFill>
                  <pic:spPr bwMode="auto">
                    <a:xfrm>
                      <a:off x="0" y="0"/>
                      <a:ext cx="3992880" cy="2031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822DFD" w14:textId="270C45CB" w:rsidR="00C86658" w:rsidRPr="002273D0" w:rsidRDefault="00326B77" w:rsidP="00D24A99">
      <w:pPr>
        <w:spacing w:line="240" w:lineRule="auto"/>
        <w:jc w:val="center"/>
        <w:rPr>
          <w:rFonts w:asciiTheme="majorHAnsi" w:hAnsiTheme="majorHAnsi"/>
          <w:sz w:val="36"/>
          <w:lang w:val="en-GB"/>
        </w:rPr>
      </w:pPr>
      <w:r w:rsidRPr="002273D0">
        <w:rPr>
          <w:rFonts w:asciiTheme="majorHAnsi" w:hAnsiTheme="majorHAnsi"/>
          <w:noProof/>
          <w:lang w:val="en-US" w:eastAsia="en-US"/>
        </w:rPr>
        <mc:AlternateContent>
          <mc:Choice Requires="wps">
            <w:drawing>
              <wp:anchor distT="0" distB="0" distL="114300" distR="114300" simplePos="0" relativeHeight="251704320" behindDoc="0" locked="0" layoutInCell="1" allowOverlap="1" wp14:anchorId="5EE87DF9" wp14:editId="52E53A09">
                <wp:simplePos x="0" y="0"/>
                <wp:positionH relativeFrom="column">
                  <wp:posOffset>-648336</wp:posOffset>
                </wp:positionH>
                <wp:positionV relativeFrom="paragraph">
                  <wp:posOffset>122527</wp:posOffset>
                </wp:positionV>
                <wp:extent cx="3739487" cy="0"/>
                <wp:effectExtent l="0" t="0" r="13970" b="19050"/>
                <wp:wrapNone/>
                <wp:docPr id="5310" name="Straight Connector 5310"/>
                <wp:cNvGraphicFramePr/>
                <a:graphic xmlns:a="http://schemas.openxmlformats.org/drawingml/2006/main">
                  <a:graphicData uri="http://schemas.microsoft.com/office/word/2010/wordprocessingShape">
                    <wps:wsp>
                      <wps:cNvCnPr/>
                      <wps:spPr>
                        <a:xfrm>
                          <a:off x="0" y="0"/>
                          <a:ext cx="3739487"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55C08E" id="Straight Connector 5310"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51.05pt,9.65pt" to="243.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" strokecolor="white [3212]"/>
            </w:pict>
          </mc:Fallback>
        </mc:AlternateContent>
      </w:r>
    </w:p>
    <w:p w14:paraId="4D2B4283" w14:textId="53E0C904" w:rsidR="00C86658" w:rsidRPr="002273D0" w:rsidRDefault="00C86658" w:rsidP="00D24A99">
      <w:pPr>
        <w:spacing w:line="240" w:lineRule="auto"/>
        <w:jc w:val="center"/>
        <w:rPr>
          <w:rFonts w:asciiTheme="majorHAnsi" w:hAnsiTheme="majorHAnsi"/>
          <w:sz w:val="36"/>
          <w:lang w:val="en-GB"/>
        </w:rPr>
      </w:pPr>
    </w:p>
    <w:p w14:paraId="0FA38252" w14:textId="5D832FF4" w:rsidR="00C86658" w:rsidRPr="002273D0" w:rsidRDefault="00DE6F16" w:rsidP="00D24A99">
      <w:pPr>
        <w:spacing w:line="240" w:lineRule="auto"/>
        <w:jc w:val="center"/>
        <w:rPr>
          <w:rFonts w:asciiTheme="majorHAnsi" w:hAnsiTheme="majorHAnsi"/>
          <w:sz w:val="36"/>
          <w:lang w:val="en-GB"/>
        </w:rPr>
      </w:pPr>
      <w:r>
        <w:rPr>
          <w:rFonts w:asciiTheme="majorHAnsi" w:hAnsiTheme="majorHAnsi"/>
          <w:noProof/>
          <w:sz w:val="36"/>
          <w:lang w:val="en-US" w:eastAsia="en-US"/>
        </w:rPr>
        <mc:AlternateContent>
          <mc:Choice Requires="wpg">
            <w:drawing>
              <wp:anchor distT="0" distB="0" distL="114300" distR="114300" simplePos="0" relativeHeight="251701248" behindDoc="0" locked="0" layoutInCell="1" allowOverlap="1" wp14:anchorId="54914817" wp14:editId="0BF87B31">
                <wp:simplePos x="0" y="0"/>
                <wp:positionH relativeFrom="column">
                  <wp:posOffset>3996055</wp:posOffset>
                </wp:positionH>
                <wp:positionV relativeFrom="paragraph">
                  <wp:posOffset>94615</wp:posOffset>
                </wp:positionV>
                <wp:extent cx="2304282" cy="941535"/>
                <wp:effectExtent l="76200" t="76200" r="96520" b="87630"/>
                <wp:wrapNone/>
                <wp:docPr id="7" name="Group 7"/>
                <wp:cNvGraphicFramePr/>
                <a:graphic xmlns:a="http://schemas.openxmlformats.org/drawingml/2006/main">
                  <a:graphicData uri="http://schemas.microsoft.com/office/word/2010/wordprocessingGroup">
                    <wpg:wgp>
                      <wpg:cNvGrpSpPr/>
                      <wpg:grpSpPr>
                        <a:xfrm>
                          <a:off x="0" y="0"/>
                          <a:ext cx="2304282" cy="941535"/>
                          <a:chOff x="0" y="0"/>
                          <a:chExt cx="2599055" cy="1062355"/>
                        </a:xfrm>
                      </wpg:grpSpPr>
                      <wpg:grpSp>
                        <wpg:cNvPr id="5294" name="Group 5294"/>
                        <wpg:cNvGrpSpPr>
                          <a:grpSpLocks noChangeAspect="1"/>
                        </wpg:cNvGrpSpPr>
                        <wpg:grpSpPr>
                          <a:xfrm>
                            <a:off x="1758950" y="558800"/>
                            <a:ext cx="503555" cy="503555"/>
                            <a:chOff x="2662569" y="0"/>
                            <a:chExt cx="631800" cy="631800"/>
                          </a:xfrm>
                        </wpg:grpSpPr>
                        <wps:wsp>
                          <wps:cNvPr id="5295" name="Oval 5295"/>
                          <wps:cNvSpPr/>
                          <wps:spPr>
                            <a:xfrm>
                              <a:off x="2662569" y="0"/>
                              <a:ext cx="631800" cy="631800"/>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96" name="Picture 5296" descr="Image result for lock icon digital"/>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2768536" y="105967"/>
                              <a:ext cx="419865" cy="41986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305" name="Group 5305"/>
                        <wpg:cNvGrpSpPr>
                          <a:grpSpLocks noChangeAspect="1"/>
                        </wpg:cNvGrpSpPr>
                        <wpg:grpSpPr>
                          <a:xfrm>
                            <a:off x="2095500" y="6350"/>
                            <a:ext cx="503555" cy="503555"/>
                            <a:chOff x="0" y="0"/>
                            <a:chExt cx="631754" cy="631722"/>
                          </a:xfrm>
                        </wpg:grpSpPr>
                        <wps:wsp>
                          <wps:cNvPr id="5293" name="Oval 5293"/>
                          <wps:cNvSpPr/>
                          <wps:spPr>
                            <a:xfrm>
                              <a:off x="0" y="0"/>
                              <a:ext cx="631754" cy="631722"/>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03" name="Picture 5303" descr="\\pdisbs01\RedirectedFolders\karpatyova.V2\Downloads\drone.png"/>
                            <pic:cNvPicPr>
                              <a:picLocks noChangeAspect="1"/>
                            </pic:cNvPicPr>
                          </pic:nvPicPr>
                          <pic:blipFill rotWithShape="1">
                            <a:blip r:embed="rId13" cstate="print">
                              <a:extLst>
                                <a:ext uri="{28A0092B-C50C-407E-A947-70E740481C1C}">
                                  <a14:useLocalDpi xmlns:a14="http://schemas.microsoft.com/office/drawing/2010/main" val="0"/>
                                </a:ext>
                              </a:extLst>
                            </a:blip>
                            <a:srcRect t="25143" b="25921"/>
                            <a:stretch/>
                          </pic:blipFill>
                          <pic:spPr bwMode="auto">
                            <a:xfrm>
                              <a:off x="51759" y="189781"/>
                              <a:ext cx="526211" cy="25879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192" name="Group 5192"/>
                        <wpg:cNvGrpSpPr>
                          <a:grpSpLocks noChangeAspect="1"/>
                        </wpg:cNvGrpSpPr>
                        <wpg:grpSpPr>
                          <a:xfrm>
                            <a:off x="0" y="6350"/>
                            <a:ext cx="503555" cy="503555"/>
                            <a:chOff x="0" y="1307784"/>
                            <a:chExt cx="631800" cy="631800"/>
                          </a:xfrm>
                        </wpg:grpSpPr>
                        <wps:wsp>
                          <wps:cNvPr id="5193" name="Oval 5193"/>
                          <wps:cNvSpPr/>
                          <wps:spPr>
                            <a:xfrm>
                              <a:off x="0" y="1307784"/>
                              <a:ext cx="631800" cy="631800"/>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194" name="Group 5194"/>
                          <wpg:cNvGrpSpPr>
                            <a:grpSpLocks noChangeAspect="1"/>
                          </wpg:cNvGrpSpPr>
                          <wpg:grpSpPr>
                            <a:xfrm>
                              <a:off x="52792" y="1468385"/>
                              <a:ext cx="532949" cy="365943"/>
                              <a:chOff x="52792" y="1468385"/>
                              <a:chExt cx="2424231" cy="1664494"/>
                            </a:xfrm>
                          </wpg:grpSpPr>
                          <wps:wsp>
                            <wps:cNvPr id="5195" name="Straight Connector 5195"/>
                            <wps:cNvCnPr/>
                            <wps:spPr>
                              <a:xfrm>
                                <a:off x="1257825" y="1468385"/>
                                <a:ext cx="3175" cy="1558925"/>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196" name="Straight Connector 5196"/>
                            <wps:cNvCnPr/>
                            <wps:spPr>
                              <a:xfrm>
                                <a:off x="1261000" y="1468385"/>
                                <a:ext cx="1044575" cy="101203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197" name="Straight Connector 5197"/>
                            <wps:cNvCnPr/>
                            <wps:spPr>
                              <a:xfrm>
                                <a:off x="1261000" y="1799379"/>
                                <a:ext cx="875506" cy="85070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198" name="Straight Connector 5198"/>
                            <wps:cNvCnPr/>
                            <wps:spPr>
                              <a:xfrm>
                                <a:off x="1261000" y="2113704"/>
                                <a:ext cx="635000" cy="645319"/>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199" name="Straight Connector 5199"/>
                            <wps:cNvCnPr/>
                            <wps:spPr>
                              <a:xfrm>
                                <a:off x="1261000" y="2436363"/>
                                <a:ext cx="418306" cy="427435"/>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0" name="Straight Connector 5200"/>
                            <wps:cNvCnPr/>
                            <wps:spPr>
                              <a:xfrm>
                                <a:off x="1505475" y="1468385"/>
                                <a:ext cx="3175" cy="146169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1" name="Straight Connector 5201"/>
                            <wps:cNvCnPr/>
                            <wps:spPr>
                              <a:xfrm>
                                <a:off x="1760268" y="1517201"/>
                                <a:ext cx="0" cy="1312862"/>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2" name="Straight Connector 5202"/>
                            <wps:cNvCnPr/>
                            <wps:spPr>
                              <a:xfrm>
                                <a:off x="1998393" y="1602926"/>
                                <a:ext cx="0" cy="1103709"/>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3" name="Straight Connector 5203"/>
                            <wps:cNvCnPr/>
                            <wps:spPr>
                              <a:xfrm>
                                <a:off x="1010174" y="1755325"/>
                                <a:ext cx="0" cy="1103709"/>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4" name="Straight Connector 5204"/>
                            <wps:cNvCnPr/>
                            <wps:spPr>
                              <a:xfrm>
                                <a:off x="769667" y="1760089"/>
                                <a:ext cx="0" cy="1044177"/>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5" name="Straight Connector 5205"/>
                            <wps:cNvCnPr/>
                            <wps:spPr>
                              <a:xfrm>
                                <a:off x="536305" y="1799379"/>
                                <a:ext cx="0" cy="902097"/>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6" name="Straight Connector 5206"/>
                            <wps:cNvCnPr/>
                            <wps:spPr>
                              <a:xfrm flipH="1">
                                <a:off x="250556" y="1468385"/>
                                <a:ext cx="1007270" cy="99298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7" name="Straight Connector 5207"/>
                            <wps:cNvCnPr/>
                            <wps:spPr>
                              <a:xfrm flipH="1">
                                <a:off x="426769" y="1799379"/>
                                <a:ext cx="831058" cy="831155"/>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8" name="Straight Connector 5208"/>
                            <wps:cNvCnPr/>
                            <wps:spPr>
                              <a:xfrm flipH="1">
                                <a:off x="632350" y="2113704"/>
                                <a:ext cx="625476" cy="625872"/>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09" name="Straight Connector 5209"/>
                            <wps:cNvCnPr>
                              <a:endCxn id="5210" idx="3"/>
                            </wps:cNvCnPr>
                            <wps:spPr>
                              <a:xfrm flipH="1">
                                <a:off x="824438" y="2442515"/>
                                <a:ext cx="436562" cy="376039"/>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10" name="Freeform 5210"/>
                            <wps:cNvSpPr/>
                            <wps:spPr>
                              <a:xfrm>
                                <a:off x="52792" y="1718416"/>
                                <a:ext cx="1209796" cy="1214438"/>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09796" h="1214438">
                                    <a:moveTo>
                                      <a:pt x="23933" y="0"/>
                                    </a:moveTo>
                                    <a:cubicBezTo>
                                      <a:pt x="2105" y="161727"/>
                                      <a:pt x="-19723" y="323454"/>
                                      <a:pt x="31077" y="471488"/>
                                    </a:cubicBezTo>
                                    <a:cubicBezTo>
                                      <a:pt x="81877" y="619523"/>
                                      <a:pt x="205305" y="783432"/>
                                      <a:pt x="328733" y="888207"/>
                                    </a:cubicBezTo>
                                    <a:cubicBezTo>
                                      <a:pt x="452161" y="992982"/>
                                      <a:pt x="624802" y="1045766"/>
                                      <a:pt x="771646" y="1100138"/>
                                    </a:cubicBezTo>
                                    <a:cubicBezTo>
                                      <a:pt x="918490" y="1154510"/>
                                      <a:pt x="1209796" y="1214438"/>
                                      <a:pt x="1209796" y="1214438"/>
                                    </a:cubicBezTo>
                                    <a:lnTo>
                                      <a:pt x="1209796"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1" name="Freeform 5211"/>
                            <wps:cNvSpPr/>
                            <wps:spPr>
                              <a:xfrm>
                                <a:off x="220092" y="1829144"/>
                                <a:ext cx="1042496" cy="877491"/>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2" name="Freeform 5212"/>
                            <wps:cNvSpPr/>
                            <wps:spPr>
                              <a:xfrm>
                                <a:off x="384398" y="1809101"/>
                                <a:ext cx="878189" cy="766565"/>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3" name="Freeform 5213"/>
                            <wps:cNvSpPr/>
                            <wps:spPr>
                              <a:xfrm>
                                <a:off x="583875" y="1777450"/>
                                <a:ext cx="678715" cy="665065"/>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4" name="Freeform 5214"/>
                            <wps:cNvSpPr/>
                            <wps:spPr>
                              <a:xfrm>
                                <a:off x="812871" y="1755325"/>
                                <a:ext cx="444894" cy="528241"/>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5" name="Freeform 5215"/>
                            <wps:cNvSpPr/>
                            <wps:spPr>
                              <a:xfrm>
                                <a:off x="1010174" y="1733893"/>
                                <a:ext cx="247651" cy="379811"/>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6" name="Freeform 5216"/>
                            <wps:cNvSpPr/>
                            <wps:spPr>
                              <a:xfrm>
                                <a:off x="106723" y="1829144"/>
                                <a:ext cx="1151101" cy="975122"/>
                              </a:xfrm>
                              <a:custGeom>
                                <a:avLst/>
                                <a:gdLst>
                                  <a:gd name="connsiteX0" fmla="*/ 23933 w 1209796"/>
                                  <a:gd name="connsiteY0" fmla="*/ 0 h 1214438"/>
                                  <a:gd name="connsiteX1" fmla="*/ 31077 w 1209796"/>
                                  <a:gd name="connsiteY1" fmla="*/ 471488 h 1214438"/>
                                  <a:gd name="connsiteX2" fmla="*/ 328733 w 1209796"/>
                                  <a:gd name="connsiteY2" fmla="*/ 888207 h 1214438"/>
                                  <a:gd name="connsiteX3" fmla="*/ 771646 w 1209796"/>
                                  <a:gd name="connsiteY3" fmla="*/ 1100138 h 1214438"/>
                                  <a:gd name="connsiteX4" fmla="*/ 1209796 w 1209796"/>
                                  <a:gd name="connsiteY4" fmla="*/ 1214438 h 1214438"/>
                                  <a:gd name="connsiteX5" fmla="*/ 1209796 w 1209796"/>
                                  <a:gd name="connsiteY5" fmla="*/ 1214438 h 1214438"/>
                                  <a:gd name="connsiteX0" fmla="*/ 6885 w 1192748"/>
                                  <a:gd name="connsiteY0" fmla="*/ 0 h 1214438"/>
                                  <a:gd name="connsiteX1" fmla="*/ 68518 w 1192748"/>
                                  <a:gd name="connsiteY1" fmla="*/ 511035 h 1214438"/>
                                  <a:gd name="connsiteX2" fmla="*/ 311685 w 1192748"/>
                                  <a:gd name="connsiteY2" fmla="*/ 888207 h 1214438"/>
                                  <a:gd name="connsiteX3" fmla="*/ 754598 w 1192748"/>
                                  <a:gd name="connsiteY3" fmla="*/ 1100138 h 1214438"/>
                                  <a:gd name="connsiteX4" fmla="*/ 1192748 w 1192748"/>
                                  <a:gd name="connsiteY4" fmla="*/ 1214438 h 1214438"/>
                                  <a:gd name="connsiteX5" fmla="*/ 1192748 w 1192748"/>
                                  <a:gd name="connsiteY5" fmla="*/ 1214438 h 12144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192748" h="1214438">
                                    <a:moveTo>
                                      <a:pt x="6885" y="0"/>
                                    </a:moveTo>
                                    <a:cubicBezTo>
                                      <a:pt x="-14943" y="161727"/>
                                      <a:pt x="17718" y="363001"/>
                                      <a:pt x="68518" y="511035"/>
                                    </a:cubicBezTo>
                                    <a:cubicBezTo>
                                      <a:pt x="119318" y="659070"/>
                                      <a:pt x="197338" y="790023"/>
                                      <a:pt x="311685" y="888207"/>
                                    </a:cubicBezTo>
                                    <a:cubicBezTo>
                                      <a:pt x="426032" y="986391"/>
                                      <a:pt x="607754" y="1045766"/>
                                      <a:pt x="754598" y="1100138"/>
                                    </a:cubicBezTo>
                                    <a:cubicBezTo>
                                      <a:pt x="901442" y="1154510"/>
                                      <a:pt x="1192748" y="1214438"/>
                                      <a:pt x="1192748" y="1214438"/>
                                    </a:cubicBezTo>
                                    <a:lnTo>
                                      <a:pt x="1192748" y="1214438"/>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17" name="Straight Connector 5217"/>
                            <wps:cNvCnPr/>
                            <wps:spPr>
                              <a:xfrm flipH="1">
                                <a:off x="52792" y="1947016"/>
                                <a:ext cx="2409946" cy="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18" name="Straight Connector 5218"/>
                            <wps:cNvCnPr/>
                            <wps:spPr>
                              <a:xfrm flipH="1">
                                <a:off x="86250" y="2206573"/>
                                <a:ext cx="2350294" cy="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19" name="Straight Connector 5219"/>
                            <wps:cNvCnPr/>
                            <wps:spPr>
                              <a:xfrm flipH="1">
                                <a:off x="250556" y="2454223"/>
                                <a:ext cx="2076450" cy="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0" name="Straight Connector 5220"/>
                            <wps:cNvCnPr/>
                            <wps:spPr>
                              <a:xfrm flipH="1">
                                <a:off x="355825" y="2575666"/>
                                <a:ext cx="1864819" cy="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1" name="Straight Connector 5221"/>
                            <wps:cNvCnPr/>
                            <wps:spPr>
                              <a:xfrm flipH="1">
                                <a:off x="545284" y="2704253"/>
                                <a:ext cx="1453109" cy="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2" name="Straight Connector 5222"/>
                            <wps:cNvCnPr>
                              <a:endCxn id="5210" idx="3"/>
                            </wps:cNvCnPr>
                            <wps:spPr>
                              <a:xfrm flipH="1" flipV="1">
                                <a:off x="824438" y="2818554"/>
                                <a:ext cx="935830" cy="11509"/>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3" name="Straight Connector 5223"/>
                            <wps:cNvCnPr/>
                            <wps:spPr>
                              <a:xfrm flipH="1">
                                <a:off x="1266741" y="1718416"/>
                                <a:ext cx="1007878" cy="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4" name="Straight Connector 5224"/>
                            <wps:cNvCnPr/>
                            <wps:spPr>
                              <a:xfrm>
                                <a:off x="276750" y="2863798"/>
                                <a:ext cx="0" cy="26908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5" name="Straight Connector 5225"/>
                            <wps:cNvCnPr/>
                            <wps:spPr>
                              <a:xfrm flipV="1">
                                <a:off x="220092" y="2823316"/>
                                <a:ext cx="225727" cy="40482"/>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6" name="Straight Connector 5226"/>
                            <wps:cNvCnPr/>
                            <wps:spPr>
                              <a:xfrm flipV="1">
                                <a:off x="220092" y="2932854"/>
                                <a:ext cx="164306" cy="30956"/>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7" name="Straight Connector 5227"/>
                            <wps:cNvCnPr/>
                            <wps:spPr>
                              <a:xfrm>
                                <a:off x="536305" y="2863798"/>
                                <a:ext cx="135732" cy="116681"/>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8" name="Straight Connector 5228"/>
                            <wps:cNvCnPr/>
                            <wps:spPr>
                              <a:xfrm flipH="1">
                                <a:off x="545284" y="2863798"/>
                                <a:ext cx="58887" cy="134540"/>
                              </a:xfrm>
                              <a:prstGeom prst="line">
                                <a:avLst/>
                              </a:prstGeom>
                              <a:ln w="6350">
                                <a:solidFill>
                                  <a:schemeClr val="bg1">
                                    <a:alpha val="7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29" name="Freeform 5229"/>
                            <wps:cNvSpPr/>
                            <wps:spPr>
                              <a:xfrm>
                                <a:off x="455283" y="2809029"/>
                                <a:ext cx="73981" cy="252913"/>
                              </a:xfrm>
                              <a:custGeom>
                                <a:avLst/>
                                <a:gdLst>
                                  <a:gd name="connsiteX0" fmla="*/ 57211 w 73981"/>
                                  <a:gd name="connsiteY0" fmla="*/ 0 h 252913"/>
                                  <a:gd name="connsiteX1" fmla="*/ 61 w 73981"/>
                                  <a:gd name="connsiteY1" fmla="*/ 116681 h 252913"/>
                                  <a:gd name="connsiteX2" fmla="*/ 66736 w 73981"/>
                                  <a:gd name="connsiteY2" fmla="*/ 242887 h 252913"/>
                                  <a:gd name="connsiteX3" fmla="*/ 69117 w 73981"/>
                                  <a:gd name="connsiteY3" fmla="*/ 235744 h 252913"/>
                                </a:gdLst>
                                <a:ahLst/>
                                <a:cxnLst>
                                  <a:cxn ang="0">
                                    <a:pos x="connsiteX0" y="connsiteY0"/>
                                  </a:cxn>
                                  <a:cxn ang="0">
                                    <a:pos x="connsiteX1" y="connsiteY1"/>
                                  </a:cxn>
                                  <a:cxn ang="0">
                                    <a:pos x="connsiteX2" y="connsiteY2"/>
                                  </a:cxn>
                                  <a:cxn ang="0">
                                    <a:pos x="connsiteX3" y="connsiteY3"/>
                                  </a:cxn>
                                </a:cxnLst>
                                <a:rect l="l" t="t" r="r" b="b"/>
                                <a:pathLst>
                                  <a:path w="73981" h="252913">
                                    <a:moveTo>
                                      <a:pt x="57211" y="0"/>
                                    </a:moveTo>
                                    <a:cubicBezTo>
                                      <a:pt x="27842" y="38100"/>
                                      <a:pt x="-1526" y="76200"/>
                                      <a:pt x="61" y="116681"/>
                                    </a:cubicBezTo>
                                    <a:cubicBezTo>
                                      <a:pt x="1648" y="157162"/>
                                      <a:pt x="55227" y="223043"/>
                                      <a:pt x="66736" y="242887"/>
                                    </a:cubicBezTo>
                                    <a:cubicBezTo>
                                      <a:pt x="78245" y="262731"/>
                                      <a:pt x="73681" y="249237"/>
                                      <a:pt x="69117" y="235744"/>
                                    </a:cubicBez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0" name="Freeform 5230"/>
                            <wps:cNvSpPr/>
                            <wps:spPr>
                              <a:xfrm>
                                <a:off x="657750" y="2799504"/>
                                <a:ext cx="73885" cy="247650"/>
                              </a:xfrm>
                              <a:custGeom>
                                <a:avLst/>
                                <a:gdLst>
                                  <a:gd name="connsiteX0" fmla="*/ 0 w 73885"/>
                                  <a:gd name="connsiteY0" fmla="*/ 0 h 247650"/>
                                  <a:gd name="connsiteX1" fmla="*/ 73819 w 73885"/>
                                  <a:gd name="connsiteY1" fmla="*/ 109537 h 247650"/>
                                  <a:gd name="connsiteX2" fmla="*/ 14288 w 73885"/>
                                  <a:gd name="connsiteY2" fmla="*/ 247650 h 247650"/>
                                  <a:gd name="connsiteX3" fmla="*/ 14288 w 73885"/>
                                  <a:gd name="connsiteY3" fmla="*/ 247650 h 247650"/>
                                </a:gdLst>
                                <a:ahLst/>
                                <a:cxnLst>
                                  <a:cxn ang="0">
                                    <a:pos x="connsiteX0" y="connsiteY0"/>
                                  </a:cxn>
                                  <a:cxn ang="0">
                                    <a:pos x="connsiteX1" y="connsiteY1"/>
                                  </a:cxn>
                                  <a:cxn ang="0">
                                    <a:pos x="connsiteX2" y="connsiteY2"/>
                                  </a:cxn>
                                  <a:cxn ang="0">
                                    <a:pos x="connsiteX3" y="connsiteY3"/>
                                  </a:cxn>
                                </a:cxnLst>
                                <a:rect l="l" t="t" r="r" b="b"/>
                                <a:pathLst>
                                  <a:path w="73885" h="247650">
                                    <a:moveTo>
                                      <a:pt x="0" y="0"/>
                                    </a:moveTo>
                                    <a:cubicBezTo>
                                      <a:pt x="35719" y="34131"/>
                                      <a:pt x="71438" y="68262"/>
                                      <a:pt x="73819" y="109537"/>
                                    </a:cubicBezTo>
                                    <a:cubicBezTo>
                                      <a:pt x="76200" y="150812"/>
                                      <a:pt x="14288" y="247650"/>
                                      <a:pt x="14288" y="247650"/>
                                    </a:cubicBezTo>
                                    <a:lnTo>
                                      <a:pt x="14288" y="247650"/>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1" name="Freeform 5231"/>
                            <wps:cNvSpPr/>
                            <wps:spPr>
                              <a:xfrm>
                                <a:off x="1262590" y="1506485"/>
                                <a:ext cx="407192" cy="936030"/>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97" h="926306">
                                    <a:moveTo>
                                      <a:pt x="395297" y="0"/>
                                    </a:moveTo>
                                    <a:cubicBezTo>
                                      <a:pt x="344298" y="196254"/>
                                      <a:pt x="293300" y="392509"/>
                                      <a:pt x="250041" y="516731"/>
                                    </a:cubicBezTo>
                                    <a:cubicBezTo>
                                      <a:pt x="206782" y="640953"/>
                                      <a:pt x="173841" y="682228"/>
                                      <a:pt x="135741" y="745331"/>
                                    </a:cubicBezTo>
                                    <a:cubicBezTo>
                                      <a:pt x="97641" y="808434"/>
                                      <a:pt x="44063" y="865188"/>
                                      <a:pt x="21441" y="895350"/>
                                    </a:cubicBezTo>
                                    <a:cubicBezTo>
                                      <a:pt x="-1181" y="925512"/>
                                      <a:pt x="10" y="926306"/>
                                      <a:pt x="10" y="926306"/>
                                    </a:cubicBezTo>
                                    <a:lnTo>
                                      <a:pt x="1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2" name="Freeform 5232"/>
                            <wps:cNvSpPr/>
                            <wps:spPr>
                              <a:xfrm>
                                <a:off x="1262589" y="1602427"/>
                                <a:ext cx="695328" cy="1054201"/>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6903 w 396903"/>
                                  <a:gd name="connsiteY0" fmla="*/ 0 h 926306"/>
                                  <a:gd name="connsiteX1" fmla="*/ 313626 w 396903"/>
                                  <a:gd name="connsiteY1" fmla="*/ 476976 h 926306"/>
                                  <a:gd name="connsiteX2" fmla="*/ 192440 w 396903"/>
                                  <a:gd name="connsiteY2" fmla="*/ 743239 h 926306"/>
                                  <a:gd name="connsiteX3" fmla="*/ 23047 w 396903"/>
                                  <a:gd name="connsiteY3" fmla="*/ 895350 h 926306"/>
                                  <a:gd name="connsiteX4" fmla="*/ 1616 w 396903"/>
                                  <a:gd name="connsiteY4" fmla="*/ 926306 h 926306"/>
                                  <a:gd name="connsiteX5" fmla="*/ 1616 w 396903"/>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87" h="926306">
                                    <a:moveTo>
                                      <a:pt x="395287" y="0"/>
                                    </a:moveTo>
                                    <a:cubicBezTo>
                                      <a:pt x="363570" y="200439"/>
                                      <a:pt x="346087" y="353103"/>
                                      <a:pt x="312010" y="476976"/>
                                    </a:cubicBezTo>
                                    <a:cubicBezTo>
                                      <a:pt x="277933" y="600849"/>
                                      <a:pt x="237647" y="673161"/>
                                      <a:pt x="190824" y="743239"/>
                                    </a:cubicBezTo>
                                    <a:cubicBezTo>
                                      <a:pt x="144001" y="813317"/>
                                      <a:pt x="69763" y="866931"/>
                                      <a:pt x="31072" y="897442"/>
                                    </a:cubicBezTo>
                                    <a:cubicBezTo>
                                      <a:pt x="-7619" y="927953"/>
                                      <a:pt x="5179" y="921495"/>
                                      <a:pt x="0" y="926306"/>
                                    </a:cubicBezTo>
                                    <a:lnTo>
                                      <a:pt x="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3" name="Freeform 5233"/>
                            <wps:cNvSpPr/>
                            <wps:spPr>
                              <a:xfrm>
                                <a:off x="1262589" y="1665281"/>
                                <a:ext cx="926302" cy="1143747"/>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6903 w 396903"/>
                                  <a:gd name="connsiteY0" fmla="*/ 0 h 926306"/>
                                  <a:gd name="connsiteX1" fmla="*/ 313626 w 396903"/>
                                  <a:gd name="connsiteY1" fmla="*/ 476976 h 926306"/>
                                  <a:gd name="connsiteX2" fmla="*/ 192440 w 396903"/>
                                  <a:gd name="connsiteY2" fmla="*/ 743239 h 926306"/>
                                  <a:gd name="connsiteX3" fmla="*/ 23047 w 396903"/>
                                  <a:gd name="connsiteY3" fmla="*/ 895350 h 926306"/>
                                  <a:gd name="connsiteX4" fmla="*/ 1616 w 396903"/>
                                  <a:gd name="connsiteY4" fmla="*/ 926306 h 926306"/>
                                  <a:gd name="connsiteX5" fmla="*/ 1616 w 396903"/>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87" h="926306">
                                    <a:moveTo>
                                      <a:pt x="395287" y="0"/>
                                    </a:moveTo>
                                    <a:cubicBezTo>
                                      <a:pt x="375888" y="210163"/>
                                      <a:pt x="362510" y="364772"/>
                                      <a:pt x="328433" y="488645"/>
                                    </a:cubicBezTo>
                                    <a:cubicBezTo>
                                      <a:pt x="294356" y="612518"/>
                                      <a:pt x="240384" y="675106"/>
                                      <a:pt x="190824" y="743239"/>
                                    </a:cubicBezTo>
                                    <a:cubicBezTo>
                                      <a:pt x="141264" y="811372"/>
                                      <a:pt x="69763" y="866931"/>
                                      <a:pt x="31072" y="897442"/>
                                    </a:cubicBezTo>
                                    <a:cubicBezTo>
                                      <a:pt x="-7619" y="927953"/>
                                      <a:pt x="5179" y="921495"/>
                                      <a:pt x="0" y="926306"/>
                                    </a:cubicBezTo>
                                    <a:lnTo>
                                      <a:pt x="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4" name="Freeform 5234"/>
                            <wps:cNvSpPr/>
                            <wps:spPr>
                              <a:xfrm>
                                <a:off x="1267358" y="1763064"/>
                                <a:ext cx="1066790" cy="1168004"/>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6903 w 396903"/>
                                  <a:gd name="connsiteY0" fmla="*/ 0 h 926306"/>
                                  <a:gd name="connsiteX1" fmla="*/ 313626 w 396903"/>
                                  <a:gd name="connsiteY1" fmla="*/ 476976 h 926306"/>
                                  <a:gd name="connsiteX2" fmla="*/ 192440 w 396903"/>
                                  <a:gd name="connsiteY2" fmla="*/ 743239 h 926306"/>
                                  <a:gd name="connsiteX3" fmla="*/ 23047 w 396903"/>
                                  <a:gd name="connsiteY3" fmla="*/ 895350 h 926306"/>
                                  <a:gd name="connsiteX4" fmla="*/ 1616 w 396903"/>
                                  <a:gd name="connsiteY4" fmla="*/ 926306 h 926306"/>
                                  <a:gd name="connsiteX5" fmla="*/ 1616 w 396903"/>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87" h="926306">
                                    <a:moveTo>
                                      <a:pt x="395287" y="0"/>
                                    </a:moveTo>
                                    <a:cubicBezTo>
                                      <a:pt x="375888" y="210163"/>
                                      <a:pt x="362510" y="364772"/>
                                      <a:pt x="328433" y="488645"/>
                                    </a:cubicBezTo>
                                    <a:cubicBezTo>
                                      <a:pt x="294356" y="612518"/>
                                      <a:pt x="240384" y="675106"/>
                                      <a:pt x="190824" y="743239"/>
                                    </a:cubicBezTo>
                                    <a:cubicBezTo>
                                      <a:pt x="141264" y="811372"/>
                                      <a:pt x="69763" y="866931"/>
                                      <a:pt x="31072" y="897442"/>
                                    </a:cubicBezTo>
                                    <a:cubicBezTo>
                                      <a:pt x="-7619" y="927953"/>
                                      <a:pt x="5179" y="921495"/>
                                      <a:pt x="0" y="926306"/>
                                    </a:cubicBezTo>
                                    <a:lnTo>
                                      <a:pt x="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5" name="Freeform 5235"/>
                            <wps:cNvSpPr/>
                            <wps:spPr>
                              <a:xfrm>
                                <a:off x="1267076" y="1835096"/>
                                <a:ext cx="1209947" cy="1168004"/>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6903 w 396903"/>
                                  <a:gd name="connsiteY0" fmla="*/ 0 h 926306"/>
                                  <a:gd name="connsiteX1" fmla="*/ 313626 w 396903"/>
                                  <a:gd name="connsiteY1" fmla="*/ 476976 h 926306"/>
                                  <a:gd name="connsiteX2" fmla="*/ 192440 w 396903"/>
                                  <a:gd name="connsiteY2" fmla="*/ 743239 h 926306"/>
                                  <a:gd name="connsiteX3" fmla="*/ 23047 w 396903"/>
                                  <a:gd name="connsiteY3" fmla="*/ 895350 h 926306"/>
                                  <a:gd name="connsiteX4" fmla="*/ 1616 w 396903"/>
                                  <a:gd name="connsiteY4" fmla="*/ 926306 h 926306"/>
                                  <a:gd name="connsiteX5" fmla="*/ 1616 w 396903"/>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850 w 395287"/>
                                  <a:gd name="connsiteY3" fmla="*/ 904996 h 926306"/>
                                  <a:gd name="connsiteX4" fmla="*/ 0 w 395287"/>
                                  <a:gd name="connsiteY4" fmla="*/ 926306 h 926306"/>
                                  <a:gd name="connsiteX5" fmla="*/ 0 w 39528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87" h="926306">
                                    <a:moveTo>
                                      <a:pt x="395287" y="0"/>
                                    </a:moveTo>
                                    <a:cubicBezTo>
                                      <a:pt x="386002" y="217717"/>
                                      <a:pt x="378199" y="374845"/>
                                      <a:pt x="344770" y="499977"/>
                                    </a:cubicBezTo>
                                    <a:cubicBezTo>
                                      <a:pt x="311341" y="625109"/>
                                      <a:pt x="246867" y="683290"/>
                                      <a:pt x="194714" y="750793"/>
                                    </a:cubicBezTo>
                                    <a:cubicBezTo>
                                      <a:pt x="142561" y="818296"/>
                                      <a:pt x="64302" y="875744"/>
                                      <a:pt x="31850" y="904996"/>
                                    </a:cubicBezTo>
                                    <a:cubicBezTo>
                                      <a:pt x="-602" y="934248"/>
                                      <a:pt x="5308" y="922754"/>
                                      <a:pt x="0" y="926306"/>
                                    </a:cubicBezTo>
                                    <a:lnTo>
                                      <a:pt x="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36" name="Freeform 5236"/>
                            <wps:cNvSpPr/>
                            <wps:spPr>
                              <a:xfrm>
                                <a:off x="1266741" y="1799725"/>
                                <a:ext cx="1169803" cy="1159323"/>
                              </a:xfrm>
                              <a:custGeom>
                                <a:avLst/>
                                <a:gdLst>
                                  <a:gd name="connsiteX0" fmla="*/ 395297 w 395297"/>
                                  <a:gd name="connsiteY0" fmla="*/ 0 h 926306"/>
                                  <a:gd name="connsiteX1" fmla="*/ 250041 w 395297"/>
                                  <a:gd name="connsiteY1" fmla="*/ 516731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5297 w 395297"/>
                                  <a:gd name="connsiteY0" fmla="*/ 0 h 926306"/>
                                  <a:gd name="connsiteX1" fmla="*/ 312020 w 395297"/>
                                  <a:gd name="connsiteY1" fmla="*/ 476976 h 926306"/>
                                  <a:gd name="connsiteX2" fmla="*/ 135741 w 395297"/>
                                  <a:gd name="connsiteY2" fmla="*/ 745331 h 926306"/>
                                  <a:gd name="connsiteX3" fmla="*/ 21441 w 395297"/>
                                  <a:gd name="connsiteY3" fmla="*/ 895350 h 926306"/>
                                  <a:gd name="connsiteX4" fmla="*/ 10 w 395297"/>
                                  <a:gd name="connsiteY4" fmla="*/ 926306 h 926306"/>
                                  <a:gd name="connsiteX5" fmla="*/ 10 w 395297"/>
                                  <a:gd name="connsiteY5" fmla="*/ 926306 h 926306"/>
                                  <a:gd name="connsiteX0" fmla="*/ 396903 w 396903"/>
                                  <a:gd name="connsiteY0" fmla="*/ 0 h 926306"/>
                                  <a:gd name="connsiteX1" fmla="*/ 313626 w 396903"/>
                                  <a:gd name="connsiteY1" fmla="*/ 476976 h 926306"/>
                                  <a:gd name="connsiteX2" fmla="*/ 192440 w 396903"/>
                                  <a:gd name="connsiteY2" fmla="*/ 743239 h 926306"/>
                                  <a:gd name="connsiteX3" fmla="*/ 23047 w 396903"/>
                                  <a:gd name="connsiteY3" fmla="*/ 895350 h 926306"/>
                                  <a:gd name="connsiteX4" fmla="*/ 1616 w 396903"/>
                                  <a:gd name="connsiteY4" fmla="*/ 926306 h 926306"/>
                                  <a:gd name="connsiteX5" fmla="*/ 1616 w 396903"/>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12010 w 395287"/>
                                  <a:gd name="connsiteY1" fmla="*/ 476976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28433 w 395287"/>
                                  <a:gd name="connsiteY1" fmla="*/ 488645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0824 w 395287"/>
                                  <a:gd name="connsiteY2" fmla="*/ 743239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072 w 395287"/>
                                  <a:gd name="connsiteY3" fmla="*/ 897442 h 926306"/>
                                  <a:gd name="connsiteX4" fmla="*/ 0 w 395287"/>
                                  <a:gd name="connsiteY4" fmla="*/ 926306 h 926306"/>
                                  <a:gd name="connsiteX5" fmla="*/ 0 w 395287"/>
                                  <a:gd name="connsiteY5" fmla="*/ 926306 h 926306"/>
                                  <a:gd name="connsiteX0" fmla="*/ 395287 w 395287"/>
                                  <a:gd name="connsiteY0" fmla="*/ 0 h 926306"/>
                                  <a:gd name="connsiteX1" fmla="*/ 344770 w 395287"/>
                                  <a:gd name="connsiteY1" fmla="*/ 499977 h 926306"/>
                                  <a:gd name="connsiteX2" fmla="*/ 194714 w 395287"/>
                                  <a:gd name="connsiteY2" fmla="*/ 750793 h 926306"/>
                                  <a:gd name="connsiteX3" fmla="*/ 31850 w 395287"/>
                                  <a:gd name="connsiteY3" fmla="*/ 904996 h 926306"/>
                                  <a:gd name="connsiteX4" fmla="*/ 0 w 395287"/>
                                  <a:gd name="connsiteY4" fmla="*/ 926306 h 926306"/>
                                  <a:gd name="connsiteX5" fmla="*/ 0 w 395287"/>
                                  <a:gd name="connsiteY5" fmla="*/ 926306 h 9263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95287" h="926306">
                                    <a:moveTo>
                                      <a:pt x="395287" y="0"/>
                                    </a:moveTo>
                                    <a:cubicBezTo>
                                      <a:pt x="386002" y="217717"/>
                                      <a:pt x="378199" y="374845"/>
                                      <a:pt x="344770" y="499977"/>
                                    </a:cubicBezTo>
                                    <a:cubicBezTo>
                                      <a:pt x="311341" y="625109"/>
                                      <a:pt x="246867" y="683290"/>
                                      <a:pt x="194714" y="750793"/>
                                    </a:cubicBezTo>
                                    <a:cubicBezTo>
                                      <a:pt x="142561" y="818296"/>
                                      <a:pt x="64302" y="875744"/>
                                      <a:pt x="31850" y="904996"/>
                                    </a:cubicBezTo>
                                    <a:cubicBezTo>
                                      <a:pt x="-602" y="934248"/>
                                      <a:pt x="5308" y="922754"/>
                                      <a:pt x="0" y="926306"/>
                                    </a:cubicBezTo>
                                    <a:lnTo>
                                      <a:pt x="0" y="926306"/>
                                    </a:lnTo>
                                  </a:path>
                                </a:pathLst>
                              </a:custGeom>
                              <a:noFill/>
                              <a:ln w="6350">
                                <a:solidFill>
                                  <a:schemeClr val="bg1">
                                    <a:alpha val="7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g:grpSp>
                      </wpg:grpSp>
                      <wpg:grpSp>
                        <wpg:cNvPr id="5237" name="Group 5237"/>
                        <wpg:cNvGrpSpPr>
                          <a:grpSpLocks noChangeAspect="1"/>
                        </wpg:cNvGrpSpPr>
                        <wpg:grpSpPr>
                          <a:xfrm>
                            <a:off x="698500" y="0"/>
                            <a:ext cx="503555" cy="503555"/>
                            <a:chOff x="641081" y="684923"/>
                            <a:chExt cx="972000" cy="972000"/>
                          </a:xfrm>
                        </wpg:grpSpPr>
                        <wps:wsp>
                          <wps:cNvPr id="5238" name="Oval 5238"/>
                          <wps:cNvSpPr/>
                          <wps:spPr>
                            <a:xfrm>
                              <a:off x="641081" y="684923"/>
                              <a:ext cx="972000" cy="972000"/>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39" name="Freeform 5239"/>
                          <wps:cNvSpPr/>
                          <wps:spPr>
                            <a:xfrm>
                              <a:off x="752974" y="1071318"/>
                              <a:ext cx="207981" cy="48429"/>
                            </a:xfrm>
                            <a:custGeom>
                              <a:avLst/>
                              <a:gdLst>
                                <a:gd name="connsiteX0" fmla="*/ 0 w 593130"/>
                                <a:gd name="connsiteY0" fmla="*/ 35718 h 138112"/>
                                <a:gd name="connsiteX1" fmla="*/ 19050 w 593130"/>
                                <a:gd name="connsiteY1" fmla="*/ 23812 h 138112"/>
                                <a:gd name="connsiteX2" fmla="*/ 26194 w 593130"/>
                                <a:gd name="connsiteY2" fmla="*/ 19050 h 138112"/>
                                <a:gd name="connsiteX3" fmla="*/ 42863 w 593130"/>
                                <a:gd name="connsiteY3" fmla="*/ 11906 h 138112"/>
                                <a:gd name="connsiteX4" fmla="*/ 50006 w 593130"/>
                                <a:gd name="connsiteY4" fmla="*/ 7143 h 138112"/>
                                <a:gd name="connsiteX5" fmla="*/ 73819 w 593130"/>
                                <a:gd name="connsiteY5" fmla="*/ 0 h 138112"/>
                                <a:gd name="connsiteX6" fmla="*/ 102394 w 593130"/>
                                <a:gd name="connsiteY6" fmla="*/ 2381 h 138112"/>
                                <a:gd name="connsiteX7" fmla="*/ 104775 w 593130"/>
                                <a:gd name="connsiteY7" fmla="*/ 11906 h 138112"/>
                                <a:gd name="connsiteX8" fmla="*/ 119063 w 593130"/>
                                <a:gd name="connsiteY8" fmla="*/ 21431 h 138112"/>
                                <a:gd name="connsiteX9" fmla="*/ 130969 w 593130"/>
                                <a:gd name="connsiteY9" fmla="*/ 33337 h 138112"/>
                                <a:gd name="connsiteX10" fmla="*/ 145256 w 593130"/>
                                <a:gd name="connsiteY10" fmla="*/ 47625 h 138112"/>
                                <a:gd name="connsiteX11" fmla="*/ 147638 w 593130"/>
                                <a:gd name="connsiteY11" fmla="*/ 54768 h 138112"/>
                                <a:gd name="connsiteX12" fmla="*/ 157163 w 593130"/>
                                <a:gd name="connsiteY12" fmla="*/ 69056 h 138112"/>
                                <a:gd name="connsiteX13" fmla="*/ 164306 w 593130"/>
                                <a:gd name="connsiteY13" fmla="*/ 97631 h 138112"/>
                                <a:gd name="connsiteX14" fmla="*/ 171450 w 593130"/>
                                <a:gd name="connsiteY14" fmla="*/ 90487 h 138112"/>
                                <a:gd name="connsiteX15" fmla="*/ 180975 w 593130"/>
                                <a:gd name="connsiteY15" fmla="*/ 83343 h 138112"/>
                                <a:gd name="connsiteX16" fmla="*/ 185738 w 593130"/>
                                <a:gd name="connsiteY16" fmla="*/ 76200 h 138112"/>
                                <a:gd name="connsiteX17" fmla="*/ 192881 w 593130"/>
                                <a:gd name="connsiteY17" fmla="*/ 71437 h 138112"/>
                                <a:gd name="connsiteX18" fmla="*/ 200025 w 593130"/>
                                <a:gd name="connsiteY18" fmla="*/ 64293 h 138112"/>
                                <a:gd name="connsiteX19" fmla="*/ 204788 w 593130"/>
                                <a:gd name="connsiteY19" fmla="*/ 57150 h 138112"/>
                                <a:gd name="connsiteX20" fmla="*/ 219075 w 593130"/>
                                <a:gd name="connsiteY20" fmla="*/ 47625 h 138112"/>
                                <a:gd name="connsiteX21" fmla="*/ 226219 w 593130"/>
                                <a:gd name="connsiteY21" fmla="*/ 42862 h 138112"/>
                                <a:gd name="connsiteX22" fmla="*/ 254794 w 593130"/>
                                <a:gd name="connsiteY22" fmla="*/ 33337 h 138112"/>
                                <a:gd name="connsiteX23" fmla="*/ 264319 w 593130"/>
                                <a:gd name="connsiteY23" fmla="*/ 30956 h 138112"/>
                                <a:gd name="connsiteX24" fmla="*/ 326231 w 593130"/>
                                <a:gd name="connsiteY24" fmla="*/ 33337 h 138112"/>
                                <a:gd name="connsiteX25" fmla="*/ 342900 w 593130"/>
                                <a:gd name="connsiteY25" fmla="*/ 40481 h 138112"/>
                                <a:gd name="connsiteX26" fmla="*/ 350044 w 593130"/>
                                <a:gd name="connsiteY26" fmla="*/ 42862 h 138112"/>
                                <a:gd name="connsiteX27" fmla="*/ 359569 w 593130"/>
                                <a:gd name="connsiteY27" fmla="*/ 50006 h 138112"/>
                                <a:gd name="connsiteX28" fmla="*/ 366713 w 593130"/>
                                <a:gd name="connsiteY28" fmla="*/ 57150 h 138112"/>
                                <a:gd name="connsiteX29" fmla="*/ 376238 w 593130"/>
                                <a:gd name="connsiteY29" fmla="*/ 59531 h 138112"/>
                                <a:gd name="connsiteX30" fmla="*/ 390525 w 593130"/>
                                <a:gd name="connsiteY30" fmla="*/ 83343 h 138112"/>
                                <a:gd name="connsiteX31" fmla="*/ 397669 w 593130"/>
                                <a:gd name="connsiteY31" fmla="*/ 100012 h 138112"/>
                                <a:gd name="connsiteX32" fmla="*/ 404813 w 593130"/>
                                <a:gd name="connsiteY32" fmla="*/ 114300 h 138112"/>
                                <a:gd name="connsiteX33" fmla="*/ 409575 w 593130"/>
                                <a:gd name="connsiteY33" fmla="*/ 130968 h 138112"/>
                                <a:gd name="connsiteX34" fmla="*/ 411956 w 593130"/>
                                <a:gd name="connsiteY34" fmla="*/ 138112 h 138112"/>
                                <a:gd name="connsiteX35" fmla="*/ 421481 w 593130"/>
                                <a:gd name="connsiteY35" fmla="*/ 130968 h 138112"/>
                                <a:gd name="connsiteX36" fmla="*/ 433388 w 593130"/>
                                <a:gd name="connsiteY36" fmla="*/ 114300 h 138112"/>
                                <a:gd name="connsiteX37" fmla="*/ 447675 w 593130"/>
                                <a:gd name="connsiteY37" fmla="*/ 100012 h 138112"/>
                                <a:gd name="connsiteX38" fmla="*/ 471488 w 593130"/>
                                <a:gd name="connsiteY38" fmla="*/ 88106 h 138112"/>
                                <a:gd name="connsiteX39" fmla="*/ 485775 w 593130"/>
                                <a:gd name="connsiteY39" fmla="*/ 83343 h 138112"/>
                                <a:gd name="connsiteX40" fmla="*/ 557213 w 593130"/>
                                <a:gd name="connsiteY40" fmla="*/ 85725 h 138112"/>
                                <a:gd name="connsiteX41" fmla="*/ 564356 w 593130"/>
                                <a:gd name="connsiteY41" fmla="*/ 88106 h 138112"/>
                                <a:gd name="connsiteX42" fmla="*/ 571500 w 593130"/>
                                <a:gd name="connsiteY42" fmla="*/ 92868 h 138112"/>
                                <a:gd name="connsiteX43" fmla="*/ 585788 w 593130"/>
                                <a:gd name="connsiteY43" fmla="*/ 104775 h 138112"/>
                                <a:gd name="connsiteX44" fmla="*/ 592931 w 593130"/>
                                <a:gd name="connsiteY44" fmla="*/ 121443 h 138112"/>
                                <a:gd name="connsiteX45" fmla="*/ 592931 w 593130"/>
                                <a:gd name="connsiteY45" fmla="*/ 130968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593130" h="138112">
                                  <a:moveTo>
                                    <a:pt x="0" y="35718"/>
                                  </a:moveTo>
                                  <a:cubicBezTo>
                                    <a:pt x="27320" y="13861"/>
                                    <a:pt x="440" y="33116"/>
                                    <a:pt x="19050" y="23812"/>
                                  </a:cubicBezTo>
                                  <a:cubicBezTo>
                                    <a:pt x="21610" y="22532"/>
                                    <a:pt x="23709" y="20470"/>
                                    <a:pt x="26194" y="19050"/>
                                  </a:cubicBezTo>
                                  <a:cubicBezTo>
                                    <a:pt x="34437" y="14340"/>
                                    <a:pt x="34846" y="14578"/>
                                    <a:pt x="42863" y="11906"/>
                                  </a:cubicBezTo>
                                  <a:cubicBezTo>
                                    <a:pt x="45244" y="10318"/>
                                    <a:pt x="47391" y="8305"/>
                                    <a:pt x="50006" y="7143"/>
                                  </a:cubicBezTo>
                                  <a:cubicBezTo>
                                    <a:pt x="57457" y="3831"/>
                                    <a:pt x="65905" y="1978"/>
                                    <a:pt x="73819" y="0"/>
                                  </a:cubicBezTo>
                                  <a:cubicBezTo>
                                    <a:pt x="83344" y="794"/>
                                    <a:pt x="93473" y="-1050"/>
                                    <a:pt x="102394" y="2381"/>
                                  </a:cubicBezTo>
                                  <a:cubicBezTo>
                                    <a:pt x="105449" y="3556"/>
                                    <a:pt x="103151" y="9064"/>
                                    <a:pt x="104775" y="11906"/>
                                  </a:cubicBezTo>
                                  <a:cubicBezTo>
                                    <a:pt x="108972" y="19251"/>
                                    <a:pt x="112243" y="19158"/>
                                    <a:pt x="119063" y="21431"/>
                                  </a:cubicBezTo>
                                  <a:cubicBezTo>
                                    <a:pt x="128877" y="36153"/>
                                    <a:pt x="117979" y="21791"/>
                                    <a:pt x="130969" y="33337"/>
                                  </a:cubicBezTo>
                                  <a:cubicBezTo>
                                    <a:pt x="136003" y="37812"/>
                                    <a:pt x="145256" y="47625"/>
                                    <a:pt x="145256" y="47625"/>
                                  </a:cubicBezTo>
                                  <a:cubicBezTo>
                                    <a:pt x="146050" y="50006"/>
                                    <a:pt x="146419" y="52574"/>
                                    <a:pt x="147638" y="54768"/>
                                  </a:cubicBezTo>
                                  <a:cubicBezTo>
                                    <a:pt x="150418" y="59772"/>
                                    <a:pt x="157163" y="69056"/>
                                    <a:pt x="157163" y="69056"/>
                                  </a:cubicBezTo>
                                  <a:cubicBezTo>
                                    <a:pt x="163452" y="87924"/>
                                    <a:pt x="161100" y="78391"/>
                                    <a:pt x="164306" y="97631"/>
                                  </a:cubicBezTo>
                                  <a:cubicBezTo>
                                    <a:pt x="166687" y="95250"/>
                                    <a:pt x="168893" y="92679"/>
                                    <a:pt x="171450" y="90487"/>
                                  </a:cubicBezTo>
                                  <a:cubicBezTo>
                                    <a:pt x="174463" y="87904"/>
                                    <a:pt x="178169" y="86149"/>
                                    <a:pt x="180975" y="83343"/>
                                  </a:cubicBezTo>
                                  <a:cubicBezTo>
                                    <a:pt x="182999" y="81319"/>
                                    <a:pt x="183714" y="78224"/>
                                    <a:pt x="185738" y="76200"/>
                                  </a:cubicBezTo>
                                  <a:cubicBezTo>
                                    <a:pt x="187762" y="74176"/>
                                    <a:pt x="190683" y="73269"/>
                                    <a:pt x="192881" y="71437"/>
                                  </a:cubicBezTo>
                                  <a:cubicBezTo>
                                    <a:pt x="195468" y="69281"/>
                                    <a:pt x="197869" y="66880"/>
                                    <a:pt x="200025" y="64293"/>
                                  </a:cubicBezTo>
                                  <a:cubicBezTo>
                                    <a:pt x="201857" y="62095"/>
                                    <a:pt x="202634" y="59034"/>
                                    <a:pt x="204788" y="57150"/>
                                  </a:cubicBezTo>
                                  <a:cubicBezTo>
                                    <a:pt x="209096" y="53381"/>
                                    <a:pt x="214313" y="50800"/>
                                    <a:pt x="219075" y="47625"/>
                                  </a:cubicBezTo>
                                  <a:cubicBezTo>
                                    <a:pt x="221456" y="46037"/>
                                    <a:pt x="223659" y="44142"/>
                                    <a:pt x="226219" y="42862"/>
                                  </a:cubicBezTo>
                                  <a:cubicBezTo>
                                    <a:pt x="241598" y="35173"/>
                                    <a:pt x="232302" y="38960"/>
                                    <a:pt x="254794" y="33337"/>
                                  </a:cubicBezTo>
                                  <a:lnTo>
                                    <a:pt x="264319" y="30956"/>
                                  </a:lnTo>
                                  <a:cubicBezTo>
                                    <a:pt x="284956" y="31750"/>
                                    <a:pt x="305627" y="31916"/>
                                    <a:pt x="326231" y="33337"/>
                                  </a:cubicBezTo>
                                  <a:cubicBezTo>
                                    <a:pt x="330671" y="33643"/>
                                    <a:pt x="339717" y="39117"/>
                                    <a:pt x="342900" y="40481"/>
                                  </a:cubicBezTo>
                                  <a:cubicBezTo>
                                    <a:pt x="345207" y="41470"/>
                                    <a:pt x="347663" y="42068"/>
                                    <a:pt x="350044" y="42862"/>
                                  </a:cubicBezTo>
                                  <a:cubicBezTo>
                                    <a:pt x="353219" y="45243"/>
                                    <a:pt x="356556" y="47423"/>
                                    <a:pt x="359569" y="50006"/>
                                  </a:cubicBezTo>
                                  <a:cubicBezTo>
                                    <a:pt x="362126" y="52198"/>
                                    <a:pt x="363789" y="55479"/>
                                    <a:pt x="366713" y="57150"/>
                                  </a:cubicBezTo>
                                  <a:cubicBezTo>
                                    <a:pt x="369555" y="58774"/>
                                    <a:pt x="373063" y="58737"/>
                                    <a:pt x="376238" y="59531"/>
                                  </a:cubicBezTo>
                                  <a:cubicBezTo>
                                    <a:pt x="380987" y="66655"/>
                                    <a:pt x="387386" y="74973"/>
                                    <a:pt x="390525" y="83343"/>
                                  </a:cubicBezTo>
                                  <a:cubicBezTo>
                                    <a:pt x="397114" y="100915"/>
                                    <a:pt x="388018" y="85536"/>
                                    <a:pt x="397669" y="100012"/>
                                  </a:cubicBezTo>
                                  <a:cubicBezTo>
                                    <a:pt x="403652" y="117965"/>
                                    <a:pt x="395582" y="95839"/>
                                    <a:pt x="404813" y="114300"/>
                                  </a:cubicBezTo>
                                  <a:cubicBezTo>
                                    <a:pt x="406716" y="118106"/>
                                    <a:pt x="408558" y="127408"/>
                                    <a:pt x="409575" y="130968"/>
                                  </a:cubicBezTo>
                                  <a:cubicBezTo>
                                    <a:pt x="410265" y="133382"/>
                                    <a:pt x="411162" y="135731"/>
                                    <a:pt x="411956" y="138112"/>
                                  </a:cubicBezTo>
                                  <a:cubicBezTo>
                                    <a:pt x="415131" y="135731"/>
                                    <a:pt x="418675" y="133774"/>
                                    <a:pt x="421481" y="130968"/>
                                  </a:cubicBezTo>
                                  <a:cubicBezTo>
                                    <a:pt x="435670" y="116779"/>
                                    <a:pt x="422581" y="126457"/>
                                    <a:pt x="433388" y="114300"/>
                                  </a:cubicBezTo>
                                  <a:cubicBezTo>
                                    <a:pt x="437863" y="109266"/>
                                    <a:pt x="442071" y="103748"/>
                                    <a:pt x="447675" y="100012"/>
                                  </a:cubicBezTo>
                                  <a:cubicBezTo>
                                    <a:pt x="468286" y="86272"/>
                                    <a:pt x="454352" y="93247"/>
                                    <a:pt x="471488" y="88106"/>
                                  </a:cubicBezTo>
                                  <a:cubicBezTo>
                                    <a:pt x="476296" y="86663"/>
                                    <a:pt x="485775" y="83343"/>
                                    <a:pt x="485775" y="83343"/>
                                  </a:cubicBezTo>
                                  <a:cubicBezTo>
                                    <a:pt x="509588" y="84137"/>
                                    <a:pt x="533431" y="84283"/>
                                    <a:pt x="557213" y="85725"/>
                                  </a:cubicBezTo>
                                  <a:cubicBezTo>
                                    <a:pt x="559718" y="85877"/>
                                    <a:pt x="562111" y="86984"/>
                                    <a:pt x="564356" y="88106"/>
                                  </a:cubicBezTo>
                                  <a:cubicBezTo>
                                    <a:pt x="566916" y="89386"/>
                                    <a:pt x="569301" y="91036"/>
                                    <a:pt x="571500" y="92868"/>
                                  </a:cubicBezTo>
                                  <a:cubicBezTo>
                                    <a:pt x="589843" y="108153"/>
                                    <a:pt x="568044" y="92945"/>
                                    <a:pt x="585788" y="104775"/>
                                  </a:cubicBezTo>
                                  <a:cubicBezTo>
                                    <a:pt x="587708" y="108615"/>
                                    <a:pt x="592230" y="116539"/>
                                    <a:pt x="592931" y="121443"/>
                                  </a:cubicBezTo>
                                  <a:cubicBezTo>
                                    <a:pt x="593380" y="124586"/>
                                    <a:pt x="592931" y="127793"/>
                                    <a:pt x="592931" y="130968"/>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0" name="Freeform 5240"/>
                          <wps:cNvSpPr/>
                          <wps:spPr>
                            <a:xfrm>
                              <a:off x="743789" y="1123922"/>
                              <a:ext cx="213756" cy="27854"/>
                            </a:xfrm>
                            <a:custGeom>
                              <a:avLst/>
                              <a:gdLst>
                                <a:gd name="connsiteX0" fmla="*/ 0 w 609600"/>
                                <a:gd name="connsiteY0" fmla="*/ 21432 h 79436"/>
                                <a:gd name="connsiteX1" fmla="*/ 19050 w 609600"/>
                                <a:gd name="connsiteY1" fmla="*/ 4763 h 79436"/>
                                <a:gd name="connsiteX2" fmla="*/ 38100 w 609600"/>
                                <a:gd name="connsiteY2" fmla="*/ 0 h 79436"/>
                                <a:gd name="connsiteX3" fmla="*/ 66675 w 609600"/>
                                <a:gd name="connsiteY3" fmla="*/ 2382 h 79436"/>
                                <a:gd name="connsiteX4" fmla="*/ 73819 w 609600"/>
                                <a:gd name="connsiteY4" fmla="*/ 4763 h 79436"/>
                                <a:gd name="connsiteX5" fmla="*/ 78582 w 609600"/>
                                <a:gd name="connsiteY5" fmla="*/ 11907 h 79436"/>
                                <a:gd name="connsiteX6" fmla="*/ 85725 w 609600"/>
                                <a:gd name="connsiteY6" fmla="*/ 16669 h 79436"/>
                                <a:gd name="connsiteX7" fmla="*/ 88107 w 609600"/>
                                <a:gd name="connsiteY7" fmla="*/ 23813 h 79436"/>
                                <a:gd name="connsiteX8" fmla="*/ 90488 w 609600"/>
                                <a:gd name="connsiteY8" fmla="*/ 50007 h 79436"/>
                                <a:gd name="connsiteX9" fmla="*/ 102394 w 609600"/>
                                <a:gd name="connsiteY9" fmla="*/ 47625 h 79436"/>
                                <a:gd name="connsiteX10" fmla="*/ 116682 w 609600"/>
                                <a:gd name="connsiteY10" fmla="*/ 42863 h 79436"/>
                                <a:gd name="connsiteX11" fmla="*/ 133350 w 609600"/>
                                <a:gd name="connsiteY11" fmla="*/ 33338 h 79436"/>
                                <a:gd name="connsiteX12" fmla="*/ 140494 w 609600"/>
                                <a:gd name="connsiteY12" fmla="*/ 28575 h 79436"/>
                                <a:gd name="connsiteX13" fmla="*/ 166688 w 609600"/>
                                <a:gd name="connsiteY13" fmla="*/ 21432 h 79436"/>
                                <a:gd name="connsiteX14" fmla="*/ 192882 w 609600"/>
                                <a:gd name="connsiteY14" fmla="*/ 16669 h 79436"/>
                                <a:gd name="connsiteX15" fmla="*/ 226219 w 609600"/>
                                <a:gd name="connsiteY15" fmla="*/ 19050 h 79436"/>
                                <a:gd name="connsiteX16" fmla="*/ 247650 w 609600"/>
                                <a:gd name="connsiteY16" fmla="*/ 30957 h 79436"/>
                                <a:gd name="connsiteX17" fmla="*/ 261938 w 609600"/>
                                <a:gd name="connsiteY17" fmla="*/ 42863 h 79436"/>
                                <a:gd name="connsiteX18" fmla="*/ 266700 w 609600"/>
                                <a:gd name="connsiteY18" fmla="*/ 59532 h 79436"/>
                                <a:gd name="connsiteX19" fmla="*/ 271463 w 609600"/>
                                <a:gd name="connsiteY19" fmla="*/ 66675 h 79436"/>
                                <a:gd name="connsiteX20" fmla="*/ 278607 w 609600"/>
                                <a:gd name="connsiteY20" fmla="*/ 69057 h 79436"/>
                                <a:gd name="connsiteX21" fmla="*/ 292894 w 609600"/>
                                <a:gd name="connsiteY21" fmla="*/ 59532 h 79436"/>
                                <a:gd name="connsiteX22" fmla="*/ 307182 w 609600"/>
                                <a:gd name="connsiteY22" fmla="*/ 50007 h 79436"/>
                                <a:gd name="connsiteX23" fmla="*/ 323850 w 609600"/>
                                <a:gd name="connsiteY23" fmla="*/ 38100 h 79436"/>
                                <a:gd name="connsiteX24" fmla="*/ 330994 w 609600"/>
                                <a:gd name="connsiteY24" fmla="*/ 33338 h 79436"/>
                                <a:gd name="connsiteX25" fmla="*/ 342900 w 609600"/>
                                <a:gd name="connsiteY25" fmla="*/ 30957 h 79436"/>
                                <a:gd name="connsiteX26" fmla="*/ 350044 w 609600"/>
                                <a:gd name="connsiteY26" fmla="*/ 26194 h 79436"/>
                                <a:gd name="connsiteX27" fmla="*/ 435769 w 609600"/>
                                <a:gd name="connsiteY27" fmla="*/ 23813 h 79436"/>
                                <a:gd name="connsiteX28" fmla="*/ 442913 w 609600"/>
                                <a:gd name="connsiteY28" fmla="*/ 28575 h 79436"/>
                                <a:gd name="connsiteX29" fmla="*/ 450057 w 609600"/>
                                <a:gd name="connsiteY29" fmla="*/ 30957 h 79436"/>
                                <a:gd name="connsiteX30" fmla="*/ 454819 w 609600"/>
                                <a:gd name="connsiteY30" fmla="*/ 40482 h 79436"/>
                                <a:gd name="connsiteX31" fmla="*/ 459582 w 609600"/>
                                <a:gd name="connsiteY31" fmla="*/ 78582 h 79436"/>
                                <a:gd name="connsiteX32" fmla="*/ 466725 w 609600"/>
                                <a:gd name="connsiteY32" fmla="*/ 66675 h 79436"/>
                                <a:gd name="connsiteX33" fmla="*/ 483394 w 609600"/>
                                <a:gd name="connsiteY33" fmla="*/ 50007 h 79436"/>
                                <a:gd name="connsiteX34" fmla="*/ 504825 w 609600"/>
                                <a:gd name="connsiteY34" fmla="*/ 38100 h 79436"/>
                                <a:gd name="connsiteX35" fmla="*/ 523875 w 609600"/>
                                <a:gd name="connsiteY35" fmla="*/ 30957 h 79436"/>
                                <a:gd name="connsiteX36" fmla="*/ 531019 w 609600"/>
                                <a:gd name="connsiteY36" fmla="*/ 26194 h 79436"/>
                                <a:gd name="connsiteX37" fmla="*/ 552450 w 609600"/>
                                <a:gd name="connsiteY37" fmla="*/ 21432 h 79436"/>
                                <a:gd name="connsiteX38" fmla="*/ 578644 w 609600"/>
                                <a:gd name="connsiteY38" fmla="*/ 26194 h 79436"/>
                                <a:gd name="connsiteX39" fmla="*/ 592932 w 609600"/>
                                <a:gd name="connsiteY39" fmla="*/ 35719 h 79436"/>
                                <a:gd name="connsiteX40" fmla="*/ 600075 w 609600"/>
                                <a:gd name="connsiteY40" fmla="*/ 42863 h 79436"/>
                                <a:gd name="connsiteX41" fmla="*/ 609600 w 609600"/>
                                <a:gd name="connsiteY41" fmla="*/ 50007 h 794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609600" h="79436">
                                  <a:moveTo>
                                    <a:pt x="0" y="21432"/>
                                  </a:moveTo>
                                  <a:cubicBezTo>
                                    <a:pt x="2897" y="18535"/>
                                    <a:pt x="12862" y="7013"/>
                                    <a:pt x="19050" y="4763"/>
                                  </a:cubicBezTo>
                                  <a:cubicBezTo>
                                    <a:pt x="25201" y="2526"/>
                                    <a:pt x="38100" y="0"/>
                                    <a:pt x="38100" y="0"/>
                                  </a:cubicBezTo>
                                  <a:cubicBezTo>
                                    <a:pt x="47625" y="794"/>
                                    <a:pt x="57201" y="1119"/>
                                    <a:pt x="66675" y="2382"/>
                                  </a:cubicBezTo>
                                  <a:cubicBezTo>
                                    <a:pt x="69163" y="2714"/>
                                    <a:pt x="71859" y="3195"/>
                                    <a:pt x="73819" y="4763"/>
                                  </a:cubicBezTo>
                                  <a:cubicBezTo>
                                    <a:pt x="76054" y="6551"/>
                                    <a:pt x="76558" y="9883"/>
                                    <a:pt x="78582" y="11907"/>
                                  </a:cubicBezTo>
                                  <a:cubicBezTo>
                                    <a:pt x="80605" y="13930"/>
                                    <a:pt x="83344" y="15082"/>
                                    <a:pt x="85725" y="16669"/>
                                  </a:cubicBezTo>
                                  <a:cubicBezTo>
                                    <a:pt x="86519" y="19050"/>
                                    <a:pt x="87752" y="21328"/>
                                    <a:pt x="88107" y="23813"/>
                                  </a:cubicBezTo>
                                  <a:cubicBezTo>
                                    <a:pt x="89347" y="32492"/>
                                    <a:pt x="85977" y="42489"/>
                                    <a:pt x="90488" y="50007"/>
                                  </a:cubicBezTo>
                                  <a:cubicBezTo>
                                    <a:pt x="92570" y="53478"/>
                                    <a:pt x="98489" y="48690"/>
                                    <a:pt x="102394" y="47625"/>
                                  </a:cubicBezTo>
                                  <a:cubicBezTo>
                                    <a:pt x="107237" y="46304"/>
                                    <a:pt x="116682" y="42863"/>
                                    <a:pt x="116682" y="42863"/>
                                  </a:cubicBezTo>
                                  <a:cubicBezTo>
                                    <a:pt x="134079" y="31263"/>
                                    <a:pt x="112210" y="45418"/>
                                    <a:pt x="133350" y="33338"/>
                                  </a:cubicBezTo>
                                  <a:cubicBezTo>
                                    <a:pt x="135835" y="31918"/>
                                    <a:pt x="137879" y="29737"/>
                                    <a:pt x="140494" y="28575"/>
                                  </a:cubicBezTo>
                                  <a:cubicBezTo>
                                    <a:pt x="151645" y="23619"/>
                                    <a:pt x="155483" y="23922"/>
                                    <a:pt x="166688" y="21432"/>
                                  </a:cubicBezTo>
                                  <a:cubicBezTo>
                                    <a:pt x="186905" y="16939"/>
                                    <a:pt x="163975" y="20798"/>
                                    <a:pt x="192882" y="16669"/>
                                  </a:cubicBezTo>
                                  <a:cubicBezTo>
                                    <a:pt x="203994" y="17463"/>
                                    <a:pt x="215155" y="17748"/>
                                    <a:pt x="226219" y="19050"/>
                                  </a:cubicBezTo>
                                  <a:cubicBezTo>
                                    <a:pt x="233852" y="19948"/>
                                    <a:pt x="242541" y="27551"/>
                                    <a:pt x="247650" y="30957"/>
                                  </a:cubicBezTo>
                                  <a:cubicBezTo>
                                    <a:pt x="257599" y="37589"/>
                                    <a:pt x="252768" y="33693"/>
                                    <a:pt x="261938" y="42863"/>
                                  </a:cubicBezTo>
                                  <a:cubicBezTo>
                                    <a:pt x="262700" y="45913"/>
                                    <a:pt x="264993" y="56117"/>
                                    <a:pt x="266700" y="59532"/>
                                  </a:cubicBezTo>
                                  <a:cubicBezTo>
                                    <a:pt x="267980" y="62092"/>
                                    <a:pt x="269228" y="64887"/>
                                    <a:pt x="271463" y="66675"/>
                                  </a:cubicBezTo>
                                  <a:cubicBezTo>
                                    <a:pt x="273423" y="68243"/>
                                    <a:pt x="276226" y="68263"/>
                                    <a:pt x="278607" y="69057"/>
                                  </a:cubicBezTo>
                                  <a:cubicBezTo>
                                    <a:pt x="283369" y="65882"/>
                                    <a:pt x="288847" y="63579"/>
                                    <a:pt x="292894" y="59532"/>
                                  </a:cubicBezTo>
                                  <a:cubicBezTo>
                                    <a:pt x="301813" y="50613"/>
                                    <a:pt x="296843" y="53453"/>
                                    <a:pt x="307182" y="50007"/>
                                  </a:cubicBezTo>
                                  <a:cubicBezTo>
                                    <a:pt x="318815" y="38373"/>
                                    <a:pt x="309226" y="46456"/>
                                    <a:pt x="323850" y="38100"/>
                                  </a:cubicBezTo>
                                  <a:cubicBezTo>
                                    <a:pt x="326335" y="36680"/>
                                    <a:pt x="328314" y="34343"/>
                                    <a:pt x="330994" y="33338"/>
                                  </a:cubicBezTo>
                                  <a:cubicBezTo>
                                    <a:pt x="334784" y="31917"/>
                                    <a:pt x="338931" y="31751"/>
                                    <a:pt x="342900" y="30957"/>
                                  </a:cubicBezTo>
                                  <a:cubicBezTo>
                                    <a:pt x="345281" y="29369"/>
                                    <a:pt x="347429" y="27356"/>
                                    <a:pt x="350044" y="26194"/>
                                  </a:cubicBezTo>
                                  <a:cubicBezTo>
                                    <a:pt x="378353" y="13613"/>
                                    <a:pt x="400044" y="22622"/>
                                    <a:pt x="435769" y="23813"/>
                                  </a:cubicBezTo>
                                  <a:cubicBezTo>
                                    <a:pt x="438150" y="25400"/>
                                    <a:pt x="440353" y="27295"/>
                                    <a:pt x="442913" y="28575"/>
                                  </a:cubicBezTo>
                                  <a:cubicBezTo>
                                    <a:pt x="445158" y="29698"/>
                                    <a:pt x="448282" y="29182"/>
                                    <a:pt x="450057" y="30957"/>
                                  </a:cubicBezTo>
                                  <a:cubicBezTo>
                                    <a:pt x="452567" y="33467"/>
                                    <a:pt x="453232" y="37307"/>
                                    <a:pt x="454819" y="40482"/>
                                  </a:cubicBezTo>
                                  <a:cubicBezTo>
                                    <a:pt x="456407" y="53182"/>
                                    <a:pt x="454286" y="66930"/>
                                    <a:pt x="459582" y="78582"/>
                                  </a:cubicBezTo>
                                  <a:cubicBezTo>
                                    <a:pt x="461497" y="82796"/>
                                    <a:pt x="463762" y="70231"/>
                                    <a:pt x="466725" y="66675"/>
                                  </a:cubicBezTo>
                                  <a:cubicBezTo>
                                    <a:pt x="471755" y="60639"/>
                                    <a:pt x="475940" y="52492"/>
                                    <a:pt x="483394" y="50007"/>
                                  </a:cubicBezTo>
                                  <a:cubicBezTo>
                                    <a:pt x="503159" y="43417"/>
                                    <a:pt x="472052" y="54485"/>
                                    <a:pt x="504825" y="38100"/>
                                  </a:cubicBezTo>
                                  <a:cubicBezTo>
                                    <a:pt x="517277" y="31875"/>
                                    <a:pt x="510906" y="34199"/>
                                    <a:pt x="523875" y="30957"/>
                                  </a:cubicBezTo>
                                  <a:cubicBezTo>
                                    <a:pt x="526256" y="29369"/>
                                    <a:pt x="528388" y="27321"/>
                                    <a:pt x="531019" y="26194"/>
                                  </a:cubicBezTo>
                                  <a:cubicBezTo>
                                    <a:pt x="533961" y="24933"/>
                                    <a:pt x="550332" y="21856"/>
                                    <a:pt x="552450" y="21432"/>
                                  </a:cubicBezTo>
                                  <a:cubicBezTo>
                                    <a:pt x="556600" y="21951"/>
                                    <a:pt x="572250" y="22642"/>
                                    <a:pt x="578644" y="26194"/>
                                  </a:cubicBezTo>
                                  <a:cubicBezTo>
                                    <a:pt x="583648" y="28974"/>
                                    <a:pt x="588885" y="31671"/>
                                    <a:pt x="592932" y="35719"/>
                                  </a:cubicBezTo>
                                  <a:cubicBezTo>
                                    <a:pt x="595313" y="38100"/>
                                    <a:pt x="597273" y="40995"/>
                                    <a:pt x="600075" y="42863"/>
                                  </a:cubicBezTo>
                                  <a:cubicBezTo>
                                    <a:pt x="611110" y="50220"/>
                                    <a:pt x="604536" y="39877"/>
                                    <a:pt x="609600" y="50007"/>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1" name="Freeform 5241"/>
                          <wps:cNvSpPr/>
                          <wps:spPr>
                            <a:xfrm>
                              <a:off x="746294" y="1181998"/>
                              <a:ext cx="206241" cy="27927"/>
                            </a:xfrm>
                            <a:custGeom>
                              <a:avLst/>
                              <a:gdLst>
                                <a:gd name="connsiteX0" fmla="*/ 0 w 588169"/>
                                <a:gd name="connsiteY0" fmla="*/ 55833 h 79645"/>
                                <a:gd name="connsiteX1" fmla="*/ 11906 w 588169"/>
                                <a:gd name="connsiteY1" fmla="*/ 65358 h 79645"/>
                                <a:gd name="connsiteX2" fmla="*/ 19050 w 588169"/>
                                <a:gd name="connsiteY2" fmla="*/ 67739 h 79645"/>
                                <a:gd name="connsiteX3" fmla="*/ 28575 w 588169"/>
                                <a:gd name="connsiteY3" fmla="*/ 72501 h 79645"/>
                                <a:gd name="connsiteX4" fmla="*/ 45244 w 588169"/>
                                <a:gd name="connsiteY4" fmla="*/ 79645 h 79645"/>
                                <a:gd name="connsiteX5" fmla="*/ 71438 w 588169"/>
                                <a:gd name="connsiteY5" fmla="*/ 77264 h 79645"/>
                                <a:gd name="connsiteX6" fmla="*/ 80963 w 588169"/>
                                <a:gd name="connsiteY6" fmla="*/ 62976 h 79645"/>
                                <a:gd name="connsiteX7" fmla="*/ 83344 w 588169"/>
                                <a:gd name="connsiteY7" fmla="*/ 55833 h 79645"/>
                                <a:gd name="connsiteX8" fmla="*/ 85725 w 588169"/>
                                <a:gd name="connsiteY8" fmla="*/ 27258 h 79645"/>
                                <a:gd name="connsiteX9" fmla="*/ 92869 w 588169"/>
                                <a:gd name="connsiteY9" fmla="*/ 32020 h 79645"/>
                                <a:gd name="connsiteX10" fmla="*/ 109538 w 588169"/>
                                <a:gd name="connsiteY10" fmla="*/ 51070 h 79645"/>
                                <a:gd name="connsiteX11" fmla="*/ 116681 w 588169"/>
                                <a:gd name="connsiteY11" fmla="*/ 53451 h 79645"/>
                                <a:gd name="connsiteX12" fmla="*/ 123825 w 588169"/>
                                <a:gd name="connsiteY12" fmla="*/ 60595 h 79645"/>
                                <a:gd name="connsiteX13" fmla="*/ 145256 w 588169"/>
                                <a:gd name="connsiteY13" fmla="*/ 67739 h 79645"/>
                                <a:gd name="connsiteX14" fmla="*/ 152400 w 588169"/>
                                <a:gd name="connsiteY14" fmla="*/ 70120 h 79645"/>
                                <a:gd name="connsiteX15" fmla="*/ 159544 w 588169"/>
                                <a:gd name="connsiteY15" fmla="*/ 72501 h 79645"/>
                                <a:gd name="connsiteX16" fmla="*/ 254794 w 588169"/>
                                <a:gd name="connsiteY16" fmla="*/ 70120 h 79645"/>
                                <a:gd name="connsiteX17" fmla="*/ 261938 w 588169"/>
                                <a:gd name="connsiteY17" fmla="*/ 65358 h 79645"/>
                                <a:gd name="connsiteX18" fmla="*/ 276225 w 588169"/>
                                <a:gd name="connsiteY18" fmla="*/ 48689 h 79645"/>
                                <a:gd name="connsiteX19" fmla="*/ 285750 w 588169"/>
                                <a:gd name="connsiteY19" fmla="*/ 34401 h 79645"/>
                                <a:gd name="connsiteX20" fmla="*/ 278606 w 588169"/>
                                <a:gd name="connsiteY20" fmla="*/ 29639 h 79645"/>
                                <a:gd name="connsiteX21" fmla="*/ 259556 w 588169"/>
                                <a:gd name="connsiteY21" fmla="*/ 15351 h 79645"/>
                                <a:gd name="connsiteX22" fmla="*/ 266700 w 588169"/>
                                <a:gd name="connsiteY22" fmla="*/ 10589 h 79645"/>
                                <a:gd name="connsiteX23" fmla="*/ 280988 w 588169"/>
                                <a:gd name="connsiteY23" fmla="*/ 22495 h 79645"/>
                                <a:gd name="connsiteX24" fmla="*/ 283369 w 588169"/>
                                <a:gd name="connsiteY24" fmla="*/ 29639 h 79645"/>
                                <a:gd name="connsiteX25" fmla="*/ 295275 w 588169"/>
                                <a:gd name="connsiteY25" fmla="*/ 46308 h 79645"/>
                                <a:gd name="connsiteX26" fmla="*/ 300038 w 588169"/>
                                <a:gd name="connsiteY26" fmla="*/ 53451 h 79645"/>
                                <a:gd name="connsiteX27" fmla="*/ 314325 w 588169"/>
                                <a:gd name="connsiteY27" fmla="*/ 58214 h 79645"/>
                                <a:gd name="connsiteX28" fmla="*/ 342900 w 588169"/>
                                <a:gd name="connsiteY28" fmla="*/ 62976 h 79645"/>
                                <a:gd name="connsiteX29" fmla="*/ 350044 w 588169"/>
                                <a:gd name="connsiteY29" fmla="*/ 65358 h 79645"/>
                                <a:gd name="connsiteX30" fmla="*/ 428625 w 588169"/>
                                <a:gd name="connsiteY30" fmla="*/ 60595 h 79645"/>
                                <a:gd name="connsiteX31" fmla="*/ 435769 w 588169"/>
                                <a:gd name="connsiteY31" fmla="*/ 55833 h 79645"/>
                                <a:gd name="connsiteX32" fmla="*/ 450056 w 588169"/>
                                <a:gd name="connsiteY32" fmla="*/ 51070 h 79645"/>
                                <a:gd name="connsiteX33" fmla="*/ 457200 w 588169"/>
                                <a:gd name="connsiteY33" fmla="*/ 1064 h 79645"/>
                                <a:gd name="connsiteX34" fmla="*/ 466725 w 588169"/>
                                <a:gd name="connsiteY34" fmla="*/ 3445 h 79645"/>
                                <a:gd name="connsiteX35" fmla="*/ 476250 w 588169"/>
                                <a:gd name="connsiteY35" fmla="*/ 15351 h 79645"/>
                                <a:gd name="connsiteX36" fmla="*/ 488156 w 588169"/>
                                <a:gd name="connsiteY36" fmla="*/ 27258 h 79645"/>
                                <a:gd name="connsiteX37" fmla="*/ 504825 w 588169"/>
                                <a:gd name="connsiteY37" fmla="*/ 43926 h 79645"/>
                                <a:gd name="connsiteX38" fmla="*/ 571500 w 588169"/>
                                <a:gd name="connsiteY38" fmla="*/ 41545 h 79645"/>
                                <a:gd name="connsiteX39" fmla="*/ 581025 w 588169"/>
                                <a:gd name="connsiteY39" fmla="*/ 32020 h 79645"/>
                                <a:gd name="connsiteX40" fmla="*/ 588169 w 588169"/>
                                <a:gd name="connsiteY40" fmla="*/ 24876 h 796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588169" h="79645">
                                  <a:moveTo>
                                    <a:pt x="0" y="55833"/>
                                  </a:moveTo>
                                  <a:cubicBezTo>
                                    <a:pt x="3969" y="59008"/>
                                    <a:pt x="7596" y="62664"/>
                                    <a:pt x="11906" y="65358"/>
                                  </a:cubicBezTo>
                                  <a:cubicBezTo>
                                    <a:pt x="14035" y="66688"/>
                                    <a:pt x="16743" y="66750"/>
                                    <a:pt x="19050" y="67739"/>
                                  </a:cubicBezTo>
                                  <a:cubicBezTo>
                                    <a:pt x="22313" y="69137"/>
                                    <a:pt x="25493" y="70740"/>
                                    <a:pt x="28575" y="72501"/>
                                  </a:cubicBezTo>
                                  <a:cubicBezTo>
                                    <a:pt x="41367" y="79811"/>
                                    <a:pt x="29598" y="75734"/>
                                    <a:pt x="45244" y="79645"/>
                                  </a:cubicBezTo>
                                  <a:cubicBezTo>
                                    <a:pt x="53975" y="78851"/>
                                    <a:pt x="63493" y="80972"/>
                                    <a:pt x="71438" y="77264"/>
                                  </a:cubicBezTo>
                                  <a:cubicBezTo>
                                    <a:pt x="76625" y="74843"/>
                                    <a:pt x="80963" y="62976"/>
                                    <a:pt x="80963" y="62976"/>
                                  </a:cubicBezTo>
                                  <a:cubicBezTo>
                                    <a:pt x="81757" y="60595"/>
                                    <a:pt x="83012" y="58321"/>
                                    <a:pt x="83344" y="55833"/>
                                  </a:cubicBezTo>
                                  <a:cubicBezTo>
                                    <a:pt x="84607" y="46359"/>
                                    <a:pt x="82175" y="36132"/>
                                    <a:pt x="85725" y="27258"/>
                                  </a:cubicBezTo>
                                  <a:cubicBezTo>
                                    <a:pt x="86788" y="24601"/>
                                    <a:pt x="90488" y="30433"/>
                                    <a:pt x="92869" y="32020"/>
                                  </a:cubicBezTo>
                                  <a:cubicBezTo>
                                    <a:pt x="100014" y="42738"/>
                                    <a:pt x="99615" y="46109"/>
                                    <a:pt x="109538" y="51070"/>
                                  </a:cubicBezTo>
                                  <a:cubicBezTo>
                                    <a:pt x="111783" y="52192"/>
                                    <a:pt x="114300" y="52657"/>
                                    <a:pt x="116681" y="53451"/>
                                  </a:cubicBezTo>
                                  <a:cubicBezTo>
                                    <a:pt x="119062" y="55832"/>
                                    <a:pt x="120881" y="58959"/>
                                    <a:pt x="123825" y="60595"/>
                                  </a:cubicBezTo>
                                  <a:cubicBezTo>
                                    <a:pt x="123826" y="60596"/>
                                    <a:pt x="141683" y="66548"/>
                                    <a:pt x="145256" y="67739"/>
                                  </a:cubicBezTo>
                                  <a:lnTo>
                                    <a:pt x="152400" y="70120"/>
                                  </a:lnTo>
                                  <a:lnTo>
                                    <a:pt x="159544" y="72501"/>
                                  </a:lnTo>
                                  <a:cubicBezTo>
                                    <a:pt x="191294" y="71707"/>
                                    <a:pt x="223111" y="72330"/>
                                    <a:pt x="254794" y="70120"/>
                                  </a:cubicBezTo>
                                  <a:cubicBezTo>
                                    <a:pt x="257649" y="69921"/>
                                    <a:pt x="259739" y="67190"/>
                                    <a:pt x="261938" y="65358"/>
                                  </a:cubicBezTo>
                                  <a:cubicBezTo>
                                    <a:pt x="267854" y="60428"/>
                                    <a:pt x="271813" y="54991"/>
                                    <a:pt x="276225" y="48689"/>
                                  </a:cubicBezTo>
                                  <a:cubicBezTo>
                                    <a:pt x="279507" y="44000"/>
                                    <a:pt x="285750" y="34401"/>
                                    <a:pt x="285750" y="34401"/>
                                  </a:cubicBezTo>
                                  <a:cubicBezTo>
                                    <a:pt x="283369" y="32814"/>
                                    <a:pt x="280921" y="31322"/>
                                    <a:pt x="278606" y="29639"/>
                                  </a:cubicBezTo>
                                  <a:cubicBezTo>
                                    <a:pt x="272187" y="24970"/>
                                    <a:pt x="259556" y="15351"/>
                                    <a:pt x="259556" y="15351"/>
                                  </a:cubicBezTo>
                                  <a:cubicBezTo>
                                    <a:pt x="261937" y="13764"/>
                                    <a:pt x="263838" y="10589"/>
                                    <a:pt x="266700" y="10589"/>
                                  </a:cubicBezTo>
                                  <a:cubicBezTo>
                                    <a:pt x="270016" y="10589"/>
                                    <a:pt x="279622" y="21129"/>
                                    <a:pt x="280988" y="22495"/>
                                  </a:cubicBezTo>
                                  <a:cubicBezTo>
                                    <a:pt x="281782" y="24876"/>
                                    <a:pt x="282247" y="27394"/>
                                    <a:pt x="283369" y="29639"/>
                                  </a:cubicBezTo>
                                  <a:cubicBezTo>
                                    <a:pt x="285241" y="33384"/>
                                    <a:pt x="293474" y="43787"/>
                                    <a:pt x="295275" y="46308"/>
                                  </a:cubicBezTo>
                                  <a:cubicBezTo>
                                    <a:pt x="296939" y="48637"/>
                                    <a:pt x="297611" y="51934"/>
                                    <a:pt x="300038" y="53451"/>
                                  </a:cubicBezTo>
                                  <a:cubicBezTo>
                                    <a:pt x="304295" y="56112"/>
                                    <a:pt x="309563" y="56626"/>
                                    <a:pt x="314325" y="58214"/>
                                  </a:cubicBezTo>
                                  <a:cubicBezTo>
                                    <a:pt x="328284" y="62867"/>
                                    <a:pt x="318985" y="60319"/>
                                    <a:pt x="342900" y="62976"/>
                                  </a:cubicBezTo>
                                  <a:cubicBezTo>
                                    <a:pt x="345281" y="63770"/>
                                    <a:pt x="347534" y="65358"/>
                                    <a:pt x="350044" y="65358"/>
                                  </a:cubicBezTo>
                                  <a:cubicBezTo>
                                    <a:pt x="412390" y="65358"/>
                                    <a:pt x="398173" y="68207"/>
                                    <a:pt x="428625" y="60595"/>
                                  </a:cubicBezTo>
                                  <a:cubicBezTo>
                                    <a:pt x="431006" y="59008"/>
                                    <a:pt x="433154" y="56995"/>
                                    <a:pt x="435769" y="55833"/>
                                  </a:cubicBezTo>
                                  <a:cubicBezTo>
                                    <a:pt x="440356" y="53794"/>
                                    <a:pt x="450056" y="51070"/>
                                    <a:pt x="450056" y="51070"/>
                                  </a:cubicBezTo>
                                  <a:cubicBezTo>
                                    <a:pt x="466660" y="26165"/>
                                    <a:pt x="435144" y="76056"/>
                                    <a:pt x="457200" y="1064"/>
                                  </a:cubicBezTo>
                                  <a:cubicBezTo>
                                    <a:pt x="458123" y="-2076"/>
                                    <a:pt x="463550" y="2651"/>
                                    <a:pt x="466725" y="3445"/>
                                  </a:cubicBezTo>
                                  <a:cubicBezTo>
                                    <a:pt x="471360" y="17353"/>
                                    <a:pt x="465479" y="4581"/>
                                    <a:pt x="476250" y="15351"/>
                                  </a:cubicBezTo>
                                  <a:cubicBezTo>
                                    <a:pt x="492132" y="31232"/>
                                    <a:pt x="469101" y="14552"/>
                                    <a:pt x="488156" y="27258"/>
                                  </a:cubicBezTo>
                                  <a:cubicBezTo>
                                    <a:pt x="499073" y="43634"/>
                                    <a:pt x="492251" y="39735"/>
                                    <a:pt x="504825" y="43926"/>
                                  </a:cubicBezTo>
                                  <a:cubicBezTo>
                                    <a:pt x="527050" y="43132"/>
                                    <a:pt x="549527" y="44978"/>
                                    <a:pt x="571500" y="41545"/>
                                  </a:cubicBezTo>
                                  <a:cubicBezTo>
                                    <a:pt x="575936" y="40852"/>
                                    <a:pt x="578103" y="35429"/>
                                    <a:pt x="581025" y="32020"/>
                                  </a:cubicBezTo>
                                  <a:cubicBezTo>
                                    <a:pt x="587715" y="24216"/>
                                    <a:pt x="582514" y="24876"/>
                                    <a:pt x="588169" y="24876"/>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2" name="Freeform 5242"/>
                          <wps:cNvSpPr/>
                          <wps:spPr>
                            <a:xfrm>
                              <a:off x="1274839" y="1000344"/>
                              <a:ext cx="175207" cy="125557"/>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Lst>
                              <a:ahLst/>
                              <a:cxnLst>
                                <a:cxn ang="0">
                                  <a:pos x="connsiteX0" y="connsiteY0"/>
                                </a:cxn>
                                <a:cxn ang="0">
                                  <a:pos x="connsiteX1" y="connsiteY1"/>
                                </a:cxn>
                                <a:cxn ang="0">
                                  <a:pos x="connsiteX2" y="connsiteY2"/>
                                </a:cxn>
                                <a:cxn ang="0">
                                  <a:pos x="connsiteX3" y="connsiteY3"/>
                                </a:cxn>
                              </a:cxnLst>
                              <a:rect l="l" t="t" r="r" b="b"/>
                              <a:pathLst>
                                <a:path w="499664" h="358069">
                                  <a:moveTo>
                                    <a:pt x="0" y="0"/>
                                  </a:moveTo>
                                  <a:cubicBezTo>
                                    <a:pt x="120253" y="108744"/>
                                    <a:pt x="240507" y="217488"/>
                                    <a:pt x="321469" y="276225"/>
                                  </a:cubicBezTo>
                                  <a:cubicBezTo>
                                    <a:pt x="402432" y="334963"/>
                                    <a:pt x="457597" y="339725"/>
                                    <a:pt x="485775" y="352425"/>
                                  </a:cubicBezTo>
                                  <a:cubicBezTo>
                                    <a:pt x="513953" y="365125"/>
                                    <a:pt x="490538" y="352425"/>
                                    <a:pt x="490538" y="352425"/>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3" name="Oval 5243"/>
                          <wps:cNvSpPr/>
                          <wps:spPr>
                            <a:xfrm>
                              <a:off x="1267324" y="991994"/>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4" name="Freeform 5244"/>
                          <wps:cNvSpPr/>
                          <wps:spPr>
                            <a:xfrm>
                              <a:off x="1209710" y="986830"/>
                              <a:ext cx="175207" cy="125557"/>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Lst>
                              <a:ahLst/>
                              <a:cxnLst>
                                <a:cxn ang="0">
                                  <a:pos x="connsiteX0" y="connsiteY0"/>
                                </a:cxn>
                                <a:cxn ang="0">
                                  <a:pos x="connsiteX1" y="connsiteY1"/>
                                </a:cxn>
                                <a:cxn ang="0">
                                  <a:pos x="connsiteX2" y="connsiteY2"/>
                                </a:cxn>
                                <a:cxn ang="0">
                                  <a:pos x="connsiteX3" y="connsiteY3"/>
                                </a:cxn>
                              </a:cxnLst>
                              <a:rect l="l" t="t" r="r" b="b"/>
                              <a:pathLst>
                                <a:path w="499664" h="358069">
                                  <a:moveTo>
                                    <a:pt x="0" y="0"/>
                                  </a:moveTo>
                                  <a:cubicBezTo>
                                    <a:pt x="120253" y="108744"/>
                                    <a:pt x="240507" y="217488"/>
                                    <a:pt x="321469" y="276225"/>
                                  </a:cubicBezTo>
                                  <a:cubicBezTo>
                                    <a:pt x="402432" y="334963"/>
                                    <a:pt x="457597" y="339725"/>
                                    <a:pt x="485775" y="352425"/>
                                  </a:cubicBezTo>
                                  <a:cubicBezTo>
                                    <a:pt x="513953" y="365125"/>
                                    <a:pt x="490538" y="352425"/>
                                    <a:pt x="490538" y="352425"/>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5" name="Oval 5245"/>
                          <wps:cNvSpPr/>
                          <wps:spPr>
                            <a:xfrm>
                              <a:off x="1202196" y="978480"/>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6" name="Freeform 5246"/>
                          <wps:cNvSpPr/>
                          <wps:spPr>
                            <a:xfrm>
                              <a:off x="1139710" y="961625"/>
                              <a:ext cx="173677" cy="133597"/>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7" name="Oval 5247"/>
                          <wps:cNvSpPr/>
                          <wps:spPr>
                            <a:xfrm>
                              <a:off x="1145556" y="961626"/>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8" name="Freeform 5248"/>
                          <wps:cNvSpPr/>
                          <wps:spPr>
                            <a:xfrm rot="236746">
                              <a:off x="1062597" y="937969"/>
                              <a:ext cx="173677" cy="133597"/>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49" name="Oval 5249"/>
                          <wps:cNvSpPr/>
                          <wps:spPr>
                            <a:xfrm rot="236746">
                              <a:off x="1059907" y="923837"/>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50" name="Freeform 5250"/>
                          <wps:cNvSpPr/>
                          <wps:spPr>
                            <a:xfrm rot="236746">
                              <a:off x="983842" y="913208"/>
                              <a:ext cx="165626" cy="127926"/>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1" name="Freeform 5251"/>
                          <wps:cNvSpPr/>
                          <wps:spPr>
                            <a:xfrm rot="236746">
                              <a:off x="951361" y="921295"/>
                              <a:ext cx="128610" cy="97284"/>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2" name="Freeform 5252"/>
                          <wps:cNvSpPr/>
                          <wps:spPr>
                            <a:xfrm rot="236746">
                              <a:off x="897407" y="912386"/>
                              <a:ext cx="110475" cy="75898"/>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3" name="Freeform 5253"/>
                          <wps:cNvSpPr/>
                          <wps:spPr>
                            <a:xfrm rot="236746">
                              <a:off x="852457" y="915181"/>
                              <a:ext cx="88899" cy="60312"/>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4" name="Freeform 5254"/>
                          <wps:cNvSpPr/>
                          <wps:spPr>
                            <a:xfrm rot="236746">
                              <a:off x="813617" y="922031"/>
                              <a:ext cx="53994" cy="29498"/>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5" name="Freeform 5255"/>
                          <wps:cNvSpPr/>
                          <wps:spPr>
                            <a:xfrm rot="236746">
                              <a:off x="771402" y="924738"/>
                              <a:ext cx="41973" cy="19178"/>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 name="connsiteX0" fmla="*/ 0 w 501687"/>
                                <a:gd name="connsiteY0" fmla="*/ 0 h 381000"/>
                                <a:gd name="connsiteX1" fmla="*/ 321469 w 501687"/>
                                <a:gd name="connsiteY1" fmla="*/ 276225 h 381000"/>
                                <a:gd name="connsiteX2" fmla="*/ 485775 w 501687"/>
                                <a:gd name="connsiteY2" fmla="*/ 352425 h 381000"/>
                                <a:gd name="connsiteX3" fmla="*/ 495300 w 501687"/>
                                <a:gd name="connsiteY3" fmla="*/ 381000 h 381000"/>
                                <a:gd name="connsiteX0" fmla="*/ 0 w 495344"/>
                                <a:gd name="connsiteY0" fmla="*/ 0 h 381000"/>
                                <a:gd name="connsiteX1" fmla="*/ 321469 w 495344"/>
                                <a:gd name="connsiteY1" fmla="*/ 276225 h 381000"/>
                                <a:gd name="connsiteX2" fmla="*/ 430608 w 495344"/>
                                <a:gd name="connsiteY2" fmla="*/ 339018 h 381000"/>
                                <a:gd name="connsiteX3" fmla="*/ 485775 w 495344"/>
                                <a:gd name="connsiteY3" fmla="*/ 352425 h 381000"/>
                                <a:gd name="connsiteX4" fmla="*/ 495300 w 495344"/>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71488 w 495300"/>
                                <a:gd name="connsiteY3" fmla="*/ 359569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35769 w 495300"/>
                                <a:gd name="connsiteY3" fmla="*/ 342900 h 381000"/>
                                <a:gd name="connsiteX4" fmla="*/ 495300 w 495300"/>
                                <a:gd name="connsiteY4" fmla="*/ 381000 h 381000"/>
                                <a:gd name="connsiteX0" fmla="*/ 0 w 495300"/>
                                <a:gd name="connsiteY0" fmla="*/ 0 h 381000"/>
                                <a:gd name="connsiteX1" fmla="*/ 321469 w 495300"/>
                                <a:gd name="connsiteY1" fmla="*/ 276225 h 381000"/>
                                <a:gd name="connsiteX2" fmla="*/ 430608 w 495300"/>
                                <a:gd name="connsiteY2" fmla="*/ 339018 h 381000"/>
                                <a:gd name="connsiteX3" fmla="*/ 495300 w 495300"/>
                                <a:gd name="connsiteY3" fmla="*/ 381000 h 381000"/>
                                <a:gd name="connsiteX0" fmla="*/ 0 w 495300"/>
                                <a:gd name="connsiteY0" fmla="*/ 0 h 381000"/>
                                <a:gd name="connsiteX1" fmla="*/ 321469 w 495300"/>
                                <a:gd name="connsiteY1" fmla="*/ 276225 h 381000"/>
                                <a:gd name="connsiteX2" fmla="*/ 428227 w 495300"/>
                                <a:gd name="connsiteY2" fmla="*/ 348543 h 381000"/>
                                <a:gd name="connsiteX3" fmla="*/ 495300 w 495300"/>
                                <a:gd name="connsiteY3" fmla="*/ 381000 h 381000"/>
                              </a:gdLst>
                              <a:ahLst/>
                              <a:cxnLst>
                                <a:cxn ang="0">
                                  <a:pos x="connsiteX0" y="connsiteY0"/>
                                </a:cxn>
                                <a:cxn ang="0">
                                  <a:pos x="connsiteX1" y="connsiteY1"/>
                                </a:cxn>
                                <a:cxn ang="0">
                                  <a:pos x="connsiteX2" y="connsiteY2"/>
                                </a:cxn>
                                <a:cxn ang="0">
                                  <a:pos x="connsiteX3" y="connsiteY3"/>
                                </a:cxn>
                              </a:cxnLst>
                              <a:rect l="l" t="t" r="r" b="b"/>
                              <a:pathLst>
                                <a:path w="495300" h="381000">
                                  <a:moveTo>
                                    <a:pt x="0" y="0"/>
                                  </a:moveTo>
                                  <a:cubicBezTo>
                                    <a:pt x="120253" y="108744"/>
                                    <a:pt x="250098" y="218135"/>
                                    <a:pt x="321469" y="276225"/>
                                  </a:cubicBezTo>
                                  <a:cubicBezTo>
                                    <a:pt x="392840" y="334315"/>
                                    <a:pt x="399255" y="331081"/>
                                    <a:pt x="428227" y="348543"/>
                                  </a:cubicBezTo>
                                  <a:cubicBezTo>
                                    <a:pt x="457199" y="366006"/>
                                    <a:pt x="481823" y="372254"/>
                                    <a:pt x="495300" y="38100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6" name="Freeform 5256"/>
                          <wps:cNvSpPr/>
                          <wps:spPr>
                            <a:xfrm>
                              <a:off x="1349502" y="1013117"/>
                              <a:ext cx="156628" cy="124731"/>
                            </a:xfrm>
                            <a:custGeom>
                              <a:avLst/>
                              <a:gdLst>
                                <a:gd name="connsiteX0" fmla="*/ 0 w 499664"/>
                                <a:gd name="connsiteY0" fmla="*/ 0 h 358069"/>
                                <a:gd name="connsiteX1" fmla="*/ 321469 w 499664"/>
                                <a:gd name="connsiteY1" fmla="*/ 276225 h 358069"/>
                                <a:gd name="connsiteX2" fmla="*/ 485775 w 499664"/>
                                <a:gd name="connsiteY2" fmla="*/ 352425 h 358069"/>
                                <a:gd name="connsiteX3" fmla="*/ 490538 w 499664"/>
                                <a:gd name="connsiteY3" fmla="*/ 352425 h 358069"/>
                              </a:gdLst>
                              <a:ahLst/>
                              <a:cxnLst>
                                <a:cxn ang="0">
                                  <a:pos x="connsiteX0" y="connsiteY0"/>
                                </a:cxn>
                                <a:cxn ang="0">
                                  <a:pos x="connsiteX1" y="connsiteY1"/>
                                </a:cxn>
                                <a:cxn ang="0">
                                  <a:pos x="connsiteX2" y="connsiteY2"/>
                                </a:cxn>
                                <a:cxn ang="0">
                                  <a:pos x="connsiteX3" y="connsiteY3"/>
                                </a:cxn>
                              </a:cxnLst>
                              <a:rect l="l" t="t" r="r" b="b"/>
                              <a:pathLst>
                                <a:path w="499664" h="358069">
                                  <a:moveTo>
                                    <a:pt x="0" y="0"/>
                                  </a:moveTo>
                                  <a:cubicBezTo>
                                    <a:pt x="120253" y="108744"/>
                                    <a:pt x="240507" y="217488"/>
                                    <a:pt x="321469" y="276225"/>
                                  </a:cubicBezTo>
                                  <a:cubicBezTo>
                                    <a:pt x="402432" y="334963"/>
                                    <a:pt x="457597" y="339725"/>
                                    <a:pt x="485775" y="352425"/>
                                  </a:cubicBezTo>
                                  <a:cubicBezTo>
                                    <a:pt x="513953" y="365125"/>
                                    <a:pt x="490538" y="352425"/>
                                    <a:pt x="490538" y="352425"/>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7" name="Oval 5257"/>
                          <wps:cNvSpPr/>
                          <wps:spPr>
                            <a:xfrm>
                              <a:off x="1341987" y="1004768"/>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58" name="Freeform 5258"/>
                          <wps:cNvSpPr/>
                          <wps:spPr>
                            <a:xfrm>
                              <a:off x="744625" y="1214935"/>
                              <a:ext cx="212246" cy="49264"/>
                            </a:xfrm>
                            <a:custGeom>
                              <a:avLst/>
                              <a:gdLst>
                                <a:gd name="connsiteX0" fmla="*/ 0 w 605294"/>
                                <a:gd name="connsiteY0" fmla="*/ 109537 h 140493"/>
                                <a:gd name="connsiteX1" fmla="*/ 11906 w 605294"/>
                                <a:gd name="connsiteY1" fmla="*/ 111918 h 140493"/>
                                <a:gd name="connsiteX2" fmla="*/ 21431 w 605294"/>
                                <a:gd name="connsiteY2" fmla="*/ 126206 h 140493"/>
                                <a:gd name="connsiteX3" fmla="*/ 26193 w 605294"/>
                                <a:gd name="connsiteY3" fmla="*/ 133350 h 140493"/>
                                <a:gd name="connsiteX4" fmla="*/ 42862 w 605294"/>
                                <a:gd name="connsiteY4" fmla="*/ 138112 h 140493"/>
                                <a:gd name="connsiteX5" fmla="*/ 61912 w 605294"/>
                                <a:gd name="connsiteY5" fmla="*/ 140493 h 140493"/>
                                <a:gd name="connsiteX6" fmla="*/ 142875 w 605294"/>
                                <a:gd name="connsiteY6" fmla="*/ 138112 h 140493"/>
                                <a:gd name="connsiteX7" fmla="*/ 157162 w 605294"/>
                                <a:gd name="connsiteY7" fmla="*/ 133350 h 140493"/>
                                <a:gd name="connsiteX8" fmla="*/ 176212 w 605294"/>
                                <a:gd name="connsiteY8" fmla="*/ 128587 h 140493"/>
                                <a:gd name="connsiteX9" fmla="*/ 197643 w 605294"/>
                                <a:gd name="connsiteY9" fmla="*/ 116681 h 140493"/>
                                <a:gd name="connsiteX10" fmla="*/ 209550 w 605294"/>
                                <a:gd name="connsiteY10" fmla="*/ 102393 h 140493"/>
                                <a:gd name="connsiteX11" fmla="*/ 214312 w 605294"/>
                                <a:gd name="connsiteY11" fmla="*/ 88106 h 140493"/>
                                <a:gd name="connsiteX12" fmla="*/ 211931 w 605294"/>
                                <a:gd name="connsiteY12" fmla="*/ 52387 h 140493"/>
                                <a:gd name="connsiteX13" fmla="*/ 209550 w 605294"/>
                                <a:gd name="connsiteY13" fmla="*/ 45243 h 140493"/>
                                <a:gd name="connsiteX14" fmla="*/ 223837 w 605294"/>
                                <a:gd name="connsiteY14" fmla="*/ 57150 h 140493"/>
                                <a:gd name="connsiteX15" fmla="*/ 240506 w 605294"/>
                                <a:gd name="connsiteY15" fmla="*/ 80962 h 140493"/>
                                <a:gd name="connsiteX16" fmla="*/ 247650 w 605294"/>
                                <a:gd name="connsiteY16" fmla="*/ 88106 h 140493"/>
                                <a:gd name="connsiteX17" fmla="*/ 254793 w 605294"/>
                                <a:gd name="connsiteY17" fmla="*/ 90487 h 140493"/>
                                <a:gd name="connsiteX18" fmla="*/ 278606 w 605294"/>
                                <a:gd name="connsiteY18" fmla="*/ 95250 h 140493"/>
                                <a:gd name="connsiteX19" fmla="*/ 297656 w 605294"/>
                                <a:gd name="connsiteY19" fmla="*/ 100012 h 140493"/>
                                <a:gd name="connsiteX20" fmla="*/ 307181 w 605294"/>
                                <a:gd name="connsiteY20" fmla="*/ 104775 h 140493"/>
                                <a:gd name="connsiteX21" fmla="*/ 335756 w 605294"/>
                                <a:gd name="connsiteY21" fmla="*/ 97631 h 140493"/>
                                <a:gd name="connsiteX22" fmla="*/ 364331 w 605294"/>
                                <a:gd name="connsiteY22" fmla="*/ 92868 h 140493"/>
                                <a:gd name="connsiteX23" fmla="*/ 383381 w 605294"/>
                                <a:gd name="connsiteY23" fmla="*/ 90487 h 140493"/>
                                <a:gd name="connsiteX24" fmla="*/ 404812 w 605294"/>
                                <a:gd name="connsiteY24" fmla="*/ 73818 h 140493"/>
                                <a:gd name="connsiteX25" fmla="*/ 419100 w 605294"/>
                                <a:gd name="connsiteY25" fmla="*/ 64293 h 140493"/>
                                <a:gd name="connsiteX26" fmla="*/ 433387 w 605294"/>
                                <a:gd name="connsiteY26" fmla="*/ 50006 h 140493"/>
                                <a:gd name="connsiteX27" fmla="*/ 435768 w 605294"/>
                                <a:gd name="connsiteY27" fmla="*/ 42862 h 140493"/>
                                <a:gd name="connsiteX28" fmla="*/ 450056 w 605294"/>
                                <a:gd name="connsiteY28" fmla="*/ 28575 h 140493"/>
                                <a:gd name="connsiteX29" fmla="*/ 454818 w 605294"/>
                                <a:gd name="connsiteY29" fmla="*/ 21431 h 140493"/>
                                <a:gd name="connsiteX30" fmla="*/ 452437 w 605294"/>
                                <a:gd name="connsiteY30" fmla="*/ 11906 h 140493"/>
                                <a:gd name="connsiteX31" fmla="*/ 447675 w 605294"/>
                                <a:gd name="connsiteY31" fmla="*/ 4762 h 140493"/>
                                <a:gd name="connsiteX32" fmla="*/ 450056 w 605294"/>
                                <a:gd name="connsiteY32" fmla="*/ 16668 h 140493"/>
                                <a:gd name="connsiteX33" fmla="*/ 459581 w 605294"/>
                                <a:gd name="connsiteY33" fmla="*/ 30956 h 140493"/>
                                <a:gd name="connsiteX34" fmla="*/ 464343 w 605294"/>
                                <a:gd name="connsiteY34" fmla="*/ 38100 h 140493"/>
                                <a:gd name="connsiteX35" fmla="*/ 490537 w 605294"/>
                                <a:gd name="connsiteY35" fmla="*/ 47625 h 140493"/>
                                <a:gd name="connsiteX36" fmla="*/ 507206 w 605294"/>
                                <a:gd name="connsiteY36" fmla="*/ 52387 h 140493"/>
                                <a:gd name="connsiteX37" fmla="*/ 559593 w 605294"/>
                                <a:gd name="connsiteY37" fmla="*/ 47625 h 140493"/>
                                <a:gd name="connsiteX38" fmla="*/ 581025 w 605294"/>
                                <a:gd name="connsiteY38" fmla="*/ 42862 h 140493"/>
                                <a:gd name="connsiteX39" fmla="*/ 590550 w 605294"/>
                                <a:gd name="connsiteY39" fmla="*/ 28575 h 140493"/>
                                <a:gd name="connsiteX40" fmla="*/ 600075 w 605294"/>
                                <a:gd name="connsiteY40" fmla="*/ 21431 h 140493"/>
                                <a:gd name="connsiteX41" fmla="*/ 604837 w 605294"/>
                                <a:gd name="connsiteY41" fmla="*/ 0 h 1404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605294" h="140493">
                                  <a:moveTo>
                                    <a:pt x="0" y="109537"/>
                                  </a:moveTo>
                                  <a:cubicBezTo>
                                    <a:pt x="3969" y="110331"/>
                                    <a:pt x="8711" y="109433"/>
                                    <a:pt x="11906" y="111918"/>
                                  </a:cubicBezTo>
                                  <a:cubicBezTo>
                                    <a:pt x="16424" y="115432"/>
                                    <a:pt x="18256" y="121443"/>
                                    <a:pt x="21431" y="126206"/>
                                  </a:cubicBezTo>
                                  <a:cubicBezTo>
                                    <a:pt x="23018" y="128587"/>
                                    <a:pt x="23478" y="132445"/>
                                    <a:pt x="26193" y="133350"/>
                                  </a:cubicBezTo>
                                  <a:cubicBezTo>
                                    <a:pt x="31855" y="135237"/>
                                    <a:pt x="36882" y="137115"/>
                                    <a:pt x="42862" y="138112"/>
                                  </a:cubicBezTo>
                                  <a:cubicBezTo>
                                    <a:pt x="49174" y="139164"/>
                                    <a:pt x="55562" y="139699"/>
                                    <a:pt x="61912" y="140493"/>
                                  </a:cubicBezTo>
                                  <a:cubicBezTo>
                                    <a:pt x="88900" y="139699"/>
                                    <a:pt x="115951" y="140131"/>
                                    <a:pt x="142875" y="138112"/>
                                  </a:cubicBezTo>
                                  <a:cubicBezTo>
                                    <a:pt x="147881" y="137737"/>
                                    <a:pt x="152240" y="134335"/>
                                    <a:pt x="157162" y="133350"/>
                                  </a:cubicBezTo>
                                  <a:cubicBezTo>
                                    <a:pt x="160457" y="132691"/>
                                    <a:pt x="172096" y="130874"/>
                                    <a:pt x="176212" y="128587"/>
                                  </a:cubicBezTo>
                                  <a:cubicBezTo>
                                    <a:pt x="200778" y="114940"/>
                                    <a:pt x="181479" y="122069"/>
                                    <a:pt x="197643" y="116681"/>
                                  </a:cubicBezTo>
                                  <a:cubicBezTo>
                                    <a:pt x="202129" y="112195"/>
                                    <a:pt x="206898" y="108360"/>
                                    <a:pt x="209550" y="102393"/>
                                  </a:cubicBezTo>
                                  <a:cubicBezTo>
                                    <a:pt x="211589" y="97806"/>
                                    <a:pt x="214312" y="88106"/>
                                    <a:pt x="214312" y="88106"/>
                                  </a:cubicBezTo>
                                  <a:cubicBezTo>
                                    <a:pt x="213518" y="76200"/>
                                    <a:pt x="213249" y="64247"/>
                                    <a:pt x="211931" y="52387"/>
                                  </a:cubicBezTo>
                                  <a:cubicBezTo>
                                    <a:pt x="211654" y="49892"/>
                                    <a:pt x="207305" y="46366"/>
                                    <a:pt x="209550" y="45243"/>
                                  </a:cubicBezTo>
                                  <a:cubicBezTo>
                                    <a:pt x="211750" y="44143"/>
                                    <a:pt x="223783" y="57081"/>
                                    <a:pt x="223837" y="57150"/>
                                  </a:cubicBezTo>
                                  <a:cubicBezTo>
                                    <a:pt x="235315" y="71907"/>
                                    <a:pt x="230100" y="68822"/>
                                    <a:pt x="240506" y="80962"/>
                                  </a:cubicBezTo>
                                  <a:cubicBezTo>
                                    <a:pt x="242698" y="83519"/>
                                    <a:pt x="244848" y="86238"/>
                                    <a:pt x="247650" y="88106"/>
                                  </a:cubicBezTo>
                                  <a:cubicBezTo>
                                    <a:pt x="249738" y="89498"/>
                                    <a:pt x="252347" y="89923"/>
                                    <a:pt x="254793" y="90487"/>
                                  </a:cubicBezTo>
                                  <a:cubicBezTo>
                                    <a:pt x="262681" y="92307"/>
                                    <a:pt x="270753" y="93287"/>
                                    <a:pt x="278606" y="95250"/>
                                  </a:cubicBezTo>
                                  <a:lnTo>
                                    <a:pt x="297656" y="100012"/>
                                  </a:lnTo>
                                  <a:cubicBezTo>
                                    <a:pt x="300831" y="101600"/>
                                    <a:pt x="303631" y="104775"/>
                                    <a:pt x="307181" y="104775"/>
                                  </a:cubicBezTo>
                                  <a:cubicBezTo>
                                    <a:pt x="323517" y="104775"/>
                                    <a:pt x="324258" y="100505"/>
                                    <a:pt x="335756" y="97631"/>
                                  </a:cubicBezTo>
                                  <a:cubicBezTo>
                                    <a:pt x="344482" y="95450"/>
                                    <a:pt x="355698" y="94019"/>
                                    <a:pt x="364331" y="92868"/>
                                  </a:cubicBezTo>
                                  <a:lnTo>
                                    <a:pt x="383381" y="90487"/>
                                  </a:lnTo>
                                  <a:cubicBezTo>
                                    <a:pt x="402902" y="83981"/>
                                    <a:pt x="372685" y="95235"/>
                                    <a:pt x="404812" y="73818"/>
                                  </a:cubicBezTo>
                                  <a:cubicBezTo>
                                    <a:pt x="409575" y="70643"/>
                                    <a:pt x="415053" y="68340"/>
                                    <a:pt x="419100" y="64293"/>
                                  </a:cubicBezTo>
                                  <a:lnTo>
                                    <a:pt x="433387" y="50006"/>
                                  </a:lnTo>
                                  <a:cubicBezTo>
                                    <a:pt x="434181" y="47625"/>
                                    <a:pt x="434227" y="44843"/>
                                    <a:pt x="435768" y="42862"/>
                                  </a:cubicBezTo>
                                  <a:cubicBezTo>
                                    <a:pt x="439903" y="37546"/>
                                    <a:pt x="446320" y="34179"/>
                                    <a:pt x="450056" y="28575"/>
                                  </a:cubicBezTo>
                                  <a:lnTo>
                                    <a:pt x="454818" y="21431"/>
                                  </a:lnTo>
                                  <a:cubicBezTo>
                                    <a:pt x="454024" y="18256"/>
                                    <a:pt x="453726" y="14914"/>
                                    <a:pt x="452437" y="11906"/>
                                  </a:cubicBezTo>
                                  <a:cubicBezTo>
                                    <a:pt x="451310" y="9275"/>
                                    <a:pt x="448955" y="2202"/>
                                    <a:pt x="447675" y="4762"/>
                                  </a:cubicBezTo>
                                  <a:cubicBezTo>
                                    <a:pt x="445865" y="8382"/>
                                    <a:pt x="449074" y="12742"/>
                                    <a:pt x="450056" y="16668"/>
                                  </a:cubicBezTo>
                                  <a:cubicBezTo>
                                    <a:pt x="452746" y="27430"/>
                                    <a:pt x="451676" y="21469"/>
                                    <a:pt x="459581" y="30956"/>
                                  </a:cubicBezTo>
                                  <a:cubicBezTo>
                                    <a:pt x="461413" y="33155"/>
                                    <a:pt x="462319" y="36076"/>
                                    <a:pt x="464343" y="38100"/>
                                  </a:cubicBezTo>
                                  <a:cubicBezTo>
                                    <a:pt x="471829" y="45586"/>
                                    <a:pt x="480386" y="44242"/>
                                    <a:pt x="490537" y="47625"/>
                                  </a:cubicBezTo>
                                  <a:cubicBezTo>
                                    <a:pt x="500786" y="51041"/>
                                    <a:pt x="495246" y="49397"/>
                                    <a:pt x="507206" y="52387"/>
                                  </a:cubicBezTo>
                                  <a:cubicBezTo>
                                    <a:pt x="524668" y="50800"/>
                                    <a:pt x="542166" y="49561"/>
                                    <a:pt x="559593" y="47625"/>
                                  </a:cubicBezTo>
                                  <a:cubicBezTo>
                                    <a:pt x="565028" y="47021"/>
                                    <a:pt x="575401" y="44268"/>
                                    <a:pt x="581025" y="42862"/>
                                  </a:cubicBezTo>
                                  <a:cubicBezTo>
                                    <a:pt x="600424" y="29929"/>
                                    <a:pt x="576571" y="48145"/>
                                    <a:pt x="590550" y="28575"/>
                                  </a:cubicBezTo>
                                  <a:cubicBezTo>
                                    <a:pt x="592857" y="25346"/>
                                    <a:pt x="596900" y="23812"/>
                                    <a:pt x="600075" y="21431"/>
                                  </a:cubicBezTo>
                                  <a:cubicBezTo>
                                    <a:pt x="607478" y="10324"/>
                                    <a:pt x="604837" y="17149"/>
                                    <a:pt x="604837" y="0"/>
                                  </a:cubicBezTo>
                                </a:path>
                              </a:pathLst>
                            </a:cu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59" name="Regular Pentagon 5259"/>
                          <wps:cNvSpPr>
                            <a:spLocks noChangeAspect="1"/>
                          </wps:cNvSpPr>
                          <wps:spPr>
                            <a:xfrm rot="5400000">
                              <a:off x="1198790" y="901738"/>
                              <a:ext cx="108065" cy="546371"/>
                            </a:xfrm>
                            <a:prstGeom prst="pentagon">
                              <a:avLst/>
                            </a:prstGeom>
                            <a:solidFill>
                              <a:schemeClr val="tx2">
                                <a:lumMod val="40000"/>
                                <a:lumOff val="60000"/>
                                <a:alpha val="25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260" name="Group 5260"/>
                          <wpg:cNvGrpSpPr>
                            <a:grpSpLocks noChangeAspect="1"/>
                          </wpg:cNvGrpSpPr>
                          <wpg:grpSpPr>
                            <a:xfrm>
                              <a:off x="804826" y="1214675"/>
                              <a:ext cx="713515" cy="214838"/>
                              <a:chOff x="804828" y="1214676"/>
                              <a:chExt cx="1735931" cy="522684"/>
                            </a:xfrm>
                            <a:solidFill>
                              <a:schemeClr val="tx2">
                                <a:lumMod val="40000"/>
                                <a:lumOff val="60000"/>
                              </a:schemeClr>
                            </a:solidFill>
                          </wpg:grpSpPr>
                          <wps:wsp>
                            <wps:cNvPr id="5261" name="Freeform 5261"/>
                            <wps:cNvSpPr>
                              <a:spLocks noChangeAspect="1"/>
                            </wps:cNvSpPr>
                            <wps:spPr>
                              <a:xfrm>
                                <a:off x="2183572" y="1214676"/>
                                <a:ext cx="357187" cy="285750"/>
                              </a:xfrm>
                              <a:custGeom>
                                <a:avLst/>
                                <a:gdLst>
                                  <a:gd name="connsiteX0" fmla="*/ 0 w 357187"/>
                                  <a:gd name="connsiteY0" fmla="*/ 285750 h 285750"/>
                                  <a:gd name="connsiteX1" fmla="*/ 357187 w 357187"/>
                                  <a:gd name="connsiteY1" fmla="*/ 0 h 285750"/>
                                  <a:gd name="connsiteX2" fmla="*/ 357187 w 357187"/>
                                  <a:gd name="connsiteY2" fmla="*/ 0 h 285750"/>
                                  <a:gd name="connsiteX0" fmla="*/ 0 w 357187"/>
                                  <a:gd name="connsiteY0" fmla="*/ 285750 h 285750"/>
                                  <a:gd name="connsiteX1" fmla="*/ 202406 w 357187"/>
                                  <a:gd name="connsiteY1" fmla="*/ 92869 h 285750"/>
                                  <a:gd name="connsiteX2" fmla="*/ 357187 w 357187"/>
                                  <a:gd name="connsiteY2" fmla="*/ 0 h 285750"/>
                                  <a:gd name="connsiteX3" fmla="*/ 357187 w 357187"/>
                                  <a:gd name="connsiteY3" fmla="*/ 0 h 285750"/>
                                </a:gdLst>
                                <a:ahLst/>
                                <a:cxnLst>
                                  <a:cxn ang="0">
                                    <a:pos x="connsiteX0" y="connsiteY0"/>
                                  </a:cxn>
                                  <a:cxn ang="0">
                                    <a:pos x="connsiteX1" y="connsiteY1"/>
                                  </a:cxn>
                                  <a:cxn ang="0">
                                    <a:pos x="connsiteX2" y="connsiteY2"/>
                                  </a:cxn>
                                  <a:cxn ang="0">
                                    <a:pos x="connsiteX3" y="connsiteY3"/>
                                  </a:cxn>
                                </a:cxnLst>
                                <a:rect l="l" t="t" r="r" b="b"/>
                                <a:pathLst>
                                  <a:path w="357187" h="285750">
                                    <a:moveTo>
                                      <a:pt x="0" y="285750"/>
                                    </a:moveTo>
                                    <a:cubicBezTo>
                                      <a:pt x="71437" y="228600"/>
                                      <a:pt x="130969" y="150019"/>
                                      <a:pt x="202406" y="92869"/>
                                    </a:cubicBezTo>
                                    <a:lnTo>
                                      <a:pt x="357187" y="0"/>
                                    </a:lnTo>
                                    <a:lnTo>
                                      <a:pt x="357187"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2" name="Freeform 5262"/>
                            <wps:cNvSpPr>
                              <a:spLocks noChangeAspect="1"/>
                            </wps:cNvSpPr>
                            <wps:spPr>
                              <a:xfrm>
                                <a:off x="1995453" y="1233727"/>
                                <a:ext cx="371474" cy="302419"/>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Lst>
                                <a:ahLst/>
                                <a:cxnLst>
                                  <a:cxn ang="0">
                                    <a:pos x="connsiteX0" y="connsiteY0"/>
                                  </a:cxn>
                                  <a:cxn ang="0">
                                    <a:pos x="connsiteX1" y="connsiteY1"/>
                                  </a:cxn>
                                </a:cxnLst>
                                <a:rect l="l" t="t" r="r" b="b"/>
                                <a:pathLst>
                                  <a:path w="371474" h="302419">
                                    <a:moveTo>
                                      <a:pt x="0" y="302419"/>
                                    </a:moveTo>
                                    <a:cubicBezTo>
                                      <a:pt x="128190" y="189905"/>
                                      <a:pt x="232568" y="89297"/>
                                      <a:pt x="371474" y="0"/>
                                    </a:cubicBez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3" name="Freeform 5263"/>
                            <wps:cNvSpPr>
                              <a:spLocks noChangeAspect="1"/>
                            </wps:cNvSpPr>
                            <wps:spPr>
                              <a:xfrm>
                                <a:off x="1833528" y="1281352"/>
                                <a:ext cx="371474" cy="302419"/>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171450 w 371474"/>
                                  <a:gd name="connsiteY1" fmla="*/ 133349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66687 w 371474"/>
                                  <a:gd name="connsiteY1" fmla="*/ 145256 h 302419"/>
                                  <a:gd name="connsiteX2" fmla="*/ 371474 w 371474"/>
                                  <a:gd name="connsiteY2" fmla="*/ 0 h 302419"/>
                                </a:gdLst>
                                <a:ahLst/>
                                <a:cxnLst>
                                  <a:cxn ang="0">
                                    <a:pos x="connsiteX0" y="connsiteY0"/>
                                  </a:cxn>
                                  <a:cxn ang="0">
                                    <a:pos x="connsiteX1" y="connsiteY1"/>
                                  </a:cxn>
                                  <a:cxn ang="0">
                                    <a:pos x="connsiteX2" y="connsiteY2"/>
                                  </a:cxn>
                                </a:cxnLst>
                                <a:rect l="l" t="t" r="r" b="b"/>
                                <a:pathLst>
                                  <a:path w="371474" h="302419">
                                    <a:moveTo>
                                      <a:pt x="0" y="302419"/>
                                    </a:moveTo>
                                    <a:cubicBezTo>
                                      <a:pt x="61119" y="252412"/>
                                      <a:pt x="105568" y="195263"/>
                                      <a:pt x="166687" y="145256"/>
                                    </a:cubicBezTo>
                                    <a:lnTo>
                                      <a:pt x="371474"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4" name="Freeform 5264"/>
                            <wps:cNvSpPr>
                              <a:spLocks noChangeAspect="1"/>
                            </wps:cNvSpPr>
                            <wps:spPr>
                              <a:xfrm>
                                <a:off x="1708993" y="1290878"/>
                                <a:ext cx="361948" cy="297656"/>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Lst>
                                <a:ahLst/>
                                <a:cxnLst>
                                  <a:cxn ang="0">
                                    <a:pos x="connsiteX0" y="connsiteY0"/>
                                  </a:cxn>
                                  <a:cxn ang="0">
                                    <a:pos x="connsiteX1" y="connsiteY1"/>
                                  </a:cxn>
                                </a:cxnLst>
                                <a:rect l="l" t="t" r="r" b="b"/>
                                <a:pathLst>
                                  <a:path w="361948" h="297655">
                                    <a:moveTo>
                                      <a:pt x="0" y="297655"/>
                                    </a:moveTo>
                                    <a:cubicBezTo>
                                      <a:pt x="182561" y="134144"/>
                                      <a:pt x="241299" y="99218"/>
                                      <a:pt x="361948" y="0"/>
                                    </a:cubicBez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5" name="Freeform 5265"/>
                            <wps:cNvSpPr>
                              <a:spLocks noChangeAspect="1"/>
                            </wps:cNvSpPr>
                            <wps:spPr>
                              <a:xfrm>
                                <a:off x="1512059" y="1357552"/>
                                <a:ext cx="371474" cy="311944"/>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171450 w 371474"/>
                                  <a:gd name="connsiteY1" fmla="*/ 133349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66687 w 371474"/>
                                  <a:gd name="connsiteY1" fmla="*/ 145256 h 302419"/>
                                  <a:gd name="connsiteX2" fmla="*/ 371474 w 371474"/>
                                  <a:gd name="connsiteY2" fmla="*/ 0 h 302419"/>
                                  <a:gd name="connsiteX0" fmla="*/ 0 w 371474"/>
                                  <a:gd name="connsiteY0" fmla="*/ 302419 h 302419"/>
                                  <a:gd name="connsiteX1" fmla="*/ 245268 w 371474"/>
                                  <a:gd name="connsiteY1" fmla="*/ 80962 h 302419"/>
                                  <a:gd name="connsiteX2" fmla="*/ 371474 w 371474"/>
                                  <a:gd name="connsiteY2" fmla="*/ 0 h 302419"/>
                                  <a:gd name="connsiteX0" fmla="*/ 0 w 371474"/>
                                  <a:gd name="connsiteY0" fmla="*/ 311944 h 311944"/>
                                  <a:gd name="connsiteX1" fmla="*/ 245268 w 371474"/>
                                  <a:gd name="connsiteY1" fmla="*/ 80962 h 311944"/>
                                  <a:gd name="connsiteX2" fmla="*/ 371474 w 371474"/>
                                  <a:gd name="connsiteY2" fmla="*/ 0 h 311944"/>
                                </a:gdLst>
                                <a:ahLst/>
                                <a:cxnLst>
                                  <a:cxn ang="0">
                                    <a:pos x="connsiteX0" y="connsiteY0"/>
                                  </a:cxn>
                                  <a:cxn ang="0">
                                    <a:pos x="connsiteX1" y="connsiteY1"/>
                                  </a:cxn>
                                  <a:cxn ang="0">
                                    <a:pos x="connsiteX2" y="connsiteY2"/>
                                  </a:cxn>
                                </a:cxnLst>
                                <a:rect l="l" t="t" r="r" b="b"/>
                                <a:pathLst>
                                  <a:path w="371474" h="311944">
                                    <a:moveTo>
                                      <a:pt x="0" y="311944"/>
                                    </a:moveTo>
                                    <a:cubicBezTo>
                                      <a:pt x="61119" y="261937"/>
                                      <a:pt x="184149" y="130969"/>
                                      <a:pt x="245268" y="80962"/>
                                    </a:cubicBezTo>
                                    <a:lnTo>
                                      <a:pt x="371474"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6" name="Freeform 5266"/>
                            <wps:cNvSpPr>
                              <a:spLocks noChangeAspect="1"/>
                            </wps:cNvSpPr>
                            <wps:spPr>
                              <a:xfrm>
                                <a:off x="1331085" y="1439705"/>
                                <a:ext cx="361948" cy="297655"/>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Lst>
                                <a:ahLst/>
                                <a:cxnLst>
                                  <a:cxn ang="0">
                                    <a:pos x="connsiteX0" y="connsiteY0"/>
                                  </a:cxn>
                                  <a:cxn ang="0">
                                    <a:pos x="connsiteX1" y="connsiteY1"/>
                                  </a:cxn>
                                  <a:cxn ang="0">
                                    <a:pos x="connsiteX2" y="connsiteY2"/>
                                  </a:cxn>
                                </a:cxnLst>
                                <a:rect l="l" t="t" r="r" b="b"/>
                                <a:pathLst>
                                  <a:path w="361948" h="297655">
                                    <a:moveTo>
                                      <a:pt x="0" y="297655"/>
                                    </a:moveTo>
                                    <a:cubicBezTo>
                                      <a:pt x="100012" y="216296"/>
                                      <a:pt x="185737" y="120649"/>
                                      <a:pt x="285749" y="39290"/>
                                    </a:cubicBezTo>
                                    <a:lnTo>
                                      <a:pt x="361948"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7" name="Freeform 5267"/>
                            <wps:cNvSpPr>
                              <a:spLocks noChangeAspect="1"/>
                            </wps:cNvSpPr>
                            <wps:spPr>
                              <a:xfrm>
                                <a:off x="1240597" y="1474233"/>
                                <a:ext cx="285750" cy="255984"/>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 name="connsiteX0" fmla="*/ 0 w 380999"/>
                                  <a:gd name="connsiteY0" fmla="*/ 294912 h 294912"/>
                                  <a:gd name="connsiteX1" fmla="*/ 285749 w 380999"/>
                                  <a:gd name="connsiteY1" fmla="*/ 36547 h 294912"/>
                                  <a:gd name="connsiteX2" fmla="*/ 380999 w 380999"/>
                                  <a:gd name="connsiteY2" fmla="*/ 0 h 294912"/>
                                  <a:gd name="connsiteX0" fmla="*/ 0 w 380999"/>
                                  <a:gd name="connsiteY0" fmla="*/ 294912 h 294912"/>
                                  <a:gd name="connsiteX1" fmla="*/ 282574 w 380999"/>
                                  <a:gd name="connsiteY1" fmla="*/ 50264 h 294912"/>
                                  <a:gd name="connsiteX2" fmla="*/ 380999 w 380999"/>
                                  <a:gd name="connsiteY2" fmla="*/ 0 h 294912"/>
                                </a:gdLst>
                                <a:ahLst/>
                                <a:cxnLst>
                                  <a:cxn ang="0">
                                    <a:pos x="connsiteX0" y="connsiteY0"/>
                                  </a:cxn>
                                  <a:cxn ang="0">
                                    <a:pos x="connsiteX1" y="connsiteY1"/>
                                  </a:cxn>
                                  <a:cxn ang="0">
                                    <a:pos x="connsiteX2" y="connsiteY2"/>
                                  </a:cxn>
                                </a:cxnLst>
                                <a:rect l="l" t="t" r="r" b="b"/>
                                <a:pathLst>
                                  <a:path w="380999" h="294912">
                                    <a:moveTo>
                                      <a:pt x="0" y="294912"/>
                                    </a:moveTo>
                                    <a:cubicBezTo>
                                      <a:pt x="100012" y="213553"/>
                                      <a:pt x="182562" y="131623"/>
                                      <a:pt x="282574" y="50264"/>
                                    </a:cubicBezTo>
                                    <a:lnTo>
                                      <a:pt x="380999"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8" name="Freeform 5268"/>
                            <wps:cNvSpPr>
                              <a:spLocks noChangeAspect="1"/>
                            </wps:cNvSpPr>
                            <wps:spPr>
                              <a:xfrm>
                                <a:off x="1107247" y="1562339"/>
                                <a:ext cx="223838" cy="173830"/>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 name="connsiteX0" fmla="*/ 0 w 380999"/>
                                  <a:gd name="connsiteY0" fmla="*/ 294912 h 294912"/>
                                  <a:gd name="connsiteX1" fmla="*/ 285749 w 380999"/>
                                  <a:gd name="connsiteY1" fmla="*/ 36547 h 294912"/>
                                  <a:gd name="connsiteX2" fmla="*/ 380999 w 380999"/>
                                  <a:gd name="connsiteY2" fmla="*/ 0 h 294912"/>
                                  <a:gd name="connsiteX0" fmla="*/ 0 w 380999"/>
                                  <a:gd name="connsiteY0" fmla="*/ 294912 h 294912"/>
                                  <a:gd name="connsiteX1" fmla="*/ 282574 w 380999"/>
                                  <a:gd name="connsiteY1" fmla="*/ 50264 h 294912"/>
                                  <a:gd name="connsiteX2" fmla="*/ 380999 w 380999"/>
                                  <a:gd name="connsiteY2" fmla="*/ 0 h 294912"/>
                                </a:gdLst>
                                <a:ahLst/>
                                <a:cxnLst>
                                  <a:cxn ang="0">
                                    <a:pos x="connsiteX0" y="connsiteY0"/>
                                  </a:cxn>
                                  <a:cxn ang="0">
                                    <a:pos x="connsiteX1" y="connsiteY1"/>
                                  </a:cxn>
                                  <a:cxn ang="0">
                                    <a:pos x="connsiteX2" y="connsiteY2"/>
                                  </a:cxn>
                                </a:cxnLst>
                                <a:rect l="l" t="t" r="r" b="b"/>
                                <a:pathLst>
                                  <a:path w="380999" h="294912">
                                    <a:moveTo>
                                      <a:pt x="0" y="294912"/>
                                    </a:moveTo>
                                    <a:cubicBezTo>
                                      <a:pt x="100012" y="213553"/>
                                      <a:pt x="182562" y="131623"/>
                                      <a:pt x="282574" y="50264"/>
                                    </a:cubicBezTo>
                                    <a:lnTo>
                                      <a:pt x="380999"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69" name="Freeform 5269"/>
                            <wps:cNvSpPr>
                              <a:spLocks noChangeAspect="1"/>
                            </wps:cNvSpPr>
                            <wps:spPr>
                              <a:xfrm>
                                <a:off x="995328" y="1583770"/>
                                <a:ext cx="200025" cy="153589"/>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 name="connsiteX0" fmla="*/ 0 w 380999"/>
                                  <a:gd name="connsiteY0" fmla="*/ 294912 h 294912"/>
                                  <a:gd name="connsiteX1" fmla="*/ 285749 w 380999"/>
                                  <a:gd name="connsiteY1" fmla="*/ 36547 h 294912"/>
                                  <a:gd name="connsiteX2" fmla="*/ 380999 w 380999"/>
                                  <a:gd name="connsiteY2" fmla="*/ 0 h 294912"/>
                                  <a:gd name="connsiteX0" fmla="*/ 0 w 380999"/>
                                  <a:gd name="connsiteY0" fmla="*/ 294912 h 294912"/>
                                  <a:gd name="connsiteX1" fmla="*/ 282574 w 380999"/>
                                  <a:gd name="connsiteY1" fmla="*/ 50264 h 294912"/>
                                  <a:gd name="connsiteX2" fmla="*/ 380999 w 380999"/>
                                  <a:gd name="connsiteY2" fmla="*/ 0 h 294912"/>
                                </a:gdLst>
                                <a:ahLst/>
                                <a:cxnLst>
                                  <a:cxn ang="0">
                                    <a:pos x="connsiteX0" y="connsiteY0"/>
                                  </a:cxn>
                                  <a:cxn ang="0">
                                    <a:pos x="connsiteX1" y="connsiteY1"/>
                                  </a:cxn>
                                  <a:cxn ang="0">
                                    <a:pos x="connsiteX2" y="connsiteY2"/>
                                  </a:cxn>
                                </a:cxnLst>
                                <a:rect l="l" t="t" r="r" b="b"/>
                                <a:pathLst>
                                  <a:path w="380999" h="294912">
                                    <a:moveTo>
                                      <a:pt x="0" y="294912"/>
                                    </a:moveTo>
                                    <a:cubicBezTo>
                                      <a:pt x="100012" y="213553"/>
                                      <a:pt x="182562" y="131623"/>
                                      <a:pt x="282574" y="50264"/>
                                    </a:cubicBezTo>
                                    <a:lnTo>
                                      <a:pt x="380999"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70" name="Freeform 5270"/>
                            <wps:cNvSpPr>
                              <a:spLocks noChangeAspect="1"/>
                            </wps:cNvSpPr>
                            <wps:spPr>
                              <a:xfrm>
                                <a:off x="895316" y="1649254"/>
                                <a:ext cx="128588" cy="88105"/>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 name="connsiteX0" fmla="*/ 0 w 380999"/>
                                  <a:gd name="connsiteY0" fmla="*/ 294912 h 294912"/>
                                  <a:gd name="connsiteX1" fmla="*/ 285749 w 380999"/>
                                  <a:gd name="connsiteY1" fmla="*/ 36547 h 294912"/>
                                  <a:gd name="connsiteX2" fmla="*/ 380999 w 380999"/>
                                  <a:gd name="connsiteY2" fmla="*/ 0 h 294912"/>
                                  <a:gd name="connsiteX0" fmla="*/ 0 w 380999"/>
                                  <a:gd name="connsiteY0" fmla="*/ 294912 h 294912"/>
                                  <a:gd name="connsiteX1" fmla="*/ 282574 w 380999"/>
                                  <a:gd name="connsiteY1" fmla="*/ 50264 h 294912"/>
                                  <a:gd name="connsiteX2" fmla="*/ 380999 w 380999"/>
                                  <a:gd name="connsiteY2" fmla="*/ 0 h 294912"/>
                                </a:gdLst>
                                <a:ahLst/>
                                <a:cxnLst>
                                  <a:cxn ang="0">
                                    <a:pos x="connsiteX0" y="connsiteY0"/>
                                  </a:cxn>
                                  <a:cxn ang="0">
                                    <a:pos x="connsiteX1" y="connsiteY1"/>
                                  </a:cxn>
                                  <a:cxn ang="0">
                                    <a:pos x="connsiteX2" y="connsiteY2"/>
                                  </a:cxn>
                                </a:cxnLst>
                                <a:rect l="l" t="t" r="r" b="b"/>
                                <a:pathLst>
                                  <a:path w="380999" h="294912">
                                    <a:moveTo>
                                      <a:pt x="0" y="294912"/>
                                    </a:moveTo>
                                    <a:cubicBezTo>
                                      <a:pt x="100012" y="213553"/>
                                      <a:pt x="182562" y="131623"/>
                                      <a:pt x="282574" y="50264"/>
                                    </a:cubicBezTo>
                                    <a:lnTo>
                                      <a:pt x="380999"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71" name="Freeform 5271"/>
                            <wps:cNvSpPr>
                              <a:spLocks noChangeAspect="1"/>
                            </wps:cNvSpPr>
                            <wps:spPr>
                              <a:xfrm>
                                <a:off x="804828" y="1660564"/>
                                <a:ext cx="90488" cy="52984"/>
                              </a:xfrm>
                              <a:custGeom>
                                <a:avLst/>
                                <a:gdLst>
                                  <a:gd name="connsiteX0" fmla="*/ 0 w 363625"/>
                                  <a:gd name="connsiteY0" fmla="*/ 294129 h 294129"/>
                                  <a:gd name="connsiteX1" fmla="*/ 316706 w 363625"/>
                                  <a:gd name="connsiteY1" fmla="*/ 22667 h 294129"/>
                                  <a:gd name="connsiteX2" fmla="*/ 361950 w 363625"/>
                                  <a:gd name="connsiteY2" fmla="*/ 15523 h 294129"/>
                                  <a:gd name="connsiteX3" fmla="*/ 361950 w 363625"/>
                                  <a:gd name="connsiteY3" fmla="*/ 15523 h 294129"/>
                                  <a:gd name="connsiteX0" fmla="*/ 0 w 371475"/>
                                  <a:gd name="connsiteY0" fmla="*/ 293227 h 293227"/>
                                  <a:gd name="connsiteX1" fmla="*/ 316706 w 371475"/>
                                  <a:gd name="connsiteY1" fmla="*/ 21765 h 293227"/>
                                  <a:gd name="connsiteX2" fmla="*/ 361950 w 371475"/>
                                  <a:gd name="connsiteY2" fmla="*/ 14621 h 293227"/>
                                  <a:gd name="connsiteX3" fmla="*/ 371475 w 371475"/>
                                  <a:gd name="connsiteY3" fmla="*/ 333 h 293227"/>
                                  <a:gd name="connsiteX0" fmla="*/ 0 w 361950"/>
                                  <a:gd name="connsiteY0" fmla="*/ 293227 h 293227"/>
                                  <a:gd name="connsiteX1" fmla="*/ 316706 w 361950"/>
                                  <a:gd name="connsiteY1" fmla="*/ 21765 h 293227"/>
                                  <a:gd name="connsiteX2" fmla="*/ 361950 w 361950"/>
                                  <a:gd name="connsiteY2" fmla="*/ 14621 h 293227"/>
                                  <a:gd name="connsiteX0" fmla="*/ 0 w 316706"/>
                                  <a:gd name="connsiteY0" fmla="*/ 271462 h 271462"/>
                                  <a:gd name="connsiteX1" fmla="*/ 316706 w 316706"/>
                                  <a:gd name="connsiteY1" fmla="*/ 0 h 271462"/>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61949"/>
                                  <a:gd name="connsiteY0" fmla="*/ 285750 h 285750"/>
                                  <a:gd name="connsiteX1" fmla="*/ 361949 w 361949"/>
                                  <a:gd name="connsiteY1" fmla="*/ 0 h 285750"/>
                                  <a:gd name="connsiteX0" fmla="*/ 0 w 371474"/>
                                  <a:gd name="connsiteY0" fmla="*/ 302419 h 302419"/>
                                  <a:gd name="connsiteX1" fmla="*/ 371474 w 371474"/>
                                  <a:gd name="connsiteY1" fmla="*/ 0 h 302419"/>
                                  <a:gd name="connsiteX0" fmla="*/ 0 w 371474"/>
                                  <a:gd name="connsiteY0" fmla="*/ 302419 h 302419"/>
                                  <a:gd name="connsiteX1" fmla="*/ 188119 w 371474"/>
                                  <a:gd name="connsiteY1" fmla="*/ 119062 h 302419"/>
                                  <a:gd name="connsiteX2" fmla="*/ 371474 w 371474"/>
                                  <a:gd name="connsiteY2" fmla="*/ 0 h 302419"/>
                                  <a:gd name="connsiteX0" fmla="*/ 0 w 371474"/>
                                  <a:gd name="connsiteY0" fmla="*/ 302419 h 302419"/>
                                  <a:gd name="connsiteX1" fmla="*/ 371474 w 371474"/>
                                  <a:gd name="connsiteY1" fmla="*/ 0 h 302419"/>
                                  <a:gd name="connsiteX0" fmla="*/ 0 w 371474"/>
                                  <a:gd name="connsiteY0" fmla="*/ 302419 h 302419"/>
                                  <a:gd name="connsiteX1" fmla="*/ 185738 w 371474"/>
                                  <a:gd name="connsiteY1" fmla="*/ 128586 h 302419"/>
                                  <a:gd name="connsiteX2" fmla="*/ 371474 w 371474"/>
                                  <a:gd name="connsiteY2" fmla="*/ 0 h 302419"/>
                                  <a:gd name="connsiteX0" fmla="*/ 0 w 371474"/>
                                  <a:gd name="connsiteY0" fmla="*/ 309563 h 309563"/>
                                  <a:gd name="connsiteX1" fmla="*/ 185738 w 371474"/>
                                  <a:gd name="connsiteY1" fmla="*/ 128586 h 309563"/>
                                  <a:gd name="connsiteX2" fmla="*/ 371474 w 371474"/>
                                  <a:gd name="connsiteY2" fmla="*/ 0 h 309563"/>
                                  <a:gd name="connsiteX0" fmla="*/ 0 w 185736"/>
                                  <a:gd name="connsiteY0" fmla="*/ 128586 h 128586"/>
                                  <a:gd name="connsiteX1" fmla="*/ 185736 w 185736"/>
                                  <a:gd name="connsiteY1" fmla="*/ 0 h 128586"/>
                                  <a:gd name="connsiteX0" fmla="*/ 0 w 361948"/>
                                  <a:gd name="connsiteY0" fmla="*/ 297655 h 297655"/>
                                  <a:gd name="connsiteX1" fmla="*/ 361948 w 361948"/>
                                  <a:gd name="connsiteY1" fmla="*/ 0 h 297655"/>
                                  <a:gd name="connsiteX0" fmla="*/ 0 w 361948"/>
                                  <a:gd name="connsiteY0" fmla="*/ 297655 h 297655"/>
                                  <a:gd name="connsiteX1" fmla="*/ 361948 w 361948"/>
                                  <a:gd name="connsiteY1" fmla="*/ 0 h 297655"/>
                                  <a:gd name="connsiteX0" fmla="*/ 0 w 361948"/>
                                  <a:gd name="connsiteY0" fmla="*/ 297655 h 297655"/>
                                  <a:gd name="connsiteX1" fmla="*/ 266699 w 361948"/>
                                  <a:gd name="connsiteY1" fmla="*/ 58340 h 297655"/>
                                  <a:gd name="connsiteX2" fmla="*/ 361948 w 361948"/>
                                  <a:gd name="connsiteY2" fmla="*/ 0 h 297655"/>
                                  <a:gd name="connsiteX0" fmla="*/ 0 w 361948"/>
                                  <a:gd name="connsiteY0" fmla="*/ 297655 h 297655"/>
                                  <a:gd name="connsiteX1" fmla="*/ 361948 w 361948"/>
                                  <a:gd name="connsiteY1" fmla="*/ 0 h 297655"/>
                                  <a:gd name="connsiteX0" fmla="*/ 0 w 361948"/>
                                  <a:gd name="connsiteY0" fmla="*/ 297655 h 297655"/>
                                  <a:gd name="connsiteX1" fmla="*/ 285749 w 361948"/>
                                  <a:gd name="connsiteY1" fmla="*/ 39290 h 297655"/>
                                  <a:gd name="connsiteX2" fmla="*/ 361948 w 361948"/>
                                  <a:gd name="connsiteY2" fmla="*/ 0 h 297655"/>
                                  <a:gd name="connsiteX0" fmla="*/ 0 w 380999"/>
                                  <a:gd name="connsiteY0" fmla="*/ 294912 h 294912"/>
                                  <a:gd name="connsiteX1" fmla="*/ 285749 w 380999"/>
                                  <a:gd name="connsiteY1" fmla="*/ 36547 h 294912"/>
                                  <a:gd name="connsiteX2" fmla="*/ 380999 w 380999"/>
                                  <a:gd name="connsiteY2" fmla="*/ 0 h 294912"/>
                                  <a:gd name="connsiteX0" fmla="*/ 0 w 380999"/>
                                  <a:gd name="connsiteY0" fmla="*/ 294912 h 294912"/>
                                  <a:gd name="connsiteX1" fmla="*/ 282574 w 380999"/>
                                  <a:gd name="connsiteY1" fmla="*/ 50264 h 294912"/>
                                  <a:gd name="connsiteX2" fmla="*/ 380999 w 380999"/>
                                  <a:gd name="connsiteY2" fmla="*/ 0 h 294912"/>
                                </a:gdLst>
                                <a:ahLst/>
                                <a:cxnLst>
                                  <a:cxn ang="0">
                                    <a:pos x="connsiteX0" y="connsiteY0"/>
                                  </a:cxn>
                                  <a:cxn ang="0">
                                    <a:pos x="connsiteX1" y="connsiteY1"/>
                                  </a:cxn>
                                  <a:cxn ang="0">
                                    <a:pos x="connsiteX2" y="connsiteY2"/>
                                  </a:cxn>
                                </a:cxnLst>
                                <a:rect l="l" t="t" r="r" b="b"/>
                                <a:pathLst>
                                  <a:path w="380999" h="294912">
                                    <a:moveTo>
                                      <a:pt x="0" y="294912"/>
                                    </a:moveTo>
                                    <a:cubicBezTo>
                                      <a:pt x="100012" y="213553"/>
                                      <a:pt x="182562" y="131623"/>
                                      <a:pt x="282574" y="50264"/>
                                    </a:cubicBezTo>
                                    <a:lnTo>
                                      <a:pt x="380999" y="0"/>
                                    </a:lnTo>
                                  </a:path>
                                </a:pathLst>
                              </a:custGeom>
                              <a:grp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g:grpSp>
                        <wps:wsp>
                          <wps:cNvPr id="5272" name="Oval 5272"/>
                          <wps:cNvSpPr/>
                          <wps:spPr>
                            <a:xfrm>
                              <a:off x="1372956" y="1321457"/>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3" name="Oval 5273"/>
                          <wps:cNvSpPr/>
                          <wps:spPr>
                            <a:xfrm>
                              <a:off x="1289637" y="1335759"/>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4" name="Oval 5274"/>
                          <wps:cNvSpPr/>
                          <wps:spPr>
                            <a:xfrm>
                              <a:off x="1222985" y="1354823"/>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5" name="Oval 5275"/>
                          <wps:cNvSpPr/>
                          <wps:spPr>
                            <a:xfrm>
                              <a:off x="1168238" y="1364363"/>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6" name="Oval 5276"/>
                          <wps:cNvSpPr/>
                          <wps:spPr>
                            <a:xfrm>
                              <a:off x="1094443" y="1392951"/>
                              <a:ext cx="16031" cy="16031"/>
                            </a:xfrm>
                            <a:prstGeom prst="ellipse">
                              <a:avLst/>
                            </a:prstGeom>
                            <a:solidFill>
                              <a:schemeClr val="tx2">
                                <a:lumMod val="40000"/>
                                <a:lumOff val="60000"/>
                              </a:schemeClr>
                            </a:solidFill>
                            <a:ln w="1143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277" name="Group 5277"/>
                        <wpg:cNvGrpSpPr>
                          <a:grpSpLocks noChangeAspect="1"/>
                        </wpg:cNvGrpSpPr>
                        <wpg:grpSpPr>
                          <a:xfrm>
                            <a:off x="1397000" y="6350"/>
                            <a:ext cx="502920" cy="502920"/>
                            <a:chOff x="5155376" y="1316620"/>
                            <a:chExt cx="631800" cy="631800"/>
                          </a:xfrm>
                        </wpg:grpSpPr>
                        <wps:wsp>
                          <wps:cNvPr id="5278" name="Oval 5278"/>
                          <wps:cNvSpPr/>
                          <wps:spPr>
                            <a:xfrm>
                              <a:off x="5155376" y="1316620"/>
                              <a:ext cx="631800" cy="631800"/>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279" name="Group 5279"/>
                          <wpg:cNvGrpSpPr>
                            <a:grpSpLocks noChangeAspect="1"/>
                          </wpg:cNvGrpSpPr>
                          <wpg:grpSpPr>
                            <a:xfrm>
                              <a:off x="5213098" y="1372659"/>
                              <a:ext cx="493004" cy="475865"/>
                              <a:chOff x="5213099" y="1074475"/>
                              <a:chExt cx="2327148" cy="2143610"/>
                            </a:xfrm>
                          </wpg:grpSpPr>
                          <wps:wsp>
                            <wps:cNvPr id="5280" name="Freeform 5280"/>
                            <wps:cNvSpPr/>
                            <wps:spPr>
                              <a:xfrm>
                                <a:off x="5259930" y="1662432"/>
                                <a:ext cx="1844675" cy="822325"/>
                              </a:xfrm>
                              <a:custGeom>
                                <a:avLst/>
                                <a:gdLst>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47750 w 1844675"/>
                                  <a:gd name="connsiteY12" fmla="*/ 161925 h 822325"/>
                                  <a:gd name="connsiteX13" fmla="*/ 1193800 w 1844675"/>
                                  <a:gd name="connsiteY13" fmla="*/ 139700 h 822325"/>
                                  <a:gd name="connsiteX14" fmla="*/ 1266825 w 1844675"/>
                                  <a:gd name="connsiteY14" fmla="*/ 203200 h 822325"/>
                                  <a:gd name="connsiteX15" fmla="*/ 1320800 w 1844675"/>
                                  <a:gd name="connsiteY15" fmla="*/ 279400 h 822325"/>
                                  <a:gd name="connsiteX16" fmla="*/ 1425575 w 1844675"/>
                                  <a:gd name="connsiteY16" fmla="*/ 517525 h 822325"/>
                                  <a:gd name="connsiteX17" fmla="*/ 1663700 w 1844675"/>
                                  <a:gd name="connsiteY17" fmla="*/ 603250 h 822325"/>
                                  <a:gd name="connsiteX18" fmla="*/ 1762125 w 1844675"/>
                                  <a:gd name="connsiteY18" fmla="*/ 695325 h 822325"/>
                                  <a:gd name="connsiteX19" fmla="*/ 1844675 w 1844675"/>
                                  <a:gd name="connsiteY19" fmla="*/ 822325 h 822325"/>
                                  <a:gd name="connsiteX20" fmla="*/ 1844675 w 1844675"/>
                                  <a:gd name="connsiteY20"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64419 w 1844675"/>
                                  <a:gd name="connsiteY12" fmla="*/ 161925 h 822325"/>
                                  <a:gd name="connsiteX13" fmla="*/ 1193800 w 1844675"/>
                                  <a:gd name="connsiteY13" fmla="*/ 139700 h 822325"/>
                                  <a:gd name="connsiteX14" fmla="*/ 1266825 w 1844675"/>
                                  <a:gd name="connsiteY14" fmla="*/ 203200 h 822325"/>
                                  <a:gd name="connsiteX15" fmla="*/ 1320800 w 1844675"/>
                                  <a:gd name="connsiteY15" fmla="*/ 279400 h 822325"/>
                                  <a:gd name="connsiteX16" fmla="*/ 1425575 w 1844675"/>
                                  <a:gd name="connsiteY16" fmla="*/ 517525 h 822325"/>
                                  <a:gd name="connsiteX17" fmla="*/ 1663700 w 1844675"/>
                                  <a:gd name="connsiteY17" fmla="*/ 603250 h 822325"/>
                                  <a:gd name="connsiteX18" fmla="*/ 1762125 w 1844675"/>
                                  <a:gd name="connsiteY18" fmla="*/ 695325 h 822325"/>
                                  <a:gd name="connsiteX19" fmla="*/ 1844675 w 1844675"/>
                                  <a:gd name="connsiteY19" fmla="*/ 822325 h 822325"/>
                                  <a:gd name="connsiteX20" fmla="*/ 1844675 w 1844675"/>
                                  <a:gd name="connsiteY20"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64419 w 1844675"/>
                                  <a:gd name="connsiteY12" fmla="*/ 161925 h 822325"/>
                                  <a:gd name="connsiteX13" fmla="*/ 1189037 w 1844675"/>
                                  <a:gd name="connsiteY13" fmla="*/ 151607 h 822325"/>
                                  <a:gd name="connsiteX14" fmla="*/ 1266825 w 1844675"/>
                                  <a:gd name="connsiteY14" fmla="*/ 203200 h 822325"/>
                                  <a:gd name="connsiteX15" fmla="*/ 1320800 w 1844675"/>
                                  <a:gd name="connsiteY15" fmla="*/ 279400 h 822325"/>
                                  <a:gd name="connsiteX16" fmla="*/ 1425575 w 1844675"/>
                                  <a:gd name="connsiteY16" fmla="*/ 517525 h 822325"/>
                                  <a:gd name="connsiteX17" fmla="*/ 1663700 w 1844675"/>
                                  <a:gd name="connsiteY17" fmla="*/ 603250 h 822325"/>
                                  <a:gd name="connsiteX18" fmla="*/ 1762125 w 1844675"/>
                                  <a:gd name="connsiteY18" fmla="*/ 695325 h 822325"/>
                                  <a:gd name="connsiteX19" fmla="*/ 1844675 w 1844675"/>
                                  <a:gd name="connsiteY19" fmla="*/ 822325 h 822325"/>
                                  <a:gd name="connsiteX20" fmla="*/ 1844675 w 1844675"/>
                                  <a:gd name="connsiteY20"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64419 w 1844675"/>
                                  <a:gd name="connsiteY12" fmla="*/ 161925 h 822325"/>
                                  <a:gd name="connsiteX13" fmla="*/ 1189037 w 1844675"/>
                                  <a:gd name="connsiteY13" fmla="*/ 151607 h 822325"/>
                                  <a:gd name="connsiteX14" fmla="*/ 1266825 w 1844675"/>
                                  <a:gd name="connsiteY14" fmla="*/ 203200 h 822325"/>
                                  <a:gd name="connsiteX15" fmla="*/ 1320800 w 1844675"/>
                                  <a:gd name="connsiteY15" fmla="*/ 279400 h 822325"/>
                                  <a:gd name="connsiteX16" fmla="*/ 1405731 w 1844675"/>
                                  <a:gd name="connsiteY16" fmla="*/ 497681 h 822325"/>
                                  <a:gd name="connsiteX17" fmla="*/ 1425575 w 1844675"/>
                                  <a:gd name="connsiteY17" fmla="*/ 517525 h 822325"/>
                                  <a:gd name="connsiteX18" fmla="*/ 1663700 w 1844675"/>
                                  <a:gd name="connsiteY18" fmla="*/ 603250 h 822325"/>
                                  <a:gd name="connsiteX19" fmla="*/ 1762125 w 1844675"/>
                                  <a:gd name="connsiteY19" fmla="*/ 695325 h 822325"/>
                                  <a:gd name="connsiteX20" fmla="*/ 1844675 w 1844675"/>
                                  <a:gd name="connsiteY20" fmla="*/ 822325 h 822325"/>
                                  <a:gd name="connsiteX21" fmla="*/ 1844675 w 1844675"/>
                                  <a:gd name="connsiteY21"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64419 w 1844675"/>
                                  <a:gd name="connsiteY12" fmla="*/ 161925 h 822325"/>
                                  <a:gd name="connsiteX13" fmla="*/ 1189037 w 1844675"/>
                                  <a:gd name="connsiteY13" fmla="*/ 151607 h 822325"/>
                                  <a:gd name="connsiteX14" fmla="*/ 1266825 w 1844675"/>
                                  <a:gd name="connsiteY14" fmla="*/ 203200 h 822325"/>
                                  <a:gd name="connsiteX15" fmla="*/ 1320800 w 1844675"/>
                                  <a:gd name="connsiteY15" fmla="*/ 279400 h 822325"/>
                                  <a:gd name="connsiteX16" fmla="*/ 1405731 w 1844675"/>
                                  <a:gd name="connsiteY16" fmla="*/ 497681 h 822325"/>
                                  <a:gd name="connsiteX17" fmla="*/ 1425575 w 1844675"/>
                                  <a:gd name="connsiteY17" fmla="*/ 517525 h 822325"/>
                                  <a:gd name="connsiteX18" fmla="*/ 1663700 w 1844675"/>
                                  <a:gd name="connsiteY18" fmla="*/ 603250 h 822325"/>
                                  <a:gd name="connsiteX19" fmla="*/ 1762125 w 1844675"/>
                                  <a:gd name="connsiteY19" fmla="*/ 695325 h 822325"/>
                                  <a:gd name="connsiteX20" fmla="*/ 1844675 w 1844675"/>
                                  <a:gd name="connsiteY20" fmla="*/ 822325 h 822325"/>
                                  <a:gd name="connsiteX21" fmla="*/ 1844675 w 1844675"/>
                                  <a:gd name="connsiteY21"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698500 w 1844675"/>
                                  <a:gd name="connsiteY7" fmla="*/ 133350 h 822325"/>
                                  <a:gd name="connsiteX8" fmla="*/ 714375 w 1844675"/>
                                  <a:gd name="connsiteY8" fmla="*/ 149225 h 822325"/>
                                  <a:gd name="connsiteX9" fmla="*/ 812800 w 1844675"/>
                                  <a:gd name="connsiteY9" fmla="*/ 73025 h 822325"/>
                                  <a:gd name="connsiteX10" fmla="*/ 917575 w 1844675"/>
                                  <a:gd name="connsiteY10" fmla="*/ 53975 h 822325"/>
                                  <a:gd name="connsiteX11" fmla="*/ 1016000 w 1844675"/>
                                  <a:gd name="connsiteY11" fmla="*/ 104775 h 822325"/>
                                  <a:gd name="connsiteX12" fmla="*/ 1064419 w 1844675"/>
                                  <a:gd name="connsiteY12" fmla="*/ 161925 h 822325"/>
                                  <a:gd name="connsiteX13" fmla="*/ 1189037 w 1844675"/>
                                  <a:gd name="connsiteY13" fmla="*/ 151607 h 822325"/>
                                  <a:gd name="connsiteX14" fmla="*/ 1266825 w 1844675"/>
                                  <a:gd name="connsiteY14" fmla="*/ 203200 h 822325"/>
                                  <a:gd name="connsiteX15" fmla="*/ 1320800 w 1844675"/>
                                  <a:gd name="connsiteY15" fmla="*/ 279400 h 822325"/>
                                  <a:gd name="connsiteX16" fmla="*/ 1425575 w 1844675"/>
                                  <a:gd name="connsiteY16" fmla="*/ 517525 h 822325"/>
                                  <a:gd name="connsiteX17" fmla="*/ 1663700 w 1844675"/>
                                  <a:gd name="connsiteY17" fmla="*/ 603250 h 822325"/>
                                  <a:gd name="connsiteX18" fmla="*/ 1762125 w 1844675"/>
                                  <a:gd name="connsiteY18" fmla="*/ 695325 h 822325"/>
                                  <a:gd name="connsiteX19" fmla="*/ 1844675 w 1844675"/>
                                  <a:gd name="connsiteY19" fmla="*/ 822325 h 822325"/>
                                  <a:gd name="connsiteX20" fmla="*/ 1844675 w 1844675"/>
                                  <a:gd name="connsiteY20" fmla="*/ 822325 h 822325"/>
                                  <a:gd name="connsiteX0" fmla="*/ 0 w 1844675"/>
                                  <a:gd name="connsiteY0" fmla="*/ 0 h 822325"/>
                                  <a:gd name="connsiteX1" fmla="*/ 123825 w 1844675"/>
                                  <a:gd name="connsiteY1" fmla="*/ 41275 h 822325"/>
                                  <a:gd name="connsiteX2" fmla="*/ 161925 w 1844675"/>
                                  <a:gd name="connsiteY2" fmla="*/ 101600 h 822325"/>
                                  <a:gd name="connsiteX3" fmla="*/ 196850 w 1844675"/>
                                  <a:gd name="connsiteY3" fmla="*/ 149225 h 822325"/>
                                  <a:gd name="connsiteX4" fmla="*/ 330200 w 1844675"/>
                                  <a:gd name="connsiteY4" fmla="*/ 31750 h 822325"/>
                                  <a:gd name="connsiteX5" fmla="*/ 511175 w 1844675"/>
                                  <a:gd name="connsiteY5" fmla="*/ 6350 h 822325"/>
                                  <a:gd name="connsiteX6" fmla="*/ 638175 w 1844675"/>
                                  <a:gd name="connsiteY6" fmla="*/ 79375 h 822325"/>
                                  <a:gd name="connsiteX7" fmla="*/ 714375 w 1844675"/>
                                  <a:gd name="connsiteY7" fmla="*/ 149225 h 822325"/>
                                  <a:gd name="connsiteX8" fmla="*/ 812800 w 1844675"/>
                                  <a:gd name="connsiteY8" fmla="*/ 73025 h 822325"/>
                                  <a:gd name="connsiteX9" fmla="*/ 917575 w 1844675"/>
                                  <a:gd name="connsiteY9" fmla="*/ 53975 h 822325"/>
                                  <a:gd name="connsiteX10" fmla="*/ 1016000 w 1844675"/>
                                  <a:gd name="connsiteY10" fmla="*/ 104775 h 822325"/>
                                  <a:gd name="connsiteX11" fmla="*/ 1064419 w 1844675"/>
                                  <a:gd name="connsiteY11" fmla="*/ 161925 h 822325"/>
                                  <a:gd name="connsiteX12" fmla="*/ 1189037 w 1844675"/>
                                  <a:gd name="connsiteY12" fmla="*/ 151607 h 822325"/>
                                  <a:gd name="connsiteX13" fmla="*/ 1266825 w 1844675"/>
                                  <a:gd name="connsiteY13" fmla="*/ 203200 h 822325"/>
                                  <a:gd name="connsiteX14" fmla="*/ 1320800 w 1844675"/>
                                  <a:gd name="connsiteY14" fmla="*/ 279400 h 822325"/>
                                  <a:gd name="connsiteX15" fmla="*/ 1425575 w 1844675"/>
                                  <a:gd name="connsiteY15" fmla="*/ 517525 h 822325"/>
                                  <a:gd name="connsiteX16" fmla="*/ 1663700 w 1844675"/>
                                  <a:gd name="connsiteY16" fmla="*/ 603250 h 822325"/>
                                  <a:gd name="connsiteX17" fmla="*/ 1762125 w 1844675"/>
                                  <a:gd name="connsiteY17" fmla="*/ 695325 h 822325"/>
                                  <a:gd name="connsiteX18" fmla="*/ 1844675 w 1844675"/>
                                  <a:gd name="connsiteY18" fmla="*/ 822325 h 822325"/>
                                  <a:gd name="connsiteX19" fmla="*/ 1844675 w 1844675"/>
                                  <a:gd name="connsiteY19" fmla="*/ 822325 h 8223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844675" h="822325">
                                    <a:moveTo>
                                      <a:pt x="0" y="0"/>
                                    </a:moveTo>
                                    <a:cubicBezTo>
                                      <a:pt x="48419" y="12171"/>
                                      <a:pt x="96838" y="24342"/>
                                      <a:pt x="123825" y="41275"/>
                                    </a:cubicBezTo>
                                    <a:cubicBezTo>
                                      <a:pt x="150813" y="58208"/>
                                      <a:pt x="149754" y="83608"/>
                                      <a:pt x="161925" y="101600"/>
                                    </a:cubicBezTo>
                                    <a:cubicBezTo>
                                      <a:pt x="174096" y="119592"/>
                                      <a:pt x="168804" y="160867"/>
                                      <a:pt x="196850" y="149225"/>
                                    </a:cubicBezTo>
                                    <a:cubicBezTo>
                                      <a:pt x="224896" y="137583"/>
                                      <a:pt x="277813" y="55562"/>
                                      <a:pt x="330200" y="31750"/>
                                    </a:cubicBezTo>
                                    <a:cubicBezTo>
                                      <a:pt x="382587" y="7938"/>
                                      <a:pt x="459846" y="-1588"/>
                                      <a:pt x="511175" y="6350"/>
                                    </a:cubicBezTo>
                                    <a:cubicBezTo>
                                      <a:pt x="562504" y="14288"/>
                                      <a:pt x="604308" y="55563"/>
                                      <a:pt x="638175" y="79375"/>
                                    </a:cubicBezTo>
                                    <a:cubicBezTo>
                                      <a:pt x="672042" y="103187"/>
                                      <a:pt x="685271" y="150283"/>
                                      <a:pt x="714375" y="149225"/>
                                    </a:cubicBezTo>
                                    <a:cubicBezTo>
                                      <a:pt x="743479" y="148167"/>
                                      <a:pt x="778933" y="88900"/>
                                      <a:pt x="812800" y="73025"/>
                                    </a:cubicBezTo>
                                    <a:cubicBezTo>
                                      <a:pt x="846667" y="57150"/>
                                      <a:pt x="883708" y="48683"/>
                                      <a:pt x="917575" y="53975"/>
                                    </a:cubicBezTo>
                                    <a:cubicBezTo>
                                      <a:pt x="951442" y="59267"/>
                                      <a:pt x="991526" y="86783"/>
                                      <a:pt x="1016000" y="104775"/>
                                    </a:cubicBezTo>
                                    <a:cubicBezTo>
                                      <a:pt x="1040474" y="122767"/>
                                      <a:pt x="1035580" y="154120"/>
                                      <a:pt x="1064419" y="161925"/>
                                    </a:cubicBezTo>
                                    <a:cubicBezTo>
                                      <a:pt x="1093258" y="169730"/>
                                      <a:pt x="1155303" y="144728"/>
                                      <a:pt x="1189037" y="151607"/>
                                    </a:cubicBezTo>
                                    <a:cubicBezTo>
                                      <a:pt x="1222771" y="158486"/>
                                      <a:pt x="1244865" y="181901"/>
                                      <a:pt x="1266825" y="203200"/>
                                    </a:cubicBezTo>
                                    <a:cubicBezTo>
                                      <a:pt x="1288785" y="224499"/>
                                      <a:pt x="1294342" y="227013"/>
                                      <a:pt x="1320800" y="279400"/>
                                    </a:cubicBezTo>
                                    <a:cubicBezTo>
                                      <a:pt x="1347258" y="331788"/>
                                      <a:pt x="1368425" y="463550"/>
                                      <a:pt x="1425575" y="517525"/>
                                    </a:cubicBezTo>
                                    <a:cubicBezTo>
                                      <a:pt x="1482725" y="571500"/>
                                      <a:pt x="1607608" y="573617"/>
                                      <a:pt x="1663700" y="603250"/>
                                    </a:cubicBezTo>
                                    <a:cubicBezTo>
                                      <a:pt x="1719792" y="632883"/>
                                      <a:pt x="1731962" y="658812"/>
                                      <a:pt x="1762125" y="695325"/>
                                    </a:cubicBezTo>
                                    <a:cubicBezTo>
                                      <a:pt x="1792288" y="731838"/>
                                      <a:pt x="1844675" y="822325"/>
                                      <a:pt x="1844675" y="822325"/>
                                    </a:cubicBezTo>
                                    <a:lnTo>
                                      <a:pt x="1844675" y="822325"/>
                                    </a:lnTo>
                                  </a:path>
                                </a:pathLst>
                              </a:custGeom>
                              <a:noFill/>
                              <a:ln w="1270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81" name="Freeform 5281"/>
                            <wps:cNvSpPr/>
                            <wps:spPr>
                              <a:xfrm>
                                <a:off x="5213099" y="2481582"/>
                                <a:ext cx="383381" cy="76200"/>
                              </a:xfrm>
                              <a:custGeom>
                                <a:avLst/>
                                <a:gdLst>
                                  <a:gd name="connsiteX0" fmla="*/ 0 w 383381"/>
                                  <a:gd name="connsiteY0" fmla="*/ 0 h 76200"/>
                                  <a:gd name="connsiteX1" fmla="*/ 83344 w 383381"/>
                                  <a:gd name="connsiteY1" fmla="*/ 57150 h 76200"/>
                                  <a:gd name="connsiteX2" fmla="*/ 200025 w 383381"/>
                                  <a:gd name="connsiteY2" fmla="*/ 52388 h 76200"/>
                                  <a:gd name="connsiteX3" fmla="*/ 266700 w 383381"/>
                                  <a:gd name="connsiteY3" fmla="*/ 9525 h 76200"/>
                                  <a:gd name="connsiteX4" fmla="*/ 271462 w 383381"/>
                                  <a:gd name="connsiteY4" fmla="*/ 35719 h 76200"/>
                                  <a:gd name="connsiteX5" fmla="*/ 371475 w 383381"/>
                                  <a:gd name="connsiteY5" fmla="*/ 76200 h 76200"/>
                                  <a:gd name="connsiteX6" fmla="*/ 371475 w 383381"/>
                                  <a:gd name="connsiteY6" fmla="*/ 76200 h 76200"/>
                                  <a:gd name="connsiteX7" fmla="*/ 371475 w 383381"/>
                                  <a:gd name="connsiteY7" fmla="*/ 76200 h 76200"/>
                                  <a:gd name="connsiteX8" fmla="*/ 383381 w 383381"/>
                                  <a:gd name="connsiteY8" fmla="*/ 76200 h 76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83381" h="76200">
                                    <a:moveTo>
                                      <a:pt x="0" y="0"/>
                                    </a:moveTo>
                                    <a:cubicBezTo>
                                      <a:pt x="25003" y="24209"/>
                                      <a:pt x="50007" y="48419"/>
                                      <a:pt x="83344" y="57150"/>
                                    </a:cubicBezTo>
                                    <a:cubicBezTo>
                                      <a:pt x="116681" y="65881"/>
                                      <a:pt x="169466" y="60325"/>
                                      <a:pt x="200025" y="52388"/>
                                    </a:cubicBezTo>
                                    <a:cubicBezTo>
                                      <a:pt x="230584" y="44451"/>
                                      <a:pt x="254794" y="12303"/>
                                      <a:pt x="266700" y="9525"/>
                                    </a:cubicBezTo>
                                    <a:cubicBezTo>
                                      <a:pt x="278606" y="6747"/>
                                      <a:pt x="254000" y="24607"/>
                                      <a:pt x="271462" y="35719"/>
                                    </a:cubicBezTo>
                                    <a:cubicBezTo>
                                      <a:pt x="288924" y="46831"/>
                                      <a:pt x="371475" y="76200"/>
                                      <a:pt x="371475" y="76200"/>
                                    </a:cubicBezTo>
                                    <a:lnTo>
                                      <a:pt x="371475" y="76200"/>
                                    </a:lnTo>
                                    <a:lnTo>
                                      <a:pt x="371475" y="76200"/>
                                    </a:lnTo>
                                    <a:lnTo>
                                      <a:pt x="383381" y="76200"/>
                                    </a:lnTo>
                                  </a:path>
                                </a:pathLst>
                              </a:custGeom>
                              <a:noFill/>
                              <a:ln w="1270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82" name="Freeform 5282"/>
                            <wps:cNvSpPr/>
                            <wps:spPr>
                              <a:xfrm>
                                <a:off x="6026441" y="2380388"/>
                                <a:ext cx="852488" cy="135737"/>
                              </a:xfrm>
                              <a:custGeom>
                                <a:avLst/>
                                <a:gdLst>
                                  <a:gd name="connsiteX0" fmla="*/ 0 w 852487"/>
                                  <a:gd name="connsiteY0" fmla="*/ 135934 h 135934"/>
                                  <a:gd name="connsiteX1" fmla="*/ 69056 w 852487"/>
                                  <a:gd name="connsiteY1" fmla="*/ 78784 h 135934"/>
                                  <a:gd name="connsiteX2" fmla="*/ 69056 w 852487"/>
                                  <a:gd name="connsiteY2" fmla="*/ 78784 h 135934"/>
                                  <a:gd name="connsiteX3" fmla="*/ 173831 w 852487"/>
                                  <a:gd name="connsiteY3" fmla="*/ 128790 h 135934"/>
                                  <a:gd name="connsiteX4" fmla="*/ 314325 w 852487"/>
                                  <a:gd name="connsiteY4" fmla="*/ 119265 h 135934"/>
                                  <a:gd name="connsiteX5" fmla="*/ 373856 w 852487"/>
                                  <a:gd name="connsiteY5" fmla="*/ 57352 h 135934"/>
                                  <a:gd name="connsiteX6" fmla="*/ 400050 w 852487"/>
                                  <a:gd name="connsiteY6" fmla="*/ 21634 h 135934"/>
                                  <a:gd name="connsiteX7" fmla="*/ 445293 w 852487"/>
                                  <a:gd name="connsiteY7" fmla="*/ 71640 h 135934"/>
                                  <a:gd name="connsiteX8" fmla="*/ 611981 w 852487"/>
                                  <a:gd name="connsiteY8" fmla="*/ 35921 h 135934"/>
                                  <a:gd name="connsiteX9" fmla="*/ 654843 w 852487"/>
                                  <a:gd name="connsiteY9" fmla="*/ 202 h 135934"/>
                                  <a:gd name="connsiteX10" fmla="*/ 792956 w 852487"/>
                                  <a:gd name="connsiteY10" fmla="*/ 52590 h 135934"/>
                                  <a:gd name="connsiteX11" fmla="*/ 852487 w 852487"/>
                                  <a:gd name="connsiteY11" fmla="*/ 135934 h 135934"/>
                                  <a:gd name="connsiteX0" fmla="*/ 0 w 852487"/>
                                  <a:gd name="connsiteY0" fmla="*/ 135929 h 135929"/>
                                  <a:gd name="connsiteX1" fmla="*/ 69056 w 852487"/>
                                  <a:gd name="connsiteY1" fmla="*/ 78779 h 135929"/>
                                  <a:gd name="connsiteX2" fmla="*/ 69056 w 852487"/>
                                  <a:gd name="connsiteY2" fmla="*/ 78779 h 135929"/>
                                  <a:gd name="connsiteX3" fmla="*/ 173831 w 852487"/>
                                  <a:gd name="connsiteY3" fmla="*/ 128785 h 135929"/>
                                  <a:gd name="connsiteX4" fmla="*/ 314325 w 852487"/>
                                  <a:gd name="connsiteY4" fmla="*/ 119260 h 135929"/>
                                  <a:gd name="connsiteX5" fmla="*/ 373856 w 852487"/>
                                  <a:gd name="connsiteY5" fmla="*/ 57347 h 135929"/>
                                  <a:gd name="connsiteX6" fmla="*/ 400050 w 852487"/>
                                  <a:gd name="connsiteY6" fmla="*/ 21629 h 135929"/>
                                  <a:gd name="connsiteX7" fmla="*/ 481012 w 852487"/>
                                  <a:gd name="connsiteY7" fmla="*/ 66873 h 135929"/>
                                  <a:gd name="connsiteX8" fmla="*/ 611981 w 852487"/>
                                  <a:gd name="connsiteY8" fmla="*/ 35916 h 135929"/>
                                  <a:gd name="connsiteX9" fmla="*/ 654843 w 852487"/>
                                  <a:gd name="connsiteY9" fmla="*/ 197 h 135929"/>
                                  <a:gd name="connsiteX10" fmla="*/ 792956 w 852487"/>
                                  <a:gd name="connsiteY10" fmla="*/ 52585 h 135929"/>
                                  <a:gd name="connsiteX11" fmla="*/ 852487 w 852487"/>
                                  <a:gd name="connsiteY11" fmla="*/ 135929 h 135929"/>
                                  <a:gd name="connsiteX0" fmla="*/ 0 w 852487"/>
                                  <a:gd name="connsiteY0" fmla="*/ 135736 h 135736"/>
                                  <a:gd name="connsiteX1" fmla="*/ 69056 w 852487"/>
                                  <a:gd name="connsiteY1" fmla="*/ 78586 h 135736"/>
                                  <a:gd name="connsiteX2" fmla="*/ 69056 w 852487"/>
                                  <a:gd name="connsiteY2" fmla="*/ 78586 h 135736"/>
                                  <a:gd name="connsiteX3" fmla="*/ 173831 w 852487"/>
                                  <a:gd name="connsiteY3" fmla="*/ 128592 h 135736"/>
                                  <a:gd name="connsiteX4" fmla="*/ 314325 w 852487"/>
                                  <a:gd name="connsiteY4" fmla="*/ 119067 h 135736"/>
                                  <a:gd name="connsiteX5" fmla="*/ 373856 w 852487"/>
                                  <a:gd name="connsiteY5" fmla="*/ 57154 h 135736"/>
                                  <a:gd name="connsiteX6" fmla="*/ 400050 w 852487"/>
                                  <a:gd name="connsiteY6" fmla="*/ 21436 h 135736"/>
                                  <a:gd name="connsiteX7" fmla="*/ 481012 w 852487"/>
                                  <a:gd name="connsiteY7" fmla="*/ 66680 h 135736"/>
                                  <a:gd name="connsiteX8" fmla="*/ 585787 w 852487"/>
                                  <a:gd name="connsiteY8" fmla="*/ 54773 h 135736"/>
                                  <a:gd name="connsiteX9" fmla="*/ 654843 w 852487"/>
                                  <a:gd name="connsiteY9" fmla="*/ 4 h 135736"/>
                                  <a:gd name="connsiteX10" fmla="*/ 792956 w 852487"/>
                                  <a:gd name="connsiteY10" fmla="*/ 52392 h 135736"/>
                                  <a:gd name="connsiteX11" fmla="*/ 852487 w 852487"/>
                                  <a:gd name="connsiteY11" fmla="*/ 135736 h 135736"/>
                                  <a:gd name="connsiteX0" fmla="*/ 0 w 852487"/>
                                  <a:gd name="connsiteY0" fmla="*/ 135736 h 135736"/>
                                  <a:gd name="connsiteX1" fmla="*/ 69056 w 852487"/>
                                  <a:gd name="connsiteY1" fmla="*/ 78586 h 135736"/>
                                  <a:gd name="connsiteX2" fmla="*/ 69056 w 852487"/>
                                  <a:gd name="connsiteY2" fmla="*/ 78586 h 135736"/>
                                  <a:gd name="connsiteX3" fmla="*/ 173831 w 852487"/>
                                  <a:gd name="connsiteY3" fmla="*/ 128592 h 135736"/>
                                  <a:gd name="connsiteX4" fmla="*/ 292894 w 852487"/>
                                  <a:gd name="connsiteY4" fmla="*/ 126211 h 135736"/>
                                  <a:gd name="connsiteX5" fmla="*/ 373856 w 852487"/>
                                  <a:gd name="connsiteY5" fmla="*/ 57154 h 135736"/>
                                  <a:gd name="connsiteX6" fmla="*/ 400050 w 852487"/>
                                  <a:gd name="connsiteY6" fmla="*/ 21436 h 135736"/>
                                  <a:gd name="connsiteX7" fmla="*/ 481012 w 852487"/>
                                  <a:gd name="connsiteY7" fmla="*/ 66680 h 135736"/>
                                  <a:gd name="connsiteX8" fmla="*/ 585787 w 852487"/>
                                  <a:gd name="connsiteY8" fmla="*/ 54773 h 135736"/>
                                  <a:gd name="connsiteX9" fmla="*/ 654843 w 852487"/>
                                  <a:gd name="connsiteY9" fmla="*/ 4 h 135736"/>
                                  <a:gd name="connsiteX10" fmla="*/ 792956 w 852487"/>
                                  <a:gd name="connsiteY10" fmla="*/ 52392 h 135736"/>
                                  <a:gd name="connsiteX11" fmla="*/ 852487 w 852487"/>
                                  <a:gd name="connsiteY11" fmla="*/ 135736 h 1357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52487" h="135736">
                                    <a:moveTo>
                                      <a:pt x="0" y="135736"/>
                                    </a:moveTo>
                                    <a:lnTo>
                                      <a:pt x="69056" y="78586"/>
                                    </a:lnTo>
                                    <a:lnTo>
                                      <a:pt x="69056" y="78586"/>
                                    </a:lnTo>
                                    <a:cubicBezTo>
                                      <a:pt x="86518" y="86920"/>
                                      <a:pt x="136525" y="120654"/>
                                      <a:pt x="173831" y="128592"/>
                                    </a:cubicBezTo>
                                    <a:cubicBezTo>
                                      <a:pt x="211137" y="136530"/>
                                      <a:pt x="259557" y="138117"/>
                                      <a:pt x="292894" y="126211"/>
                                    </a:cubicBezTo>
                                    <a:cubicBezTo>
                                      <a:pt x="326231" y="114305"/>
                                      <a:pt x="355997" y="74616"/>
                                      <a:pt x="373856" y="57154"/>
                                    </a:cubicBezTo>
                                    <a:cubicBezTo>
                                      <a:pt x="391715" y="39692"/>
                                      <a:pt x="382191" y="19848"/>
                                      <a:pt x="400050" y="21436"/>
                                    </a:cubicBezTo>
                                    <a:cubicBezTo>
                                      <a:pt x="417909" y="23024"/>
                                      <a:pt x="450056" y="61124"/>
                                      <a:pt x="481012" y="66680"/>
                                    </a:cubicBezTo>
                                    <a:cubicBezTo>
                                      <a:pt x="511968" y="72236"/>
                                      <a:pt x="556815" y="65886"/>
                                      <a:pt x="585787" y="54773"/>
                                    </a:cubicBezTo>
                                    <a:cubicBezTo>
                                      <a:pt x="614759" y="43660"/>
                                      <a:pt x="620315" y="401"/>
                                      <a:pt x="654843" y="4"/>
                                    </a:cubicBezTo>
                                    <a:cubicBezTo>
                                      <a:pt x="689371" y="-393"/>
                                      <a:pt x="760015" y="29770"/>
                                      <a:pt x="792956" y="52392"/>
                                    </a:cubicBezTo>
                                    <a:cubicBezTo>
                                      <a:pt x="825897" y="75014"/>
                                      <a:pt x="839192" y="105375"/>
                                      <a:pt x="852487" y="135736"/>
                                    </a:cubicBezTo>
                                  </a:path>
                                </a:pathLst>
                              </a:custGeom>
                              <a:noFill/>
                              <a:ln w="1270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83" name="Freeform 5283"/>
                            <wps:cNvSpPr/>
                            <wps:spPr>
                              <a:xfrm>
                                <a:off x="6803774" y="2352995"/>
                                <a:ext cx="166687" cy="145256"/>
                              </a:xfrm>
                              <a:custGeom>
                                <a:avLst/>
                                <a:gdLst>
                                  <a:gd name="connsiteX0" fmla="*/ 0 w 166687"/>
                                  <a:gd name="connsiteY0" fmla="*/ 0 h 145256"/>
                                  <a:gd name="connsiteX1" fmla="*/ 90487 w 166687"/>
                                  <a:gd name="connsiteY1" fmla="*/ 50006 h 145256"/>
                                  <a:gd name="connsiteX2" fmla="*/ 166687 w 166687"/>
                                  <a:gd name="connsiteY2" fmla="*/ 145256 h 145256"/>
                                  <a:gd name="connsiteX3" fmla="*/ 166687 w 166687"/>
                                  <a:gd name="connsiteY3" fmla="*/ 145256 h 145256"/>
                                </a:gdLst>
                                <a:ahLst/>
                                <a:cxnLst>
                                  <a:cxn ang="0">
                                    <a:pos x="connsiteX0" y="connsiteY0"/>
                                  </a:cxn>
                                  <a:cxn ang="0">
                                    <a:pos x="connsiteX1" y="connsiteY1"/>
                                  </a:cxn>
                                  <a:cxn ang="0">
                                    <a:pos x="connsiteX2" y="connsiteY2"/>
                                  </a:cxn>
                                  <a:cxn ang="0">
                                    <a:pos x="connsiteX3" y="connsiteY3"/>
                                  </a:cxn>
                                </a:cxnLst>
                                <a:rect l="l" t="t" r="r" b="b"/>
                                <a:pathLst>
                                  <a:path w="166687" h="145256">
                                    <a:moveTo>
                                      <a:pt x="0" y="0"/>
                                    </a:moveTo>
                                    <a:cubicBezTo>
                                      <a:pt x="31353" y="12898"/>
                                      <a:pt x="62706" y="25797"/>
                                      <a:pt x="90487" y="50006"/>
                                    </a:cubicBezTo>
                                    <a:cubicBezTo>
                                      <a:pt x="118268" y="74215"/>
                                      <a:pt x="166687" y="145256"/>
                                      <a:pt x="166687" y="145256"/>
                                    </a:cubicBezTo>
                                    <a:lnTo>
                                      <a:pt x="166687" y="145256"/>
                                    </a:lnTo>
                                  </a:path>
                                </a:pathLst>
                              </a:custGeom>
                              <a:noFill/>
                              <a:ln w="1270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84" name="Freeform 5284"/>
                            <wps:cNvSpPr/>
                            <wps:spPr>
                              <a:xfrm>
                                <a:off x="6837112" y="2292271"/>
                                <a:ext cx="197643" cy="205979"/>
                              </a:xfrm>
                              <a:custGeom>
                                <a:avLst/>
                                <a:gdLst>
                                  <a:gd name="connsiteX0" fmla="*/ 0 w 166687"/>
                                  <a:gd name="connsiteY0" fmla="*/ 0 h 145256"/>
                                  <a:gd name="connsiteX1" fmla="*/ 90487 w 166687"/>
                                  <a:gd name="connsiteY1" fmla="*/ 50006 h 145256"/>
                                  <a:gd name="connsiteX2" fmla="*/ 166687 w 166687"/>
                                  <a:gd name="connsiteY2" fmla="*/ 145256 h 145256"/>
                                  <a:gd name="connsiteX3" fmla="*/ 166687 w 166687"/>
                                  <a:gd name="connsiteY3" fmla="*/ 145256 h 145256"/>
                                </a:gdLst>
                                <a:ahLst/>
                                <a:cxnLst>
                                  <a:cxn ang="0">
                                    <a:pos x="connsiteX0" y="connsiteY0"/>
                                  </a:cxn>
                                  <a:cxn ang="0">
                                    <a:pos x="connsiteX1" y="connsiteY1"/>
                                  </a:cxn>
                                  <a:cxn ang="0">
                                    <a:pos x="connsiteX2" y="connsiteY2"/>
                                  </a:cxn>
                                  <a:cxn ang="0">
                                    <a:pos x="connsiteX3" y="connsiteY3"/>
                                  </a:cxn>
                                </a:cxnLst>
                                <a:rect l="l" t="t" r="r" b="b"/>
                                <a:pathLst>
                                  <a:path w="166687" h="145256">
                                    <a:moveTo>
                                      <a:pt x="0" y="0"/>
                                    </a:moveTo>
                                    <a:cubicBezTo>
                                      <a:pt x="31353" y="12898"/>
                                      <a:pt x="62706" y="25797"/>
                                      <a:pt x="90487" y="50006"/>
                                    </a:cubicBezTo>
                                    <a:cubicBezTo>
                                      <a:pt x="118268" y="74215"/>
                                      <a:pt x="166687" y="145256"/>
                                      <a:pt x="166687" y="145256"/>
                                    </a:cubicBezTo>
                                    <a:lnTo>
                                      <a:pt x="166687" y="145256"/>
                                    </a:lnTo>
                                  </a:path>
                                </a:pathLst>
                              </a:custGeom>
                              <a:noFill/>
                              <a:ln w="12700">
                                <a:solidFill>
                                  <a:schemeClr val="bg1">
                                    <a:alpha val="60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5285" name="Straight Connector 5285"/>
                            <wps:cNvCnPr/>
                            <wps:spPr>
                              <a:xfrm>
                                <a:off x="6791201" y="2547055"/>
                                <a:ext cx="121445" cy="476251"/>
                              </a:xfrm>
                              <a:prstGeom prst="line">
                                <a:avLst/>
                              </a:prstGeom>
                              <a:ln w="12700">
                                <a:solidFill>
                                  <a:schemeClr val="bg1">
                                    <a:alpha val="6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86" name="Straight Connector 5286"/>
                            <wps:cNvCnPr/>
                            <wps:spPr>
                              <a:xfrm>
                                <a:off x="6779961" y="2557782"/>
                                <a:ext cx="442913" cy="0"/>
                              </a:xfrm>
                              <a:prstGeom prst="line">
                                <a:avLst/>
                              </a:prstGeom>
                              <a:ln w="12700">
                                <a:solidFill>
                                  <a:schemeClr val="bg1">
                                    <a:alpha val="6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87" name="Straight Connector 5287"/>
                            <wps:cNvCnPr/>
                            <wps:spPr>
                              <a:xfrm>
                                <a:off x="7211636" y="2547055"/>
                                <a:ext cx="328611" cy="457201"/>
                              </a:xfrm>
                              <a:prstGeom prst="line">
                                <a:avLst/>
                              </a:prstGeom>
                              <a:ln w="12700">
                                <a:solidFill>
                                  <a:schemeClr val="bg1">
                                    <a:alpha val="6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88" name="Straight Connector 5288"/>
                            <wps:cNvCnPr/>
                            <wps:spPr>
                              <a:xfrm>
                                <a:off x="6837112" y="2760188"/>
                                <a:ext cx="521493" cy="0"/>
                              </a:xfrm>
                              <a:prstGeom prst="line">
                                <a:avLst/>
                              </a:prstGeom>
                              <a:ln w="12700">
                                <a:solidFill>
                                  <a:schemeClr val="bg1">
                                    <a:alpha val="6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89" name="Straight Connector 5289"/>
                            <wps:cNvCnPr/>
                            <wps:spPr>
                              <a:xfrm>
                                <a:off x="6863305" y="2853057"/>
                                <a:ext cx="566738" cy="0"/>
                              </a:xfrm>
                              <a:prstGeom prst="line">
                                <a:avLst/>
                              </a:prstGeom>
                              <a:ln w="12700">
                                <a:solidFill>
                                  <a:schemeClr val="bg1">
                                    <a:alpha val="60000"/>
                                  </a:schemeClr>
                                </a:solidFill>
                              </a:ln>
                              <a:effectLst/>
                            </wps:spPr>
                            <wps:style>
                              <a:lnRef idx="2">
                                <a:schemeClr val="accent1"/>
                              </a:lnRef>
                              <a:fillRef idx="0">
                                <a:schemeClr val="accent1"/>
                              </a:fillRef>
                              <a:effectRef idx="1">
                                <a:schemeClr val="accent1"/>
                              </a:effectRef>
                              <a:fontRef idx="minor">
                                <a:schemeClr val="tx1"/>
                              </a:fontRef>
                            </wps:style>
                            <wps:bodyPr/>
                          </wps:wsp>
                          <wps:wsp>
                            <wps:cNvPr id="5290" name="TextBox 140"/>
                            <wps:cNvSpPr txBox="1"/>
                            <wps:spPr>
                              <a:xfrm>
                                <a:off x="5472305" y="1455374"/>
                                <a:ext cx="753109" cy="1103201"/>
                              </a:xfrm>
                              <a:prstGeom prst="rect">
                                <a:avLst/>
                              </a:prstGeom>
                              <a:ln w="12700">
                                <a:noFill/>
                              </a:ln>
                              <a:effectLst/>
                            </wps:spPr>
                            <wps:txbx>
                              <w:txbxContent>
                                <w:p w14:paraId="5D65CDCC"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NO</w:t>
                                  </w:r>
                                  <w:r w:rsidRPr="0090129E">
                                    <w:rPr>
                                      <w:rFonts w:ascii="Courier New" w:hAnsi="Courier New" w:cs="Courier New"/>
                                      <w:b/>
                                      <w:bCs/>
                                      <w:color w:val="FFFFFF" w:themeColor="background1"/>
                                      <w:kern w:val="24"/>
                                      <w:position w:val="-3"/>
                                      <w:sz w:val="10"/>
                                      <w:szCs w:val="12"/>
                                      <w:vertAlign w:val="subscript"/>
                                    </w:rPr>
                                    <w:t>x</w:t>
                                  </w:r>
                                </w:p>
                              </w:txbxContent>
                            </wps:txbx>
                            <wps:bodyPr vert="horz" wrap="square" lIns="0" tIns="45720" rIns="0" bIns="45720" rtlCol="0" anchor="ctr">
                              <a:noAutofit/>
                            </wps:bodyPr>
                          </wps:wsp>
                          <wps:wsp>
                            <wps:cNvPr id="5291" name="TextBox 141"/>
                            <wps:cNvSpPr txBox="1"/>
                            <wps:spPr>
                              <a:xfrm>
                                <a:off x="6253795" y="1074475"/>
                                <a:ext cx="749343" cy="1103201"/>
                              </a:xfrm>
                              <a:prstGeom prst="rect">
                                <a:avLst/>
                              </a:prstGeom>
                              <a:ln w="12700">
                                <a:noFill/>
                              </a:ln>
                              <a:effectLst/>
                            </wps:spPr>
                            <wps:txbx>
                              <w:txbxContent>
                                <w:p w14:paraId="5F75C98A"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SO</w:t>
                                  </w:r>
                                  <w:r w:rsidRPr="0090129E">
                                    <w:rPr>
                                      <w:rFonts w:ascii="Courier New" w:hAnsi="Courier New" w:cs="Courier New"/>
                                      <w:b/>
                                      <w:bCs/>
                                      <w:color w:val="FFFFFF" w:themeColor="background1"/>
                                      <w:kern w:val="24"/>
                                      <w:position w:val="-3"/>
                                      <w:sz w:val="10"/>
                                      <w:szCs w:val="12"/>
                                      <w:vertAlign w:val="subscript"/>
                                    </w:rPr>
                                    <w:t>x</w:t>
                                  </w:r>
                                </w:p>
                              </w:txbxContent>
                            </wps:txbx>
                            <wps:bodyPr vert="horz" wrap="square" lIns="0" tIns="45720" rIns="0" bIns="45720" rtlCol="0" anchor="ctr">
                              <a:noAutofit/>
                            </wps:bodyPr>
                          </wps:wsp>
                          <wps:wsp>
                            <wps:cNvPr id="5292" name="TextBox 142"/>
                            <wps:cNvSpPr txBox="1"/>
                            <wps:spPr>
                              <a:xfrm>
                                <a:off x="5495390" y="2114884"/>
                                <a:ext cx="749343" cy="1103201"/>
                              </a:xfrm>
                              <a:prstGeom prst="rect">
                                <a:avLst/>
                              </a:prstGeom>
                              <a:ln w="12700">
                                <a:noFill/>
                              </a:ln>
                              <a:effectLst/>
                            </wps:spPr>
                            <wps:txbx>
                              <w:txbxContent>
                                <w:p w14:paraId="50C59891"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CO</w:t>
                                  </w:r>
                                  <w:r w:rsidRPr="0090129E">
                                    <w:rPr>
                                      <w:rFonts w:ascii="Courier New" w:hAnsi="Courier New" w:cs="Courier New"/>
                                      <w:b/>
                                      <w:bCs/>
                                      <w:color w:val="FFFFFF" w:themeColor="background1"/>
                                      <w:kern w:val="24"/>
                                      <w:position w:val="-3"/>
                                      <w:sz w:val="10"/>
                                      <w:szCs w:val="12"/>
                                      <w:vertAlign w:val="subscript"/>
                                    </w:rPr>
                                    <w:t>2</w:t>
                                  </w:r>
                                </w:p>
                              </w:txbxContent>
                            </wps:txbx>
                            <wps:bodyPr vert="horz" wrap="square" lIns="0" tIns="45720" rIns="0" bIns="45720" rtlCol="0" anchor="ctr">
                              <a:noAutofit/>
                            </wps:bodyPr>
                          </wps:wsp>
                        </wpg:grpSp>
                      </wpg:grpSp>
                      <wpg:grpSp>
                        <wpg:cNvPr id="5297" name="Group 5297"/>
                        <wpg:cNvGrpSpPr>
                          <a:grpSpLocks noChangeAspect="1"/>
                        </wpg:cNvGrpSpPr>
                        <wpg:grpSpPr>
                          <a:xfrm>
                            <a:off x="1066800" y="552450"/>
                            <a:ext cx="503555" cy="503555"/>
                            <a:chOff x="3684702" y="206367"/>
                            <a:chExt cx="631800" cy="631800"/>
                          </a:xfrm>
                        </wpg:grpSpPr>
                        <wps:wsp>
                          <wps:cNvPr id="5298" name="Oval 5298"/>
                          <wps:cNvSpPr/>
                          <wps:spPr>
                            <a:xfrm>
                              <a:off x="3684702" y="206367"/>
                              <a:ext cx="631800" cy="631800"/>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99" name="Picture 5299" descr="Image result for notebook computer icon png"/>
                            <pic:cNvPicPr>
                              <a:picLocks noChangeAspect="1" noChangeArrowheads="1"/>
                            </pic:cNvPicPr>
                          </pic:nvPicPr>
                          <pic:blipFill rotWithShape="1">
                            <a:blip r:embed="rId14" cstate="print">
                              <a:lum bright="70000" contrast="-70000"/>
                              <a:extLst>
                                <a:ext uri="{28A0092B-C50C-407E-A947-70E740481C1C}">
                                  <a14:useLocalDpi xmlns:a14="http://schemas.microsoft.com/office/drawing/2010/main" val="0"/>
                                </a:ext>
                              </a:extLst>
                            </a:blip>
                            <a:srcRect l="3914" t="17445" r="3230" b="17996"/>
                            <a:stretch/>
                          </pic:blipFill>
                          <pic:spPr bwMode="auto">
                            <a:xfrm>
                              <a:off x="3757713" y="356987"/>
                              <a:ext cx="490539" cy="341050"/>
                            </a:xfrm>
                            <a:prstGeom prst="rect">
                              <a:avLst/>
                            </a:prstGeom>
                            <a:noFill/>
                            <a:extLst>
                              <a:ext uri="{909E8E84-426E-40DD-AFC4-6F175D3DCCD1}">
                                <a14:hiddenFill xmlns:a14="http://schemas.microsoft.com/office/drawing/2010/main">
                                  <a:solidFill>
                                    <a:srgbClr val="FFFFFF"/>
                                  </a:solidFill>
                                </a14:hiddenFill>
                              </a:ext>
                            </a:extLst>
                          </pic:spPr>
                        </pic:pic>
                        <wps:wsp>
                          <wps:cNvPr id="5300" name="TextBox 215"/>
                          <wps:cNvSpPr txBox="1"/>
                          <wps:spPr>
                            <a:xfrm>
                              <a:off x="3823692" y="349234"/>
                              <a:ext cx="352151" cy="274869"/>
                            </a:xfrm>
                            <a:prstGeom prst="rect">
                              <a:avLst/>
                            </a:prstGeom>
                            <a:ln w="12700">
                              <a:noFill/>
                            </a:ln>
                            <a:effectLst/>
                          </wps:spPr>
                          <wps:txbx>
                            <w:txbxContent>
                              <w:p w14:paraId="4F23FD2F"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8"/>
                                    <w:szCs w:val="10"/>
                                  </w:rPr>
                                  <w:t>MY SERVICES</w:t>
                                </w:r>
                              </w:p>
                            </w:txbxContent>
                          </wps:txbx>
                          <wps:bodyPr vert="horz" wrap="square" lIns="0" tIns="45720" rIns="0" bIns="45720" rtlCol="0" anchor="ctr">
                            <a:noAutofit/>
                          </wps:bodyPr>
                        </wps:wsp>
                      </wpg:grpSp>
                      <wpg:grpSp>
                        <wpg:cNvPr id="5304" name="Group 5304"/>
                        <wpg:cNvGrpSpPr>
                          <a:grpSpLocks noChangeAspect="1"/>
                        </wpg:cNvGrpSpPr>
                        <wpg:grpSpPr>
                          <a:xfrm>
                            <a:off x="361950" y="558800"/>
                            <a:ext cx="503555" cy="503555"/>
                            <a:chOff x="0" y="0"/>
                            <a:chExt cx="631754" cy="631722"/>
                          </a:xfrm>
                        </wpg:grpSpPr>
                        <wps:wsp>
                          <wps:cNvPr id="5301" name="Oval 5301"/>
                          <wps:cNvSpPr/>
                          <wps:spPr>
                            <a:xfrm>
                              <a:off x="0" y="0"/>
                              <a:ext cx="631754" cy="631722"/>
                            </a:xfrm>
                            <a:prstGeom prst="ellipse">
                              <a:avLst/>
                            </a:prstGeom>
                            <a:solidFill>
                              <a:schemeClr val="tx2">
                                <a:lumMod val="40000"/>
                                <a:lumOff val="60000"/>
                                <a:alpha val="25000"/>
                              </a:schemeClr>
                            </a:solidFill>
                            <a:ln w="11430">
                              <a:solidFill>
                                <a:schemeClr val="bg1">
                                  <a:alpha val="60000"/>
                                </a:schemeClr>
                              </a:solidFill>
                            </a:ln>
                            <a:effectLst>
                              <a:glow rad="63500">
                                <a:schemeClr val="tx2">
                                  <a:lumMod val="40000"/>
                                  <a:lumOff val="60000"/>
                                  <a:alpha val="40000"/>
                                </a:schemeClr>
                              </a:glow>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02" name="Picture 5302" descr="\\pdisbs01\RedirectedFolders\karpatyova.V2\Downloads\telephone-operator.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20770" y="129396"/>
                              <a:ext cx="379562" cy="37956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14:sizeRelV relativeFrom="margin">
                  <wp14:pctHeight>0</wp14:pctHeight>
                </wp14:sizeRelV>
              </wp:anchor>
            </w:drawing>
          </mc:Choice>
          <mc:Fallback>
            <w:pict>
              <v:group w14:anchorId="54914817" id="Group 7" o:spid="_x0000_s1028" style="position:absolute;left:0;text-align:left;margin-left:314.65pt;margin-top:7.45pt;width:181.45pt;height:74.15pt;z-index:251701248;mso-width-relative:margin;mso-height-relative:margin" coordsize="25990,10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">
                <v:group id="Group 5294" o:spid="_x0000_s1029" style="position:absolute;left:17589;top:5588;width:5036;height:5035" coordorigin="26625" coordsize="6318,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">
                  <o:lock v:ext="edit" aspectratio="t"/>
                  <v:oval id="Oval 5295" o:spid="_x0000_s1030" style="position:absolute;left:26625;width:6318;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" fillcolor="#8db3e2 [1311]" strokecolor="white [3212]" strokeweight=".9pt">
                    <v:fill opacity="16448f"/>
                    <v:stroke opacity="39321f"/>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96" o:spid="_x0000_s1031" type="#_x0000_t75" alt="Image result for lock icon digital" style="position:absolute;left:27685;top:1059;width:4199;height:4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">
                    <v:imagedata r:id="rId16" o:title="Image result for lock icon digital" grayscale="t" bilevel="t"/>
                  </v:shape>
                </v:group>
                <v:group id="Group 5305" o:spid="_x0000_s1032" style="position:absolute;left:20955;top:63;width:5035;height:5036" coordsize="6317,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">
                  <o:lock v:ext="edit" aspectratio="t"/>
                  <v:oval id="Oval 5293" o:spid="_x0000_s1033" style="position:absolute;width:6317;height:6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" fillcolor="#8db3e2 [1311]" strokecolor="white [3212]" strokeweight=".9pt">
                    <v:fill opacity="16448f"/>
                    <v:stroke opacity="39321f"/>
                  </v:oval>
                  <v:shape id="Picture 5303" o:spid="_x0000_s1034" type="#_x0000_t75" style="position:absolute;left:517;top:1897;width:5262;height:2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">
                    <v:imagedata r:id="rId17" o:title="drone" croptop="16478f" cropbottom="16988f"/>
                  </v:shape>
                </v:group>
                <v:group id="Group 5192" o:spid="_x0000_s1035" style="position:absolute;top:63;width:5035;height:5036" coordorigin=",13077" coordsize="6318,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">
                  <o:lock v:ext="edit" aspectratio="t"/>
                  <v:oval id="Oval 5193" o:spid="_x0000_s1036" style="position:absolute;top:13077;width:6318;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" fillcolor="#8db3e2 [1311]" strokecolor="white [3212]" strokeweight=".9pt">
                    <v:fill opacity="16448f"/>
                    <v:stroke opacity="39321f"/>
                  </v:oval>
                  <v:group id="Group 5194" o:spid="_x0000_s1037" style="position:absolute;left:527;top:14683;width:5330;height:3660" coordorigin="527,14683" coordsize="24242,16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">
                    <o:lock v:ext="edit" aspectratio="t"/>
                    <v:line id="Straight Connector 5195" o:spid="_x0000_s1038" style="position:absolute;visibility:visible;mso-wrap-style:square" from="12578,14683" to="12610,30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" strokecolor="white [3212]" strokeweight=".5pt">
                      <v:stroke opacity="46003f"/>
                    </v:line>
                    <v:line id="Straight Connector 5196" o:spid="_x0000_s1039" style="position:absolute;visibility:visible;mso-wrap-style:square" from="12610,14683" to="23055,24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" strokecolor="white [3212]" strokeweight=".5pt">
                      <v:stroke opacity="46003f"/>
                    </v:line>
                    <v:line id="Straight Connector 5197" o:spid="_x0000_s1040" style="position:absolute;visibility:visible;mso-wrap-style:square" from="12610,17993" to="21365,26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" strokecolor="white [3212]" strokeweight=".5pt">
                      <v:stroke opacity="46003f"/>
                    </v:line>
                    <v:line id="Straight Connector 5198" o:spid="_x0000_s1041" style="position:absolute;visibility:visible;mso-wrap-style:square" from="12610,21137" to="18960,27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" strokecolor="white [3212]" strokeweight=".5pt">
                      <v:stroke opacity="46003f"/>
                    </v:line>
                    <v:line id="Straight Connector 5199" o:spid="_x0000_s1042" style="position:absolute;visibility:visible;mso-wrap-style:square" from="12610,24363" to="16793,28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" strokecolor="white [3212]" strokeweight=".5pt">
                      <v:stroke opacity="46003f"/>
                    </v:line>
                    <v:line id="Straight Connector 5200" o:spid="_x0000_s1043" style="position:absolute;visibility:visible;mso-wrap-style:square" from="15054,14683" to="15086,29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" strokecolor="white [3212]" strokeweight=".5pt">
                      <v:stroke opacity="46003f"/>
                    </v:line>
                    <v:line id="Straight Connector 5201" o:spid="_x0000_s1044" style="position:absolute;visibility:visible;mso-wrap-style:square" from="17602,15172" to="17602,28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" strokecolor="white [3212]" strokeweight=".5pt">
                      <v:stroke opacity="46003f"/>
                    </v:line>
                    <v:line id="Straight Connector 5202" o:spid="_x0000_s1045" style="position:absolute;visibility:visible;mso-wrap-style:square" from="19983,16029" to="19983,27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" strokecolor="white [3212]" strokeweight=".5pt">
                      <v:stroke opacity="46003f"/>
                    </v:line>
                    <v:line id="Straight Connector 5203" o:spid="_x0000_s1046" style="position:absolute;visibility:visible;mso-wrap-style:square" from="10101,17553" to="10101,28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" strokecolor="white [3212]" strokeweight=".5pt">
                      <v:stroke opacity="46003f"/>
                    </v:line>
                    <v:line id="Straight Connector 5204" o:spid="_x0000_s1047" style="position:absolute;visibility:visible;mso-wrap-style:square" from="7696,17600" to="7696,28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" strokecolor="white [3212]" strokeweight=".5pt">
                      <v:stroke opacity="46003f"/>
                    </v:line>
                    <v:line id="Straight Connector 5205" o:spid="_x0000_s1048" style="position:absolute;visibility:visible;mso-wrap-style:square" from="5363,17993" to="5363,27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" strokecolor="white [3212]" strokeweight=".5pt">
                      <v:stroke opacity="46003f"/>
                    </v:line>
                    <v:line id="Straight Connector 5206" o:spid="_x0000_s1049" style="position:absolute;flip:x;visibility:visible;mso-wrap-style:square" from="2505,14683" to="12578,24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" strokecolor="white [3212]" strokeweight=".5pt">
                      <v:stroke opacity="46003f"/>
                    </v:line>
                    <v:line id="Straight Connector 5207" o:spid="_x0000_s1050" style="position:absolute;flip:x;visibility:visible;mso-wrap-style:square" from="4267,17993" to="12578,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" strokecolor="white [3212]" strokeweight=".5pt">
                      <v:stroke opacity="46003f"/>
                    </v:line>
                    <v:line id="Straight Connector 5208" o:spid="_x0000_s1051" style="position:absolute;flip:x;visibility:visible;mso-wrap-style:square" from="6323,21137" to="12578,27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" strokecolor="white [3212]" strokeweight=".5pt">
                      <v:stroke opacity="46003f"/>
                    </v:line>
                    <v:line id="Straight Connector 5209" o:spid="_x0000_s1052" style="position:absolute;flip:x;visibility:visible;mso-wrap-style:square" from="8244,24425" to="12610,28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" strokecolor="white [3212]" strokeweight=".5pt">
                      <v:stroke opacity="46003f"/>
                    </v:line>
                    <v:shape id="Freeform 5210" o:spid="_x0000_s1053" style="position:absolute;left:527;top:17184;width:12098;height:12144;visibility:visible;mso-wrap-style:square;v-text-anchor:middle" coordsize="1209796,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" path="m23933,c2105,161727,-19723,323454,31077,471488,81877,619523,205305,783432,328733,888207v123428,104775,296069,157559,442913,211931c918490,1154510,1209796,1214438,1209796,1214438r,e" filled="f" strokecolor="white [3212]" strokeweight=".5pt">
                      <v:stroke opacity="46003f"/>
                      <v:path arrowok="t" o:connecttype="custom" o:connectlocs="23933,0;31077,471488;328733,888207;771646,1100138;1209796,1214438;1209796,1214438" o:connectangles="0,0,0,0,0,0"/>
                    </v:shape>
                    <v:shape id="Freeform 5211" o:spid="_x0000_s1054" style="position:absolute;left:2200;top:18291;width:10425;height:8775;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6018,0;59887,369248;272422,641773;659540,794904;1042496,877491;1042496,877491" o:connectangles="0,0,0,0,0,0"/>
                    </v:shape>
                    <v:shape id="Freeform 5212" o:spid="_x0000_s1055" style="position:absolute;left:3843;top:18091;width:8782;height:7665;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5069,0;50448,322570;229485,560645;555591,694418;878189,766565;878189,766565" o:connectangles="0,0,0,0,0,0"/>
                    </v:shape>
                    <v:shape id="Freeform 5213" o:spid="_x0000_s1056" style="position:absolute;left:5838;top:17774;width:6787;height:6651;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3918,0;38989,279859;177360,486410;429392,602471;678715,665065;678715,665065" o:connectangles="0,0,0,0,0,0"/>
                    </v:shape>
                    <v:shape id="Freeform 5214" o:spid="_x0000_s1057" style="position:absolute;left:8128;top:17553;width:4449;height:5282;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2568,0;25557,222284;116258,386341;281464,478524;444894,528241;444894,528241" o:connectangles="0,0,0,0,0,0"/>
                    </v:shape>
                    <v:shape id="Freeform 5215" o:spid="_x0000_s1058" style="position:absolute;left:10101;top:17338;width:2477;height:3799;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1430,0;14226,159824;64715,277783;156678,344064;247651,379811;247651,379811" o:connectangles="0,0,0,0,0,0"/>
                    </v:shape>
                    <v:shape id="Freeform 5216" o:spid="_x0000_s1059" style="position:absolute;left:1067;top:18291;width:11511;height:9751;visibility:visible;mso-wrap-style:square;v-text-anchor:middle" coordsize="1192748,1214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" path="m6885,c-14943,161727,17718,363001,68518,511035v50800,148035,128820,278988,243167,377172c426032,986391,607754,1045766,754598,1100138v146844,54372,438150,114300,438150,114300l1192748,1214438e" filled="f" strokecolor="white [3212]" strokeweight=".5pt">
                      <v:stroke opacity="46003f"/>
                      <v:path arrowok="t" o:connecttype="custom" o:connectlocs="6645,0;66126,410331;300802,713178;728250,883346;1151101,975122;1151101,975122" o:connectangles="0,0,0,0,0,0"/>
                    </v:shape>
                    <v:line id="Straight Connector 5217" o:spid="_x0000_s1060" style="position:absolute;flip:x;visibility:visible;mso-wrap-style:square" from="527,19470" to="24627,19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" strokecolor="white [3212]" strokeweight=".5pt">
                      <v:stroke opacity="46003f"/>
                    </v:line>
                    <v:line id="Straight Connector 5218" o:spid="_x0000_s1061" style="position:absolute;flip:x;visibility:visible;mso-wrap-style:square" from="862,22065" to="24365,22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" strokecolor="white [3212]" strokeweight=".5pt">
                      <v:stroke opacity="46003f"/>
                    </v:line>
                    <v:line id="Straight Connector 5219" o:spid="_x0000_s1062" style="position:absolute;flip:x;visibility:visible;mso-wrap-style:square" from="2505,24542" to="23270,24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" strokecolor="white [3212]" strokeweight=".5pt">
                      <v:stroke opacity="46003f"/>
                    </v:line>
                    <v:line id="Straight Connector 5220" o:spid="_x0000_s1063" style="position:absolute;flip:x;visibility:visible;mso-wrap-style:square" from="3558,25756" to="22206,25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" strokecolor="white [3212]" strokeweight=".5pt">
                      <v:stroke opacity="46003f"/>
                    </v:line>
                    <v:line id="Straight Connector 5221" o:spid="_x0000_s1064" style="position:absolute;flip:x;visibility:visible;mso-wrap-style:square" from="5452,27042" to="19983,27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" strokecolor="white [3212]" strokeweight=".5pt">
                      <v:stroke opacity="46003f"/>
                    </v:line>
                    <v:line id="Straight Connector 5222" o:spid="_x0000_s1065" style="position:absolute;flip:x y;visibility:visible;mso-wrap-style:square" from="8244,28185" to="17602,28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" strokecolor="white [3212]" strokeweight=".5pt">
                      <v:stroke opacity="46003f"/>
                    </v:line>
                    <v:line id="Straight Connector 5223" o:spid="_x0000_s1066" style="position:absolute;flip:x;visibility:visible;mso-wrap-style:square" from="12667,17184" to="22746,17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" strokecolor="white [3212]" strokeweight=".5pt">
                      <v:stroke opacity="46003f"/>
                    </v:line>
                    <v:line id="Straight Connector 5224" o:spid="_x0000_s1067" style="position:absolute;visibility:visible;mso-wrap-style:square" from="2767,28637" to="2767,3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" strokecolor="white [3212]" strokeweight=".5pt">
                      <v:stroke opacity="46003f"/>
                    </v:line>
                    <v:line id="Straight Connector 5225" o:spid="_x0000_s1068" style="position:absolute;flip:y;visibility:visible;mso-wrap-style:square" from="2200,28233" to="4458,28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" strokecolor="white [3212]" strokeweight=".5pt">
                      <v:stroke opacity="46003f"/>
                    </v:line>
                    <v:line id="Straight Connector 5226" o:spid="_x0000_s1069" style="position:absolute;flip:y;visibility:visible;mso-wrap-style:square" from="2200,29328" to="3843,29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" strokecolor="white [3212]" strokeweight=".5pt">
                      <v:stroke opacity="46003f"/>
                    </v:line>
                    <v:line id="Straight Connector 5227" o:spid="_x0000_s1070" style="position:absolute;visibility:visible;mso-wrap-style:square" from="5363,28637" to="6720,29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" strokecolor="white [3212]" strokeweight=".5pt">
                      <v:stroke opacity="46003f"/>
                    </v:line>
                    <v:line id="Straight Connector 5228" o:spid="_x0000_s1071" style="position:absolute;flip:x;visibility:visible;mso-wrap-style:square" from="5452,28637" to="6041,29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" strokecolor="white [3212]" strokeweight=".5pt">
                      <v:stroke opacity="46003f"/>
                    </v:line>
                    <v:shape id="Freeform 5229" o:spid="_x0000_s1072" style="position:absolute;left:4552;top:28090;width:740;height:2529;visibility:visible;mso-wrap-style:square;v-text-anchor:middle" coordsize="73981,25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" path="m57211,c27842,38100,-1526,76200,61,116681v1587,40481,55166,106362,66675,126206c78245,262731,73681,249237,69117,235744e" filled="f" strokecolor="white [3212]" strokeweight=".5pt">
                      <v:stroke opacity="46003f"/>
                      <v:path arrowok="t" o:connecttype="custom" o:connectlocs="57211,0;61,116681;66736,242887;69117,235744" o:connectangles="0,0,0,0"/>
                    </v:shape>
                    <v:shape id="Freeform 5230" o:spid="_x0000_s1073" style="position:absolute;left:6577;top:27995;width:739;height:2476;visibility:visible;mso-wrap-style:square;v-text-anchor:middle" coordsize="73885,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" path="m,c35719,34131,71438,68262,73819,109537,76200,150812,14288,247650,14288,247650r,e" filled="f" strokecolor="white [3212]" strokeweight=".5pt">
                      <v:stroke opacity="46003f"/>
                      <v:path arrowok="t" o:connecttype="custom" o:connectlocs="0,0;73819,109537;14288,247650;14288,247650" o:connectangles="0,0,0,0"/>
                    </v:shape>
                    <v:shape id="Freeform 5231" o:spid="_x0000_s1074" style="position:absolute;left:12625;top:15064;width:4072;height:9361;visibility:visible;mso-wrap-style:square;v-text-anchor:middle" coordsize="39529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" path="m395297,c344298,196254,293300,392509,250041,516731,206782,640953,173841,682228,135741,745331,97641,808434,44063,865188,21441,895350,-1181,925512,10,926306,10,926306r,e" filled="f" strokecolor="white [3212]" strokeweight=".5pt">
                      <v:stroke opacity="46003f"/>
                      <v:path arrowok="t" o:connecttype="custom" o:connectlocs="407192,0;257565,522155;139826,753155;22086,904749;10,936030;10,936030" o:connectangles="0,0,0,0,0,0"/>
                    </v:shape>
                    <v:shape id="Freeform 5232" o:spid="_x0000_s1075" style="position:absolute;left:12625;top:16024;width:6954;height:10542;visibility:visible;mso-wrap-style:square;v-text-anchor:middle" coordsize="39528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" path="m395287,c363570,200439,346087,353103,312010,476976,277933,600849,237647,673161,190824,743239,144001,813317,69763,866931,31072,897442,-7619,927953,5179,921495,,926306r,e" filled="f" strokecolor="white [3212]" strokeweight=".5pt">
                      <v:stroke opacity="46003f"/>
                      <v:path arrowok="t" o:connecttype="custom" o:connectlocs="695328,0;548840,542832;335668,845858;54657,1021352;0,1054201;0,1054201" o:connectangles="0,0,0,0,0,0"/>
                    </v:shape>
                    <v:shape id="Freeform 5233" o:spid="_x0000_s1076" style="position:absolute;left:12625;top:16652;width:9263;height:11438;visibility:visible;mso-wrap-style:square;v-text-anchor:middle" coordsize="39528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" path="m395287,c375888,210163,362510,364772,328433,488645,294356,612518,240384,675106,190824,743239,141264,811372,69763,866931,31072,897442,-7619,927953,5179,921495,,926306r,e" filled="f" strokecolor="white [3212]" strokeweight=".5pt">
                      <v:stroke opacity="46003f"/>
                      <v:path arrowok="t" o:connecttype="custom" o:connectlocs="926302,0;769639,603349;447170,917707;72813,1108107;0,1143747;0,1143747" o:connectangles="0,0,0,0,0,0"/>
                    </v:shape>
                    <v:shape id="Freeform 5234" o:spid="_x0000_s1077" style="position:absolute;left:12673;top:17630;width:10668;height:11680;visibility:visible;mso-wrap-style:square;v-text-anchor:middle" coordsize="39528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" path="m395287,c375888,210163,362510,364772,328433,488645,294356,612518,240384,675106,190824,743239,141264,811372,69763,866931,31072,897442,-7619,927953,5179,921495,,926306r,e" filled="f" strokecolor="white [3212]" strokeweight=".5pt">
                      <v:stroke opacity="46003f"/>
                      <v:path arrowok="t" o:connecttype="custom" o:connectlocs="1066790,0;886366,616146;514991,937170;83856,1131609;0,1168004;0,1168004" o:connectangles="0,0,0,0,0,0"/>
                    </v:shape>
                    <v:shape id="Freeform 5235" o:spid="_x0000_s1078" style="position:absolute;left:12670;top:18350;width:12100;height:11681;visibility:visible;mso-wrap-style:square;v-text-anchor:middle" coordsize="39528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" path="m395287,v-9285,217717,-17088,374845,-50517,499977c311341,625109,246867,683290,194714,750793,142561,818296,64302,875744,31850,904996,-602,934248,5308,922754,,926306r,e" filled="f" strokecolor="white [3212]" strokeweight=".5pt">
                      <v:stroke opacity="46003f"/>
                      <v:path arrowok="t" o:connecttype="custom" o:connectlocs="1209947,0;1055318,630434;596006,946695;97491,1141134;0,1168004;0,1168004" o:connectangles="0,0,0,0,0,0"/>
                    </v:shape>
                    <v:shape id="Freeform 5236" o:spid="_x0000_s1079" style="position:absolute;left:12667;top:17997;width:11698;height:11593;visibility:visible;mso-wrap-style:square;v-text-anchor:middle" coordsize="395287,92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" path="m395287,v-9285,217717,-17088,374845,-50517,499977c311341,625109,246867,683290,194714,750793,142561,818296,64302,875744,31850,904996,-602,934248,5308,922754,,926306r,e" filled="f" strokecolor="white [3212]" strokeweight=".5pt">
                      <v:stroke opacity="46003f"/>
                      <v:path arrowok="t" o:connecttype="custom" o:connectlocs="1169803,0;1020304,625749;576232,939659;94256,1132652;0,1159323;0,1159323" o:connectangles="0,0,0,0,0,0"/>
                    </v:shape>
                  </v:group>
                </v:group>
                <v:group id="Group 5237" o:spid="_x0000_s1080" style="position:absolute;left:6985;width:5035;height:5035" coordorigin="6410,6849" coordsize="9720,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in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6OpvB8E56AXDwAAAD//wMAUEsBAi0AFAAGAAgAAAAhANvh9svuAAAAhQEAABMAAAAAAAAA&#10;AAAAAAAAAAAAAFtDb250ZW50X1R5cGVzXS54bWxQSwECLQAUAAYACAAAACEAWvQsW78AAAAVAQAA&#10;CwAAAAAAAAAAAAAAAAAfAQAAX3JlbHMvLnJlbHNQSwECLQAUAAYACAAAACEA4L4pwcYAAADdAAAA&#10;DwAAAAAAAAAAAAAAAAAHAgAAZHJzL2Rvd25yZXYueG1sUEsFBgAAAAADAAMAtwAAAPoCAAAAAA==&#10;">
                  <o:lock v:ext="edit" aspectratio="t"/>
                  <v:oval id="Oval 5238" o:spid="_x0000_s1081" style="position:absolute;left:6410;top:6849;width:9720;height:9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" fillcolor="#8db3e2 [1311]" strokecolor="white [3212]" strokeweight=".9pt">
                    <v:fill opacity="16448f"/>
                    <v:stroke opacity="39321f"/>
                  </v:oval>
                  <v:shape id="Freeform 5239" o:spid="_x0000_s1082" style="position:absolute;left:7529;top:10713;width:2080;height:484;visibility:visible;mso-wrap-style:square;v-text-anchor:middle" coordsize="593130,138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" path="m,35718c27320,13861,440,33116,19050,23812v2560,-1280,4659,-3342,7144,-4762c34437,14340,34846,14578,42863,11906v2381,-1588,4528,-3601,7143,-4763c57457,3831,65905,1978,73819,v9525,794,19654,-1050,28575,2381c105449,3556,103151,9064,104775,11906v4197,7345,7468,7252,14288,9525c128877,36153,117979,21791,130969,33337v5034,4475,14287,14288,14287,14288c146050,50006,146419,52574,147638,54768v2780,5004,9525,14288,9525,14288c163452,87924,161100,78391,164306,97631v2381,-2381,4587,-4952,7144,-7144c174463,87904,178169,86149,180975,83343v2024,-2024,2739,-5119,4763,-7143c187762,74176,190683,73269,192881,71437v2587,-2156,4988,-4557,7144,-7144c201857,62095,202634,59034,204788,57150v4308,-3769,9525,-6350,14287,-9525c221456,46037,223659,44142,226219,42862v15379,-7689,6083,-3902,28575,-9525l264319,30956v20637,794,41308,960,61912,2381c330671,33643,339717,39117,342900,40481v2307,989,4763,1587,7144,2381c353219,45243,356556,47423,359569,50006v2557,2192,4220,5473,7144,7144c369555,58774,373063,58737,376238,59531v4749,7124,11148,15442,14287,23812c397114,100915,388018,85536,397669,100012v5983,17953,-2087,-4173,7144,14288c406716,118106,408558,127408,409575,130968v690,2414,1587,4763,2381,7144c415131,135731,418675,133774,421481,130968v14189,-14189,1100,-4511,11907,-16668c437863,109266,442071,103748,447675,100012v20611,-13740,6677,-6765,23813,-11906c476296,86663,485775,83343,485775,83343v23813,794,47656,940,71438,2382c559718,85877,562111,86984,564356,88106v2560,1280,4945,2930,7144,4762c589843,108153,568044,92945,585788,104775v1920,3840,6442,11764,7143,16668c593380,124586,592931,127793,592931,130968e" fillcolor="#8db3e2 [1311]" strokecolor="white [3212]" strokeweight=".9pt">
                    <v:stroke opacity="39321f"/>
                    <v:path arrowok="t" o:connecttype="custom" o:connectlocs="0,12525;6680,8350;9185,6680;15030,4175;17535,2505;25885,0;35904,835;36739,4175;41749,7515;45924,11690;50934,16700;51769,19204;55109,24215;57614,34234;60119,31729;63459,29224;65129,26720;67634,25049;70139,22544;71809,20040;76819,16700;79324,15030;89344,11690;92683,10855;114393,11690;120238,14195;122743,15030;126083,17535;128588,20040;131928,20875;136938,29224;139443,35069;141948,40079;143617,45924;144452,48429;147792,45924;151967,40079;156977,35069;165327,30894;170337,29224;195387,30059;197891,30894;200396,32564;205407,36739;207911,42584;207911,45924" o:connectangles="0,0,0,0,0,0,0,0,0,0,0,0,0,0,0,0,0,0,0,0,0,0,0,0,0,0,0,0,0,0,0,0,0,0,0,0,0,0,0,0,0,0,0,0,0,0"/>
                  </v:shape>
                  <v:shape id="Freeform 5240" o:spid="_x0000_s1083" style="position:absolute;left:7437;top:11239;width:2138;height:278;visibility:visible;mso-wrap-style:square;v-text-anchor:middle" coordsize="609600,7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" path="m,21432c2897,18535,12862,7013,19050,4763,25201,2526,38100,,38100,v9525,794,19101,1119,28575,2382c69163,2714,71859,3195,73819,4763v2235,1788,2739,5120,4763,7144c80605,13930,83344,15082,85725,16669v794,2381,2027,4659,2382,7144c89347,32492,85977,42489,90488,50007v2082,3471,8001,-1317,11906,-2382c107237,46304,116682,42863,116682,42863v17397,-11600,-4472,2555,16668,-9525c135835,31918,137879,29737,140494,28575v11151,-4956,14989,-4653,26194,-7143c186905,16939,163975,20798,192882,16669v11112,794,22273,1079,33337,2381c233852,19948,242541,27551,247650,30957v9949,6632,5118,2736,14288,11906c262700,45913,264993,56117,266700,59532v1280,2560,2528,5355,4763,7143c273423,68243,276226,68263,278607,69057v4762,-3175,10240,-5478,14287,-9525c301813,50613,296843,53453,307182,50007v11633,-11634,2044,-3551,16668,-11907c326335,36680,328314,34343,330994,33338v3790,-1421,7937,-1587,11906,-2381c345281,29369,347429,27356,350044,26194v28309,-12581,50000,-3572,85725,-2381c438150,25400,440353,27295,442913,28575v2245,1123,5369,607,7144,2382c452567,33467,453232,37307,454819,40482v1588,12700,-533,26448,4763,38100c461497,82796,463762,70231,466725,66675v5030,-6036,9215,-14183,16669,-16668c503159,43417,472052,54485,504825,38100v12452,-6225,6081,-3901,19050,-7143c526256,29369,528388,27321,531019,26194v2942,-1261,19313,-4338,21431,-4762c556600,21951,572250,22642,578644,26194v5004,2780,10241,5477,14288,9525c595313,38100,597273,40995,600075,42863v11035,7357,4461,-2986,9525,7144e" fillcolor="#8db3e2 [1311]" strokecolor="white [3212]" strokeweight=".9pt">
                    <v:stroke opacity="39321f"/>
                    <v:path arrowok="t" o:connecttype="custom" o:connectlocs="0,7515;6680,1670;13360,0;23380,835;25885,1670;27555,4175;30059,5845;30895,8350;31730,17535;35904,16700;40914,15030;46759,11690;49264,10020;58449,7515;67634,5845;79324,6680;86838,10855;91848,15030;93518,20875;95188,23379;97693,24215;102703,20875;107713,17535;113558,13360;116063,11690;120238,10855;122743,9185;152802,8350;155307,10020;157812,10855;159482,14195;161152,27555;163657,23379;169502,17535;177017,13360;183697,10855;186202,9185;193716,7515;202901,9185;207911,12525;210416,15030;213756,17535" o:connectangles="0,0,0,0,0,0,0,0,0,0,0,0,0,0,0,0,0,0,0,0,0,0,0,0,0,0,0,0,0,0,0,0,0,0,0,0,0,0,0,0,0,0"/>
                  </v:shape>
                  <v:shape id="Freeform 5241" o:spid="_x0000_s1084" style="position:absolute;left:7462;top:11819;width:2063;height:280;visibility:visible;mso-wrap-style:square;v-text-anchor:middle" coordsize="588169,79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" path="m,55833v3969,3175,7596,6831,11906,9525c14035,66688,16743,66750,19050,67739v3263,1398,6443,3001,9525,4762c41367,79811,29598,75734,45244,79645v8731,-794,18249,1327,26194,-2381c76625,74843,80963,62976,80963,62976v794,-2381,2049,-4655,2381,-7143c84607,46359,82175,36132,85725,27258v1063,-2657,4763,3175,7144,4762c100014,42738,99615,46109,109538,51070v2245,1122,4762,1587,7143,2381c119062,55832,120881,58959,123825,60595v1,1,17858,5953,21431,7144l152400,70120r7144,2381c191294,71707,223111,72330,254794,70120v2855,-199,4945,-2930,7144,-4762c267854,60428,271813,54991,276225,48689v3282,-4689,9525,-14288,9525,-14288c283369,32814,280921,31322,278606,29639,272187,24970,259556,15351,259556,15351v2381,-1587,4282,-4762,7144,-4762c270016,10589,279622,21129,280988,22495v794,2381,1259,4899,2381,7144c285241,33384,293474,43787,295275,46308v1664,2329,2336,5626,4763,7143c304295,56112,309563,56626,314325,58214v13959,4653,4660,2105,28575,4762c345281,63770,347534,65358,350044,65358v62346,,48129,2849,78581,-4763c431006,59008,433154,56995,435769,55833v4587,-2039,14287,-4763,14287,-4763c466660,26165,435144,76056,457200,1064v923,-3140,6350,1587,9525,2381c471360,17353,465479,4581,476250,15351v15882,15881,-7149,-799,11906,11907c499073,43634,492251,39735,504825,43926v22225,-794,44702,1052,66675,-2381c575936,40852,578103,35429,581025,32020v6690,-7804,1489,-7144,7144,-7144e" fillcolor="#8db3e2 [1311]" strokecolor="white [3212]" strokeweight=".9pt">
                    <v:stroke opacity="39321f"/>
                    <v:path arrowok="t" o:connecttype="custom" o:connectlocs="0,19577;4175,22917;6680,23752;10020,25422;15865,27927;25050,27092;28390,22082;29225,19577;30059,9558;32564,11228;38409,17907;40914,18742;43419,21247;50934,23752;53439,24587;55944,25422;89343,24587;91848,22917;96858,17072;100198,12062;97693,10393;91013,5383;93518,3713;98528,7888;99363,10393;103538,16238;105208,18742;110218,20412;120238,22082;122743,22917;150297,21247;152802,19577;157812,17907;160317,373;163657,1208;166997,5383;171172,9558;177016,15402;200396,14567;203736,11228;206241,8723" o:connectangles="0,0,0,0,0,0,0,0,0,0,0,0,0,0,0,0,0,0,0,0,0,0,0,0,0,0,0,0,0,0,0,0,0,0,0,0,0,0,0,0,0"/>
                  </v:shape>
                  <v:shape id="Freeform 5242" o:spid="_x0000_s1085" style="position:absolute;left:12748;top:10003;width:1752;height:1256;visibility:visible;mso-wrap-style:square;v-text-anchor:middle" coordsize="499664,35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" path="m,c120253,108744,240507,217488,321469,276225v80963,58738,136128,63500,164306,76200c513953,365125,490538,352425,490538,352425e" fillcolor="#8db3e2 [1311]" strokecolor="white [3212]" strokeweight=".9pt">
                    <v:stroke opacity="39321f"/>
                    <v:path arrowok="t" o:connecttype="custom" o:connectlocs="0,0;112723,96858;170337,123578;172007,123578" o:connectangles="0,0,0,0"/>
                  </v:shape>
                  <v:oval id="Oval 5243" o:spid="_x0000_s1086" style="position:absolute;left:12673;top:9919;width:160;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" fillcolor="#8db3e2 [1311]" strokecolor="white [3212]" strokeweight=".9pt">
                    <v:stroke opacity="39321f"/>
                  </v:oval>
                  <v:shape id="Freeform 5244" o:spid="_x0000_s1087" style="position:absolute;left:12097;top:9868;width:1752;height:1255;visibility:visible;mso-wrap-style:square;v-text-anchor:middle" coordsize="499664,35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" path="m,c120253,108744,240507,217488,321469,276225v80963,58738,136128,63500,164306,76200c513953,365125,490538,352425,490538,352425e" fillcolor="#8db3e2 [1311]" strokecolor="white [3212]" strokeweight=".9pt">
                    <v:stroke opacity="39321f"/>
                    <v:path arrowok="t" o:connecttype="custom" o:connectlocs="0,0;112723,96858;170337,123578;172007,123578" o:connectangles="0,0,0,0"/>
                  </v:shape>
                  <v:oval id="Oval 5245" o:spid="_x0000_s1088" style="position:absolute;left:12021;top:9784;width:161;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" fillcolor="#8db3e2 [1311]" strokecolor="white [3212]" strokeweight=".9pt">
                    <v:stroke opacity="39321f"/>
                  </v:oval>
                  <v:shape id="Freeform 5246" o:spid="_x0000_s1089" style="position:absolute;left:11397;top:9616;width:1736;height:1336;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" path="m,c120253,108744,250098,218135,321469,276225v71371,58090,77786,54856,106758,72318c457199,366006,481823,372254,495300,381000e" fillcolor="#8db3e2 [1311]" strokecolor="white [3212]" strokeweight=".9pt">
                    <v:stroke opacity="39321f"/>
                    <v:path arrowok="t" o:connecttype="custom" o:connectlocs="0,0;112723,96858;150158,122216;173677,133597" o:connectangles="0,0,0,0"/>
                  </v:shape>
                  <v:oval id="Oval 5247" o:spid="_x0000_s1090" style="position:absolute;left:11455;top:9616;width:160;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" fillcolor="#8db3e2 [1311]" strokecolor="white [3212]" strokeweight=".9pt">
                    <v:stroke opacity="39321f"/>
                  </v:oval>
                  <v:shape id="Freeform 5248" o:spid="_x0000_s1091" style="position:absolute;left:10625;top:9379;width:1737;height:1336;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" path="m,c120253,108744,250098,218135,321469,276225v71371,58090,77786,54856,106758,72318c457199,366006,481823,372254,495300,381000e" fillcolor="#8db3e2 [1311]" strokecolor="white [3212]" strokeweight=".9pt">
                    <v:stroke opacity="39321f"/>
                    <v:path arrowok="t" o:connecttype="custom" o:connectlocs="0,0;112723,96858;150158,122216;173677,133597" o:connectangles="0,0,0,0"/>
                  </v:shape>
                  <v:oval id="Oval 5249" o:spid="_x0000_s1092" style="position:absolute;left:10599;top:9238;width:160;height:160;rotation:25859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" fillcolor="#8db3e2 [1311]" strokecolor="white [3212]" strokeweight=".9pt">
                    <v:stroke opacity="39321f"/>
                  </v:oval>
                  <v:shape id="Freeform 5250" o:spid="_x0000_s1093" style="position:absolute;left:9838;top:9132;width:1656;height:1279;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" path="m,c120253,108744,250098,218135,321469,276225v71371,58090,77786,54856,106758,72318c457199,366006,481823,372254,495300,381000e" fillcolor="#8db3e2 [1311]" strokecolor="white [3212]" strokeweight=".9pt">
                    <v:stroke opacity="39321f"/>
                    <v:path arrowok="t" o:connecttype="custom" o:connectlocs="0,0;107498,92746;143197,117028;165626,127926" o:connectangles="0,0,0,0"/>
                  </v:shape>
                  <v:shape id="Freeform 5251" o:spid="_x0000_s1094" style="position:absolute;left:9513;top:9212;width:1286;height:973;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" path="m,c120253,108744,250098,218135,321469,276225v71371,58090,77786,54856,106758,72318c457199,366006,481823,372254,495300,381000e" fillcolor="#8db3e2 [1311]" strokecolor="white [3212]" strokeweight=".9pt">
                    <v:stroke opacity="39321f"/>
                    <v:path arrowok="t" o:connecttype="custom" o:connectlocs="0,0;83473,70531;111194,88996;128610,97284" o:connectangles="0,0,0,0"/>
                  </v:shape>
                  <v:shape id="Freeform 5252" o:spid="_x0000_s1095" style="position:absolute;left:8974;top:9123;width:1104;height:759;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" path="m,c120253,108744,250098,218135,321469,276225v71371,58090,77786,54856,106758,72318c457199,366006,481823,372254,495300,381000e" fillcolor="#8db3e2 [1311]" strokecolor="white [3212]" strokeweight=".9pt">
                    <v:stroke opacity="39321f"/>
                    <v:path arrowok="t" o:connecttype="custom" o:connectlocs="0,0;71703,55026;95515,69432;110475,75898" o:connectangles="0,0,0,0"/>
                  </v:shape>
                  <v:shape id="Freeform 5253" o:spid="_x0000_s1096" style="position:absolute;left:8524;top:9151;width:889;height:603;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" path="m,c120253,108744,250098,218135,321469,276225v71371,58090,77786,54856,106758,72318c457199,366006,481823,372254,495300,381000e" fillcolor="#8db3e2 [1311]" strokecolor="white [3212]" strokeweight=".9pt">
                    <v:stroke opacity="39321f"/>
                    <v:path arrowok="t" o:connecttype="custom" o:connectlocs="0,0;57699,43726;76860,55174;88899,60312" o:connectangles="0,0,0,0"/>
                  </v:shape>
                  <v:shape id="Freeform 5254" o:spid="_x0000_s1097" style="position:absolute;left:8136;top:9220;width:540;height:295;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" path="m,c120253,108744,250098,218135,321469,276225v71371,58090,77786,54856,106758,72318c457199,366006,481823,372254,495300,381000e" fillcolor="#8db3e2 [1311]" strokecolor="white [3212]" strokeweight=".9pt">
                    <v:stroke opacity="39321f"/>
                    <v:path arrowok="t" o:connecttype="custom" o:connectlocs="0,0;35044,21386;46682,26985;53994,29498" o:connectangles="0,0,0,0"/>
                  </v:shape>
                  <v:shape id="Freeform 5255" o:spid="_x0000_s1098" style="position:absolute;left:7714;top:9247;width:419;height:192;rotation:258590fd;visibility:visible;mso-wrap-style:square;v-text-anchor:middle" coordsize="49530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" path="m,c120253,108744,250098,218135,321469,276225v71371,58090,77786,54856,106758,72318c457199,366006,481823,372254,495300,381000e" fillcolor="#8db3e2 [1311]" strokecolor="white [3212]" strokeweight=".9pt">
                    <v:stroke opacity="39321f"/>
                    <v:path arrowok="t" o:connecttype="custom" o:connectlocs="0,0;27242,13904;36289,17544;41973,19178" o:connectangles="0,0,0,0"/>
                  </v:shape>
                  <v:shape id="Freeform 5256" o:spid="_x0000_s1099" style="position:absolute;left:13495;top:10131;width:1566;height:1247;visibility:visible;mso-wrap-style:square;v-text-anchor:middle" coordsize="499664,358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" path="m,c120253,108744,240507,217488,321469,276225v80963,58738,136128,63500,164306,76200c513953,365125,490538,352425,490538,352425e" fillcolor="#8db3e2 [1311]" strokecolor="white [3212]" strokeweight=".9pt">
                    <v:stroke opacity="39321f"/>
                    <v:path arrowok="t" o:connecttype="custom" o:connectlocs="0,0;100770,96221;152274,122765;153767,122765" o:connectangles="0,0,0,0"/>
                  </v:shape>
                  <v:oval id="Oval 5257" o:spid="_x0000_s1100" style="position:absolute;left:13419;top:10047;width:161;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" fillcolor="#8db3e2 [1311]" strokecolor="white [3212]" strokeweight=".9pt">
                    <v:stroke opacity="39321f"/>
                  </v:oval>
                  <v:shape id="Freeform 5258" o:spid="_x0000_s1101" style="position:absolute;left:7446;top:12149;width:2122;height:492;visibility:visible;mso-wrap-style:square;v-text-anchor:middle" coordsize="605294,140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" path="m,109537v3969,794,8711,-104,11906,2381c16424,115432,18256,121443,21431,126206v1587,2381,2047,6239,4762,7144c31855,135237,36882,137115,42862,138112v6312,1052,12700,1587,19050,2381c88900,139699,115951,140131,142875,138112v5006,-375,9365,-3777,14287,-4762c160457,132691,172096,130874,176212,128587v24566,-13647,5267,-6518,21431,-11906c202129,112195,206898,108360,209550,102393v2039,-4587,4762,-14287,4762,-14287c213518,76200,213249,64247,211931,52387v-277,-2495,-4626,-6021,-2381,-7144c211750,44143,223783,57081,223837,57150v11478,14757,6263,11672,16669,23812c242698,83519,244848,86238,247650,88106v2088,1392,4697,1817,7143,2381c262681,92307,270753,93287,278606,95250r19050,4762c300831,101600,303631,104775,307181,104775v16336,,17077,-4270,28575,-7144c344482,95450,355698,94019,364331,92868r19050,-2381c402902,83981,372685,95235,404812,73818v4763,-3175,10241,-5478,14288,-9525l433387,50006v794,-2381,840,-5163,2381,-7144c439903,37546,446320,34179,450056,28575r4762,-7144c454024,18256,453726,14914,452437,11906,451310,9275,448955,2202,447675,4762v-1810,3620,1399,7980,2381,11906c452746,27430,451676,21469,459581,30956v1832,2199,2738,5120,4762,7144c471829,45586,480386,44242,490537,47625v10249,3416,4709,1772,16669,4762c524668,50800,542166,49561,559593,47625v5435,-604,15808,-3357,21432,-4763c600424,29929,576571,48145,590550,28575v2307,-3229,6350,-4763,9525,-7144c607478,10324,604837,17149,604837,e" fillcolor="#8db3e2 [1311]" strokecolor="white [3212]" strokeweight=".9pt">
                    <v:stroke opacity="39321f"/>
                    <v:path arrowok="t" o:connecttype="custom" o:connectlocs="0,38409;4175,39244;7515,44254;9185,46759;15030,48429;21709,49264;50099,48429;55109,46759;61789,45089;69303,40914;73479,35904;75148,30894;74313,18370;73479,15864;78488,20040;84333,28389;86838,30894;89343,31729;97693,33400;104373,35069;107713,36739;117733,34234;127752,32564;134432,31729;141947,25884;146957,22544;151967,17535;152802,15030;157812,10020;159482,7515;158647,4175;156977,1670;157812,5845;161152,10855;162822,13360;172007,16700;177851,18370;196221,16700;203736,15030;207076,10020;210416,7515;212086,0" o:connectangles="0,0,0,0,0,0,0,0,0,0,0,0,0,0,0,0,0,0,0,0,0,0,0,0,0,0,0,0,0,0,0,0,0,0,0,0,0,0,0,0,0,0"/>
                  </v:shape>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5259" o:spid="_x0000_s1102" type="#_x0000_t56" style="position:absolute;left:11987;top:9017;width:1081;height:54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" fillcolor="#8db3e2 [1311]" strokecolor="white [3212]" strokeweight=".9pt">
                    <v:fill opacity="16448f"/>
                    <v:stroke opacity="39321f"/>
                    <v:path arrowok="t"/>
                    <o:lock v:ext="edit" aspectratio="t"/>
                  </v:shape>
                  <v:group id="Group 5260" o:spid="_x0000_s1103" style="position:absolute;left:8048;top:12146;width:7135;height:2149" coordorigin="8048,12146" coordsize="17359,5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">
                    <o:lock v:ext="edit" aspectratio="t"/>
                    <v:shape id="Freeform 5261" o:spid="_x0000_s1104" style="position:absolute;left:21835;top:12146;width:3572;height:2858;visibility:visible;mso-wrap-style:square;v-text-anchor:middle" coordsize="357187,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" path="m,285750c71437,228600,130969,150019,202406,92869l357187,r,e" filled="f" strokecolor="white [3212]" strokeweight=".9pt">
                      <v:stroke opacity="39321f"/>
                      <v:path arrowok="t" o:connecttype="custom" o:connectlocs="0,285750;202406,92869;357187,0;357187,0" o:connectangles="0,0,0,0"/>
                      <o:lock v:ext="edit" aspectratio="t"/>
                    </v:shape>
                    <v:shape id="Freeform 5262" o:spid="_x0000_s1105" style="position:absolute;left:19954;top:12337;width:3715;height:3024;visibility:visible;mso-wrap-style:square;v-text-anchor:middle" coordsize="371474,30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" path="m,302419c128190,189905,232568,89297,371474,e" filled="f" strokecolor="white [3212]" strokeweight=".9pt">
                      <v:stroke opacity="39321f"/>
                      <v:path arrowok="t" o:connecttype="custom" o:connectlocs="0,302419;371474,0" o:connectangles="0,0"/>
                      <o:lock v:ext="edit" aspectratio="t"/>
                    </v:shape>
                    <v:shape id="Freeform 5263" o:spid="_x0000_s1106" style="position:absolute;left:18335;top:12813;width:3715;height:3024;visibility:visible;mso-wrap-style:square;v-text-anchor:middle" coordsize="371474,30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" path="m,302419c61119,252412,105568,195263,166687,145256l371474,e" filled="f" strokecolor="white [3212]" strokeweight=".9pt">
                      <v:stroke opacity="39321f"/>
                      <v:path arrowok="t" o:connecttype="custom" o:connectlocs="0,302419;166687,145256;371474,0" o:connectangles="0,0,0"/>
                      <o:lock v:ext="edit" aspectratio="t"/>
                    </v:shape>
                    <v:shape id="Freeform 5264" o:spid="_x0000_s1107" style="position:absolute;left:17089;top:12908;width:3620;height:2977;visibility:visible;mso-wrap-style:square;v-text-anchor:middle" coordsize="361948,29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" path="m,297655c182561,134144,241299,99218,361948,e" filled="f" strokecolor="white [3212]" strokeweight=".9pt">
                      <v:stroke opacity="39321f"/>
                      <v:path arrowok="t" o:connecttype="custom" o:connectlocs="0,297656;361948,0" o:connectangles="0,0"/>
                      <o:lock v:ext="edit" aspectratio="t"/>
                    </v:shape>
                    <v:shape id="Freeform 5265" o:spid="_x0000_s1108" style="position:absolute;left:15120;top:13575;width:3715;height:3119;visibility:visible;mso-wrap-style:square;v-text-anchor:middle" coordsize="371474,311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" path="m,311944c61119,261937,184149,130969,245268,80962l371474,e" filled="f" strokecolor="white [3212]" strokeweight=".9pt">
                      <v:stroke opacity="39321f"/>
                      <v:path arrowok="t" o:connecttype="custom" o:connectlocs="0,311944;245268,80962;371474,0" o:connectangles="0,0,0"/>
                      <o:lock v:ext="edit" aspectratio="t"/>
                    </v:shape>
                    <v:shape id="Freeform 5266" o:spid="_x0000_s1109" style="position:absolute;left:13310;top:14397;width:3620;height:2976;visibility:visible;mso-wrap-style:square;v-text-anchor:middle" coordsize="361948,297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" path="m,297655c100012,216296,185737,120649,285749,39290l361948,e" filled="f" strokecolor="white [3212]" strokeweight=".9pt">
                      <v:stroke opacity="39321f"/>
                      <v:path arrowok="t" o:connecttype="custom" o:connectlocs="0,297655;285749,39290;361948,0" o:connectangles="0,0,0"/>
                      <o:lock v:ext="edit" aspectratio="t"/>
                    </v:shape>
                    <v:shape id="Freeform 5267" o:spid="_x0000_s1110" style="position:absolute;left:12405;top:14742;width:2858;height:2560;visibility:visible;mso-wrap-style:square;v-text-anchor:middle" coordsize="380999,29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" path="m,294912c100012,213553,182562,131623,282574,50264l380999,e" filled="f" strokecolor="white [3212]" strokeweight=".9pt">
                      <v:stroke opacity="39321f"/>
                      <v:path arrowok="t" o:connecttype="custom" o:connectlocs="0,255984;211931,43629;285750,0" o:connectangles="0,0,0"/>
                      <o:lock v:ext="edit" aspectratio="t"/>
                    </v:shape>
                    <v:shape id="Freeform 5268" o:spid="_x0000_s1111" style="position:absolute;left:11072;top:15623;width:2238;height:1738;visibility:visible;mso-wrap-style:square;v-text-anchor:middle" coordsize="380999,29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" path="m,294912c100012,213553,182562,131623,282574,50264l380999,e" filled="f" strokecolor="white [3212]" strokeweight=".9pt">
                      <v:stroke opacity="39321f"/>
                      <v:path arrowok="t" o:connecttype="custom" o:connectlocs="0,173830;166013,29627;223838,0" o:connectangles="0,0,0"/>
                      <o:lock v:ext="edit" aspectratio="t"/>
                    </v:shape>
                    <v:shape id="Freeform 5269" o:spid="_x0000_s1112" style="position:absolute;left:9953;top:15837;width:2000;height:1536;visibility:visible;mso-wrap-style:square;v-text-anchor:middle" coordsize="380999,29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" path="m,294912c100012,213553,182562,131623,282574,50264l380999,e" filled="f" strokecolor="white [3212]" strokeweight=".9pt">
                      <v:stroke opacity="39321f"/>
                      <v:path arrowok="t" o:connecttype="custom" o:connectlocs="0,153589;148352,26177;200025,0" o:connectangles="0,0,0"/>
                      <o:lock v:ext="edit" aspectratio="t"/>
                    </v:shape>
                    <v:shape id="Freeform 5270" o:spid="_x0000_s1113" style="position:absolute;left:8953;top:16492;width:1286;height:881;visibility:visible;mso-wrap-style:square;v-text-anchor:middle" coordsize="380999,29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" path="m,294912c100012,213553,182562,131623,282574,50264l380999,e" filled="f" strokecolor="white [3212]" strokeweight=".9pt">
                      <v:stroke opacity="39321f"/>
                      <v:path arrowok="t" o:connecttype="custom" o:connectlocs="0,88105;95369,15016;128588,0" o:connectangles="0,0,0"/>
                      <o:lock v:ext="edit" aspectratio="t"/>
                    </v:shape>
                    <v:shape id="Freeform 5271" o:spid="_x0000_s1114" style="position:absolute;left:8048;top:16605;width:905;height:530;visibility:visible;mso-wrap-style:square;v-text-anchor:middle" coordsize="380999,29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" path="m,294912c100012,213553,182562,131623,282574,50264l380999,e" filled="f" strokecolor="white [3212]" strokeweight=".9pt">
                      <v:stroke opacity="39321f"/>
                      <v:path arrowok="t" o:connecttype="custom" o:connectlocs="0,52984;67112,9030;90488,0" o:connectangles="0,0,0"/>
                      <o:lock v:ext="edit" aspectratio="t"/>
                    </v:shape>
                  </v:group>
                  <v:oval id="Oval 5272" o:spid="_x0000_s1115" style="position:absolute;left:13729;top:13214;width:160;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" fillcolor="#8db3e2 [1311]" strokecolor="white [3212]" strokeweight=".9pt">
                    <v:stroke opacity="39321f"/>
                  </v:oval>
                  <v:oval id="Oval 5273" o:spid="_x0000_s1116" style="position:absolute;left:12896;top:13357;width:160;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" fillcolor="#8db3e2 [1311]" strokecolor="white [3212]" strokeweight=".9pt">
                    <v:stroke opacity="39321f"/>
                  </v:oval>
                  <v:oval id="Oval 5274" o:spid="_x0000_s1117" style="position:absolute;left:12229;top:13548;width:161;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" fillcolor="#8db3e2 [1311]" strokecolor="white [3212]" strokeweight=".9pt">
                    <v:stroke opacity="39321f"/>
                  </v:oval>
                  <v:oval id="Oval 5275" o:spid="_x0000_s1118" style="position:absolute;left:11682;top:13643;width:160;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" fillcolor="#8db3e2 [1311]" strokecolor="white [3212]" strokeweight=".9pt">
                    <v:stroke opacity="39321f"/>
                  </v:oval>
                  <v:oval id="Oval 5276" o:spid="_x0000_s1119" style="position:absolute;left:10944;top:13929;width:160;height: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" fillcolor="#8db3e2 [1311]" strokecolor="white [3212]" strokeweight=".9pt">
                    <v:stroke opacity="39321f"/>
                  </v:oval>
                </v:group>
                <v:group id="Group 5277" o:spid="_x0000_s1120" style="position:absolute;left:13970;top:63;width:5029;height:5029" coordorigin="51553,13166" coordsize="6318,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">
                  <o:lock v:ext="edit" aspectratio="t"/>
                  <v:oval id="Oval 5278" o:spid="_x0000_s1121" style="position:absolute;left:51553;top:13166;width:6318;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" fillcolor="#8db3e2 [1311]" strokecolor="white [3212]" strokeweight=".9pt">
                    <v:fill opacity="16448f"/>
                    <v:stroke opacity="39321f"/>
                  </v:oval>
                  <v:group id="Group 5279" o:spid="_x0000_s1122" style="position:absolute;left:52130;top:13726;width:4931;height:4759" coordorigin="52130,10744" coordsize="23271,2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">
                    <o:lock v:ext="edit" aspectratio="t"/>
                    <v:shape id="Freeform 5280" o:spid="_x0000_s1123" style="position:absolute;left:52599;top:16624;width:18447;height:8223;visibility:visible;mso-wrap-style:square;v-text-anchor:middle" coordsize="1844675,82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" path="m,c48419,12171,96838,24342,123825,41275v26988,16933,25929,42333,38100,60325c174096,119592,168804,160867,196850,149225,224896,137583,277813,55562,330200,31750,382587,7938,459846,-1588,511175,6350v51329,7938,93133,49213,127000,73025c672042,103187,685271,150283,714375,149225v29104,-1058,64558,-60325,98425,-76200c846667,57150,883708,48683,917575,53975v33867,5292,73951,32808,98425,50800c1040474,122767,1035580,154120,1064419,161925v28839,7805,90884,-17197,124618,-10318c1222771,158486,1244865,181901,1266825,203200v21960,21299,27517,23813,53975,76200c1347258,331788,1368425,463550,1425575,517525v57150,53975,182033,56092,238125,85725c1719792,632883,1731962,658812,1762125,695325v30163,36513,82550,127000,82550,127000l1844675,822325e" filled="f" strokecolor="white [3212]" strokeweight="1pt">
                      <v:stroke opacity="39321f"/>
                      <v:path arrowok="t" o:connecttype="custom" o:connectlocs="0,0;123825,41275;161925,101600;196850,149225;330200,31750;511175,6350;638175,79375;714375,149225;812800,73025;917575,53975;1016000,104775;1064419,161925;1189037,151607;1266825,203200;1320800,279400;1425575,517525;1663700,603250;1762125,695325;1844675,822325;1844675,822325" o:connectangles="0,0,0,0,0,0,0,0,0,0,0,0,0,0,0,0,0,0,0,0"/>
                    </v:shape>
                    <v:shape id="Freeform 5281" o:spid="_x0000_s1124" style="position:absolute;left:52130;top:24815;width:3834;height:762;visibility:visible;mso-wrap-style:square;v-text-anchor:middle" coordsize="38338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" path="m,c25003,24209,50007,48419,83344,57150v33337,8731,86122,3175,116681,-4762c230584,44451,254794,12303,266700,9525v11906,-2778,-12700,15082,4762,26194c288924,46831,371475,76200,371475,76200r,l371475,76200r11906,e" filled="f" strokecolor="white [3212]" strokeweight="1pt">
                      <v:stroke opacity="39321f"/>
                      <v:path arrowok="t" o:connecttype="custom" o:connectlocs="0,0;83344,57150;200025,52388;266700,9525;271462,35719;371475,76200;371475,76200;371475,76200;383381,76200" o:connectangles="0,0,0,0,0,0,0,0,0"/>
                    </v:shape>
                    <v:shape id="Freeform 5282" o:spid="_x0000_s1125" style="position:absolute;left:60264;top:23803;width:8525;height:1358;visibility:visible;mso-wrap-style:square;v-text-anchor:middle" coordsize="852487,135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" path="m,135736l69056,78586r,c86518,86920,136525,120654,173831,128592v37306,7938,85726,9525,119063,-2381c326231,114305,355997,74616,373856,57154v17859,-17462,8335,-37306,26194,-35718c417909,23024,450056,61124,481012,66680v30956,5556,75803,-794,104775,-11907c614759,43660,620315,401,654843,4v34528,-397,105172,29766,138113,52388c825897,75014,839192,105375,852487,135736e" filled="f" strokecolor="white [3212]" strokeweight="1pt">
                      <v:stroke opacity="39321f"/>
                      <v:path arrowok="t" o:connecttype="custom" o:connectlocs="0,135737;69056,78587;69056,78587;173831,128593;292894,126212;373856,57154;400050,21436;481013,66680;585788,54773;654844,4;792957,52392;852488,135737" o:connectangles="0,0,0,0,0,0,0,0,0,0,0,0"/>
                    </v:shape>
                    <v:shape id="Freeform 5283" o:spid="_x0000_s1126" style="position:absolute;left:68037;top:23529;width:1667;height:1453;visibility:visible;mso-wrap-style:square;v-text-anchor:middle" coordsize="166687,145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" path="m,c31353,12898,62706,25797,90487,50006v27781,24209,76200,95250,76200,95250l166687,145256e" filled="f" strokecolor="white [3212]" strokeweight="1pt">
                      <v:stroke opacity="39321f"/>
                      <v:path arrowok="t" o:connecttype="custom" o:connectlocs="0,0;90487,50006;166687,145256;166687,145256" o:connectangles="0,0,0,0"/>
                    </v:shape>
                    <v:shape id="Freeform 5284" o:spid="_x0000_s1127" style="position:absolute;left:68371;top:22922;width:1976;height:2060;visibility:visible;mso-wrap-style:square;v-text-anchor:middle" coordsize="166687,145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" path="m,c31353,12898,62706,25797,90487,50006v27781,24209,76200,95250,76200,95250l166687,145256e" filled="f" strokecolor="white [3212]" strokeweight="1pt">
                      <v:stroke opacity="39321f"/>
                      <v:path arrowok="t" o:connecttype="custom" o:connectlocs="0,0;107292,70911;197643,205979;197643,205979" o:connectangles="0,0,0,0"/>
                    </v:shape>
                    <v:line id="Straight Connector 5285" o:spid="_x0000_s1128" style="position:absolute;visibility:visible;mso-wrap-style:square" from="67912,25470" to="69126,30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" strokecolor="white [3212]" strokeweight="1pt">
                      <v:stroke opacity="39321f"/>
                    </v:line>
                    <v:line id="Straight Connector 5286" o:spid="_x0000_s1129" style="position:absolute;visibility:visible;mso-wrap-style:square" from="67799,25577" to="72228,25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" strokecolor="white [3212]" strokeweight="1pt">
                      <v:stroke opacity="39321f"/>
                    </v:line>
                    <v:line id="Straight Connector 5287" o:spid="_x0000_s1130" style="position:absolute;visibility:visible;mso-wrap-style:square" from="72116,25470" to="75402,30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" strokecolor="white [3212]" strokeweight="1pt">
                      <v:stroke opacity="39321f"/>
                    </v:line>
                    <v:line id="Straight Connector 5288" o:spid="_x0000_s1131" style="position:absolute;visibility:visible;mso-wrap-style:square" from="68371,27601" to="73586,27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" strokecolor="white [3212]" strokeweight="1pt">
                      <v:stroke opacity="39321f"/>
                    </v:line>
                    <v:line id="Straight Connector 5289" o:spid="_x0000_s1132" style="position:absolute;visibility:visible;mso-wrap-style:square" from="68633,28530" to="74300,28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" strokecolor="white [3212]" strokeweight="1pt">
                      <v:stroke opacity="39321f"/>
                    </v:line>
                    <v:shape id="TextBox 140" o:spid="_x0000_s1133" type="#_x0000_t202" style="position:absolute;left:54723;top:14553;width:7531;height:11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" filled="f" stroked="f" strokeweight="1pt">
                      <v:textbox inset="0,,0">
                        <w:txbxContent>
                          <w:p w14:paraId="5D65CDCC"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NO</w:t>
                            </w:r>
                            <w:r w:rsidRPr="0090129E">
                              <w:rPr>
                                <w:rFonts w:ascii="Courier New" w:hAnsi="Courier New" w:cs="Courier New"/>
                                <w:b/>
                                <w:bCs/>
                                <w:color w:val="FFFFFF" w:themeColor="background1"/>
                                <w:kern w:val="24"/>
                                <w:position w:val="-3"/>
                                <w:sz w:val="10"/>
                                <w:szCs w:val="12"/>
                                <w:vertAlign w:val="subscript"/>
                              </w:rPr>
                              <w:t>x</w:t>
                            </w:r>
                          </w:p>
                        </w:txbxContent>
                      </v:textbox>
                    </v:shape>
                    <v:shape id="TextBox 141" o:spid="_x0000_s1134" type="#_x0000_t202" style="position:absolute;left:62537;top:10744;width:7494;height:11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" filled="f" stroked="f" strokeweight="1pt">
                      <v:textbox inset="0,,0">
                        <w:txbxContent>
                          <w:p w14:paraId="5F75C98A"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SO</w:t>
                            </w:r>
                            <w:r w:rsidRPr="0090129E">
                              <w:rPr>
                                <w:rFonts w:ascii="Courier New" w:hAnsi="Courier New" w:cs="Courier New"/>
                                <w:b/>
                                <w:bCs/>
                                <w:color w:val="FFFFFF" w:themeColor="background1"/>
                                <w:kern w:val="24"/>
                                <w:position w:val="-3"/>
                                <w:sz w:val="10"/>
                                <w:szCs w:val="12"/>
                                <w:vertAlign w:val="subscript"/>
                              </w:rPr>
                              <w:t>x</w:t>
                            </w:r>
                          </w:p>
                        </w:txbxContent>
                      </v:textbox>
                    </v:shape>
                    <v:shape id="TextBox 142" o:spid="_x0000_s1135" type="#_x0000_t202" style="position:absolute;left:54953;top:21148;width:7494;height:11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" filled="f" stroked="f" strokeweight="1pt">
                      <v:textbox inset="0,,0">
                        <w:txbxContent>
                          <w:p w14:paraId="50C59891"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10"/>
                                <w:szCs w:val="12"/>
                              </w:rPr>
                              <w:t>CO</w:t>
                            </w:r>
                            <w:r w:rsidRPr="0090129E">
                              <w:rPr>
                                <w:rFonts w:ascii="Courier New" w:hAnsi="Courier New" w:cs="Courier New"/>
                                <w:b/>
                                <w:bCs/>
                                <w:color w:val="FFFFFF" w:themeColor="background1"/>
                                <w:kern w:val="24"/>
                                <w:position w:val="-3"/>
                                <w:sz w:val="10"/>
                                <w:szCs w:val="12"/>
                                <w:vertAlign w:val="subscript"/>
                              </w:rPr>
                              <w:t>2</w:t>
                            </w:r>
                          </w:p>
                        </w:txbxContent>
                      </v:textbox>
                    </v:shape>
                  </v:group>
                </v:group>
                <v:group id="Group 5297" o:spid="_x0000_s1136" style="position:absolute;left:10668;top:5524;width:5035;height:5036" coordorigin="36847,2063" coordsize="6318,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">
                  <o:lock v:ext="edit" aspectratio="t"/>
                  <v:oval id="Oval 5298" o:spid="_x0000_s1137" style="position:absolute;left:36847;top:2063;width:6318;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" fillcolor="#8db3e2 [1311]" strokecolor="white [3212]" strokeweight=".9pt">
                    <v:fill opacity="16448f"/>
                    <v:stroke opacity="39321f"/>
                  </v:oval>
                  <v:shape id="Picture 5299" o:spid="_x0000_s1138" type="#_x0000_t75" alt="Image result for notebook computer icon png" style="position:absolute;left:37577;top:3569;width:4905;height:3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">
                    <v:imagedata r:id="rId18" o:title="Image result for notebook computer icon png" croptop="11433f" cropbottom="11794f" cropleft="2565f" cropright="2117f" gain="19661f" blacklevel="22938f"/>
                  </v:shape>
                  <v:shape id="TextBox 215" o:spid="_x0000_s1139" type="#_x0000_t202" style="position:absolute;left:38236;top:3492;width:3522;height:2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" filled="f" stroked="f" strokeweight="1pt">
                    <v:textbox inset="0,,0">
                      <w:txbxContent>
                        <w:p w14:paraId="4F23FD2F" w14:textId="77777777" w:rsidR="00D47ACB" w:rsidRPr="0090129E" w:rsidRDefault="00D47ACB" w:rsidP="00FE4668">
                          <w:pPr>
                            <w:pStyle w:val="StandardWeb"/>
                            <w:spacing w:before="0" w:beforeAutospacing="0" w:after="0" w:afterAutospacing="0"/>
                            <w:jc w:val="center"/>
                            <w:rPr>
                              <w:sz w:val="22"/>
                            </w:rPr>
                          </w:pPr>
                          <w:r w:rsidRPr="0090129E">
                            <w:rPr>
                              <w:rFonts w:ascii="Courier New" w:hAnsi="Courier New" w:cs="Courier New"/>
                              <w:b/>
                              <w:bCs/>
                              <w:color w:val="FFFFFF" w:themeColor="background1"/>
                              <w:kern w:val="24"/>
                              <w:sz w:val="8"/>
                              <w:szCs w:val="10"/>
                            </w:rPr>
                            <w:t>MY SERVICES</w:t>
                          </w:r>
                        </w:p>
                      </w:txbxContent>
                    </v:textbox>
                  </v:shape>
                </v:group>
                <v:group id="Group 5304" o:spid="_x0000_s1140" style="position:absolute;left:3619;top:5588;width:5036;height:5035" coordsize="6317,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XKW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lFY3i+CU9ALh4AAAD//wMAUEsBAi0AFAAGAAgAAAAhANvh9svuAAAAhQEAABMAAAAAAAAA&#10;AAAAAAAAAAAAAFtDb250ZW50X1R5cGVzXS54bWxQSwECLQAUAAYACAAAACEAWvQsW78AAAAVAQAA&#10;CwAAAAAAAAAAAAAAAAAfAQAAX3JlbHMvLnJlbHNQSwECLQAUAAYACAAAACEAqOFylsYAAADdAAAA&#10;DwAAAAAAAAAAAAAAAAAHAgAAZHJzL2Rvd25yZXYueG1sUEsFBgAAAAADAAMAtwAAAPoCAAAAAA==&#10;">
                  <o:lock v:ext="edit" aspectratio="t"/>
                  <v:oval id="Oval 5301" o:spid="_x0000_s1141" style="position:absolute;width:6317;height:6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" fillcolor="#8db3e2 [1311]" strokecolor="white [3212]" strokeweight=".9pt">
                    <v:fill opacity="16448f"/>
                    <v:stroke opacity="39321f"/>
                  </v:oval>
                  <v:shape id="Picture 5302" o:spid="_x0000_s1142" type="#_x0000_t75" style="position:absolute;left:1207;top:1293;width:3796;height:3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">
                    <v:imagedata r:id="rId19" o:title="telephone-operator"/>
                  </v:shape>
                </v:group>
              </v:group>
            </w:pict>
          </mc:Fallback>
        </mc:AlternateContent>
      </w:r>
    </w:p>
    <w:p w14:paraId="0ECB3864" w14:textId="25088C06" w:rsidR="00C86658" w:rsidRPr="002273D0" w:rsidRDefault="00C86658" w:rsidP="00D24A99">
      <w:pPr>
        <w:spacing w:line="240" w:lineRule="auto"/>
        <w:jc w:val="center"/>
        <w:rPr>
          <w:rFonts w:asciiTheme="majorHAnsi" w:hAnsiTheme="majorHAnsi"/>
          <w:sz w:val="36"/>
          <w:lang w:val="en-GB"/>
        </w:rPr>
      </w:pPr>
    </w:p>
    <w:p w14:paraId="253F1B70" w14:textId="77777777" w:rsidR="00D868AC" w:rsidRPr="002273D0" w:rsidRDefault="00D868AC" w:rsidP="00D24A99">
      <w:pPr>
        <w:spacing w:line="240" w:lineRule="auto"/>
        <w:jc w:val="center"/>
        <w:rPr>
          <w:rFonts w:asciiTheme="majorHAnsi" w:hAnsiTheme="majorHAnsi"/>
          <w:sz w:val="36"/>
          <w:lang w:val="en-GB"/>
        </w:rPr>
      </w:pPr>
    </w:p>
    <w:p w14:paraId="010C59A1" w14:textId="561D50A6" w:rsidR="00FE4668" w:rsidRPr="002273D0" w:rsidRDefault="00FE4668" w:rsidP="00D24A99">
      <w:pPr>
        <w:spacing w:line="240" w:lineRule="auto"/>
        <w:jc w:val="center"/>
        <w:rPr>
          <w:rFonts w:asciiTheme="majorHAnsi" w:hAnsiTheme="majorHAnsi"/>
          <w:sz w:val="4"/>
          <w:szCs w:val="20"/>
          <w:lang w:val="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CD7DD6" w:rsidRPr="005C3CED" w14:paraId="1AAA1D1B" w14:textId="77777777" w:rsidTr="00D44BCD">
        <w:trPr>
          <w:trHeight w:val="3463"/>
        </w:trPr>
        <w:tc>
          <w:tcPr>
            <w:tcW w:w="9864" w:type="dxa"/>
          </w:tcPr>
          <w:p w14:paraId="202CB7ED" w14:textId="3F9BBA7C" w:rsidR="00F03E5B" w:rsidRPr="006D2460" w:rsidRDefault="00F03E5B" w:rsidP="00D615DB">
            <w:pPr>
              <w:spacing w:before="120" w:after="120"/>
              <w:rPr>
                <w:rFonts w:asciiTheme="majorHAnsi" w:hAnsiTheme="majorHAnsi"/>
                <w:color w:val="auto"/>
                <w:sz w:val="20"/>
                <w:lang w:val="en-GB"/>
              </w:rPr>
            </w:pPr>
            <w:r w:rsidRPr="006D2460">
              <w:rPr>
                <w:rFonts w:asciiTheme="majorHAnsi" w:hAnsiTheme="majorHAnsi"/>
                <w:color w:val="auto"/>
                <w:sz w:val="20"/>
                <w:lang w:val="en-GB"/>
              </w:rPr>
              <w:t xml:space="preserve">Becoming the world’s first climate-neutral continent by 2050 is </w:t>
            </w:r>
            <w:r w:rsidR="00726B77">
              <w:rPr>
                <w:rFonts w:asciiTheme="majorHAnsi" w:hAnsiTheme="majorHAnsi"/>
                <w:color w:val="auto"/>
                <w:sz w:val="20"/>
                <w:lang w:val="en-GB"/>
              </w:rPr>
              <w:t xml:space="preserve">a </w:t>
            </w:r>
            <w:proofErr w:type="spellStart"/>
            <w:r w:rsidRPr="006D2460">
              <w:rPr>
                <w:rFonts w:asciiTheme="majorHAnsi" w:hAnsiTheme="majorHAnsi"/>
                <w:color w:val="auto"/>
                <w:sz w:val="20"/>
                <w:lang w:val="en-GB"/>
              </w:rPr>
              <w:t>greate</w:t>
            </w:r>
            <w:proofErr w:type="spellEnd"/>
            <w:r w:rsidRPr="006D2460">
              <w:rPr>
                <w:rFonts w:asciiTheme="majorHAnsi" w:hAnsiTheme="majorHAnsi"/>
                <w:color w:val="auto"/>
                <w:sz w:val="20"/>
                <w:lang w:val="en-GB"/>
              </w:rPr>
              <w:t xml:space="preserve"> challenge and opportunity </w:t>
            </w:r>
            <w:r w:rsidR="00726B77">
              <w:rPr>
                <w:rFonts w:asciiTheme="majorHAnsi" w:hAnsiTheme="majorHAnsi"/>
                <w:color w:val="auto"/>
                <w:sz w:val="20"/>
                <w:lang w:val="en-GB"/>
              </w:rPr>
              <w:t>for Europe</w:t>
            </w:r>
            <w:r w:rsidRPr="006D2460">
              <w:rPr>
                <w:rFonts w:asciiTheme="majorHAnsi" w:hAnsiTheme="majorHAnsi"/>
                <w:color w:val="auto"/>
                <w:sz w:val="20"/>
                <w:lang w:val="en-GB"/>
              </w:rPr>
              <w:t xml:space="preserve">. To achieve this, the European Commission presented the </w:t>
            </w:r>
            <w:r w:rsidRPr="00DE5843">
              <w:rPr>
                <w:rFonts w:asciiTheme="majorHAnsi" w:hAnsiTheme="majorHAnsi"/>
                <w:b/>
                <w:bCs/>
                <w:color w:val="auto"/>
                <w:sz w:val="20"/>
                <w:lang w:val="en-GB"/>
              </w:rPr>
              <w:t>European Green Deal</w:t>
            </w:r>
            <w:r w:rsidRPr="006D2460">
              <w:rPr>
                <w:rFonts w:asciiTheme="majorHAnsi" w:hAnsiTheme="majorHAnsi"/>
                <w:color w:val="auto"/>
                <w:sz w:val="20"/>
                <w:lang w:val="en-GB"/>
              </w:rPr>
              <w:t xml:space="preserve">, the most ambitious </w:t>
            </w:r>
            <w:r w:rsidR="00D37FDC">
              <w:rPr>
                <w:rFonts w:asciiTheme="majorHAnsi" w:hAnsiTheme="majorHAnsi"/>
                <w:color w:val="auto"/>
                <w:sz w:val="20"/>
                <w:lang w:val="en-GB"/>
              </w:rPr>
              <w:t>set</w:t>
            </w:r>
            <w:r w:rsidRPr="006D2460">
              <w:rPr>
                <w:rFonts w:asciiTheme="majorHAnsi" w:hAnsiTheme="majorHAnsi"/>
                <w:color w:val="auto"/>
                <w:sz w:val="20"/>
                <w:lang w:val="en-GB"/>
              </w:rPr>
              <w:t xml:space="preserve"> of measures that should enable European citizens and businesses to benefit from sustainable green transition. </w:t>
            </w:r>
          </w:p>
          <w:p w14:paraId="5FA8DDF6" w14:textId="04B8DBE8" w:rsidR="00F03E5B" w:rsidRPr="006D2460" w:rsidRDefault="00575EA7" w:rsidP="00D615DB">
            <w:pPr>
              <w:spacing w:before="120" w:after="120"/>
              <w:rPr>
                <w:rFonts w:asciiTheme="majorHAnsi" w:hAnsiTheme="majorHAnsi"/>
                <w:color w:val="auto"/>
                <w:sz w:val="20"/>
                <w:lang w:val="en-GB"/>
              </w:rPr>
            </w:pPr>
            <w:r w:rsidRPr="006D2460">
              <w:rPr>
                <w:rFonts w:asciiTheme="majorHAnsi" w:hAnsiTheme="majorHAnsi"/>
                <w:color w:val="auto"/>
                <w:sz w:val="20"/>
                <w:lang w:val="en-GB"/>
              </w:rPr>
              <w:t>Regarding</w:t>
            </w:r>
            <w:r w:rsidR="00F03E5B" w:rsidRPr="006D2460">
              <w:rPr>
                <w:rFonts w:asciiTheme="majorHAnsi" w:hAnsiTheme="majorHAnsi"/>
                <w:color w:val="auto"/>
                <w:sz w:val="20"/>
                <w:lang w:val="en-GB"/>
              </w:rPr>
              <w:t xml:space="preserve"> emissions, a 90% reduction in transport emissions is needed by 2050 to achieve climate neutrality and all transport modes</w:t>
            </w:r>
            <w:r w:rsidR="00DE5843">
              <w:rPr>
                <w:rFonts w:asciiTheme="majorHAnsi" w:hAnsiTheme="majorHAnsi"/>
                <w:color w:val="auto"/>
                <w:sz w:val="20"/>
                <w:lang w:val="en-GB"/>
              </w:rPr>
              <w:t>,</w:t>
            </w:r>
            <w:r w:rsidR="00F03E5B" w:rsidRPr="006D2460">
              <w:rPr>
                <w:rFonts w:asciiTheme="majorHAnsi" w:hAnsiTheme="majorHAnsi"/>
                <w:color w:val="auto"/>
                <w:sz w:val="20"/>
                <w:lang w:val="en-GB"/>
              </w:rPr>
              <w:t xml:space="preserve"> including inland </w:t>
            </w:r>
            <w:r w:rsidR="00695DEA">
              <w:rPr>
                <w:rFonts w:asciiTheme="majorHAnsi" w:hAnsiTheme="majorHAnsi"/>
                <w:color w:val="auto"/>
                <w:sz w:val="20"/>
                <w:lang w:val="en-GB"/>
              </w:rPr>
              <w:t>waterway transport (IWT)</w:t>
            </w:r>
            <w:r w:rsidR="00DE5843">
              <w:rPr>
                <w:rFonts w:asciiTheme="majorHAnsi" w:hAnsiTheme="majorHAnsi"/>
                <w:color w:val="auto"/>
                <w:sz w:val="20"/>
                <w:lang w:val="en-GB"/>
              </w:rPr>
              <w:t>,</w:t>
            </w:r>
            <w:r w:rsidR="00F03E5B" w:rsidRPr="006D2460">
              <w:rPr>
                <w:rFonts w:asciiTheme="majorHAnsi" w:hAnsiTheme="majorHAnsi"/>
                <w:color w:val="auto"/>
                <w:sz w:val="20"/>
                <w:lang w:val="en-GB"/>
              </w:rPr>
              <w:t xml:space="preserve"> will have to contribute to the reduction. As a matter of priority, a substantial part of the 75% of inland freight carried today by road should shift onto rail and inland waterways.</w:t>
            </w:r>
          </w:p>
          <w:p w14:paraId="23FF6C91" w14:textId="5346F481" w:rsidR="00575EA7" w:rsidRDefault="00DE6F16" w:rsidP="00DE5843">
            <w:pPr>
              <w:spacing w:before="120" w:after="120"/>
              <w:rPr>
                <w:rFonts w:asciiTheme="majorHAnsi" w:hAnsiTheme="majorHAnsi"/>
                <w:color w:val="auto"/>
                <w:sz w:val="20"/>
                <w:lang w:val="en-GB"/>
              </w:rPr>
            </w:pPr>
            <w:r>
              <w:rPr>
                <w:rFonts w:asciiTheme="majorHAnsi" w:hAnsiTheme="majorHAnsi"/>
                <w:color w:val="auto"/>
                <w:sz w:val="20"/>
                <w:lang w:val="en-GB"/>
              </w:rPr>
              <w:t xml:space="preserve">The consortium of the </w:t>
            </w:r>
            <w:hyperlink r:id="rId20" w:history="1">
              <w:r w:rsidRPr="00575C87">
                <w:rPr>
                  <w:rStyle w:val="Hyperlink"/>
                  <w:rFonts w:asciiTheme="majorHAnsi" w:hAnsiTheme="majorHAnsi"/>
                  <w:sz w:val="20"/>
                  <w:lang w:val="en-GB"/>
                </w:rPr>
                <w:t>project GRENDEL</w:t>
              </w:r>
            </w:hyperlink>
            <w:r>
              <w:rPr>
                <w:rFonts w:asciiTheme="majorHAnsi" w:hAnsiTheme="majorHAnsi"/>
                <w:color w:val="auto"/>
                <w:sz w:val="20"/>
                <w:lang w:val="en-GB"/>
              </w:rPr>
              <w:t xml:space="preserve">, together with the innovation centre </w:t>
            </w:r>
            <w:hyperlink r:id="rId21" w:history="1">
              <w:r w:rsidRPr="00575C87">
                <w:rPr>
                  <w:rStyle w:val="Hyperlink"/>
                  <w:rFonts w:asciiTheme="majorHAnsi" w:hAnsiTheme="majorHAnsi"/>
                  <w:sz w:val="20"/>
                  <w:lang w:val="en-GB"/>
                </w:rPr>
                <w:t>INDanube</w:t>
              </w:r>
            </w:hyperlink>
            <w:r>
              <w:rPr>
                <w:rFonts w:asciiTheme="majorHAnsi" w:hAnsiTheme="majorHAnsi"/>
                <w:color w:val="auto"/>
                <w:sz w:val="20"/>
                <w:lang w:val="en-GB"/>
              </w:rPr>
              <w:t xml:space="preserve"> and the host “</w:t>
            </w:r>
            <w:hyperlink r:id="rId22" w:history="1">
              <w:r w:rsidRPr="00575C87">
                <w:rPr>
                  <w:rStyle w:val="Hyperlink"/>
                  <w:rFonts w:asciiTheme="majorHAnsi" w:hAnsiTheme="majorHAnsi"/>
                  <w:sz w:val="20"/>
                  <w:lang w:val="en-GB"/>
                </w:rPr>
                <w:t>Danube Commission</w:t>
              </w:r>
            </w:hyperlink>
            <w:r>
              <w:rPr>
                <w:rFonts w:asciiTheme="majorHAnsi" w:hAnsiTheme="majorHAnsi"/>
                <w:color w:val="auto"/>
                <w:sz w:val="20"/>
                <w:lang w:val="en-GB"/>
              </w:rPr>
              <w:t xml:space="preserve">” </w:t>
            </w:r>
            <w:r w:rsidR="00726B77">
              <w:rPr>
                <w:rFonts w:asciiTheme="majorHAnsi" w:hAnsiTheme="majorHAnsi"/>
                <w:color w:val="auto"/>
                <w:sz w:val="20"/>
                <w:lang w:val="en-GB"/>
              </w:rPr>
              <w:t xml:space="preserve">will </w:t>
            </w:r>
            <w:r>
              <w:rPr>
                <w:rFonts w:asciiTheme="majorHAnsi" w:hAnsiTheme="majorHAnsi"/>
                <w:color w:val="auto"/>
                <w:sz w:val="20"/>
                <w:lang w:val="en-GB"/>
              </w:rPr>
              <w:t>organise</w:t>
            </w:r>
            <w:r w:rsidR="004835CB">
              <w:rPr>
                <w:rFonts w:asciiTheme="majorHAnsi" w:hAnsiTheme="majorHAnsi"/>
                <w:b/>
                <w:bCs/>
                <w:color w:val="auto"/>
                <w:sz w:val="20"/>
                <w:lang w:val="en-GB"/>
              </w:rPr>
              <w:t xml:space="preserve"> </w:t>
            </w:r>
            <w:r w:rsidR="004835CB">
              <w:rPr>
                <w:rFonts w:asciiTheme="majorHAnsi" w:hAnsiTheme="majorHAnsi"/>
                <w:color w:val="auto"/>
                <w:sz w:val="20"/>
                <w:lang w:val="en-GB"/>
              </w:rPr>
              <w:t xml:space="preserve">a </w:t>
            </w:r>
            <w:r w:rsidR="004835CB" w:rsidRPr="00726B77">
              <w:rPr>
                <w:rFonts w:asciiTheme="majorHAnsi" w:hAnsiTheme="majorHAnsi"/>
                <w:b/>
                <w:bCs/>
                <w:color w:val="auto"/>
                <w:sz w:val="20"/>
                <w:lang w:val="en-GB"/>
              </w:rPr>
              <w:t>further</w:t>
            </w:r>
            <w:r w:rsidRPr="00575C87">
              <w:rPr>
                <w:rFonts w:asciiTheme="majorHAnsi" w:hAnsiTheme="majorHAnsi"/>
                <w:b/>
                <w:bCs/>
                <w:color w:val="auto"/>
                <w:sz w:val="20"/>
                <w:lang w:val="en-GB"/>
              </w:rPr>
              <w:t xml:space="preserve"> edition of the Know-How Transfer Event for Modernisation of Danube inland vessels</w:t>
            </w:r>
            <w:r>
              <w:rPr>
                <w:rFonts w:asciiTheme="majorHAnsi" w:hAnsiTheme="majorHAnsi"/>
                <w:color w:val="auto"/>
                <w:sz w:val="20"/>
                <w:lang w:val="en-GB"/>
              </w:rPr>
              <w:t xml:space="preserve">. </w:t>
            </w:r>
            <w:r w:rsidRPr="006D2460">
              <w:rPr>
                <w:rFonts w:asciiTheme="majorHAnsi" w:hAnsiTheme="majorHAnsi"/>
                <w:color w:val="auto"/>
                <w:sz w:val="20"/>
                <w:lang w:val="en-GB"/>
              </w:rPr>
              <w:t xml:space="preserve">The </w:t>
            </w:r>
            <w:r>
              <w:rPr>
                <w:rFonts w:asciiTheme="majorHAnsi" w:hAnsiTheme="majorHAnsi"/>
                <w:color w:val="auto"/>
                <w:sz w:val="20"/>
                <w:lang w:val="en-GB"/>
              </w:rPr>
              <w:t xml:space="preserve">objective of this event is to raise awareness about </w:t>
            </w:r>
            <w:r w:rsidRPr="00695DEA">
              <w:rPr>
                <w:rFonts w:asciiTheme="majorHAnsi" w:hAnsiTheme="majorHAnsi"/>
                <w:color w:val="auto"/>
                <w:sz w:val="20"/>
                <w:lang w:val="en-GB"/>
              </w:rPr>
              <w:t>technologies and fuels which have potential to reach ‘near zero-emission’ performance</w:t>
            </w:r>
            <w:r>
              <w:rPr>
                <w:rFonts w:asciiTheme="majorHAnsi" w:hAnsiTheme="majorHAnsi"/>
                <w:color w:val="auto"/>
                <w:sz w:val="20"/>
                <w:lang w:val="en-GB"/>
              </w:rPr>
              <w:t xml:space="preserve"> of IWT while addressing </w:t>
            </w:r>
            <w:r w:rsidRPr="00695DEA">
              <w:rPr>
                <w:rFonts w:asciiTheme="majorHAnsi" w:hAnsiTheme="majorHAnsi"/>
                <w:color w:val="auto"/>
                <w:sz w:val="20"/>
                <w:lang w:val="en-GB"/>
              </w:rPr>
              <w:t>a carbon neutral</w:t>
            </w:r>
            <w:r>
              <w:rPr>
                <w:rFonts w:asciiTheme="majorHAnsi" w:hAnsiTheme="majorHAnsi"/>
                <w:color w:val="auto"/>
                <w:sz w:val="20"/>
                <w:lang w:val="en-GB"/>
              </w:rPr>
              <w:t xml:space="preserve">ity </w:t>
            </w:r>
            <w:r w:rsidRPr="00695DEA">
              <w:rPr>
                <w:rFonts w:asciiTheme="majorHAnsi" w:hAnsiTheme="majorHAnsi"/>
                <w:color w:val="auto"/>
                <w:sz w:val="20"/>
                <w:lang w:val="en-GB"/>
              </w:rPr>
              <w:t>(</w:t>
            </w:r>
            <w:r>
              <w:rPr>
                <w:rFonts w:asciiTheme="majorHAnsi" w:hAnsiTheme="majorHAnsi"/>
                <w:color w:val="auto"/>
                <w:sz w:val="20"/>
                <w:lang w:val="en-GB"/>
              </w:rPr>
              <w:t>GHG</w:t>
            </w:r>
            <w:r w:rsidRPr="00695DEA">
              <w:rPr>
                <w:rFonts w:asciiTheme="majorHAnsi" w:hAnsiTheme="majorHAnsi"/>
                <w:color w:val="auto"/>
                <w:sz w:val="20"/>
                <w:lang w:val="en-GB"/>
              </w:rPr>
              <w:t xml:space="preserve"> emissions) and technolog</w:t>
            </w:r>
            <w:r>
              <w:rPr>
                <w:rFonts w:asciiTheme="majorHAnsi" w:hAnsiTheme="majorHAnsi"/>
                <w:color w:val="auto"/>
                <w:sz w:val="20"/>
                <w:lang w:val="en-GB"/>
              </w:rPr>
              <w:t>ies</w:t>
            </w:r>
            <w:r w:rsidRPr="00695DEA">
              <w:rPr>
                <w:rFonts w:asciiTheme="majorHAnsi" w:hAnsiTheme="majorHAnsi"/>
                <w:color w:val="auto"/>
                <w:sz w:val="20"/>
                <w:lang w:val="en-GB"/>
              </w:rPr>
              <w:t xml:space="preserve"> and fuel</w:t>
            </w:r>
            <w:r>
              <w:rPr>
                <w:rFonts w:asciiTheme="majorHAnsi" w:hAnsiTheme="majorHAnsi"/>
                <w:color w:val="auto"/>
                <w:sz w:val="20"/>
                <w:lang w:val="en-GB"/>
              </w:rPr>
              <w:t>s</w:t>
            </w:r>
            <w:r w:rsidRPr="00695DEA">
              <w:rPr>
                <w:rFonts w:asciiTheme="majorHAnsi" w:hAnsiTheme="majorHAnsi"/>
                <w:color w:val="auto"/>
                <w:sz w:val="20"/>
                <w:lang w:val="en-GB"/>
              </w:rPr>
              <w:t xml:space="preserve"> </w:t>
            </w:r>
            <w:r>
              <w:rPr>
                <w:rFonts w:asciiTheme="majorHAnsi" w:hAnsiTheme="majorHAnsi"/>
                <w:color w:val="auto"/>
                <w:sz w:val="20"/>
                <w:lang w:val="en-GB"/>
              </w:rPr>
              <w:t>aiming to achieve</w:t>
            </w:r>
            <w:r w:rsidRPr="00695DEA">
              <w:rPr>
                <w:rFonts w:asciiTheme="majorHAnsi" w:hAnsiTheme="majorHAnsi"/>
                <w:color w:val="auto"/>
                <w:sz w:val="20"/>
                <w:lang w:val="en-GB"/>
              </w:rPr>
              <w:t xml:space="preserve"> at least NRMM Stage V emission performance on NOx and PM</w:t>
            </w:r>
            <w:r>
              <w:rPr>
                <w:rFonts w:asciiTheme="majorHAnsi" w:hAnsiTheme="majorHAnsi"/>
                <w:color w:val="auto"/>
                <w:sz w:val="20"/>
                <w:lang w:val="en-GB"/>
              </w:rPr>
              <w:t>. Clean combustion engines using carbon neutral fuels for direct drive</w:t>
            </w:r>
            <w:r w:rsidRPr="00695DEA">
              <w:rPr>
                <w:rFonts w:asciiTheme="majorHAnsi" w:hAnsiTheme="majorHAnsi"/>
                <w:color w:val="auto"/>
                <w:sz w:val="20"/>
                <w:lang w:val="en-GB"/>
              </w:rPr>
              <w:t>, advanced design and engine management technologies and after treatment technologies</w:t>
            </w:r>
            <w:r>
              <w:rPr>
                <w:rFonts w:asciiTheme="majorHAnsi" w:hAnsiTheme="majorHAnsi"/>
                <w:color w:val="auto"/>
                <w:sz w:val="20"/>
                <w:lang w:val="en-GB"/>
              </w:rPr>
              <w:t xml:space="preserve"> lead to improved environmental performance of inland vessels. F</w:t>
            </w:r>
            <w:r w:rsidRPr="00575EA7">
              <w:rPr>
                <w:rFonts w:asciiTheme="majorHAnsi" w:hAnsiTheme="majorHAnsi"/>
                <w:color w:val="auto"/>
                <w:sz w:val="20"/>
                <w:lang w:val="en-GB"/>
              </w:rPr>
              <w:t>uels will gradually convert from fossil fuels to carbon ne</w:t>
            </w:r>
            <w:r w:rsidR="003E6EE4">
              <w:rPr>
                <w:rFonts w:asciiTheme="majorHAnsi" w:hAnsiTheme="majorHAnsi"/>
                <w:color w:val="auto"/>
                <w:sz w:val="20"/>
                <w:lang w:val="en-GB"/>
              </w:rPr>
              <w:t>u</w:t>
            </w:r>
            <w:r w:rsidRPr="00575EA7">
              <w:rPr>
                <w:rFonts w:asciiTheme="majorHAnsi" w:hAnsiTheme="majorHAnsi"/>
                <w:color w:val="auto"/>
                <w:sz w:val="20"/>
                <w:lang w:val="en-GB"/>
              </w:rPr>
              <w:t>tral</w:t>
            </w:r>
            <w:r>
              <w:rPr>
                <w:rFonts w:asciiTheme="majorHAnsi" w:hAnsiTheme="majorHAnsi"/>
                <w:color w:val="auto"/>
                <w:sz w:val="20"/>
                <w:lang w:val="en-GB"/>
              </w:rPr>
              <w:t xml:space="preserve"> fuels. H</w:t>
            </w:r>
            <w:r w:rsidRPr="00695DEA">
              <w:rPr>
                <w:rFonts w:asciiTheme="majorHAnsi" w:hAnsiTheme="majorHAnsi"/>
                <w:color w:val="auto"/>
                <w:sz w:val="20"/>
                <w:lang w:val="en-GB"/>
              </w:rPr>
              <w:t>ybrid configurations</w:t>
            </w:r>
            <w:r>
              <w:rPr>
                <w:rFonts w:asciiTheme="majorHAnsi" w:hAnsiTheme="majorHAnsi"/>
                <w:color w:val="auto"/>
                <w:sz w:val="20"/>
                <w:lang w:val="en-GB"/>
              </w:rPr>
              <w:t xml:space="preserve"> using various technologies for the power generation &amp; storage</w:t>
            </w:r>
            <w:r w:rsidRPr="00695DEA">
              <w:rPr>
                <w:rFonts w:asciiTheme="majorHAnsi" w:hAnsiTheme="majorHAnsi"/>
                <w:color w:val="auto"/>
                <w:sz w:val="20"/>
                <w:lang w:val="en-GB"/>
              </w:rPr>
              <w:t xml:space="preserve">, </w:t>
            </w:r>
            <w:r>
              <w:rPr>
                <w:rFonts w:asciiTheme="majorHAnsi" w:hAnsiTheme="majorHAnsi"/>
                <w:color w:val="auto"/>
                <w:sz w:val="20"/>
                <w:lang w:val="en-GB"/>
              </w:rPr>
              <w:t>is another option increasing</w:t>
            </w:r>
            <w:r w:rsidRPr="00695DEA">
              <w:rPr>
                <w:rFonts w:asciiTheme="majorHAnsi" w:hAnsiTheme="majorHAnsi"/>
                <w:color w:val="auto"/>
                <w:sz w:val="20"/>
                <w:lang w:val="en-GB"/>
              </w:rPr>
              <w:t xml:space="preserve"> environmental performance</w:t>
            </w:r>
            <w:r>
              <w:rPr>
                <w:rFonts w:asciiTheme="majorHAnsi" w:hAnsiTheme="majorHAnsi"/>
                <w:color w:val="auto"/>
                <w:sz w:val="20"/>
                <w:lang w:val="en-GB"/>
              </w:rPr>
              <w:t xml:space="preserve"> of inland vessels.</w:t>
            </w:r>
          </w:p>
          <w:p w14:paraId="58D5BC6A" w14:textId="386AD2C6" w:rsidR="00CD7DD6" w:rsidRPr="002273D0" w:rsidRDefault="00695DEA" w:rsidP="005C3689">
            <w:pPr>
              <w:spacing w:before="120" w:after="120"/>
              <w:rPr>
                <w:rFonts w:asciiTheme="majorHAnsi" w:hAnsiTheme="majorHAnsi"/>
                <w:lang w:val="en-GB"/>
              </w:rPr>
            </w:pPr>
            <w:r w:rsidRPr="00695DEA">
              <w:rPr>
                <w:rFonts w:asciiTheme="majorHAnsi" w:hAnsiTheme="majorHAnsi"/>
                <w:color w:val="auto"/>
                <w:sz w:val="20"/>
                <w:lang w:val="en-GB"/>
              </w:rPr>
              <w:t xml:space="preserve">The event will bring together inland vessel operators from the Danube region with technology &amp; innovation experts as well as technology suppliers to debate </w:t>
            </w:r>
            <w:r w:rsidR="002D240E">
              <w:rPr>
                <w:rFonts w:asciiTheme="majorHAnsi" w:hAnsiTheme="majorHAnsi"/>
                <w:color w:val="auto"/>
                <w:sz w:val="20"/>
                <w:lang w:val="en-GB"/>
              </w:rPr>
              <w:t>available</w:t>
            </w:r>
            <w:r w:rsidRPr="00695DEA">
              <w:rPr>
                <w:rFonts w:asciiTheme="majorHAnsi" w:hAnsiTheme="majorHAnsi"/>
                <w:color w:val="auto"/>
                <w:sz w:val="20"/>
                <w:lang w:val="en-GB"/>
              </w:rPr>
              <w:t xml:space="preserve"> </w:t>
            </w:r>
            <w:r w:rsidR="002D240E" w:rsidRPr="002D240E">
              <w:rPr>
                <w:rFonts w:asciiTheme="majorHAnsi" w:hAnsiTheme="majorHAnsi"/>
                <w:color w:val="auto"/>
                <w:sz w:val="20"/>
                <w:lang w:val="en-GB"/>
              </w:rPr>
              <w:t>technologies which could fit in the transition pathway towards (near) zero emission performance</w:t>
            </w:r>
            <w:r w:rsidR="002D240E">
              <w:rPr>
                <w:rFonts w:asciiTheme="majorHAnsi" w:hAnsiTheme="majorHAnsi"/>
                <w:color w:val="auto"/>
                <w:sz w:val="20"/>
                <w:lang w:val="en-GB"/>
              </w:rPr>
              <w:t xml:space="preserve"> </w:t>
            </w:r>
            <w:r w:rsidRPr="00695DEA">
              <w:rPr>
                <w:rFonts w:asciiTheme="majorHAnsi" w:hAnsiTheme="majorHAnsi"/>
                <w:color w:val="auto"/>
                <w:sz w:val="20"/>
                <w:lang w:val="en-GB"/>
              </w:rPr>
              <w:t>and future alternative solutions which still need further research.</w:t>
            </w:r>
            <w:r>
              <w:rPr>
                <w:rFonts w:asciiTheme="majorHAnsi" w:hAnsiTheme="majorHAnsi"/>
                <w:color w:val="auto"/>
                <w:sz w:val="20"/>
                <w:lang w:val="en-GB"/>
              </w:rPr>
              <w:t xml:space="preserve"> </w:t>
            </w:r>
            <w:r w:rsidR="005C3689">
              <w:rPr>
                <w:rFonts w:asciiTheme="majorHAnsi" w:hAnsiTheme="majorHAnsi"/>
                <w:color w:val="auto"/>
                <w:sz w:val="20"/>
                <w:lang w:val="en-GB"/>
              </w:rPr>
              <w:t>Besides technologies, insight into digitalisation aspects leading to paperless sailing and increasing efficiency of transport processes as well outlook to expected funding and financing will be provided.</w:t>
            </w:r>
          </w:p>
        </w:tc>
      </w:tr>
    </w:tbl>
    <w:p w14:paraId="0B2B4C2F" w14:textId="1BDC0101" w:rsidR="00412CF3" w:rsidRPr="002273D0" w:rsidRDefault="0026016A" w:rsidP="003A67A4">
      <w:pPr>
        <w:rPr>
          <w:rFonts w:asciiTheme="majorHAnsi" w:hAnsiTheme="majorHAnsi"/>
          <w:lang w:val="en-GB"/>
        </w:rPr>
      </w:pPr>
      <w:r w:rsidRPr="002273D0">
        <w:rPr>
          <w:rFonts w:asciiTheme="majorHAnsi" w:hAnsiTheme="majorHAnsi"/>
          <w:noProof/>
          <w:lang w:val="en-US" w:eastAsia="en-US"/>
        </w:rPr>
        <mc:AlternateContent>
          <mc:Choice Requires="wps">
            <w:drawing>
              <wp:anchor distT="0" distB="0" distL="114300" distR="114300" simplePos="0" relativeHeight="251649024" behindDoc="0" locked="0" layoutInCell="1" allowOverlap="1" wp14:anchorId="586886C1" wp14:editId="625B33A6">
                <wp:simplePos x="0" y="0"/>
                <wp:positionH relativeFrom="page">
                  <wp:posOffset>0</wp:posOffset>
                </wp:positionH>
                <wp:positionV relativeFrom="paragraph">
                  <wp:posOffset>192405</wp:posOffset>
                </wp:positionV>
                <wp:extent cx="7559675" cy="1174750"/>
                <wp:effectExtent l="0" t="0" r="3175" b="6350"/>
                <wp:wrapNone/>
                <wp:docPr id="1" name="Text Box 1"/>
                <wp:cNvGraphicFramePr/>
                <a:graphic xmlns:a="http://schemas.openxmlformats.org/drawingml/2006/main">
                  <a:graphicData uri="http://schemas.microsoft.com/office/word/2010/wordprocessingShape">
                    <wps:wsp>
                      <wps:cNvSpPr txBox="1"/>
                      <wps:spPr>
                        <a:xfrm>
                          <a:off x="0" y="0"/>
                          <a:ext cx="7559675" cy="1174750"/>
                        </a:xfrm>
                        <a:prstGeom prst="rect">
                          <a:avLst/>
                        </a:prstGeom>
                        <a:solidFill>
                          <a:srgbClr val="003399">
                            <a:alpha val="10000"/>
                          </a:srgb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B53A92" w14:textId="2159A50C" w:rsidR="00D47ACB" w:rsidRPr="00FE5108" w:rsidRDefault="00D47ACB" w:rsidP="00496940">
                            <w:pPr>
                              <w:pStyle w:val="Tablesofcontents"/>
                              <w:tabs>
                                <w:tab w:val="clear" w:pos="880"/>
                                <w:tab w:val="left" w:pos="851"/>
                              </w:tabs>
                              <w:ind w:left="851"/>
                              <w:jc w:val="left"/>
                              <w:rPr>
                                <w:rFonts w:asciiTheme="majorHAnsi" w:hAnsiTheme="majorHAnsi"/>
                                <w:noProof w:val="0"/>
                                <w:color w:val="003399"/>
                                <w:sz w:val="26"/>
                                <w:szCs w:val="26"/>
                                <w:lang w:val="en-GB"/>
                              </w:rPr>
                            </w:pPr>
                            <w:r w:rsidRPr="00FE5108">
                              <w:rPr>
                                <w:rFonts w:asciiTheme="majorHAnsi" w:hAnsiTheme="majorHAnsi"/>
                                <w:noProof w:val="0"/>
                                <w:color w:val="003399"/>
                                <w:sz w:val="26"/>
                                <w:szCs w:val="26"/>
                                <w:lang w:val="en-GB"/>
                              </w:rPr>
                              <w:t>KNOW-HOW TRANS</w:t>
                            </w:r>
                            <w:r w:rsidR="00F31BEE">
                              <w:rPr>
                                <w:rFonts w:asciiTheme="majorHAnsi" w:hAnsiTheme="majorHAnsi"/>
                                <w:noProof w:val="0"/>
                                <w:color w:val="003399"/>
                                <w:sz w:val="26"/>
                                <w:szCs w:val="26"/>
                                <w:lang w:val="en-GB"/>
                              </w:rPr>
                              <w:t>F</w:t>
                            </w:r>
                            <w:bookmarkStart w:id="7" w:name="_GoBack"/>
                            <w:bookmarkEnd w:id="7"/>
                            <w:r w:rsidRPr="00FE5108">
                              <w:rPr>
                                <w:rFonts w:asciiTheme="majorHAnsi" w:hAnsiTheme="majorHAnsi"/>
                                <w:noProof w:val="0"/>
                                <w:color w:val="003399"/>
                                <w:sz w:val="26"/>
                                <w:szCs w:val="26"/>
                                <w:lang w:val="en-GB"/>
                              </w:rPr>
                              <w:t>ER EVENT ON MODERNISATION OF DANUBE VESSELS FLEET</w:t>
                            </w:r>
                          </w:p>
                          <w:p w14:paraId="7F94D51E" w14:textId="77777777" w:rsidR="00D47ACB" w:rsidRPr="00FE5108" w:rsidRDefault="00D47ACB" w:rsidP="00496940">
                            <w:pPr>
                              <w:tabs>
                                <w:tab w:val="left" w:pos="851"/>
                              </w:tabs>
                              <w:spacing w:after="120" w:line="240" w:lineRule="auto"/>
                              <w:ind w:left="851"/>
                              <w:jc w:val="left"/>
                              <w:rPr>
                                <w:rFonts w:asciiTheme="majorHAnsi" w:hAnsiTheme="majorHAnsi"/>
                                <w:color w:val="006AB3"/>
                                <w:sz w:val="2"/>
                                <w:lang w:val="en-GB"/>
                              </w:rPr>
                            </w:pPr>
                          </w:p>
                          <w:p w14:paraId="0BC0D743" w14:textId="52C0ACBA" w:rsidR="00D47ACB" w:rsidRPr="009A0657" w:rsidRDefault="00D47ACB" w:rsidP="00496940">
                            <w:pPr>
                              <w:tabs>
                                <w:tab w:val="left" w:pos="851"/>
                              </w:tabs>
                              <w:spacing w:after="120" w:line="240" w:lineRule="auto"/>
                              <w:ind w:left="851"/>
                              <w:jc w:val="left"/>
                              <w:rPr>
                                <w:rFonts w:asciiTheme="majorHAnsi" w:hAnsiTheme="majorHAnsi"/>
                                <w:color w:val="404040" w:themeColor="text1" w:themeTint="BF"/>
                                <w:sz w:val="20"/>
                                <w:lang w:val="en-GB"/>
                              </w:rPr>
                            </w:pPr>
                            <w:r w:rsidRPr="00890309">
                              <w:rPr>
                                <w:rFonts w:asciiTheme="majorHAnsi" w:hAnsiTheme="majorHAnsi"/>
                                <w:color w:val="404040" w:themeColor="text1" w:themeTint="BF"/>
                                <w:sz w:val="20"/>
                                <w:lang w:val="en-GB"/>
                              </w:rPr>
                              <w:t xml:space="preserve">DATE / TIME: </w:t>
                            </w:r>
                            <w:r w:rsidRPr="00890309">
                              <w:rPr>
                                <w:rFonts w:asciiTheme="majorHAnsi" w:hAnsiTheme="majorHAnsi"/>
                                <w:color w:val="404040" w:themeColor="text1" w:themeTint="BF"/>
                                <w:sz w:val="20"/>
                                <w:lang w:val="en-GB"/>
                              </w:rPr>
                              <w:tab/>
                            </w:r>
                            <w:r>
                              <w:rPr>
                                <w:rFonts w:asciiTheme="majorHAnsi" w:hAnsiTheme="majorHAnsi"/>
                                <w:color w:val="404040" w:themeColor="text1" w:themeTint="BF"/>
                                <w:sz w:val="20"/>
                                <w:lang w:val="en-GB"/>
                              </w:rPr>
                              <w:tab/>
                              <w:t>Wednesday</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1</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April 2020</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09</w:t>
                            </w:r>
                            <w:r w:rsidRPr="009A0657">
                              <w:rPr>
                                <w:rFonts w:asciiTheme="majorHAnsi" w:hAnsiTheme="majorHAnsi"/>
                                <w:color w:val="404040" w:themeColor="text1" w:themeTint="BF"/>
                                <w:sz w:val="20"/>
                                <w:lang w:val="en-GB"/>
                              </w:rPr>
                              <w:t>:</w:t>
                            </w:r>
                            <w:r>
                              <w:rPr>
                                <w:rFonts w:asciiTheme="majorHAnsi" w:hAnsiTheme="majorHAnsi"/>
                                <w:color w:val="404040" w:themeColor="text1" w:themeTint="BF"/>
                                <w:sz w:val="20"/>
                                <w:lang w:val="en-GB"/>
                              </w:rPr>
                              <w:t>00</w:t>
                            </w:r>
                            <w:r w:rsidRPr="009A0657">
                              <w:rPr>
                                <w:rFonts w:asciiTheme="majorHAnsi" w:hAnsiTheme="majorHAnsi"/>
                                <w:color w:val="404040" w:themeColor="text1" w:themeTint="BF"/>
                                <w:sz w:val="20"/>
                                <w:lang w:val="en-GB"/>
                              </w:rPr>
                              <w:t xml:space="preserve"> – 17:</w:t>
                            </w:r>
                            <w:r w:rsidR="0024430B">
                              <w:rPr>
                                <w:rFonts w:asciiTheme="majorHAnsi" w:hAnsiTheme="majorHAnsi"/>
                                <w:color w:val="404040" w:themeColor="text1" w:themeTint="BF"/>
                                <w:sz w:val="20"/>
                                <w:lang w:val="en-GB"/>
                              </w:rPr>
                              <w:t>00</w:t>
                            </w:r>
                          </w:p>
                          <w:p w14:paraId="56ABC40F" w14:textId="278018DE" w:rsidR="00D47ACB" w:rsidRDefault="00D47ACB" w:rsidP="000F24D7">
                            <w:pPr>
                              <w:tabs>
                                <w:tab w:val="left" w:pos="851"/>
                              </w:tabs>
                              <w:spacing w:after="0" w:line="240" w:lineRule="auto"/>
                              <w:ind w:left="851"/>
                              <w:jc w:val="left"/>
                              <w:rPr>
                                <w:rFonts w:asciiTheme="majorHAnsi" w:hAnsiTheme="majorHAnsi"/>
                                <w:b/>
                                <w:color w:val="404040" w:themeColor="text1" w:themeTint="BF"/>
                                <w:sz w:val="20"/>
                                <w:lang w:val="en-GB"/>
                              </w:rPr>
                            </w:pPr>
                            <w:r w:rsidRPr="00890309">
                              <w:rPr>
                                <w:rFonts w:asciiTheme="majorHAnsi" w:hAnsiTheme="majorHAnsi"/>
                                <w:color w:val="404040" w:themeColor="text1" w:themeTint="BF"/>
                                <w:sz w:val="20"/>
                                <w:lang w:val="en-GB"/>
                              </w:rPr>
                              <w:t xml:space="preserve">VENUE: </w:t>
                            </w:r>
                            <w:r w:rsidRPr="00890309">
                              <w:rPr>
                                <w:rFonts w:asciiTheme="majorHAnsi" w:hAnsiTheme="majorHAnsi"/>
                                <w:color w:val="404040" w:themeColor="text1" w:themeTint="BF"/>
                                <w:sz w:val="20"/>
                                <w:lang w:val="en-GB"/>
                              </w:rPr>
                              <w:tab/>
                            </w:r>
                            <w:r w:rsidRPr="00890309">
                              <w:rPr>
                                <w:rFonts w:asciiTheme="majorHAnsi" w:hAnsiTheme="majorHAnsi"/>
                                <w:color w:val="404040" w:themeColor="text1" w:themeTint="BF"/>
                                <w:sz w:val="20"/>
                                <w:lang w:val="en-GB"/>
                              </w:rPr>
                              <w:tab/>
                            </w:r>
                            <w:r w:rsidR="00A87BC1">
                              <w:rPr>
                                <w:rFonts w:asciiTheme="majorHAnsi" w:hAnsiTheme="majorHAnsi"/>
                                <w:color w:val="404040" w:themeColor="text1" w:themeTint="BF"/>
                                <w:sz w:val="20"/>
                                <w:lang w:val="en-GB"/>
                              </w:rPr>
                              <w:t>Hotel Benczur, Benczur utca 35</w:t>
                            </w:r>
                            <w:r w:rsidRPr="00386F43">
                              <w:rPr>
                                <w:rFonts w:asciiTheme="majorHAnsi" w:hAnsiTheme="majorHAnsi"/>
                                <w:b/>
                                <w:color w:val="404040" w:themeColor="text1" w:themeTint="BF"/>
                                <w:sz w:val="20"/>
                                <w:lang w:val="en-GB"/>
                              </w:rPr>
                              <w:t>,</w:t>
                            </w:r>
                            <w:r>
                              <w:rPr>
                                <w:rFonts w:asciiTheme="majorHAnsi" w:hAnsiTheme="majorHAnsi"/>
                                <w:color w:val="404040" w:themeColor="text1" w:themeTint="BF"/>
                                <w:sz w:val="20"/>
                                <w:lang w:val="en-GB"/>
                              </w:rPr>
                              <w:t xml:space="preserve"> </w:t>
                            </w:r>
                            <w:r w:rsidR="00A87BC1">
                              <w:rPr>
                                <w:rFonts w:asciiTheme="majorHAnsi" w:hAnsiTheme="majorHAnsi"/>
                                <w:color w:val="404040" w:themeColor="text1" w:themeTint="BF"/>
                                <w:sz w:val="20"/>
                                <w:lang w:val="en-GB"/>
                              </w:rPr>
                              <w:t xml:space="preserve">1068 </w:t>
                            </w:r>
                            <w:r w:rsidRPr="00726B77">
                              <w:rPr>
                                <w:rFonts w:asciiTheme="majorHAnsi" w:hAnsiTheme="majorHAnsi"/>
                                <w:color w:val="404040" w:themeColor="text1" w:themeTint="BF"/>
                                <w:sz w:val="20"/>
                                <w:lang w:val="en-GB"/>
                              </w:rPr>
                              <w:t>Budapest, Hungary</w:t>
                            </w:r>
                          </w:p>
                          <w:p w14:paraId="485ED239" w14:textId="77777777" w:rsidR="00D47ACB" w:rsidRPr="00893C2D" w:rsidRDefault="00D47ACB" w:rsidP="00496940">
                            <w:pPr>
                              <w:tabs>
                                <w:tab w:val="left" w:pos="851"/>
                              </w:tabs>
                              <w:spacing w:after="0" w:line="240" w:lineRule="auto"/>
                              <w:ind w:left="851"/>
                              <w:rPr>
                                <w:rFonts w:asciiTheme="majorHAnsi" w:hAnsiTheme="majorHAnsi"/>
                                <w:i/>
                                <w:iCs/>
                                <w:color w:val="404040" w:themeColor="text1" w:themeTint="BF"/>
                                <w:sz w:val="10"/>
                                <w:szCs w:val="10"/>
                                <w:lang w:val="en-GB"/>
                              </w:rPr>
                            </w:pPr>
                            <w:r w:rsidRPr="00893C2D">
                              <w:rPr>
                                <w:rFonts w:asciiTheme="majorHAnsi" w:hAnsiTheme="majorHAnsi"/>
                                <w:i/>
                                <w:color w:val="404040" w:themeColor="text1" w:themeTint="BF"/>
                                <w:sz w:val="20"/>
                                <w:lang w:val="en-GB"/>
                              </w:rPr>
                              <w:tab/>
                            </w:r>
                            <w:r w:rsidRPr="00893C2D">
                              <w:rPr>
                                <w:rFonts w:asciiTheme="majorHAnsi" w:hAnsiTheme="majorHAnsi"/>
                                <w:i/>
                                <w:color w:val="404040" w:themeColor="text1" w:themeTint="BF"/>
                                <w:sz w:val="20"/>
                                <w:lang w:val="en-GB"/>
                              </w:rPr>
                              <w:tab/>
                            </w:r>
                            <w:r w:rsidRPr="00893C2D">
                              <w:rPr>
                                <w:rFonts w:asciiTheme="majorHAnsi" w:hAnsiTheme="majorHAnsi"/>
                                <w:i/>
                                <w:color w:val="404040" w:themeColor="text1" w:themeTint="BF"/>
                                <w:sz w:val="20"/>
                                <w:lang w:val="en-GB"/>
                              </w:rPr>
                              <w:tab/>
                            </w:r>
                          </w:p>
                          <w:p w14:paraId="65144274" w14:textId="48EFE99D" w:rsidR="00D47ACB" w:rsidRPr="0017396C" w:rsidRDefault="00D47ACB" w:rsidP="00DE6F16">
                            <w:pPr>
                              <w:tabs>
                                <w:tab w:val="left" w:pos="851"/>
                              </w:tabs>
                              <w:spacing w:after="0" w:line="240" w:lineRule="auto"/>
                              <w:ind w:left="851"/>
                              <w:rPr>
                                <w:rFonts w:asciiTheme="majorHAnsi" w:hAnsiTheme="majorHAnsi"/>
                                <w:color w:val="006AB3"/>
                              </w:rPr>
                            </w:pPr>
                            <w:r w:rsidRPr="00893C2D">
                              <w:rPr>
                                <w:rFonts w:asciiTheme="majorHAnsi" w:hAnsiTheme="majorHAnsi"/>
                                <w:sz w:val="20"/>
                                <w:lang w:val="en-GB"/>
                              </w:rPr>
                              <w:t>REGISTRATION:</w:t>
                            </w:r>
                            <w:r w:rsidRPr="00893C2D">
                              <w:rPr>
                                <w:rFonts w:asciiTheme="majorHAnsi" w:hAnsiTheme="majorHAnsi"/>
                                <w:sz w:val="20"/>
                                <w:lang w:val="en-GB"/>
                              </w:rPr>
                              <w:tab/>
                            </w:r>
                            <w:hyperlink r:id="rId23" w:history="1">
                              <w:r w:rsidR="005663E0">
                                <w:rPr>
                                  <w:rStyle w:val="Hyperlink"/>
                                  <w:rFonts w:asciiTheme="majorHAnsi" w:hAnsiTheme="majorHAnsi"/>
                                  <w:sz w:val="20"/>
                                  <w:lang w:val="en-GB"/>
                                </w:rPr>
                                <w:t>Registration link to the event</w:t>
                              </w:r>
                            </w:hyperlink>
                            <w:r>
                              <w:rPr>
                                <w:rFonts w:asciiTheme="majorHAnsi" w:hAnsiTheme="majorHAnsi"/>
                                <w:sz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6886C1" id="Text Box 1" o:spid="_x0000_s1143" type="#_x0000_t202" style="position:absolute;left:0;text-align:left;margin-left:0;margin-top:15.15pt;width:595.25pt;height:92.5pt;z-index:2516490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" fillcolor="#039" stroked="f" strokeweight=".5pt">
                <v:fill opacity="6682f"/>
                <v:textbox>
                  <w:txbxContent>
                    <w:p w14:paraId="6CB53A92" w14:textId="2159A50C" w:rsidR="00D47ACB" w:rsidRPr="00FE5108" w:rsidRDefault="00D47ACB" w:rsidP="00496940">
                      <w:pPr>
                        <w:pStyle w:val="Tablesofcontents"/>
                        <w:tabs>
                          <w:tab w:val="clear" w:pos="880"/>
                          <w:tab w:val="left" w:pos="851"/>
                        </w:tabs>
                        <w:ind w:left="851"/>
                        <w:jc w:val="left"/>
                        <w:rPr>
                          <w:rFonts w:asciiTheme="majorHAnsi" w:hAnsiTheme="majorHAnsi"/>
                          <w:noProof w:val="0"/>
                          <w:color w:val="003399"/>
                          <w:sz w:val="26"/>
                          <w:szCs w:val="26"/>
                          <w:lang w:val="en-GB"/>
                        </w:rPr>
                      </w:pPr>
                      <w:r w:rsidRPr="00FE5108">
                        <w:rPr>
                          <w:rFonts w:asciiTheme="majorHAnsi" w:hAnsiTheme="majorHAnsi"/>
                          <w:noProof w:val="0"/>
                          <w:color w:val="003399"/>
                          <w:sz w:val="26"/>
                          <w:szCs w:val="26"/>
                          <w:lang w:val="en-GB"/>
                        </w:rPr>
                        <w:t>KNOW-HOW TRANS</w:t>
                      </w:r>
                      <w:r w:rsidR="00F31BEE">
                        <w:rPr>
                          <w:rFonts w:asciiTheme="majorHAnsi" w:hAnsiTheme="majorHAnsi"/>
                          <w:noProof w:val="0"/>
                          <w:color w:val="003399"/>
                          <w:sz w:val="26"/>
                          <w:szCs w:val="26"/>
                          <w:lang w:val="en-GB"/>
                        </w:rPr>
                        <w:t>F</w:t>
                      </w:r>
                      <w:bookmarkStart w:id="8" w:name="_GoBack"/>
                      <w:bookmarkEnd w:id="8"/>
                      <w:r w:rsidRPr="00FE5108">
                        <w:rPr>
                          <w:rFonts w:asciiTheme="majorHAnsi" w:hAnsiTheme="majorHAnsi"/>
                          <w:noProof w:val="0"/>
                          <w:color w:val="003399"/>
                          <w:sz w:val="26"/>
                          <w:szCs w:val="26"/>
                          <w:lang w:val="en-GB"/>
                        </w:rPr>
                        <w:t>ER EVENT ON MODERNISATION OF DANUBE VESSELS FLEET</w:t>
                      </w:r>
                    </w:p>
                    <w:p w14:paraId="7F94D51E" w14:textId="77777777" w:rsidR="00D47ACB" w:rsidRPr="00FE5108" w:rsidRDefault="00D47ACB" w:rsidP="00496940">
                      <w:pPr>
                        <w:tabs>
                          <w:tab w:val="left" w:pos="851"/>
                        </w:tabs>
                        <w:spacing w:after="120" w:line="240" w:lineRule="auto"/>
                        <w:ind w:left="851"/>
                        <w:jc w:val="left"/>
                        <w:rPr>
                          <w:rFonts w:asciiTheme="majorHAnsi" w:hAnsiTheme="majorHAnsi"/>
                          <w:color w:val="006AB3"/>
                          <w:sz w:val="2"/>
                          <w:lang w:val="en-GB"/>
                        </w:rPr>
                      </w:pPr>
                    </w:p>
                    <w:p w14:paraId="0BC0D743" w14:textId="52C0ACBA" w:rsidR="00D47ACB" w:rsidRPr="009A0657" w:rsidRDefault="00D47ACB" w:rsidP="00496940">
                      <w:pPr>
                        <w:tabs>
                          <w:tab w:val="left" w:pos="851"/>
                        </w:tabs>
                        <w:spacing w:after="120" w:line="240" w:lineRule="auto"/>
                        <w:ind w:left="851"/>
                        <w:jc w:val="left"/>
                        <w:rPr>
                          <w:rFonts w:asciiTheme="majorHAnsi" w:hAnsiTheme="majorHAnsi"/>
                          <w:color w:val="404040" w:themeColor="text1" w:themeTint="BF"/>
                          <w:sz w:val="20"/>
                          <w:lang w:val="en-GB"/>
                        </w:rPr>
                      </w:pPr>
                      <w:r w:rsidRPr="00890309">
                        <w:rPr>
                          <w:rFonts w:asciiTheme="majorHAnsi" w:hAnsiTheme="majorHAnsi"/>
                          <w:color w:val="404040" w:themeColor="text1" w:themeTint="BF"/>
                          <w:sz w:val="20"/>
                          <w:lang w:val="en-GB"/>
                        </w:rPr>
                        <w:t xml:space="preserve">DATE / TIME: </w:t>
                      </w:r>
                      <w:r w:rsidRPr="00890309">
                        <w:rPr>
                          <w:rFonts w:asciiTheme="majorHAnsi" w:hAnsiTheme="majorHAnsi"/>
                          <w:color w:val="404040" w:themeColor="text1" w:themeTint="BF"/>
                          <w:sz w:val="20"/>
                          <w:lang w:val="en-GB"/>
                        </w:rPr>
                        <w:tab/>
                      </w:r>
                      <w:r>
                        <w:rPr>
                          <w:rFonts w:asciiTheme="majorHAnsi" w:hAnsiTheme="majorHAnsi"/>
                          <w:color w:val="404040" w:themeColor="text1" w:themeTint="BF"/>
                          <w:sz w:val="20"/>
                          <w:lang w:val="en-GB"/>
                        </w:rPr>
                        <w:tab/>
                        <w:t>Wednesday</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1</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April 2020</w:t>
                      </w:r>
                      <w:r w:rsidRPr="009A0657">
                        <w:rPr>
                          <w:rFonts w:asciiTheme="majorHAnsi" w:hAnsiTheme="majorHAnsi"/>
                          <w:color w:val="404040" w:themeColor="text1" w:themeTint="BF"/>
                          <w:sz w:val="20"/>
                          <w:lang w:val="en-GB"/>
                        </w:rPr>
                        <w:t xml:space="preserve">, </w:t>
                      </w:r>
                      <w:r>
                        <w:rPr>
                          <w:rFonts w:asciiTheme="majorHAnsi" w:hAnsiTheme="majorHAnsi"/>
                          <w:color w:val="404040" w:themeColor="text1" w:themeTint="BF"/>
                          <w:sz w:val="20"/>
                          <w:lang w:val="en-GB"/>
                        </w:rPr>
                        <w:t>09</w:t>
                      </w:r>
                      <w:r w:rsidRPr="009A0657">
                        <w:rPr>
                          <w:rFonts w:asciiTheme="majorHAnsi" w:hAnsiTheme="majorHAnsi"/>
                          <w:color w:val="404040" w:themeColor="text1" w:themeTint="BF"/>
                          <w:sz w:val="20"/>
                          <w:lang w:val="en-GB"/>
                        </w:rPr>
                        <w:t>:</w:t>
                      </w:r>
                      <w:r>
                        <w:rPr>
                          <w:rFonts w:asciiTheme="majorHAnsi" w:hAnsiTheme="majorHAnsi"/>
                          <w:color w:val="404040" w:themeColor="text1" w:themeTint="BF"/>
                          <w:sz w:val="20"/>
                          <w:lang w:val="en-GB"/>
                        </w:rPr>
                        <w:t>00</w:t>
                      </w:r>
                      <w:r w:rsidRPr="009A0657">
                        <w:rPr>
                          <w:rFonts w:asciiTheme="majorHAnsi" w:hAnsiTheme="majorHAnsi"/>
                          <w:color w:val="404040" w:themeColor="text1" w:themeTint="BF"/>
                          <w:sz w:val="20"/>
                          <w:lang w:val="en-GB"/>
                        </w:rPr>
                        <w:t xml:space="preserve"> – 17:</w:t>
                      </w:r>
                      <w:r w:rsidR="0024430B">
                        <w:rPr>
                          <w:rFonts w:asciiTheme="majorHAnsi" w:hAnsiTheme="majorHAnsi"/>
                          <w:color w:val="404040" w:themeColor="text1" w:themeTint="BF"/>
                          <w:sz w:val="20"/>
                          <w:lang w:val="en-GB"/>
                        </w:rPr>
                        <w:t>00</w:t>
                      </w:r>
                    </w:p>
                    <w:p w14:paraId="56ABC40F" w14:textId="278018DE" w:rsidR="00D47ACB" w:rsidRDefault="00D47ACB" w:rsidP="000F24D7">
                      <w:pPr>
                        <w:tabs>
                          <w:tab w:val="left" w:pos="851"/>
                        </w:tabs>
                        <w:spacing w:after="0" w:line="240" w:lineRule="auto"/>
                        <w:ind w:left="851"/>
                        <w:jc w:val="left"/>
                        <w:rPr>
                          <w:rFonts w:asciiTheme="majorHAnsi" w:hAnsiTheme="majorHAnsi"/>
                          <w:b/>
                          <w:color w:val="404040" w:themeColor="text1" w:themeTint="BF"/>
                          <w:sz w:val="20"/>
                          <w:lang w:val="en-GB"/>
                        </w:rPr>
                      </w:pPr>
                      <w:r w:rsidRPr="00890309">
                        <w:rPr>
                          <w:rFonts w:asciiTheme="majorHAnsi" w:hAnsiTheme="majorHAnsi"/>
                          <w:color w:val="404040" w:themeColor="text1" w:themeTint="BF"/>
                          <w:sz w:val="20"/>
                          <w:lang w:val="en-GB"/>
                        </w:rPr>
                        <w:t xml:space="preserve">VENUE: </w:t>
                      </w:r>
                      <w:r w:rsidRPr="00890309">
                        <w:rPr>
                          <w:rFonts w:asciiTheme="majorHAnsi" w:hAnsiTheme="majorHAnsi"/>
                          <w:color w:val="404040" w:themeColor="text1" w:themeTint="BF"/>
                          <w:sz w:val="20"/>
                          <w:lang w:val="en-GB"/>
                        </w:rPr>
                        <w:tab/>
                      </w:r>
                      <w:r w:rsidRPr="00890309">
                        <w:rPr>
                          <w:rFonts w:asciiTheme="majorHAnsi" w:hAnsiTheme="majorHAnsi"/>
                          <w:color w:val="404040" w:themeColor="text1" w:themeTint="BF"/>
                          <w:sz w:val="20"/>
                          <w:lang w:val="en-GB"/>
                        </w:rPr>
                        <w:tab/>
                      </w:r>
                      <w:r w:rsidR="00A87BC1">
                        <w:rPr>
                          <w:rFonts w:asciiTheme="majorHAnsi" w:hAnsiTheme="majorHAnsi"/>
                          <w:color w:val="404040" w:themeColor="text1" w:themeTint="BF"/>
                          <w:sz w:val="20"/>
                          <w:lang w:val="en-GB"/>
                        </w:rPr>
                        <w:t>Hotel Benczur, Benczur utca 35</w:t>
                      </w:r>
                      <w:r w:rsidRPr="00386F43">
                        <w:rPr>
                          <w:rFonts w:asciiTheme="majorHAnsi" w:hAnsiTheme="majorHAnsi"/>
                          <w:b/>
                          <w:color w:val="404040" w:themeColor="text1" w:themeTint="BF"/>
                          <w:sz w:val="20"/>
                          <w:lang w:val="en-GB"/>
                        </w:rPr>
                        <w:t>,</w:t>
                      </w:r>
                      <w:r>
                        <w:rPr>
                          <w:rFonts w:asciiTheme="majorHAnsi" w:hAnsiTheme="majorHAnsi"/>
                          <w:color w:val="404040" w:themeColor="text1" w:themeTint="BF"/>
                          <w:sz w:val="20"/>
                          <w:lang w:val="en-GB"/>
                        </w:rPr>
                        <w:t xml:space="preserve"> </w:t>
                      </w:r>
                      <w:r w:rsidR="00A87BC1">
                        <w:rPr>
                          <w:rFonts w:asciiTheme="majorHAnsi" w:hAnsiTheme="majorHAnsi"/>
                          <w:color w:val="404040" w:themeColor="text1" w:themeTint="BF"/>
                          <w:sz w:val="20"/>
                          <w:lang w:val="en-GB"/>
                        </w:rPr>
                        <w:t xml:space="preserve">1068 </w:t>
                      </w:r>
                      <w:r w:rsidRPr="00726B77">
                        <w:rPr>
                          <w:rFonts w:asciiTheme="majorHAnsi" w:hAnsiTheme="majorHAnsi"/>
                          <w:color w:val="404040" w:themeColor="text1" w:themeTint="BF"/>
                          <w:sz w:val="20"/>
                          <w:lang w:val="en-GB"/>
                        </w:rPr>
                        <w:t>Budapest, Hungary</w:t>
                      </w:r>
                    </w:p>
                    <w:p w14:paraId="485ED239" w14:textId="77777777" w:rsidR="00D47ACB" w:rsidRPr="00893C2D" w:rsidRDefault="00D47ACB" w:rsidP="00496940">
                      <w:pPr>
                        <w:tabs>
                          <w:tab w:val="left" w:pos="851"/>
                        </w:tabs>
                        <w:spacing w:after="0" w:line="240" w:lineRule="auto"/>
                        <w:ind w:left="851"/>
                        <w:rPr>
                          <w:rFonts w:asciiTheme="majorHAnsi" w:hAnsiTheme="majorHAnsi"/>
                          <w:i/>
                          <w:iCs/>
                          <w:color w:val="404040" w:themeColor="text1" w:themeTint="BF"/>
                          <w:sz w:val="10"/>
                          <w:szCs w:val="10"/>
                          <w:lang w:val="en-GB"/>
                        </w:rPr>
                      </w:pPr>
                      <w:r w:rsidRPr="00893C2D">
                        <w:rPr>
                          <w:rFonts w:asciiTheme="majorHAnsi" w:hAnsiTheme="majorHAnsi"/>
                          <w:i/>
                          <w:color w:val="404040" w:themeColor="text1" w:themeTint="BF"/>
                          <w:sz w:val="20"/>
                          <w:lang w:val="en-GB"/>
                        </w:rPr>
                        <w:tab/>
                      </w:r>
                      <w:r w:rsidRPr="00893C2D">
                        <w:rPr>
                          <w:rFonts w:asciiTheme="majorHAnsi" w:hAnsiTheme="majorHAnsi"/>
                          <w:i/>
                          <w:color w:val="404040" w:themeColor="text1" w:themeTint="BF"/>
                          <w:sz w:val="20"/>
                          <w:lang w:val="en-GB"/>
                        </w:rPr>
                        <w:tab/>
                      </w:r>
                      <w:r w:rsidRPr="00893C2D">
                        <w:rPr>
                          <w:rFonts w:asciiTheme="majorHAnsi" w:hAnsiTheme="majorHAnsi"/>
                          <w:i/>
                          <w:color w:val="404040" w:themeColor="text1" w:themeTint="BF"/>
                          <w:sz w:val="20"/>
                          <w:lang w:val="en-GB"/>
                        </w:rPr>
                        <w:tab/>
                      </w:r>
                    </w:p>
                    <w:p w14:paraId="65144274" w14:textId="48EFE99D" w:rsidR="00D47ACB" w:rsidRPr="0017396C" w:rsidRDefault="00D47ACB" w:rsidP="00DE6F16">
                      <w:pPr>
                        <w:tabs>
                          <w:tab w:val="left" w:pos="851"/>
                        </w:tabs>
                        <w:spacing w:after="0" w:line="240" w:lineRule="auto"/>
                        <w:ind w:left="851"/>
                        <w:rPr>
                          <w:rFonts w:asciiTheme="majorHAnsi" w:hAnsiTheme="majorHAnsi"/>
                          <w:color w:val="006AB3"/>
                        </w:rPr>
                      </w:pPr>
                      <w:r w:rsidRPr="00893C2D">
                        <w:rPr>
                          <w:rFonts w:asciiTheme="majorHAnsi" w:hAnsiTheme="majorHAnsi"/>
                          <w:sz w:val="20"/>
                          <w:lang w:val="en-GB"/>
                        </w:rPr>
                        <w:t>REGISTRATION:</w:t>
                      </w:r>
                      <w:r w:rsidRPr="00893C2D">
                        <w:rPr>
                          <w:rFonts w:asciiTheme="majorHAnsi" w:hAnsiTheme="majorHAnsi"/>
                          <w:sz w:val="20"/>
                          <w:lang w:val="en-GB"/>
                        </w:rPr>
                        <w:tab/>
                      </w:r>
                      <w:hyperlink r:id="rId24" w:history="1">
                        <w:r w:rsidR="005663E0">
                          <w:rPr>
                            <w:rStyle w:val="Hyperlink"/>
                            <w:rFonts w:asciiTheme="majorHAnsi" w:hAnsiTheme="majorHAnsi"/>
                            <w:sz w:val="20"/>
                            <w:lang w:val="en-GB"/>
                          </w:rPr>
                          <w:t>Registration link to the event</w:t>
                        </w:r>
                      </w:hyperlink>
                      <w:r>
                        <w:rPr>
                          <w:rFonts w:asciiTheme="majorHAnsi" w:hAnsiTheme="majorHAnsi"/>
                          <w:sz w:val="20"/>
                          <w:lang w:val="en-GB"/>
                        </w:rPr>
                        <w:t xml:space="preserve"> </w:t>
                      </w:r>
                    </w:p>
                  </w:txbxContent>
                </v:textbox>
                <w10:wrap anchorx="page"/>
              </v:shape>
            </w:pict>
          </mc:Fallback>
        </mc:AlternateContent>
      </w:r>
    </w:p>
    <w:p w14:paraId="17166378" w14:textId="77777777" w:rsidR="00412CF3" w:rsidRPr="002273D0" w:rsidRDefault="00412CF3" w:rsidP="003A67A4">
      <w:pPr>
        <w:rPr>
          <w:rFonts w:asciiTheme="majorHAnsi" w:hAnsiTheme="majorHAnsi"/>
          <w:lang w:val="en-GB"/>
        </w:rPr>
      </w:pPr>
    </w:p>
    <w:p w14:paraId="50F2B581" w14:textId="77777777" w:rsidR="00412CF3" w:rsidRPr="002273D0" w:rsidRDefault="00412CF3" w:rsidP="003A67A4">
      <w:pPr>
        <w:rPr>
          <w:rFonts w:asciiTheme="majorHAnsi" w:hAnsiTheme="majorHAnsi"/>
          <w:lang w:val="en-GB"/>
        </w:rPr>
      </w:pPr>
    </w:p>
    <w:p w14:paraId="0A29F793" w14:textId="77777777" w:rsidR="00412CF3" w:rsidRPr="002273D0" w:rsidRDefault="00412CF3" w:rsidP="003A67A4">
      <w:pPr>
        <w:rPr>
          <w:rFonts w:asciiTheme="majorHAnsi" w:hAnsiTheme="majorHAnsi"/>
          <w:lang w:val="en-GB"/>
        </w:rPr>
      </w:pPr>
    </w:p>
    <w:p w14:paraId="070B707D" w14:textId="77777777" w:rsidR="00412CF3" w:rsidRPr="002273D0" w:rsidRDefault="00412CF3" w:rsidP="003A67A4">
      <w:pPr>
        <w:rPr>
          <w:rFonts w:asciiTheme="majorHAnsi" w:hAnsiTheme="majorHAnsi"/>
          <w:lang w:val="en-GB"/>
        </w:rPr>
      </w:pPr>
    </w:p>
    <w:bookmarkEnd w:id="0"/>
    <w:bookmarkEnd w:id="1"/>
    <w:bookmarkEnd w:id="2"/>
    <w:bookmarkEnd w:id="3"/>
    <w:bookmarkEnd w:id="4"/>
    <w:bookmarkEnd w:id="5"/>
    <w:bookmarkEnd w:id="6"/>
    <w:p w14:paraId="347AC266" w14:textId="4B454074" w:rsidR="00541C13" w:rsidRPr="002273D0" w:rsidRDefault="000B4287" w:rsidP="008F10DF">
      <w:pPr>
        <w:spacing w:before="120" w:after="120" w:line="240" w:lineRule="auto"/>
        <w:rPr>
          <w:rFonts w:asciiTheme="majorHAnsi" w:hAnsiTheme="majorHAnsi"/>
          <w:i/>
          <w:sz w:val="15"/>
          <w:szCs w:val="15"/>
          <w:lang w:val="en-GB"/>
        </w:rPr>
      </w:pPr>
      <w:r w:rsidRPr="002273D0">
        <w:rPr>
          <w:rFonts w:asciiTheme="majorHAnsi" w:hAnsiTheme="majorHAnsi"/>
          <w:i/>
          <w:sz w:val="15"/>
          <w:szCs w:val="15"/>
          <w:lang w:val="en-GB"/>
        </w:rPr>
        <w:t>By registering</w:t>
      </w:r>
      <w:r w:rsidR="0026016A" w:rsidRPr="002273D0">
        <w:rPr>
          <w:rFonts w:asciiTheme="majorHAnsi" w:hAnsiTheme="majorHAnsi"/>
          <w:i/>
          <w:sz w:val="15"/>
          <w:szCs w:val="15"/>
          <w:lang w:val="en-GB"/>
        </w:rPr>
        <w:t>,</w:t>
      </w:r>
      <w:r w:rsidR="006E2723" w:rsidRPr="002273D0">
        <w:rPr>
          <w:rFonts w:asciiTheme="majorHAnsi" w:hAnsiTheme="majorHAnsi"/>
          <w:i/>
          <w:sz w:val="15"/>
          <w:szCs w:val="15"/>
          <w:lang w:val="en-GB"/>
        </w:rPr>
        <w:t xml:space="preserve"> </w:t>
      </w:r>
      <w:r w:rsidR="0026016A" w:rsidRPr="002273D0">
        <w:rPr>
          <w:rFonts w:asciiTheme="majorHAnsi" w:hAnsiTheme="majorHAnsi"/>
          <w:i/>
          <w:sz w:val="15"/>
          <w:szCs w:val="15"/>
          <w:lang w:val="en-GB"/>
        </w:rPr>
        <w:t>participants agree that their details, name and institution, will be made available in a list of participants. Please note that photographs may be taken at the event. By attending this event, participants freely provide their agreement that they accept to be photographed. The participants also agree that the above-mentioned photos may be used, reproduced, distributed and communicated to the public for the purpose of d</w:t>
      </w:r>
      <w:r w:rsidR="0017396C" w:rsidRPr="002273D0">
        <w:rPr>
          <w:rFonts w:asciiTheme="majorHAnsi" w:hAnsiTheme="majorHAnsi"/>
          <w:i/>
          <w:sz w:val="15"/>
          <w:szCs w:val="15"/>
          <w:lang w:val="en-GB"/>
        </w:rPr>
        <w:t>isseminating the GRENDEL Project.</w:t>
      </w:r>
    </w:p>
    <w:sectPr w:rsidR="00541C13" w:rsidRPr="002273D0" w:rsidSect="00202037">
      <w:headerReference w:type="even" r:id="rId25"/>
      <w:headerReference w:type="default" r:id="rId26"/>
      <w:footerReference w:type="even" r:id="rId27"/>
      <w:footerReference w:type="default" r:id="rId28"/>
      <w:headerReference w:type="first" r:id="rId29"/>
      <w:footerReference w:type="first" r:id="rId30"/>
      <w:pgSz w:w="11906" w:h="16838" w:code="9"/>
      <w:pgMar w:top="1021" w:right="1021" w:bottom="1304" w:left="1021" w:header="284"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6A317" w14:textId="77777777" w:rsidR="00E143CE" w:rsidRDefault="00E143CE" w:rsidP="004548A4">
      <w:pPr>
        <w:spacing w:after="0" w:line="240" w:lineRule="auto"/>
      </w:pPr>
      <w:r>
        <w:separator/>
      </w:r>
    </w:p>
  </w:endnote>
  <w:endnote w:type="continuationSeparator" w:id="0">
    <w:p w14:paraId="346754BB" w14:textId="77777777" w:rsidR="00E143CE" w:rsidRDefault="00E143CE" w:rsidP="00454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51E5B" w14:textId="77777777" w:rsidR="00F81871" w:rsidRDefault="00F818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4831" w14:textId="2A61B3C2" w:rsidR="00D47ACB" w:rsidRPr="001E4ECF" w:rsidRDefault="00D47ACB" w:rsidP="00726B77">
    <w:pPr>
      <w:pStyle w:val="Fuzeile"/>
      <w:jc w:val="left"/>
      <w:rPr>
        <w:rStyle w:val="Hyperlink"/>
        <w:rFonts w:asciiTheme="majorHAnsi" w:hAnsiTheme="majorHAnsi"/>
        <w:iCs/>
        <w:color w:val="003399"/>
        <w:sz w:val="14"/>
        <w:szCs w:val="18"/>
      </w:rPr>
    </w:pPr>
    <w:r w:rsidRPr="001E4ECF">
      <w:rPr>
        <w:rFonts w:asciiTheme="majorHAnsi" w:hAnsiTheme="majorHAnsi"/>
        <w:iCs/>
        <w:color w:val="auto"/>
        <w:sz w:val="14"/>
        <w:szCs w:val="18"/>
      </w:rPr>
      <w:t>Hosted by</w:t>
    </w:r>
    <w:r w:rsidR="00D37FDC" w:rsidRPr="001E4ECF">
      <w:rPr>
        <w:rFonts w:asciiTheme="majorHAnsi" w:hAnsiTheme="majorHAnsi"/>
        <w:iCs/>
        <w:color w:val="auto"/>
        <w:sz w:val="14"/>
        <w:szCs w:val="18"/>
      </w:rPr>
      <w:t xml:space="preserve"> the GRENDEL project partner,</w:t>
    </w:r>
    <w:r w:rsidRPr="001E4ECF">
      <w:rPr>
        <w:rFonts w:asciiTheme="majorHAnsi" w:hAnsiTheme="majorHAnsi"/>
        <w:iCs/>
        <w:color w:val="auto"/>
        <w:sz w:val="14"/>
        <w:szCs w:val="18"/>
      </w:rPr>
      <w:t xml:space="preserve"> </w:t>
    </w:r>
    <w:hyperlink r:id="rId1" w:history="1">
      <w:r w:rsidRPr="001E4ECF">
        <w:rPr>
          <w:rStyle w:val="Hyperlink"/>
          <w:rFonts w:asciiTheme="majorHAnsi" w:hAnsiTheme="majorHAnsi"/>
          <w:iCs/>
          <w:color w:val="003399"/>
          <w:sz w:val="14"/>
          <w:szCs w:val="18"/>
        </w:rPr>
        <w:t>Danube Commission</w:t>
      </w:r>
    </w:hyperlink>
    <w:r w:rsidR="00D37FDC" w:rsidRPr="001E4ECF">
      <w:rPr>
        <w:rStyle w:val="Hyperlink"/>
        <w:rFonts w:asciiTheme="majorHAnsi" w:hAnsiTheme="majorHAnsi"/>
        <w:iCs/>
        <w:color w:val="auto"/>
        <w:sz w:val="14"/>
        <w:szCs w:val="18"/>
      </w:rPr>
      <w:t>,</w:t>
    </w:r>
    <w:r w:rsidRPr="001E4ECF">
      <w:rPr>
        <w:rFonts w:asciiTheme="majorHAnsi" w:hAnsiTheme="majorHAnsi"/>
        <w:iCs/>
        <w:color w:val="auto"/>
        <w:sz w:val="14"/>
        <w:szCs w:val="18"/>
      </w:rPr>
      <w:t xml:space="preserve"> and in cooperation with </w:t>
    </w:r>
    <w:hyperlink r:id="rId2" w:history="1">
      <w:r w:rsidRPr="001E4ECF">
        <w:rPr>
          <w:rStyle w:val="Hyperlink"/>
          <w:rFonts w:asciiTheme="majorHAnsi" w:hAnsiTheme="majorHAnsi"/>
          <w:iCs/>
          <w:color w:val="003399"/>
          <w:sz w:val="14"/>
          <w:szCs w:val="18"/>
        </w:rPr>
        <w:t>Innovation Centre INDanube</w:t>
      </w:r>
    </w:hyperlink>
    <w:r w:rsidRPr="001E4ECF">
      <w:rPr>
        <w:rFonts w:asciiTheme="majorHAnsi" w:hAnsiTheme="majorHAnsi"/>
        <w:iCs/>
        <w:color w:val="auto"/>
        <w:sz w:val="14"/>
        <w:szCs w:val="18"/>
      </w:rPr>
      <w:t xml:space="preserve"> </w:t>
    </w:r>
  </w:p>
  <w:p w14:paraId="06B216AB" w14:textId="77777777" w:rsidR="00E739E3" w:rsidRPr="001E4ECF" w:rsidRDefault="00E739E3" w:rsidP="008743CC">
    <w:pPr>
      <w:pStyle w:val="Fuzeile"/>
      <w:jc w:val="center"/>
      <w:rPr>
        <w:rStyle w:val="Hyperlink"/>
        <w:rFonts w:asciiTheme="majorHAnsi" w:hAnsiTheme="majorHAnsi"/>
        <w:i/>
        <w:color w:val="auto"/>
        <w:sz w:val="8"/>
        <w:szCs w:val="12"/>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055"/>
      <w:gridCol w:w="2197"/>
      <w:gridCol w:w="2908"/>
    </w:tblGrid>
    <w:tr w:rsidR="001E4ECF" w:rsidRPr="001E4ECF" w14:paraId="215EEFC9" w14:textId="77777777" w:rsidTr="00726B77">
      <w:tc>
        <w:tcPr>
          <w:tcW w:w="2694" w:type="dxa"/>
          <w:vAlign w:val="center"/>
        </w:tcPr>
        <w:p w14:paraId="283237E2" w14:textId="7D241061" w:rsidR="00BE31A3" w:rsidRPr="00F81871" w:rsidRDefault="00BE31A3" w:rsidP="00E739E3">
          <w:pPr>
            <w:pStyle w:val="Fuzeile"/>
            <w:jc w:val="left"/>
            <w:rPr>
              <w:rStyle w:val="Hyperlink"/>
              <w:rFonts w:asciiTheme="majorHAnsi" w:hAnsiTheme="majorHAnsi"/>
              <w:i/>
              <w:color w:val="003399"/>
              <w:sz w:val="12"/>
              <w:szCs w:val="12"/>
            </w:rPr>
          </w:pPr>
          <w:r w:rsidRPr="00F81871">
            <w:rPr>
              <w:rFonts w:asciiTheme="majorHAnsi" w:hAnsiTheme="majorHAnsi"/>
              <w:iCs/>
              <w:color w:val="003399"/>
              <w:sz w:val="14"/>
              <w:szCs w:val="18"/>
            </w:rPr>
            <w:t>The GRENDEL project is co-funded by European Union Funds (ERDF, IPA)</w:t>
          </w:r>
        </w:p>
      </w:tc>
      <w:tc>
        <w:tcPr>
          <w:tcW w:w="2055" w:type="dxa"/>
        </w:tcPr>
        <w:p w14:paraId="10309572" w14:textId="1740ECAA" w:rsidR="00BE31A3" w:rsidRPr="001E4ECF" w:rsidRDefault="00BE31A3" w:rsidP="00726B77">
          <w:pPr>
            <w:pStyle w:val="Fuzeile"/>
            <w:jc w:val="center"/>
            <w:rPr>
              <w:rStyle w:val="Hyperlink"/>
              <w:rFonts w:asciiTheme="majorHAnsi" w:hAnsiTheme="majorHAnsi"/>
              <w:i/>
              <w:color w:val="auto"/>
              <w:sz w:val="14"/>
              <w:szCs w:val="18"/>
            </w:rPr>
          </w:pPr>
        </w:p>
      </w:tc>
      <w:tc>
        <w:tcPr>
          <w:tcW w:w="2197" w:type="dxa"/>
        </w:tcPr>
        <w:p w14:paraId="2996B3D7" w14:textId="5322197F" w:rsidR="00BE31A3" w:rsidRPr="001E4ECF" w:rsidRDefault="001E4ECF" w:rsidP="00BE31A3">
          <w:pPr>
            <w:pStyle w:val="Fuzeile"/>
            <w:jc w:val="right"/>
            <w:rPr>
              <w:rStyle w:val="Hyperlink"/>
              <w:rFonts w:asciiTheme="majorHAnsi" w:hAnsiTheme="majorHAnsi"/>
              <w:i/>
              <w:color w:val="auto"/>
              <w:sz w:val="14"/>
              <w:szCs w:val="18"/>
            </w:rPr>
          </w:pPr>
          <w:r>
            <w:rPr>
              <w:rFonts w:asciiTheme="majorHAnsi" w:hAnsiTheme="majorHAnsi"/>
              <w:i/>
              <w:noProof/>
              <w:sz w:val="15"/>
              <w:szCs w:val="15"/>
              <w:lang w:val="en-US" w:eastAsia="en-US"/>
            </w:rPr>
            <w:drawing>
              <wp:inline distT="0" distB="0" distL="0" distR="0" wp14:anchorId="5481E1AD" wp14:editId="34CFDE18">
                <wp:extent cx="1215390" cy="294224"/>
                <wp:effectExtent l="0" t="0" r="0" b="0"/>
                <wp:docPr id="6" name="Picture 6">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3"/>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t="14173" b="13519"/>
                        <a:stretch/>
                      </pic:blipFill>
                      <pic:spPr bwMode="auto">
                        <a:xfrm>
                          <a:off x="0" y="0"/>
                          <a:ext cx="1228789" cy="29746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08" w:type="dxa"/>
        </w:tcPr>
        <w:p w14:paraId="157E17AC" w14:textId="0139F531" w:rsidR="00BE31A3" w:rsidRPr="001E4ECF" w:rsidRDefault="00BE31A3" w:rsidP="008743CC">
          <w:pPr>
            <w:pStyle w:val="Fuzeile"/>
            <w:jc w:val="center"/>
            <w:rPr>
              <w:rStyle w:val="Hyperlink"/>
              <w:rFonts w:asciiTheme="majorHAnsi" w:hAnsiTheme="majorHAnsi"/>
              <w:i/>
              <w:color w:val="auto"/>
              <w:sz w:val="14"/>
              <w:szCs w:val="18"/>
            </w:rPr>
          </w:pPr>
        </w:p>
      </w:tc>
    </w:tr>
  </w:tbl>
  <w:p w14:paraId="5FCA3522" w14:textId="373F05CA" w:rsidR="00D47ACB" w:rsidRPr="001E4ECF" w:rsidRDefault="00D47ACB" w:rsidP="00BE31A3">
    <w:pPr>
      <w:pStyle w:val="Fuzeile"/>
      <w:rPr>
        <w:color w:val="FFFFFF" w:themeColor="background1"/>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5"/>
      <w:gridCol w:w="2263"/>
      <w:gridCol w:w="2263"/>
      <w:gridCol w:w="2893"/>
    </w:tblGrid>
    <w:tr w:rsidR="00D47ACB" w14:paraId="1FEA906A" w14:textId="77777777" w:rsidTr="00CD7DD6">
      <w:tc>
        <w:tcPr>
          <w:tcW w:w="2512" w:type="dxa"/>
          <w:vAlign w:val="center"/>
        </w:tcPr>
        <w:p w14:paraId="2644B82F" w14:textId="77777777" w:rsidR="00D47ACB" w:rsidRDefault="00D47ACB" w:rsidP="007B2499">
          <w:pPr>
            <w:pStyle w:val="Fuzeile"/>
            <w:jc w:val="left"/>
          </w:pPr>
        </w:p>
      </w:tc>
      <w:tc>
        <w:tcPr>
          <w:tcW w:w="2323" w:type="dxa"/>
          <w:vAlign w:val="center"/>
        </w:tcPr>
        <w:p w14:paraId="355AA0E4" w14:textId="77777777" w:rsidR="00D47ACB" w:rsidRDefault="00D47ACB" w:rsidP="00D47ACB">
          <w:pPr>
            <w:pStyle w:val="Fuzeile"/>
            <w:jc w:val="center"/>
          </w:pPr>
        </w:p>
      </w:tc>
      <w:tc>
        <w:tcPr>
          <w:tcW w:w="2323" w:type="dxa"/>
          <w:vAlign w:val="center"/>
        </w:tcPr>
        <w:p w14:paraId="70DB1F0B" w14:textId="77777777" w:rsidR="00D47ACB" w:rsidRDefault="00D47ACB" w:rsidP="00D47ACB">
          <w:pPr>
            <w:pStyle w:val="Fuzeile"/>
            <w:jc w:val="center"/>
          </w:pPr>
        </w:p>
      </w:tc>
      <w:tc>
        <w:tcPr>
          <w:tcW w:w="2922" w:type="dxa"/>
          <w:vAlign w:val="center"/>
        </w:tcPr>
        <w:p w14:paraId="2142EF7F" w14:textId="77777777" w:rsidR="00D47ACB" w:rsidRDefault="00D47ACB" w:rsidP="007B2499">
          <w:pPr>
            <w:pStyle w:val="Fuzeile"/>
            <w:jc w:val="right"/>
          </w:pPr>
          <w:r>
            <w:rPr>
              <w:noProof/>
              <w:lang w:val="en-US" w:eastAsia="en-US"/>
            </w:rPr>
            <w:drawing>
              <wp:inline distT="0" distB="0" distL="0" distR="0" wp14:anchorId="4C79C883" wp14:editId="770E321D">
                <wp:extent cx="1061279" cy="270706"/>
                <wp:effectExtent l="0" t="0" r="5715" b="0"/>
                <wp:docPr id="9" name="Picture 9" descr="C:\Users\karpatyova\AppData\Local\Microsoft\Windows\INetCache\Content.Word\INDanu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karpatyova\AppData\Local\Microsoft\Windows\INetCache\Content.Word\INDanub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809" cy="272627"/>
                        </a:xfrm>
                        <a:prstGeom prst="rect">
                          <a:avLst/>
                        </a:prstGeom>
                        <a:noFill/>
                        <a:ln>
                          <a:noFill/>
                        </a:ln>
                      </pic:spPr>
                    </pic:pic>
                  </a:graphicData>
                </a:graphic>
              </wp:inline>
            </w:drawing>
          </w:r>
        </w:p>
      </w:tc>
    </w:tr>
  </w:tbl>
  <w:p w14:paraId="04B2EB9B" w14:textId="77777777" w:rsidR="00D47ACB" w:rsidRDefault="00D47AC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6662E" w14:textId="77777777" w:rsidR="00E143CE" w:rsidRDefault="00E143CE" w:rsidP="004548A4">
      <w:pPr>
        <w:spacing w:after="0" w:line="240" w:lineRule="auto"/>
      </w:pPr>
      <w:r w:rsidRPr="00E560CD">
        <w:rPr>
          <w:sz w:val="20"/>
        </w:rPr>
        <w:separator/>
      </w:r>
    </w:p>
  </w:footnote>
  <w:footnote w:type="continuationSeparator" w:id="0">
    <w:p w14:paraId="5A75373E" w14:textId="77777777" w:rsidR="00E143CE" w:rsidRDefault="00E143CE" w:rsidP="00454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E4F3" w14:textId="77777777" w:rsidR="00F81871" w:rsidRDefault="00F818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A0D00" w14:textId="77777777" w:rsidR="00D47ACB" w:rsidRDefault="00D47ACB" w:rsidP="00893C2D">
    <w:pPr>
      <w:pStyle w:val="Tablesofcontents"/>
      <w:tabs>
        <w:tab w:val="clear" w:pos="9854"/>
        <w:tab w:val="right" w:pos="9864"/>
      </w:tabs>
      <w:rPr>
        <w:b w:val="0"/>
        <w:noProof w:val="0"/>
        <w:color w:val="003399"/>
        <w:sz w:val="16"/>
        <w:szCs w:val="30"/>
        <w:lang w:val="en-GB"/>
      </w:rPr>
    </w:pPr>
    <w:r>
      <w:rPr>
        <w:i/>
        <w:sz w:val="12"/>
        <w:lang w:val="en-US" w:eastAsia="en-US"/>
      </w:rPr>
      <w:drawing>
        <wp:inline distT="0" distB="0" distL="0" distR="0" wp14:anchorId="076818BC" wp14:editId="3F898E2F">
          <wp:extent cx="1816565" cy="663049"/>
          <wp:effectExtent l="0" t="0" r="0" b="3810"/>
          <wp:docPr id="11" name="Picture 11" descr="C:\Users\karpatyova\AppData\Local\Microsoft\Windows\INetCache\Content.Word\standard logo - grey ink-image-GRENDEL_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karpatyova\AppData\Local\Microsoft\Windows\INetCache\Content.Word\standard logo - grey ink-image-GRENDEL_cu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714" cy="675878"/>
                  </a:xfrm>
                  <a:prstGeom prst="rect">
                    <a:avLst/>
                  </a:prstGeom>
                  <a:noFill/>
                  <a:ln>
                    <a:noFill/>
                  </a:ln>
                </pic:spPr>
              </pic:pic>
            </a:graphicData>
          </a:graphic>
        </wp:inline>
      </w:drawing>
    </w:r>
    <w:r>
      <w:rPr>
        <w:b w:val="0"/>
        <w:noProof w:val="0"/>
        <w:color w:val="003399"/>
        <w:sz w:val="18"/>
        <w:szCs w:val="30"/>
        <w:lang w:val="en-GB"/>
      </w:rPr>
      <w:tab/>
      <w:t xml:space="preserve">                </w:t>
    </w:r>
    <w:r w:rsidRPr="008F10DF">
      <w:rPr>
        <w:b w:val="0"/>
        <w:noProof w:val="0"/>
        <w:color w:val="003399"/>
        <w:sz w:val="16"/>
        <w:szCs w:val="30"/>
        <w:lang w:val="en-GB"/>
      </w:rPr>
      <w:t>KNOW-HOW TRANSFER EVENT: MODERNISATION OF DANUBE VESSELS FLEET</w:t>
    </w:r>
  </w:p>
  <w:p w14:paraId="6871850D" w14:textId="77777777" w:rsidR="00D47ACB" w:rsidRPr="008F10DF" w:rsidRDefault="00D47ACB" w:rsidP="008F10DF">
    <w:pPr>
      <w:pStyle w:val="Tablesofcontents"/>
      <w:tabs>
        <w:tab w:val="clear" w:pos="9854"/>
        <w:tab w:val="right" w:pos="9864"/>
      </w:tabs>
      <w:spacing w:before="0" w:after="0" w:line="240" w:lineRule="auto"/>
      <w:rPr>
        <w:b w:val="0"/>
        <w:noProof w:val="0"/>
        <w:color w:val="003399"/>
        <w:sz w:val="8"/>
        <w:szCs w:val="4"/>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3E434" w14:textId="77777777" w:rsidR="00F81871" w:rsidRDefault="00F818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30A8"/>
    <w:multiLevelType w:val="hybridMultilevel"/>
    <w:tmpl w:val="97F40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722F6"/>
    <w:multiLevelType w:val="hybridMultilevel"/>
    <w:tmpl w:val="E33051E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A1B30BB"/>
    <w:multiLevelType w:val="hybridMultilevel"/>
    <w:tmpl w:val="A7F4AF16"/>
    <w:lvl w:ilvl="0" w:tplc="A5A07B10">
      <w:start w:val="1"/>
      <w:numFmt w:val="decimalZero"/>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2390AD7"/>
    <w:multiLevelType w:val="hybridMultilevel"/>
    <w:tmpl w:val="F2F06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30F6C"/>
    <w:multiLevelType w:val="hybridMultilevel"/>
    <w:tmpl w:val="9F2E48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15FAB"/>
    <w:multiLevelType w:val="hybridMultilevel"/>
    <w:tmpl w:val="D496059E"/>
    <w:lvl w:ilvl="0" w:tplc="73D2DC94">
      <w:start w:val="45"/>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0E056B"/>
    <w:multiLevelType w:val="hybridMultilevel"/>
    <w:tmpl w:val="F086D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994107"/>
    <w:multiLevelType w:val="hybridMultilevel"/>
    <w:tmpl w:val="63CCF69A"/>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1">
      <w:start w:val="1"/>
      <w:numFmt w:val="bullet"/>
      <w:lvlText w:val=""/>
      <w:lvlJc w:val="left"/>
      <w:pPr>
        <w:ind w:left="2160" w:hanging="360"/>
      </w:pPr>
      <w:rPr>
        <w:rFonts w:ascii="Symbol" w:hAnsi="Symbol"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A3C60DD"/>
    <w:multiLevelType w:val="hybridMultilevel"/>
    <w:tmpl w:val="05C0058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FFD198B"/>
    <w:multiLevelType w:val="hybridMultilevel"/>
    <w:tmpl w:val="6652BB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332277C"/>
    <w:multiLevelType w:val="hybridMultilevel"/>
    <w:tmpl w:val="FC3C37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5603A61"/>
    <w:multiLevelType w:val="hybridMultilevel"/>
    <w:tmpl w:val="B712A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8356B"/>
    <w:multiLevelType w:val="hybridMultilevel"/>
    <w:tmpl w:val="FA1EE7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A164BD0"/>
    <w:multiLevelType w:val="hybridMultilevel"/>
    <w:tmpl w:val="79F88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7D1D2E"/>
    <w:multiLevelType w:val="hybridMultilevel"/>
    <w:tmpl w:val="EC90E3B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6308748E"/>
    <w:multiLevelType w:val="multilevel"/>
    <w:tmpl w:val="041B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68A30859"/>
    <w:multiLevelType w:val="hybridMultilevel"/>
    <w:tmpl w:val="A66ACA8C"/>
    <w:lvl w:ilvl="0" w:tplc="76FC2CB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3A557E7"/>
    <w:multiLevelType w:val="hybridMultilevel"/>
    <w:tmpl w:val="1E82CF5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8" w15:restartNumberingAfterBreak="0">
    <w:nsid w:val="7B8907E8"/>
    <w:multiLevelType w:val="hybridMultilevel"/>
    <w:tmpl w:val="A266B8A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15"/>
  </w:num>
  <w:num w:numId="4">
    <w:abstractNumId w:val="8"/>
  </w:num>
  <w:num w:numId="5">
    <w:abstractNumId w:val="2"/>
  </w:num>
  <w:num w:numId="6">
    <w:abstractNumId w:val="16"/>
  </w:num>
  <w:num w:numId="7">
    <w:abstractNumId w:val="14"/>
  </w:num>
  <w:num w:numId="8">
    <w:abstractNumId w:val="6"/>
  </w:num>
  <w:num w:numId="9">
    <w:abstractNumId w:val="4"/>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1"/>
  </w:num>
  <w:num w:numId="13">
    <w:abstractNumId w:val="0"/>
  </w:num>
  <w:num w:numId="14">
    <w:abstractNumId w:val="18"/>
  </w:num>
  <w:num w:numId="15">
    <w:abstractNumId w:val="3"/>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3"/>
  </w:num>
  <w:num w:numId="19">
    <w:abstractNumId w:val="12"/>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tzQ1sDAwMjAwNrBQ0lEKTi0uzszPAykwqgUA/RxlzCwAAAA="/>
  </w:docVars>
  <w:rsids>
    <w:rsidRoot w:val="00103222"/>
    <w:rsid w:val="00000919"/>
    <w:rsid w:val="00002667"/>
    <w:rsid w:val="00004B3B"/>
    <w:rsid w:val="00005F2C"/>
    <w:rsid w:val="000116A1"/>
    <w:rsid w:val="0001407E"/>
    <w:rsid w:val="0001513F"/>
    <w:rsid w:val="0001797D"/>
    <w:rsid w:val="000207C2"/>
    <w:rsid w:val="00021A31"/>
    <w:rsid w:val="00025478"/>
    <w:rsid w:val="000309ED"/>
    <w:rsid w:val="00047F7A"/>
    <w:rsid w:val="00050674"/>
    <w:rsid w:val="00052B21"/>
    <w:rsid w:val="00054E23"/>
    <w:rsid w:val="00061802"/>
    <w:rsid w:val="00062F7D"/>
    <w:rsid w:val="000677F8"/>
    <w:rsid w:val="000726B2"/>
    <w:rsid w:val="00076AF2"/>
    <w:rsid w:val="00081242"/>
    <w:rsid w:val="0008360B"/>
    <w:rsid w:val="000841E2"/>
    <w:rsid w:val="00085F0B"/>
    <w:rsid w:val="00092391"/>
    <w:rsid w:val="000A0968"/>
    <w:rsid w:val="000A586C"/>
    <w:rsid w:val="000A6A36"/>
    <w:rsid w:val="000B2193"/>
    <w:rsid w:val="000B24BD"/>
    <w:rsid w:val="000B4259"/>
    <w:rsid w:val="000B4287"/>
    <w:rsid w:val="000B51AC"/>
    <w:rsid w:val="000D029A"/>
    <w:rsid w:val="000D2FBE"/>
    <w:rsid w:val="000D7ECF"/>
    <w:rsid w:val="000E01F0"/>
    <w:rsid w:val="000E08FF"/>
    <w:rsid w:val="000E0EE3"/>
    <w:rsid w:val="000E3A23"/>
    <w:rsid w:val="000E6F27"/>
    <w:rsid w:val="000F16B4"/>
    <w:rsid w:val="000F24D7"/>
    <w:rsid w:val="000F252E"/>
    <w:rsid w:val="00101189"/>
    <w:rsid w:val="00103222"/>
    <w:rsid w:val="00103393"/>
    <w:rsid w:val="0011037C"/>
    <w:rsid w:val="001121B0"/>
    <w:rsid w:val="001127A9"/>
    <w:rsid w:val="001161CB"/>
    <w:rsid w:val="00116F33"/>
    <w:rsid w:val="00121556"/>
    <w:rsid w:val="00123C02"/>
    <w:rsid w:val="00131692"/>
    <w:rsid w:val="00132331"/>
    <w:rsid w:val="00132494"/>
    <w:rsid w:val="00132ED2"/>
    <w:rsid w:val="00134BA1"/>
    <w:rsid w:val="00135C2B"/>
    <w:rsid w:val="00143AD3"/>
    <w:rsid w:val="00151825"/>
    <w:rsid w:val="0015258D"/>
    <w:rsid w:val="00154466"/>
    <w:rsid w:val="001545ED"/>
    <w:rsid w:val="00156201"/>
    <w:rsid w:val="00156240"/>
    <w:rsid w:val="00156546"/>
    <w:rsid w:val="00157BEB"/>
    <w:rsid w:val="001600DF"/>
    <w:rsid w:val="00162C58"/>
    <w:rsid w:val="00162D92"/>
    <w:rsid w:val="00171A52"/>
    <w:rsid w:val="0017396C"/>
    <w:rsid w:val="0017626E"/>
    <w:rsid w:val="00181A08"/>
    <w:rsid w:val="00182516"/>
    <w:rsid w:val="00182936"/>
    <w:rsid w:val="00191039"/>
    <w:rsid w:val="0019323C"/>
    <w:rsid w:val="001935B2"/>
    <w:rsid w:val="001A0823"/>
    <w:rsid w:val="001A46BD"/>
    <w:rsid w:val="001A47BB"/>
    <w:rsid w:val="001A6827"/>
    <w:rsid w:val="001A7D8F"/>
    <w:rsid w:val="001B3293"/>
    <w:rsid w:val="001B3BA0"/>
    <w:rsid w:val="001B3D25"/>
    <w:rsid w:val="001B6D7F"/>
    <w:rsid w:val="001B7B68"/>
    <w:rsid w:val="001C1779"/>
    <w:rsid w:val="001C230B"/>
    <w:rsid w:val="001C3226"/>
    <w:rsid w:val="001C52F0"/>
    <w:rsid w:val="001C625F"/>
    <w:rsid w:val="001D0B7B"/>
    <w:rsid w:val="001D239B"/>
    <w:rsid w:val="001D32EA"/>
    <w:rsid w:val="001D43D8"/>
    <w:rsid w:val="001D6603"/>
    <w:rsid w:val="001D75BE"/>
    <w:rsid w:val="001E1B68"/>
    <w:rsid w:val="001E2D64"/>
    <w:rsid w:val="001E42AD"/>
    <w:rsid w:val="001E47FB"/>
    <w:rsid w:val="001E4ECF"/>
    <w:rsid w:val="001E548F"/>
    <w:rsid w:val="001E6F86"/>
    <w:rsid w:val="001E7A37"/>
    <w:rsid w:val="00200812"/>
    <w:rsid w:val="002017F1"/>
    <w:rsid w:val="00202037"/>
    <w:rsid w:val="0020216F"/>
    <w:rsid w:val="00211E3F"/>
    <w:rsid w:val="00213C6C"/>
    <w:rsid w:val="00214144"/>
    <w:rsid w:val="002216A3"/>
    <w:rsid w:val="002273D0"/>
    <w:rsid w:val="002314A6"/>
    <w:rsid w:val="00231A43"/>
    <w:rsid w:val="002364B6"/>
    <w:rsid w:val="00236D79"/>
    <w:rsid w:val="00240E43"/>
    <w:rsid w:val="00242032"/>
    <w:rsid w:val="00243297"/>
    <w:rsid w:val="00243570"/>
    <w:rsid w:val="0024430B"/>
    <w:rsid w:val="002513EE"/>
    <w:rsid w:val="00254F5B"/>
    <w:rsid w:val="0025677E"/>
    <w:rsid w:val="0026016A"/>
    <w:rsid w:val="00270C43"/>
    <w:rsid w:val="002727AA"/>
    <w:rsid w:val="00273842"/>
    <w:rsid w:val="00280930"/>
    <w:rsid w:val="00283957"/>
    <w:rsid w:val="00285FBD"/>
    <w:rsid w:val="00286127"/>
    <w:rsid w:val="0028691D"/>
    <w:rsid w:val="002954C4"/>
    <w:rsid w:val="002A08F2"/>
    <w:rsid w:val="002A18E6"/>
    <w:rsid w:val="002A28EF"/>
    <w:rsid w:val="002B6F69"/>
    <w:rsid w:val="002B6FBD"/>
    <w:rsid w:val="002B7BE0"/>
    <w:rsid w:val="002B7E22"/>
    <w:rsid w:val="002C17C5"/>
    <w:rsid w:val="002C45EC"/>
    <w:rsid w:val="002C5D05"/>
    <w:rsid w:val="002D1094"/>
    <w:rsid w:val="002D240E"/>
    <w:rsid w:val="002D659F"/>
    <w:rsid w:val="002D73AF"/>
    <w:rsid w:val="002E31C9"/>
    <w:rsid w:val="002E452C"/>
    <w:rsid w:val="002E7FC8"/>
    <w:rsid w:val="002F2022"/>
    <w:rsid w:val="002F2185"/>
    <w:rsid w:val="002F43A8"/>
    <w:rsid w:val="002F51FF"/>
    <w:rsid w:val="002F565E"/>
    <w:rsid w:val="002F7208"/>
    <w:rsid w:val="00300F64"/>
    <w:rsid w:val="0030659A"/>
    <w:rsid w:val="00306F2E"/>
    <w:rsid w:val="00307BC9"/>
    <w:rsid w:val="003117C9"/>
    <w:rsid w:val="003125F7"/>
    <w:rsid w:val="003146E1"/>
    <w:rsid w:val="00316724"/>
    <w:rsid w:val="00321724"/>
    <w:rsid w:val="003243C6"/>
    <w:rsid w:val="003261D4"/>
    <w:rsid w:val="00326B77"/>
    <w:rsid w:val="00330B77"/>
    <w:rsid w:val="003332F6"/>
    <w:rsid w:val="00333F3E"/>
    <w:rsid w:val="0033438D"/>
    <w:rsid w:val="003355FF"/>
    <w:rsid w:val="00336B0A"/>
    <w:rsid w:val="00337701"/>
    <w:rsid w:val="00356CBD"/>
    <w:rsid w:val="00366D81"/>
    <w:rsid w:val="003678E7"/>
    <w:rsid w:val="00382360"/>
    <w:rsid w:val="00387BCF"/>
    <w:rsid w:val="00393EC8"/>
    <w:rsid w:val="00395442"/>
    <w:rsid w:val="003A232F"/>
    <w:rsid w:val="003A5E71"/>
    <w:rsid w:val="003A67A4"/>
    <w:rsid w:val="003A69B0"/>
    <w:rsid w:val="003A6EA8"/>
    <w:rsid w:val="003B1289"/>
    <w:rsid w:val="003B312F"/>
    <w:rsid w:val="003D4068"/>
    <w:rsid w:val="003D4A2F"/>
    <w:rsid w:val="003E104D"/>
    <w:rsid w:val="003E12C8"/>
    <w:rsid w:val="003E3278"/>
    <w:rsid w:val="003E6EE4"/>
    <w:rsid w:val="003F1899"/>
    <w:rsid w:val="003F1E44"/>
    <w:rsid w:val="003F33A2"/>
    <w:rsid w:val="00401595"/>
    <w:rsid w:val="00403220"/>
    <w:rsid w:val="0040765B"/>
    <w:rsid w:val="00410E4A"/>
    <w:rsid w:val="00412CF3"/>
    <w:rsid w:val="00417411"/>
    <w:rsid w:val="004238EC"/>
    <w:rsid w:val="00423F82"/>
    <w:rsid w:val="00430569"/>
    <w:rsid w:val="0043082F"/>
    <w:rsid w:val="00431DFF"/>
    <w:rsid w:val="00434806"/>
    <w:rsid w:val="0043601F"/>
    <w:rsid w:val="00436CCE"/>
    <w:rsid w:val="00437361"/>
    <w:rsid w:val="0043788E"/>
    <w:rsid w:val="0044129C"/>
    <w:rsid w:val="00443900"/>
    <w:rsid w:val="00443D4B"/>
    <w:rsid w:val="00444B2B"/>
    <w:rsid w:val="0045163E"/>
    <w:rsid w:val="004548A4"/>
    <w:rsid w:val="00456303"/>
    <w:rsid w:val="004601D9"/>
    <w:rsid w:val="00465CAE"/>
    <w:rsid w:val="00472AFC"/>
    <w:rsid w:val="004732FB"/>
    <w:rsid w:val="0047782F"/>
    <w:rsid w:val="004835CB"/>
    <w:rsid w:val="00487C98"/>
    <w:rsid w:val="004905A5"/>
    <w:rsid w:val="00490C91"/>
    <w:rsid w:val="0049182B"/>
    <w:rsid w:val="00493AEE"/>
    <w:rsid w:val="00496940"/>
    <w:rsid w:val="004A2B5A"/>
    <w:rsid w:val="004A33CB"/>
    <w:rsid w:val="004A6FCD"/>
    <w:rsid w:val="004B2963"/>
    <w:rsid w:val="004B6F7B"/>
    <w:rsid w:val="004D78F0"/>
    <w:rsid w:val="004E2C92"/>
    <w:rsid w:val="004E3B28"/>
    <w:rsid w:val="004E4379"/>
    <w:rsid w:val="004E6690"/>
    <w:rsid w:val="004E6F67"/>
    <w:rsid w:val="004F0AFB"/>
    <w:rsid w:val="004F1022"/>
    <w:rsid w:val="004F2A48"/>
    <w:rsid w:val="004F48C3"/>
    <w:rsid w:val="004F4CCA"/>
    <w:rsid w:val="004F55A0"/>
    <w:rsid w:val="004F6459"/>
    <w:rsid w:val="00507D82"/>
    <w:rsid w:val="005103A2"/>
    <w:rsid w:val="0051226C"/>
    <w:rsid w:val="00513FC7"/>
    <w:rsid w:val="0051724E"/>
    <w:rsid w:val="00521699"/>
    <w:rsid w:val="005240D6"/>
    <w:rsid w:val="0052514B"/>
    <w:rsid w:val="0052741C"/>
    <w:rsid w:val="00534B09"/>
    <w:rsid w:val="00540B61"/>
    <w:rsid w:val="00541C13"/>
    <w:rsid w:val="005420FB"/>
    <w:rsid w:val="0055048F"/>
    <w:rsid w:val="0055172F"/>
    <w:rsid w:val="005525D3"/>
    <w:rsid w:val="00552C1E"/>
    <w:rsid w:val="00563488"/>
    <w:rsid w:val="005639DC"/>
    <w:rsid w:val="00564AD6"/>
    <w:rsid w:val="005663E0"/>
    <w:rsid w:val="00570171"/>
    <w:rsid w:val="00574F2C"/>
    <w:rsid w:val="00575EA7"/>
    <w:rsid w:val="00577401"/>
    <w:rsid w:val="00587A58"/>
    <w:rsid w:val="005951D0"/>
    <w:rsid w:val="00597067"/>
    <w:rsid w:val="005A2E24"/>
    <w:rsid w:val="005A358E"/>
    <w:rsid w:val="005A494D"/>
    <w:rsid w:val="005B03C4"/>
    <w:rsid w:val="005B31D1"/>
    <w:rsid w:val="005B4055"/>
    <w:rsid w:val="005B4116"/>
    <w:rsid w:val="005B4A75"/>
    <w:rsid w:val="005B4D6A"/>
    <w:rsid w:val="005C1E6F"/>
    <w:rsid w:val="005C3689"/>
    <w:rsid w:val="005C3CED"/>
    <w:rsid w:val="005C56E1"/>
    <w:rsid w:val="005D038F"/>
    <w:rsid w:val="005E5081"/>
    <w:rsid w:val="005E6744"/>
    <w:rsid w:val="005F4EE1"/>
    <w:rsid w:val="00600F43"/>
    <w:rsid w:val="00603773"/>
    <w:rsid w:val="00603974"/>
    <w:rsid w:val="00605A1F"/>
    <w:rsid w:val="006068DE"/>
    <w:rsid w:val="00612238"/>
    <w:rsid w:val="00616A47"/>
    <w:rsid w:val="0061777F"/>
    <w:rsid w:val="00620CC5"/>
    <w:rsid w:val="00621CBD"/>
    <w:rsid w:val="006259F1"/>
    <w:rsid w:val="00627771"/>
    <w:rsid w:val="00631758"/>
    <w:rsid w:val="00647FFC"/>
    <w:rsid w:val="00650EB8"/>
    <w:rsid w:val="006521E9"/>
    <w:rsid w:val="00653A2D"/>
    <w:rsid w:val="0065764B"/>
    <w:rsid w:val="00660053"/>
    <w:rsid w:val="0066495A"/>
    <w:rsid w:val="00664BC9"/>
    <w:rsid w:val="0067025D"/>
    <w:rsid w:val="006720D6"/>
    <w:rsid w:val="00672210"/>
    <w:rsid w:val="006736C4"/>
    <w:rsid w:val="00674374"/>
    <w:rsid w:val="00674413"/>
    <w:rsid w:val="00675EC2"/>
    <w:rsid w:val="00683A4F"/>
    <w:rsid w:val="0068481B"/>
    <w:rsid w:val="006925D7"/>
    <w:rsid w:val="00695110"/>
    <w:rsid w:val="00695DEA"/>
    <w:rsid w:val="006A7D4B"/>
    <w:rsid w:val="006B5E28"/>
    <w:rsid w:val="006B6E38"/>
    <w:rsid w:val="006C028F"/>
    <w:rsid w:val="006C4D12"/>
    <w:rsid w:val="006C6C2D"/>
    <w:rsid w:val="006C79B5"/>
    <w:rsid w:val="006D16D9"/>
    <w:rsid w:val="006D2460"/>
    <w:rsid w:val="006D6DBE"/>
    <w:rsid w:val="006E2723"/>
    <w:rsid w:val="006E44BD"/>
    <w:rsid w:val="006F554B"/>
    <w:rsid w:val="007001B4"/>
    <w:rsid w:val="007011AE"/>
    <w:rsid w:val="00706CFE"/>
    <w:rsid w:val="00713C58"/>
    <w:rsid w:val="00717B75"/>
    <w:rsid w:val="00721018"/>
    <w:rsid w:val="00726B77"/>
    <w:rsid w:val="00730E49"/>
    <w:rsid w:val="0073505E"/>
    <w:rsid w:val="007447E2"/>
    <w:rsid w:val="0074762F"/>
    <w:rsid w:val="0076288F"/>
    <w:rsid w:val="00764046"/>
    <w:rsid w:val="0077220D"/>
    <w:rsid w:val="00775FCB"/>
    <w:rsid w:val="0077767A"/>
    <w:rsid w:val="00780998"/>
    <w:rsid w:val="007812A1"/>
    <w:rsid w:val="00783098"/>
    <w:rsid w:val="007847B7"/>
    <w:rsid w:val="00792385"/>
    <w:rsid w:val="007943AE"/>
    <w:rsid w:val="00795397"/>
    <w:rsid w:val="00796364"/>
    <w:rsid w:val="007A0302"/>
    <w:rsid w:val="007A0FA2"/>
    <w:rsid w:val="007A51C0"/>
    <w:rsid w:val="007A5C0A"/>
    <w:rsid w:val="007A679A"/>
    <w:rsid w:val="007A70F4"/>
    <w:rsid w:val="007B2499"/>
    <w:rsid w:val="007B3294"/>
    <w:rsid w:val="007B3FB9"/>
    <w:rsid w:val="007B42F3"/>
    <w:rsid w:val="007B7A5A"/>
    <w:rsid w:val="007B7BD2"/>
    <w:rsid w:val="007E4242"/>
    <w:rsid w:val="007E5382"/>
    <w:rsid w:val="007F0F3B"/>
    <w:rsid w:val="007F2CF4"/>
    <w:rsid w:val="007F45DF"/>
    <w:rsid w:val="008016A5"/>
    <w:rsid w:val="00810494"/>
    <w:rsid w:val="00811C4C"/>
    <w:rsid w:val="00812BBB"/>
    <w:rsid w:val="00812BD8"/>
    <w:rsid w:val="00813851"/>
    <w:rsid w:val="0081437B"/>
    <w:rsid w:val="00817DC1"/>
    <w:rsid w:val="0082291C"/>
    <w:rsid w:val="00824061"/>
    <w:rsid w:val="0083038F"/>
    <w:rsid w:val="008318BB"/>
    <w:rsid w:val="00831BA8"/>
    <w:rsid w:val="00831CAC"/>
    <w:rsid w:val="00834319"/>
    <w:rsid w:val="00835146"/>
    <w:rsid w:val="00835983"/>
    <w:rsid w:val="00836F39"/>
    <w:rsid w:val="0084256A"/>
    <w:rsid w:val="00842DA5"/>
    <w:rsid w:val="00846C51"/>
    <w:rsid w:val="00851B80"/>
    <w:rsid w:val="00854DEA"/>
    <w:rsid w:val="008555BC"/>
    <w:rsid w:val="00864B86"/>
    <w:rsid w:val="00866C54"/>
    <w:rsid w:val="00867DCB"/>
    <w:rsid w:val="00872232"/>
    <w:rsid w:val="008735AD"/>
    <w:rsid w:val="008743CC"/>
    <w:rsid w:val="00885E3D"/>
    <w:rsid w:val="00890309"/>
    <w:rsid w:val="00893C2D"/>
    <w:rsid w:val="008A0067"/>
    <w:rsid w:val="008A166D"/>
    <w:rsid w:val="008A1D68"/>
    <w:rsid w:val="008A74ED"/>
    <w:rsid w:val="008B049F"/>
    <w:rsid w:val="008B4ABA"/>
    <w:rsid w:val="008B5D3F"/>
    <w:rsid w:val="008C116A"/>
    <w:rsid w:val="008C344B"/>
    <w:rsid w:val="008C5FDB"/>
    <w:rsid w:val="008D4D1C"/>
    <w:rsid w:val="008E0A70"/>
    <w:rsid w:val="008E43DB"/>
    <w:rsid w:val="008E7BA6"/>
    <w:rsid w:val="008F02C0"/>
    <w:rsid w:val="008F10DF"/>
    <w:rsid w:val="008F128F"/>
    <w:rsid w:val="008F384A"/>
    <w:rsid w:val="008F3C18"/>
    <w:rsid w:val="0090129E"/>
    <w:rsid w:val="00902426"/>
    <w:rsid w:val="0091529C"/>
    <w:rsid w:val="009177BD"/>
    <w:rsid w:val="0092011A"/>
    <w:rsid w:val="0092067A"/>
    <w:rsid w:val="00926420"/>
    <w:rsid w:val="00926C4D"/>
    <w:rsid w:val="00926ED4"/>
    <w:rsid w:val="00931502"/>
    <w:rsid w:val="009318FC"/>
    <w:rsid w:val="00931DC6"/>
    <w:rsid w:val="00932878"/>
    <w:rsid w:val="0093640F"/>
    <w:rsid w:val="009374DD"/>
    <w:rsid w:val="009408C7"/>
    <w:rsid w:val="00944640"/>
    <w:rsid w:val="00961342"/>
    <w:rsid w:val="00963A08"/>
    <w:rsid w:val="00965FF4"/>
    <w:rsid w:val="00975536"/>
    <w:rsid w:val="00983004"/>
    <w:rsid w:val="0098343A"/>
    <w:rsid w:val="00984029"/>
    <w:rsid w:val="00984ABC"/>
    <w:rsid w:val="00985FC1"/>
    <w:rsid w:val="00986F90"/>
    <w:rsid w:val="00987E5F"/>
    <w:rsid w:val="00990E93"/>
    <w:rsid w:val="00994B2C"/>
    <w:rsid w:val="009A0657"/>
    <w:rsid w:val="009A17F7"/>
    <w:rsid w:val="009A4469"/>
    <w:rsid w:val="009A4BC3"/>
    <w:rsid w:val="009A4F1E"/>
    <w:rsid w:val="009A6014"/>
    <w:rsid w:val="009B2A5A"/>
    <w:rsid w:val="009C196F"/>
    <w:rsid w:val="009C5D40"/>
    <w:rsid w:val="009D0D55"/>
    <w:rsid w:val="009D6FC3"/>
    <w:rsid w:val="009D7B30"/>
    <w:rsid w:val="009D7E25"/>
    <w:rsid w:val="009E7291"/>
    <w:rsid w:val="009F097C"/>
    <w:rsid w:val="009F13AC"/>
    <w:rsid w:val="009F22AA"/>
    <w:rsid w:val="009F5581"/>
    <w:rsid w:val="009F7E73"/>
    <w:rsid w:val="00A018F2"/>
    <w:rsid w:val="00A02727"/>
    <w:rsid w:val="00A04318"/>
    <w:rsid w:val="00A06181"/>
    <w:rsid w:val="00A070B8"/>
    <w:rsid w:val="00A13508"/>
    <w:rsid w:val="00A140A6"/>
    <w:rsid w:val="00A16FEE"/>
    <w:rsid w:val="00A23564"/>
    <w:rsid w:val="00A346B3"/>
    <w:rsid w:val="00A37CF1"/>
    <w:rsid w:val="00A40331"/>
    <w:rsid w:val="00A40476"/>
    <w:rsid w:val="00A41665"/>
    <w:rsid w:val="00A4394E"/>
    <w:rsid w:val="00A44120"/>
    <w:rsid w:val="00A47A86"/>
    <w:rsid w:val="00A51B0B"/>
    <w:rsid w:val="00A51FB4"/>
    <w:rsid w:val="00A53F18"/>
    <w:rsid w:val="00A554C5"/>
    <w:rsid w:val="00A6037D"/>
    <w:rsid w:val="00A60D24"/>
    <w:rsid w:val="00A72BBB"/>
    <w:rsid w:val="00A7341B"/>
    <w:rsid w:val="00A7768E"/>
    <w:rsid w:val="00A77A24"/>
    <w:rsid w:val="00A806FE"/>
    <w:rsid w:val="00A848F6"/>
    <w:rsid w:val="00A856B3"/>
    <w:rsid w:val="00A85D2B"/>
    <w:rsid w:val="00A86DB7"/>
    <w:rsid w:val="00A87BC1"/>
    <w:rsid w:val="00A9000F"/>
    <w:rsid w:val="00A907BD"/>
    <w:rsid w:val="00A92FF4"/>
    <w:rsid w:val="00A96C9B"/>
    <w:rsid w:val="00AA564A"/>
    <w:rsid w:val="00AB21C3"/>
    <w:rsid w:val="00AB25DD"/>
    <w:rsid w:val="00AC12E6"/>
    <w:rsid w:val="00AC1D0B"/>
    <w:rsid w:val="00AC3E2C"/>
    <w:rsid w:val="00AC55B7"/>
    <w:rsid w:val="00AC7701"/>
    <w:rsid w:val="00AD40B6"/>
    <w:rsid w:val="00AD7D02"/>
    <w:rsid w:val="00AE2D56"/>
    <w:rsid w:val="00AE3668"/>
    <w:rsid w:val="00AE36BF"/>
    <w:rsid w:val="00AE4962"/>
    <w:rsid w:val="00AF2F83"/>
    <w:rsid w:val="00AF4AC1"/>
    <w:rsid w:val="00B0030A"/>
    <w:rsid w:val="00B01120"/>
    <w:rsid w:val="00B01A57"/>
    <w:rsid w:val="00B038E0"/>
    <w:rsid w:val="00B072BE"/>
    <w:rsid w:val="00B1093A"/>
    <w:rsid w:val="00B137F8"/>
    <w:rsid w:val="00B2356A"/>
    <w:rsid w:val="00B33EA5"/>
    <w:rsid w:val="00B374EB"/>
    <w:rsid w:val="00B414A3"/>
    <w:rsid w:val="00B430C4"/>
    <w:rsid w:val="00B50174"/>
    <w:rsid w:val="00B5131F"/>
    <w:rsid w:val="00B578C1"/>
    <w:rsid w:val="00B57DA5"/>
    <w:rsid w:val="00B62403"/>
    <w:rsid w:val="00B6628F"/>
    <w:rsid w:val="00B67DD3"/>
    <w:rsid w:val="00B714A9"/>
    <w:rsid w:val="00B71EFA"/>
    <w:rsid w:val="00B740EB"/>
    <w:rsid w:val="00B8135A"/>
    <w:rsid w:val="00B8150D"/>
    <w:rsid w:val="00B83621"/>
    <w:rsid w:val="00B86F01"/>
    <w:rsid w:val="00B90D6E"/>
    <w:rsid w:val="00B925B3"/>
    <w:rsid w:val="00B94195"/>
    <w:rsid w:val="00B954B0"/>
    <w:rsid w:val="00B95E58"/>
    <w:rsid w:val="00B9689D"/>
    <w:rsid w:val="00BA0194"/>
    <w:rsid w:val="00BA05BA"/>
    <w:rsid w:val="00BA62F3"/>
    <w:rsid w:val="00BA67F1"/>
    <w:rsid w:val="00BB128D"/>
    <w:rsid w:val="00BB4E60"/>
    <w:rsid w:val="00BB5A02"/>
    <w:rsid w:val="00BC020F"/>
    <w:rsid w:val="00BC31DA"/>
    <w:rsid w:val="00BC541E"/>
    <w:rsid w:val="00BD14B5"/>
    <w:rsid w:val="00BD27B8"/>
    <w:rsid w:val="00BD3B1F"/>
    <w:rsid w:val="00BD5CB0"/>
    <w:rsid w:val="00BE0B31"/>
    <w:rsid w:val="00BE1239"/>
    <w:rsid w:val="00BE249F"/>
    <w:rsid w:val="00BE2E9E"/>
    <w:rsid w:val="00BE31A3"/>
    <w:rsid w:val="00BE5987"/>
    <w:rsid w:val="00BF28A7"/>
    <w:rsid w:val="00BF56C1"/>
    <w:rsid w:val="00C04EC1"/>
    <w:rsid w:val="00C06538"/>
    <w:rsid w:val="00C0656C"/>
    <w:rsid w:val="00C07DCE"/>
    <w:rsid w:val="00C1166A"/>
    <w:rsid w:val="00C13F56"/>
    <w:rsid w:val="00C17D06"/>
    <w:rsid w:val="00C17E32"/>
    <w:rsid w:val="00C23DF5"/>
    <w:rsid w:val="00C2793E"/>
    <w:rsid w:val="00C32255"/>
    <w:rsid w:val="00C323DF"/>
    <w:rsid w:val="00C36984"/>
    <w:rsid w:val="00C40F7E"/>
    <w:rsid w:val="00C4232D"/>
    <w:rsid w:val="00C428F3"/>
    <w:rsid w:val="00C43411"/>
    <w:rsid w:val="00C52790"/>
    <w:rsid w:val="00C542E6"/>
    <w:rsid w:val="00C547A1"/>
    <w:rsid w:val="00C55BA6"/>
    <w:rsid w:val="00C56F01"/>
    <w:rsid w:val="00C61D09"/>
    <w:rsid w:val="00C6722C"/>
    <w:rsid w:val="00C74299"/>
    <w:rsid w:val="00C751AC"/>
    <w:rsid w:val="00C8148E"/>
    <w:rsid w:val="00C82617"/>
    <w:rsid w:val="00C82D89"/>
    <w:rsid w:val="00C84793"/>
    <w:rsid w:val="00C8570A"/>
    <w:rsid w:val="00C86658"/>
    <w:rsid w:val="00C86738"/>
    <w:rsid w:val="00C91D95"/>
    <w:rsid w:val="00C924A5"/>
    <w:rsid w:val="00C978B4"/>
    <w:rsid w:val="00CA1B73"/>
    <w:rsid w:val="00CA5766"/>
    <w:rsid w:val="00CA674D"/>
    <w:rsid w:val="00CA73D9"/>
    <w:rsid w:val="00CB6942"/>
    <w:rsid w:val="00CB780E"/>
    <w:rsid w:val="00CC61E1"/>
    <w:rsid w:val="00CC7587"/>
    <w:rsid w:val="00CD07F2"/>
    <w:rsid w:val="00CD6C25"/>
    <w:rsid w:val="00CD7DD6"/>
    <w:rsid w:val="00CE074F"/>
    <w:rsid w:val="00CE0BC6"/>
    <w:rsid w:val="00CE1890"/>
    <w:rsid w:val="00CE2BBE"/>
    <w:rsid w:val="00CE41A0"/>
    <w:rsid w:val="00CE7529"/>
    <w:rsid w:val="00CE7ED2"/>
    <w:rsid w:val="00CF0FC1"/>
    <w:rsid w:val="00CF2E8A"/>
    <w:rsid w:val="00CF461A"/>
    <w:rsid w:val="00CF6DD9"/>
    <w:rsid w:val="00D025EC"/>
    <w:rsid w:val="00D0660D"/>
    <w:rsid w:val="00D156A7"/>
    <w:rsid w:val="00D20B2F"/>
    <w:rsid w:val="00D2173A"/>
    <w:rsid w:val="00D22A06"/>
    <w:rsid w:val="00D22F2D"/>
    <w:rsid w:val="00D23DCD"/>
    <w:rsid w:val="00D247A8"/>
    <w:rsid w:val="00D24A99"/>
    <w:rsid w:val="00D253C3"/>
    <w:rsid w:val="00D25A05"/>
    <w:rsid w:val="00D34228"/>
    <w:rsid w:val="00D37FDC"/>
    <w:rsid w:val="00D4290C"/>
    <w:rsid w:val="00D42C06"/>
    <w:rsid w:val="00D44BCD"/>
    <w:rsid w:val="00D470EC"/>
    <w:rsid w:val="00D47ACB"/>
    <w:rsid w:val="00D51435"/>
    <w:rsid w:val="00D51A0D"/>
    <w:rsid w:val="00D57C2B"/>
    <w:rsid w:val="00D615DB"/>
    <w:rsid w:val="00D64BD5"/>
    <w:rsid w:val="00D64BDB"/>
    <w:rsid w:val="00D67CB4"/>
    <w:rsid w:val="00D701B4"/>
    <w:rsid w:val="00D727B7"/>
    <w:rsid w:val="00D73615"/>
    <w:rsid w:val="00D755E8"/>
    <w:rsid w:val="00D81FAC"/>
    <w:rsid w:val="00D83E64"/>
    <w:rsid w:val="00D86305"/>
    <w:rsid w:val="00D868AC"/>
    <w:rsid w:val="00D87A87"/>
    <w:rsid w:val="00D90C1A"/>
    <w:rsid w:val="00D92522"/>
    <w:rsid w:val="00D93D51"/>
    <w:rsid w:val="00D950B2"/>
    <w:rsid w:val="00D952DF"/>
    <w:rsid w:val="00D96CD6"/>
    <w:rsid w:val="00D977AF"/>
    <w:rsid w:val="00D97F91"/>
    <w:rsid w:val="00DA0C4A"/>
    <w:rsid w:val="00DA22FA"/>
    <w:rsid w:val="00DA4D54"/>
    <w:rsid w:val="00DA53A1"/>
    <w:rsid w:val="00DB0F1C"/>
    <w:rsid w:val="00DB33AA"/>
    <w:rsid w:val="00DC4717"/>
    <w:rsid w:val="00DC5AA7"/>
    <w:rsid w:val="00DC6C59"/>
    <w:rsid w:val="00DC7B2D"/>
    <w:rsid w:val="00DD13A6"/>
    <w:rsid w:val="00DE0C3D"/>
    <w:rsid w:val="00DE1FEC"/>
    <w:rsid w:val="00DE401C"/>
    <w:rsid w:val="00DE5843"/>
    <w:rsid w:val="00DE6F16"/>
    <w:rsid w:val="00DE7567"/>
    <w:rsid w:val="00DF0E5D"/>
    <w:rsid w:val="00DF2AC5"/>
    <w:rsid w:val="00DF4203"/>
    <w:rsid w:val="00DF6691"/>
    <w:rsid w:val="00E0031D"/>
    <w:rsid w:val="00E143CE"/>
    <w:rsid w:val="00E14814"/>
    <w:rsid w:val="00E20910"/>
    <w:rsid w:val="00E215C9"/>
    <w:rsid w:val="00E22043"/>
    <w:rsid w:val="00E223AB"/>
    <w:rsid w:val="00E40142"/>
    <w:rsid w:val="00E441F1"/>
    <w:rsid w:val="00E50CBF"/>
    <w:rsid w:val="00E53108"/>
    <w:rsid w:val="00E53D81"/>
    <w:rsid w:val="00E560CD"/>
    <w:rsid w:val="00E56A27"/>
    <w:rsid w:val="00E609EE"/>
    <w:rsid w:val="00E60BAC"/>
    <w:rsid w:val="00E62D75"/>
    <w:rsid w:val="00E63F08"/>
    <w:rsid w:val="00E66AA9"/>
    <w:rsid w:val="00E739DE"/>
    <w:rsid w:val="00E739E3"/>
    <w:rsid w:val="00E74A86"/>
    <w:rsid w:val="00E74E40"/>
    <w:rsid w:val="00E74F51"/>
    <w:rsid w:val="00E77CD8"/>
    <w:rsid w:val="00E816CA"/>
    <w:rsid w:val="00E82D2C"/>
    <w:rsid w:val="00E86D61"/>
    <w:rsid w:val="00E90D46"/>
    <w:rsid w:val="00E97437"/>
    <w:rsid w:val="00EA061A"/>
    <w:rsid w:val="00EA1E46"/>
    <w:rsid w:val="00EA46F7"/>
    <w:rsid w:val="00EA52AB"/>
    <w:rsid w:val="00EB6A1E"/>
    <w:rsid w:val="00EC0192"/>
    <w:rsid w:val="00EC5459"/>
    <w:rsid w:val="00EC6D56"/>
    <w:rsid w:val="00EC7388"/>
    <w:rsid w:val="00ED4DE1"/>
    <w:rsid w:val="00ED5762"/>
    <w:rsid w:val="00ED6EC5"/>
    <w:rsid w:val="00EE1447"/>
    <w:rsid w:val="00EF2FC8"/>
    <w:rsid w:val="00EF5F57"/>
    <w:rsid w:val="00EF71C3"/>
    <w:rsid w:val="00EF7605"/>
    <w:rsid w:val="00EF77CE"/>
    <w:rsid w:val="00EF79DD"/>
    <w:rsid w:val="00F006BD"/>
    <w:rsid w:val="00F03E5B"/>
    <w:rsid w:val="00F04178"/>
    <w:rsid w:val="00F046EB"/>
    <w:rsid w:val="00F0727B"/>
    <w:rsid w:val="00F12806"/>
    <w:rsid w:val="00F15FC1"/>
    <w:rsid w:val="00F26EBC"/>
    <w:rsid w:val="00F31BEE"/>
    <w:rsid w:val="00F31C33"/>
    <w:rsid w:val="00F34FD3"/>
    <w:rsid w:val="00F36CFD"/>
    <w:rsid w:val="00F37961"/>
    <w:rsid w:val="00F37DB8"/>
    <w:rsid w:val="00F40CD8"/>
    <w:rsid w:val="00F43056"/>
    <w:rsid w:val="00F43307"/>
    <w:rsid w:val="00F45637"/>
    <w:rsid w:val="00F45916"/>
    <w:rsid w:val="00F4676F"/>
    <w:rsid w:val="00F477E9"/>
    <w:rsid w:val="00F51FAA"/>
    <w:rsid w:val="00F52D57"/>
    <w:rsid w:val="00F54056"/>
    <w:rsid w:val="00F630F1"/>
    <w:rsid w:val="00F64A85"/>
    <w:rsid w:val="00F65832"/>
    <w:rsid w:val="00F672E7"/>
    <w:rsid w:val="00F712F2"/>
    <w:rsid w:val="00F7277C"/>
    <w:rsid w:val="00F72E32"/>
    <w:rsid w:val="00F7460A"/>
    <w:rsid w:val="00F77239"/>
    <w:rsid w:val="00F81871"/>
    <w:rsid w:val="00F82FF4"/>
    <w:rsid w:val="00F845EF"/>
    <w:rsid w:val="00F90754"/>
    <w:rsid w:val="00F93065"/>
    <w:rsid w:val="00F93171"/>
    <w:rsid w:val="00F940C5"/>
    <w:rsid w:val="00FA3CE6"/>
    <w:rsid w:val="00FA4593"/>
    <w:rsid w:val="00FA57CC"/>
    <w:rsid w:val="00FA6DA2"/>
    <w:rsid w:val="00FA6EE2"/>
    <w:rsid w:val="00FB2228"/>
    <w:rsid w:val="00FB3598"/>
    <w:rsid w:val="00FB492E"/>
    <w:rsid w:val="00FC7664"/>
    <w:rsid w:val="00FD317B"/>
    <w:rsid w:val="00FD58DD"/>
    <w:rsid w:val="00FD6F14"/>
    <w:rsid w:val="00FE101C"/>
    <w:rsid w:val="00FE2CFD"/>
    <w:rsid w:val="00FE3FE7"/>
    <w:rsid w:val="00FE4668"/>
    <w:rsid w:val="00FE4F43"/>
    <w:rsid w:val="00FE5108"/>
    <w:rsid w:val="00FF778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351D60"/>
  <w15:docId w15:val="{C18719C8-0D32-4421-9D4B-0DDF9FDEA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BE249F"/>
    <w:pPr>
      <w:jc w:val="both"/>
    </w:pPr>
    <w:rPr>
      <w:rFonts w:ascii="Arial" w:hAnsi="Arial"/>
      <w:color w:val="555555"/>
    </w:rPr>
  </w:style>
  <w:style w:type="paragraph" w:styleId="berschrift1">
    <w:name w:val="heading 1"/>
    <w:basedOn w:val="Standard"/>
    <w:next w:val="Standard"/>
    <w:link w:val="berschrift1Zchn"/>
    <w:uiPriority w:val="9"/>
    <w:qFormat/>
    <w:rsid w:val="00D22A06"/>
    <w:pPr>
      <w:keepNext/>
      <w:keepLines/>
      <w:numPr>
        <w:numId w:val="3"/>
      </w:numPr>
      <w:spacing w:before="480" w:after="120"/>
      <w:ind w:left="431" w:hanging="431"/>
      <w:outlineLvl w:val="0"/>
    </w:pPr>
    <w:rPr>
      <w:rFonts w:eastAsiaTheme="majorEastAsia" w:cstheme="majorBidi"/>
      <w:b/>
      <w:bCs/>
      <w:color w:val="003863"/>
      <w:sz w:val="28"/>
      <w:szCs w:val="28"/>
    </w:rPr>
  </w:style>
  <w:style w:type="paragraph" w:styleId="berschrift2">
    <w:name w:val="heading 2"/>
    <w:basedOn w:val="Standard"/>
    <w:next w:val="Standard"/>
    <w:link w:val="berschrift2Zchn"/>
    <w:uiPriority w:val="9"/>
    <w:unhideWhenUsed/>
    <w:qFormat/>
    <w:rsid w:val="00D22A06"/>
    <w:pPr>
      <w:keepNext/>
      <w:keepLines/>
      <w:numPr>
        <w:ilvl w:val="1"/>
        <w:numId w:val="3"/>
      </w:numPr>
      <w:spacing w:before="200" w:after="120"/>
      <w:ind w:left="578" w:hanging="578"/>
      <w:outlineLvl w:val="1"/>
    </w:pPr>
    <w:rPr>
      <w:rFonts w:eastAsiaTheme="majorEastAsia" w:cstheme="majorBidi"/>
      <w:b/>
      <w:bCs/>
      <w:color w:val="003863"/>
      <w:sz w:val="26"/>
      <w:szCs w:val="26"/>
    </w:rPr>
  </w:style>
  <w:style w:type="paragraph" w:styleId="berschrift3">
    <w:name w:val="heading 3"/>
    <w:basedOn w:val="Standard"/>
    <w:next w:val="Standard"/>
    <w:link w:val="berschrift3Zchn"/>
    <w:uiPriority w:val="9"/>
    <w:unhideWhenUsed/>
    <w:qFormat/>
    <w:rsid w:val="00D22A06"/>
    <w:pPr>
      <w:keepNext/>
      <w:keepLines/>
      <w:numPr>
        <w:ilvl w:val="2"/>
        <w:numId w:val="3"/>
      </w:numPr>
      <w:spacing w:before="200" w:after="120"/>
      <w:outlineLvl w:val="2"/>
    </w:pPr>
    <w:rPr>
      <w:rFonts w:eastAsiaTheme="majorEastAsia" w:cstheme="majorBidi"/>
      <w:b/>
      <w:bCs/>
      <w:color w:val="003863"/>
    </w:rPr>
  </w:style>
  <w:style w:type="paragraph" w:styleId="berschrift4">
    <w:name w:val="heading 4"/>
    <w:basedOn w:val="Standard"/>
    <w:next w:val="Standard"/>
    <w:link w:val="berschrift4Zchn"/>
    <w:uiPriority w:val="9"/>
    <w:unhideWhenUsed/>
    <w:qFormat/>
    <w:rsid w:val="00D22A06"/>
    <w:pPr>
      <w:keepNext/>
      <w:keepLines/>
      <w:numPr>
        <w:ilvl w:val="3"/>
        <w:numId w:val="3"/>
      </w:numPr>
      <w:spacing w:before="200" w:after="120"/>
      <w:ind w:left="862" w:hanging="862"/>
      <w:outlineLvl w:val="3"/>
    </w:pPr>
    <w:rPr>
      <w:rFonts w:eastAsiaTheme="majorEastAsia" w:cstheme="majorBidi"/>
      <w:b/>
      <w:bCs/>
      <w:i/>
      <w:iCs/>
      <w:color w:val="003863"/>
    </w:rPr>
  </w:style>
  <w:style w:type="paragraph" w:styleId="berschrift5">
    <w:name w:val="heading 5"/>
    <w:basedOn w:val="Standard"/>
    <w:next w:val="Standard"/>
    <w:link w:val="berschrift5Zchn"/>
    <w:uiPriority w:val="9"/>
    <w:semiHidden/>
    <w:unhideWhenUsed/>
    <w:qFormat/>
    <w:rsid w:val="00F31C33"/>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F31C33"/>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F31C3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F31C3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F31C3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7B7BD2"/>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B7BD2"/>
    <w:rPr>
      <w:rFonts w:ascii="Tahoma" w:hAnsi="Tahoma" w:cs="Tahoma"/>
      <w:color w:val="555555"/>
      <w:sz w:val="16"/>
      <w:szCs w:val="16"/>
    </w:rPr>
  </w:style>
  <w:style w:type="paragraph" w:styleId="Beschriftung">
    <w:name w:val="caption"/>
    <w:basedOn w:val="Standard"/>
    <w:next w:val="Standard"/>
    <w:link w:val="BeschriftungZchn"/>
    <w:uiPriority w:val="35"/>
    <w:unhideWhenUsed/>
    <w:rsid w:val="00B50174"/>
    <w:pPr>
      <w:spacing w:line="240" w:lineRule="auto"/>
    </w:pPr>
    <w:rPr>
      <w:b/>
      <w:bCs/>
      <w:color w:val="4F81BD" w:themeColor="accent1"/>
      <w:sz w:val="18"/>
      <w:szCs w:val="18"/>
    </w:rPr>
  </w:style>
  <w:style w:type="character" w:styleId="Platzhaltertext">
    <w:name w:val="Placeholder Text"/>
    <w:basedOn w:val="Absatz-Standardschriftart"/>
    <w:uiPriority w:val="99"/>
    <w:semiHidden/>
    <w:rsid w:val="00B50174"/>
    <w:rPr>
      <w:color w:val="808080"/>
    </w:rPr>
  </w:style>
  <w:style w:type="paragraph" w:customStyle="1" w:styleId="Documenttitle">
    <w:name w:val="Document title"/>
    <w:basedOn w:val="Standard"/>
    <w:link w:val="DocumenttitleChar"/>
    <w:rsid w:val="00B50174"/>
    <w:pPr>
      <w:spacing w:after="0" w:line="240" w:lineRule="auto"/>
    </w:pPr>
    <w:rPr>
      <w:b/>
      <w:sz w:val="48"/>
    </w:rPr>
  </w:style>
  <w:style w:type="paragraph" w:customStyle="1" w:styleId="Documentsubtitle">
    <w:name w:val="Document subtitle"/>
    <w:basedOn w:val="Documenttitle"/>
    <w:link w:val="DocumentsubtitleChar"/>
    <w:rsid w:val="00813851"/>
    <w:rPr>
      <w:sz w:val="36"/>
    </w:rPr>
  </w:style>
  <w:style w:type="character" w:customStyle="1" w:styleId="DocumenttitleChar">
    <w:name w:val="Document title Char"/>
    <w:basedOn w:val="Absatz-Standardschriftart"/>
    <w:link w:val="Documenttitle"/>
    <w:rsid w:val="00B50174"/>
    <w:rPr>
      <w:rFonts w:ascii="Arial" w:hAnsi="Arial"/>
      <w:b/>
      <w:color w:val="555555"/>
      <w:sz w:val="48"/>
    </w:rPr>
  </w:style>
  <w:style w:type="paragraph" w:styleId="Untertitel">
    <w:name w:val="Subtitle"/>
    <w:basedOn w:val="Standard"/>
    <w:next w:val="Standard"/>
    <w:link w:val="UntertitelZchn"/>
    <w:uiPriority w:val="11"/>
    <w:qFormat/>
    <w:rsid w:val="00574F2C"/>
    <w:pPr>
      <w:numPr>
        <w:ilvl w:val="1"/>
      </w:numPr>
    </w:pPr>
    <w:rPr>
      <w:rFonts w:eastAsiaTheme="majorEastAsia" w:cstheme="majorBidi"/>
      <w:i/>
      <w:iCs/>
      <w:spacing w:val="15"/>
      <w:sz w:val="24"/>
      <w:szCs w:val="24"/>
    </w:rPr>
  </w:style>
  <w:style w:type="character" w:customStyle="1" w:styleId="DocumentsubtitleChar">
    <w:name w:val="Document subtitle Char"/>
    <w:basedOn w:val="DocumenttitleChar"/>
    <w:link w:val="Documentsubtitle"/>
    <w:rsid w:val="00813851"/>
    <w:rPr>
      <w:rFonts w:ascii="Arial" w:hAnsi="Arial"/>
      <w:b/>
      <w:color w:val="555555"/>
      <w:sz w:val="36"/>
    </w:rPr>
  </w:style>
  <w:style w:type="character" w:customStyle="1" w:styleId="UntertitelZchn">
    <w:name w:val="Untertitel Zchn"/>
    <w:basedOn w:val="Absatz-Standardschriftart"/>
    <w:link w:val="Untertitel"/>
    <w:uiPriority w:val="11"/>
    <w:rsid w:val="00574F2C"/>
    <w:rPr>
      <w:rFonts w:ascii="Arial" w:eastAsiaTheme="majorEastAsia" w:hAnsi="Arial" w:cstheme="majorBidi"/>
      <w:i/>
      <w:iCs/>
      <w:color w:val="555555"/>
      <w:spacing w:val="15"/>
      <w:sz w:val="24"/>
      <w:szCs w:val="24"/>
    </w:rPr>
  </w:style>
  <w:style w:type="paragraph" w:styleId="Titel">
    <w:name w:val="Title"/>
    <w:basedOn w:val="Standard"/>
    <w:next w:val="Standard"/>
    <w:link w:val="TitelZchn"/>
    <w:uiPriority w:val="10"/>
    <w:qFormat/>
    <w:rsid w:val="00574F2C"/>
    <w:pPr>
      <w:pBdr>
        <w:bottom w:val="single" w:sz="8" w:space="1" w:color="3F8F98"/>
      </w:pBdr>
      <w:spacing w:after="300" w:line="240" w:lineRule="auto"/>
      <w:contextualSpacing/>
    </w:pPr>
    <w:rPr>
      <w:rFonts w:eastAsiaTheme="majorEastAsia" w:cstheme="majorBidi"/>
      <w:spacing w:val="5"/>
      <w:kern w:val="28"/>
      <w:sz w:val="52"/>
      <w:szCs w:val="52"/>
    </w:rPr>
  </w:style>
  <w:style w:type="character" w:customStyle="1" w:styleId="TitelZchn">
    <w:name w:val="Titel Zchn"/>
    <w:basedOn w:val="Absatz-Standardschriftart"/>
    <w:link w:val="Titel"/>
    <w:uiPriority w:val="10"/>
    <w:rsid w:val="00574F2C"/>
    <w:rPr>
      <w:rFonts w:ascii="Arial" w:eastAsiaTheme="majorEastAsia" w:hAnsi="Arial" w:cstheme="majorBidi"/>
      <w:color w:val="555555"/>
      <w:spacing w:val="5"/>
      <w:kern w:val="28"/>
      <w:sz w:val="52"/>
      <w:szCs w:val="52"/>
    </w:rPr>
  </w:style>
  <w:style w:type="character" w:styleId="SchwacheHervorhebung">
    <w:name w:val="Subtle Emphasis"/>
    <w:basedOn w:val="Absatz-Standardschriftart"/>
    <w:uiPriority w:val="19"/>
    <w:rsid w:val="004548A4"/>
    <w:rPr>
      <w:i/>
      <w:iCs/>
      <w:color w:val="808080" w:themeColor="text1" w:themeTint="7F"/>
    </w:rPr>
  </w:style>
  <w:style w:type="character" w:styleId="Hervorhebung">
    <w:name w:val="Emphasis"/>
    <w:basedOn w:val="Absatz-Standardschriftart"/>
    <w:uiPriority w:val="20"/>
    <w:qFormat/>
    <w:rsid w:val="004548A4"/>
    <w:rPr>
      <w:i/>
      <w:iCs/>
    </w:rPr>
  </w:style>
  <w:style w:type="paragraph" w:styleId="Zitat">
    <w:name w:val="Quote"/>
    <w:aliases w:val="Document information"/>
    <w:basedOn w:val="Standard"/>
    <w:next w:val="Standard"/>
    <w:link w:val="ZitatZchn"/>
    <w:uiPriority w:val="29"/>
    <w:qFormat/>
    <w:rsid w:val="004548A4"/>
    <w:pPr>
      <w:spacing w:after="0"/>
    </w:pPr>
    <w:rPr>
      <w:iCs/>
      <w:sz w:val="20"/>
    </w:rPr>
  </w:style>
  <w:style w:type="character" w:customStyle="1" w:styleId="ZitatZchn">
    <w:name w:val="Zitat Zchn"/>
    <w:aliases w:val="Document information Zchn"/>
    <w:basedOn w:val="Absatz-Standardschriftart"/>
    <w:link w:val="Zitat"/>
    <w:uiPriority w:val="29"/>
    <w:rsid w:val="004548A4"/>
    <w:rPr>
      <w:rFonts w:ascii="Arial" w:hAnsi="Arial"/>
      <w:iCs/>
      <w:color w:val="555555"/>
      <w:sz w:val="20"/>
    </w:rPr>
  </w:style>
  <w:style w:type="paragraph" w:styleId="Kopfzeile">
    <w:name w:val="header"/>
    <w:basedOn w:val="Standard"/>
    <w:link w:val="KopfzeileZchn"/>
    <w:uiPriority w:val="99"/>
    <w:unhideWhenUsed/>
    <w:rsid w:val="004548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548A4"/>
    <w:rPr>
      <w:rFonts w:ascii="Arial" w:hAnsi="Arial"/>
      <w:color w:val="555555"/>
    </w:rPr>
  </w:style>
  <w:style w:type="paragraph" w:styleId="Fuzeile">
    <w:name w:val="footer"/>
    <w:basedOn w:val="Standard"/>
    <w:link w:val="FuzeileZchn"/>
    <w:uiPriority w:val="99"/>
    <w:unhideWhenUsed/>
    <w:rsid w:val="004548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548A4"/>
    <w:rPr>
      <w:rFonts w:ascii="Arial" w:hAnsi="Arial"/>
      <w:color w:val="555555"/>
    </w:rPr>
  </w:style>
  <w:style w:type="table" w:styleId="Tabellenraster">
    <w:name w:val="Table Grid"/>
    <w:basedOn w:val="NormaleTabelle"/>
    <w:uiPriority w:val="59"/>
    <w:rsid w:val="008D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D22A06"/>
    <w:rPr>
      <w:rFonts w:ascii="Arial" w:eastAsiaTheme="majorEastAsia" w:hAnsi="Arial" w:cstheme="majorBidi"/>
      <w:b/>
      <w:bCs/>
      <w:color w:val="003863"/>
      <w:sz w:val="28"/>
      <w:szCs w:val="28"/>
    </w:rPr>
  </w:style>
  <w:style w:type="character" w:customStyle="1" w:styleId="berschrift2Zchn">
    <w:name w:val="Überschrift 2 Zchn"/>
    <w:basedOn w:val="Absatz-Standardschriftart"/>
    <w:link w:val="berschrift2"/>
    <w:uiPriority w:val="9"/>
    <w:rsid w:val="00D22A06"/>
    <w:rPr>
      <w:rFonts w:ascii="Arial" w:eastAsiaTheme="majorEastAsia" w:hAnsi="Arial" w:cstheme="majorBidi"/>
      <w:b/>
      <w:bCs/>
      <w:color w:val="003863"/>
      <w:sz w:val="26"/>
      <w:szCs w:val="26"/>
    </w:rPr>
  </w:style>
  <w:style w:type="character" w:customStyle="1" w:styleId="berschrift3Zchn">
    <w:name w:val="Überschrift 3 Zchn"/>
    <w:basedOn w:val="Absatz-Standardschriftart"/>
    <w:link w:val="berschrift3"/>
    <w:uiPriority w:val="9"/>
    <w:rsid w:val="00D22A06"/>
    <w:rPr>
      <w:rFonts w:ascii="Arial" w:eastAsiaTheme="majorEastAsia" w:hAnsi="Arial" w:cstheme="majorBidi"/>
      <w:b/>
      <w:bCs/>
      <w:color w:val="003863"/>
    </w:rPr>
  </w:style>
  <w:style w:type="character" w:customStyle="1" w:styleId="berschrift4Zchn">
    <w:name w:val="Überschrift 4 Zchn"/>
    <w:basedOn w:val="Absatz-Standardschriftart"/>
    <w:link w:val="berschrift4"/>
    <w:uiPriority w:val="9"/>
    <w:rsid w:val="00D22A06"/>
    <w:rPr>
      <w:rFonts w:ascii="Arial" w:eastAsiaTheme="majorEastAsia" w:hAnsi="Arial" w:cstheme="majorBidi"/>
      <w:b/>
      <w:bCs/>
      <w:i/>
      <w:iCs/>
      <w:color w:val="003863"/>
    </w:rPr>
  </w:style>
  <w:style w:type="character" w:styleId="Hyperlink">
    <w:name w:val="Hyperlink"/>
    <w:basedOn w:val="Absatz-Standardschriftart"/>
    <w:uiPriority w:val="99"/>
    <w:unhideWhenUsed/>
    <w:rsid w:val="00BE249F"/>
    <w:rPr>
      <w:color w:val="0000FF"/>
      <w:u w:val="single"/>
    </w:rPr>
  </w:style>
  <w:style w:type="paragraph" w:customStyle="1" w:styleId="Hyperlinks">
    <w:name w:val="Hyperlinks"/>
    <w:basedOn w:val="HTMLAdresse"/>
    <w:next w:val="Standard"/>
    <w:link w:val="HyperlinksChar"/>
    <w:rsid w:val="00F31C33"/>
    <w:rPr>
      <w:color w:val="3F8F98"/>
      <w:u w:val="single"/>
    </w:rPr>
  </w:style>
  <w:style w:type="paragraph" w:styleId="Listenabsatz">
    <w:name w:val="List Paragraph"/>
    <w:basedOn w:val="Standard"/>
    <w:uiPriority w:val="34"/>
    <w:qFormat/>
    <w:rsid w:val="00A806FE"/>
    <w:pPr>
      <w:ind w:left="720"/>
      <w:contextualSpacing/>
    </w:pPr>
  </w:style>
  <w:style w:type="character" w:customStyle="1" w:styleId="HyperlinksChar">
    <w:name w:val="Hyperlinks Char"/>
    <w:basedOn w:val="Absatz-Standardschriftart"/>
    <w:link w:val="Hyperlinks"/>
    <w:rsid w:val="00F31C33"/>
    <w:rPr>
      <w:rFonts w:ascii="Arial" w:hAnsi="Arial"/>
      <w:i/>
      <w:iCs/>
      <w:color w:val="3F8F98"/>
      <w:u w:val="single"/>
    </w:rPr>
  </w:style>
  <w:style w:type="paragraph" w:styleId="HTMLAdresse">
    <w:name w:val="HTML Address"/>
    <w:basedOn w:val="Standard"/>
    <w:link w:val="HTMLAdresseZchn"/>
    <w:uiPriority w:val="99"/>
    <w:semiHidden/>
    <w:unhideWhenUsed/>
    <w:rsid w:val="00F31C33"/>
    <w:pPr>
      <w:spacing w:after="0" w:line="240" w:lineRule="auto"/>
    </w:pPr>
    <w:rPr>
      <w:i/>
      <w:iCs/>
    </w:rPr>
  </w:style>
  <w:style w:type="character" w:customStyle="1" w:styleId="HTMLAdresseZchn">
    <w:name w:val="HTML Adresse Zchn"/>
    <w:basedOn w:val="Absatz-Standardschriftart"/>
    <w:link w:val="HTMLAdresse"/>
    <w:uiPriority w:val="99"/>
    <w:semiHidden/>
    <w:rsid w:val="00F31C33"/>
    <w:rPr>
      <w:rFonts w:ascii="Arial" w:hAnsi="Arial"/>
      <w:i/>
      <w:iCs/>
      <w:color w:val="555555"/>
    </w:rPr>
  </w:style>
  <w:style w:type="character" w:customStyle="1" w:styleId="berschrift5Zchn">
    <w:name w:val="Überschrift 5 Zchn"/>
    <w:basedOn w:val="Absatz-Standardschriftart"/>
    <w:link w:val="berschrift5"/>
    <w:uiPriority w:val="9"/>
    <w:semiHidden/>
    <w:rsid w:val="00F31C3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F31C3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F31C3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F31C33"/>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F31C33"/>
    <w:rPr>
      <w:rFonts w:asciiTheme="majorHAnsi" w:eastAsiaTheme="majorEastAsia" w:hAnsiTheme="majorHAnsi" w:cstheme="majorBidi"/>
      <w:i/>
      <w:iCs/>
      <w:color w:val="404040" w:themeColor="text1" w:themeTint="BF"/>
      <w:sz w:val="20"/>
      <w:szCs w:val="20"/>
    </w:rPr>
  </w:style>
  <w:style w:type="character" w:styleId="BesuchterLink">
    <w:name w:val="FollowedHyperlink"/>
    <w:basedOn w:val="Absatz-Standardschriftart"/>
    <w:uiPriority w:val="99"/>
    <w:semiHidden/>
    <w:unhideWhenUsed/>
    <w:rsid w:val="007001B4"/>
    <w:rPr>
      <w:color w:val="800080" w:themeColor="followedHyperlink"/>
      <w:u w:val="single"/>
    </w:rPr>
  </w:style>
  <w:style w:type="paragraph" w:styleId="Endnotentext">
    <w:name w:val="endnote text"/>
    <w:basedOn w:val="Standard"/>
    <w:link w:val="EndnotentextZchn"/>
    <w:uiPriority w:val="99"/>
    <w:semiHidden/>
    <w:unhideWhenUsed/>
    <w:rsid w:val="00F7277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F7277C"/>
    <w:rPr>
      <w:rFonts w:ascii="Arial" w:hAnsi="Arial"/>
      <w:color w:val="555555"/>
      <w:sz w:val="20"/>
      <w:szCs w:val="20"/>
    </w:rPr>
  </w:style>
  <w:style w:type="character" w:styleId="Endnotenzeichen">
    <w:name w:val="endnote reference"/>
    <w:basedOn w:val="Absatz-Standardschriftart"/>
    <w:uiPriority w:val="99"/>
    <w:semiHidden/>
    <w:unhideWhenUsed/>
    <w:rsid w:val="00F7277C"/>
    <w:rPr>
      <w:vertAlign w:val="superscript"/>
    </w:rPr>
  </w:style>
  <w:style w:type="paragraph" w:styleId="Funotentext">
    <w:name w:val="footnote text"/>
    <w:basedOn w:val="Standard"/>
    <w:link w:val="FunotentextZchn"/>
    <w:uiPriority w:val="99"/>
    <w:semiHidden/>
    <w:unhideWhenUsed/>
    <w:rsid w:val="00F7277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7277C"/>
    <w:rPr>
      <w:rFonts w:ascii="Arial" w:hAnsi="Arial"/>
      <w:color w:val="555555"/>
      <w:sz w:val="20"/>
      <w:szCs w:val="20"/>
    </w:rPr>
  </w:style>
  <w:style w:type="character" w:styleId="Funotenzeichen">
    <w:name w:val="footnote reference"/>
    <w:basedOn w:val="Absatz-Standardschriftart"/>
    <w:uiPriority w:val="99"/>
    <w:semiHidden/>
    <w:unhideWhenUsed/>
    <w:rsid w:val="00F7277C"/>
    <w:rPr>
      <w:vertAlign w:val="superscript"/>
    </w:rPr>
  </w:style>
  <w:style w:type="paragraph" w:customStyle="1" w:styleId="footnote">
    <w:name w:val="footnote"/>
    <w:basedOn w:val="Funotentext"/>
    <w:link w:val="footnoteChar"/>
    <w:qFormat/>
    <w:rsid w:val="00963A08"/>
  </w:style>
  <w:style w:type="table" w:styleId="HelleListe-Akzent5">
    <w:name w:val="Light List Accent 5"/>
    <w:basedOn w:val="NormaleTabelle"/>
    <w:uiPriority w:val="61"/>
    <w:rsid w:val="00E560C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footnoteChar">
    <w:name w:val="footnote Char"/>
    <w:basedOn w:val="FunotentextZchn"/>
    <w:link w:val="footnote"/>
    <w:rsid w:val="00963A08"/>
    <w:rPr>
      <w:rFonts w:ascii="Arial" w:hAnsi="Arial"/>
      <w:color w:val="555555"/>
      <w:sz w:val="20"/>
      <w:szCs w:val="20"/>
    </w:rPr>
  </w:style>
  <w:style w:type="table" w:customStyle="1" w:styleId="LNGtable">
    <w:name w:val="LNG table"/>
    <w:basedOn w:val="NormaleTabelle"/>
    <w:uiPriority w:val="99"/>
    <w:rsid w:val="00C82D89"/>
    <w:pPr>
      <w:spacing w:before="120" w:after="120"/>
    </w:pPr>
    <w:rPr>
      <w:rFonts w:ascii="Arial" w:hAnsi="Arial"/>
      <w:color w:val="555555"/>
    </w:rPr>
    <w:tblPr>
      <w:tblBorders>
        <w:top w:val="single" w:sz="6" w:space="0" w:color="3F8F98"/>
        <w:left w:val="single" w:sz="6" w:space="0" w:color="3F8F98"/>
        <w:bottom w:val="single" w:sz="6" w:space="0" w:color="3F8F98"/>
        <w:right w:val="single" w:sz="6" w:space="0" w:color="3F8F98"/>
        <w:insideH w:val="single" w:sz="6" w:space="0" w:color="3F8F98"/>
        <w:insideV w:val="single" w:sz="6" w:space="0" w:color="3F8F98"/>
      </w:tblBorders>
    </w:tblPr>
    <w:tcPr>
      <w:vAlign w:val="center"/>
    </w:tcPr>
    <w:tblStylePr w:type="firstRow">
      <w:rPr>
        <w:rFonts w:ascii="Arial" w:hAnsi="Arial"/>
        <w:b/>
        <w:color w:val="FFFFFF" w:themeColor="background1"/>
        <w:sz w:val="22"/>
      </w:rPr>
      <w:tblPr/>
      <w:tcPr>
        <w:shd w:val="clear" w:color="auto" w:fill="3F8F98"/>
      </w:tcPr>
    </w:tblStylePr>
    <w:tblStylePr w:type="lastRow">
      <w:tblPr/>
      <w:tcPr>
        <w:tcBorders>
          <w:top w:val="nil"/>
        </w:tcBorders>
      </w:tcPr>
    </w:tblStylePr>
  </w:style>
  <w:style w:type="paragraph" w:customStyle="1" w:styleId="Captions">
    <w:name w:val="Captions"/>
    <w:basedOn w:val="Beschriftung"/>
    <w:next w:val="Standard"/>
    <w:link w:val="CaptionsChar"/>
    <w:qFormat/>
    <w:rsid w:val="00672210"/>
    <w:pPr>
      <w:spacing w:before="120"/>
      <w:jc w:val="center"/>
    </w:pPr>
    <w:rPr>
      <w:b w:val="0"/>
      <w:color w:val="555555"/>
    </w:rPr>
  </w:style>
  <w:style w:type="paragraph" w:styleId="KeinLeerraum">
    <w:name w:val="No Spacing"/>
    <w:uiPriority w:val="1"/>
    <w:qFormat/>
    <w:rsid w:val="00A346B3"/>
    <w:pPr>
      <w:spacing w:after="0" w:line="240" w:lineRule="auto"/>
      <w:jc w:val="both"/>
    </w:pPr>
    <w:rPr>
      <w:rFonts w:ascii="Arial" w:hAnsi="Arial"/>
      <w:color w:val="555555"/>
    </w:rPr>
  </w:style>
  <w:style w:type="character" w:customStyle="1" w:styleId="BeschriftungZchn">
    <w:name w:val="Beschriftung Zchn"/>
    <w:basedOn w:val="Absatz-Standardschriftart"/>
    <w:link w:val="Beschriftung"/>
    <w:uiPriority w:val="35"/>
    <w:rsid w:val="00672210"/>
    <w:rPr>
      <w:rFonts w:ascii="Arial" w:hAnsi="Arial"/>
      <w:b/>
      <w:bCs/>
      <w:color w:val="4F81BD" w:themeColor="accent1"/>
      <w:sz w:val="18"/>
      <w:szCs w:val="18"/>
    </w:rPr>
  </w:style>
  <w:style w:type="character" w:customStyle="1" w:styleId="CaptionsChar">
    <w:name w:val="Captions Char"/>
    <w:basedOn w:val="BeschriftungZchn"/>
    <w:link w:val="Captions"/>
    <w:rsid w:val="00672210"/>
    <w:rPr>
      <w:rFonts w:ascii="Arial" w:hAnsi="Arial"/>
      <w:b w:val="0"/>
      <w:bCs/>
      <w:color w:val="555555"/>
      <w:sz w:val="18"/>
      <w:szCs w:val="18"/>
    </w:rPr>
  </w:style>
  <w:style w:type="paragraph" w:styleId="Verzeichnis2">
    <w:name w:val="toc 2"/>
    <w:basedOn w:val="Standard"/>
    <w:next w:val="Standard"/>
    <w:autoRedefine/>
    <w:uiPriority w:val="39"/>
    <w:unhideWhenUsed/>
    <w:qFormat/>
    <w:rsid w:val="00021A31"/>
    <w:pPr>
      <w:spacing w:after="0"/>
    </w:pPr>
  </w:style>
  <w:style w:type="paragraph" w:styleId="Verzeichnis1">
    <w:name w:val="toc 1"/>
    <w:basedOn w:val="Standard"/>
    <w:next w:val="Standard"/>
    <w:link w:val="Verzeichnis1Zchn"/>
    <w:autoRedefine/>
    <w:uiPriority w:val="39"/>
    <w:unhideWhenUsed/>
    <w:qFormat/>
    <w:rsid w:val="001E47FB"/>
    <w:pPr>
      <w:tabs>
        <w:tab w:val="left" w:pos="567"/>
        <w:tab w:val="left" w:pos="879"/>
        <w:tab w:val="right" w:leader="dot" w:pos="9854"/>
      </w:tabs>
      <w:spacing w:before="100" w:after="40"/>
    </w:pPr>
    <w:rPr>
      <w:b/>
    </w:rPr>
  </w:style>
  <w:style w:type="paragraph" w:styleId="Verzeichnis3">
    <w:name w:val="toc 3"/>
    <w:basedOn w:val="Standard"/>
    <w:next w:val="Standard"/>
    <w:autoRedefine/>
    <w:uiPriority w:val="39"/>
    <w:unhideWhenUsed/>
    <w:qFormat/>
    <w:rsid w:val="00021A31"/>
    <w:pPr>
      <w:spacing w:after="0"/>
    </w:pPr>
  </w:style>
  <w:style w:type="paragraph" w:styleId="Verzeichnis4">
    <w:name w:val="toc 4"/>
    <w:basedOn w:val="Standard"/>
    <w:next w:val="Standard"/>
    <w:autoRedefine/>
    <w:uiPriority w:val="39"/>
    <w:unhideWhenUsed/>
    <w:rsid w:val="001E47FB"/>
    <w:pPr>
      <w:tabs>
        <w:tab w:val="left" w:pos="0"/>
        <w:tab w:val="left" w:pos="879"/>
        <w:tab w:val="right" w:leader="dot" w:pos="9854"/>
      </w:tabs>
      <w:spacing w:after="0"/>
    </w:pPr>
  </w:style>
  <w:style w:type="paragraph" w:styleId="Inhaltsverzeichnisberschrift">
    <w:name w:val="TOC Heading"/>
    <w:basedOn w:val="berschrift1"/>
    <w:next w:val="Standard"/>
    <w:uiPriority w:val="39"/>
    <w:semiHidden/>
    <w:unhideWhenUsed/>
    <w:qFormat/>
    <w:rsid w:val="00AB25DD"/>
    <w:pPr>
      <w:numPr>
        <w:numId w:val="0"/>
      </w:numPr>
      <w:jc w:val="left"/>
      <w:outlineLvl w:val="9"/>
    </w:pPr>
    <w:rPr>
      <w:rFonts w:asciiTheme="majorHAnsi" w:hAnsiTheme="majorHAnsi"/>
      <w:color w:val="365F91" w:themeColor="accent1" w:themeShade="BF"/>
      <w:lang w:val="en-US" w:eastAsia="ja-JP"/>
    </w:rPr>
  </w:style>
  <w:style w:type="paragraph" w:customStyle="1" w:styleId="Tablesofcontents">
    <w:name w:val="Tables of contents"/>
    <w:basedOn w:val="Verzeichnis1"/>
    <w:link w:val="TablesofcontentsChar"/>
    <w:qFormat/>
    <w:rsid w:val="00AB25DD"/>
    <w:pPr>
      <w:tabs>
        <w:tab w:val="clear" w:pos="879"/>
        <w:tab w:val="left" w:pos="880"/>
        <w:tab w:val="right" w:leader="dot" w:pos="9062"/>
      </w:tabs>
    </w:pPr>
    <w:rPr>
      <w:noProof/>
    </w:rPr>
  </w:style>
  <w:style w:type="paragraph" w:styleId="Abbildungsverzeichnis">
    <w:name w:val="table of figures"/>
    <w:basedOn w:val="Standard"/>
    <w:next w:val="Standard"/>
    <w:uiPriority w:val="99"/>
    <w:unhideWhenUsed/>
    <w:rsid w:val="00B925B3"/>
    <w:pPr>
      <w:spacing w:after="0"/>
    </w:pPr>
  </w:style>
  <w:style w:type="character" w:customStyle="1" w:styleId="Verzeichnis1Zchn">
    <w:name w:val="Verzeichnis 1 Zchn"/>
    <w:basedOn w:val="Absatz-Standardschriftart"/>
    <w:link w:val="Verzeichnis1"/>
    <w:uiPriority w:val="39"/>
    <w:rsid w:val="001E47FB"/>
    <w:rPr>
      <w:rFonts w:ascii="Arial" w:hAnsi="Arial"/>
      <w:b/>
      <w:color w:val="555555"/>
    </w:rPr>
  </w:style>
  <w:style w:type="character" w:customStyle="1" w:styleId="TablesofcontentsChar">
    <w:name w:val="Tables of contents Char"/>
    <w:basedOn w:val="Verzeichnis1Zchn"/>
    <w:link w:val="Tablesofcontents"/>
    <w:rsid w:val="00AB25DD"/>
    <w:rPr>
      <w:rFonts w:ascii="Arial" w:hAnsi="Arial"/>
      <w:b/>
      <w:noProof/>
      <w:color w:val="555555"/>
    </w:rPr>
  </w:style>
  <w:style w:type="paragraph" w:styleId="Verzeichnis5">
    <w:name w:val="toc 5"/>
    <w:basedOn w:val="Standard"/>
    <w:next w:val="Standard"/>
    <w:autoRedefine/>
    <w:uiPriority w:val="39"/>
    <w:semiHidden/>
    <w:unhideWhenUsed/>
    <w:rsid w:val="00021A31"/>
    <w:pPr>
      <w:spacing w:after="0"/>
      <w:ind w:left="879"/>
    </w:pPr>
  </w:style>
  <w:style w:type="character" w:customStyle="1" w:styleId="shorttext">
    <w:name w:val="short_text"/>
    <w:basedOn w:val="Absatz-Standardschriftart"/>
    <w:rsid w:val="00D727B7"/>
  </w:style>
  <w:style w:type="character" w:customStyle="1" w:styleId="xbe">
    <w:name w:val="_xbe"/>
    <w:basedOn w:val="Absatz-Standardschriftart"/>
    <w:rsid w:val="005525D3"/>
  </w:style>
  <w:style w:type="character" w:styleId="Kommentarzeichen">
    <w:name w:val="annotation reference"/>
    <w:basedOn w:val="Absatz-Standardschriftart"/>
    <w:uiPriority w:val="99"/>
    <w:semiHidden/>
    <w:unhideWhenUsed/>
    <w:rsid w:val="00D34228"/>
    <w:rPr>
      <w:sz w:val="16"/>
      <w:szCs w:val="16"/>
    </w:rPr>
  </w:style>
  <w:style w:type="paragraph" w:styleId="Kommentartext">
    <w:name w:val="annotation text"/>
    <w:basedOn w:val="Standard"/>
    <w:link w:val="KommentartextZchn"/>
    <w:uiPriority w:val="99"/>
    <w:unhideWhenUsed/>
    <w:rsid w:val="00D34228"/>
    <w:pPr>
      <w:spacing w:line="240" w:lineRule="auto"/>
    </w:pPr>
    <w:rPr>
      <w:sz w:val="20"/>
      <w:szCs w:val="20"/>
    </w:rPr>
  </w:style>
  <w:style w:type="character" w:customStyle="1" w:styleId="KommentartextZchn">
    <w:name w:val="Kommentartext Zchn"/>
    <w:basedOn w:val="Absatz-Standardschriftart"/>
    <w:link w:val="Kommentartext"/>
    <w:uiPriority w:val="99"/>
    <w:rsid w:val="00D34228"/>
    <w:rPr>
      <w:rFonts w:ascii="Arial" w:hAnsi="Arial"/>
      <w:color w:val="555555"/>
      <w:sz w:val="20"/>
      <w:szCs w:val="20"/>
    </w:rPr>
  </w:style>
  <w:style w:type="paragraph" w:styleId="Kommentarthema">
    <w:name w:val="annotation subject"/>
    <w:basedOn w:val="Kommentartext"/>
    <w:next w:val="Kommentartext"/>
    <w:link w:val="KommentarthemaZchn"/>
    <w:uiPriority w:val="99"/>
    <w:semiHidden/>
    <w:unhideWhenUsed/>
    <w:rsid w:val="00D34228"/>
    <w:rPr>
      <w:b/>
      <w:bCs/>
    </w:rPr>
  </w:style>
  <w:style w:type="character" w:customStyle="1" w:styleId="KommentarthemaZchn">
    <w:name w:val="Kommentarthema Zchn"/>
    <w:basedOn w:val="KommentartextZchn"/>
    <w:link w:val="Kommentarthema"/>
    <w:uiPriority w:val="99"/>
    <w:semiHidden/>
    <w:rsid w:val="00D34228"/>
    <w:rPr>
      <w:rFonts w:ascii="Arial" w:hAnsi="Arial"/>
      <w:b/>
      <w:bCs/>
      <w:color w:val="555555"/>
      <w:sz w:val="20"/>
      <w:szCs w:val="20"/>
    </w:rPr>
  </w:style>
  <w:style w:type="character" w:customStyle="1" w:styleId="st">
    <w:name w:val="st"/>
    <w:basedOn w:val="Absatz-Standardschriftart"/>
    <w:rsid w:val="00DB0F1C"/>
  </w:style>
  <w:style w:type="character" w:customStyle="1" w:styleId="UnresolvedMention1">
    <w:name w:val="Unresolved Mention1"/>
    <w:basedOn w:val="Absatz-Standardschriftart"/>
    <w:uiPriority w:val="99"/>
    <w:semiHidden/>
    <w:unhideWhenUsed/>
    <w:rsid w:val="00092391"/>
    <w:rPr>
      <w:color w:val="808080"/>
      <w:shd w:val="clear" w:color="auto" w:fill="E6E6E6"/>
    </w:rPr>
  </w:style>
  <w:style w:type="paragraph" w:styleId="StandardWeb">
    <w:name w:val="Normal (Web)"/>
    <w:basedOn w:val="Standard"/>
    <w:uiPriority w:val="99"/>
    <w:semiHidden/>
    <w:unhideWhenUsed/>
    <w:rsid w:val="00FE4668"/>
    <w:pPr>
      <w:spacing w:before="100" w:beforeAutospacing="1" w:after="100" w:afterAutospacing="1" w:line="240" w:lineRule="auto"/>
      <w:jc w:val="left"/>
    </w:pPr>
    <w:rPr>
      <w:rFonts w:ascii="Times New Roman" w:hAnsi="Times New Roman" w:cs="Times New Roman"/>
      <w:color w:val="auto"/>
      <w:sz w:val="24"/>
      <w:szCs w:val="24"/>
      <w:lang w:val="en-GB" w:eastAsia="en-GB"/>
    </w:rPr>
  </w:style>
  <w:style w:type="paragraph" w:customStyle="1" w:styleId="Default">
    <w:name w:val="Default"/>
    <w:rsid w:val="00F43056"/>
    <w:pPr>
      <w:autoSpaceDE w:val="0"/>
      <w:autoSpaceDN w:val="0"/>
      <w:adjustRightInd w:val="0"/>
      <w:spacing w:after="0" w:line="240" w:lineRule="auto"/>
    </w:pPr>
    <w:rPr>
      <w:rFonts w:ascii="Calibri" w:hAnsi="Calibri" w:cs="Calibri"/>
      <w:color w:val="000000"/>
      <w:sz w:val="24"/>
      <w:szCs w:val="24"/>
      <w:lang w:val="en-GB"/>
    </w:rPr>
  </w:style>
  <w:style w:type="character" w:styleId="Fett">
    <w:name w:val="Strong"/>
    <w:basedOn w:val="Absatz-Standardschriftart"/>
    <w:uiPriority w:val="22"/>
    <w:qFormat/>
    <w:rsid w:val="00333F3E"/>
    <w:rPr>
      <w:b/>
      <w:bCs/>
    </w:rPr>
  </w:style>
  <w:style w:type="paragraph" w:styleId="berarbeitung">
    <w:name w:val="Revision"/>
    <w:hidden/>
    <w:uiPriority w:val="99"/>
    <w:semiHidden/>
    <w:rsid w:val="0074762F"/>
    <w:pPr>
      <w:spacing w:after="0" w:line="240" w:lineRule="auto"/>
    </w:pPr>
    <w:rPr>
      <w:rFonts w:ascii="Arial" w:hAnsi="Arial"/>
      <w:color w:val="555555"/>
    </w:rPr>
  </w:style>
  <w:style w:type="character" w:customStyle="1" w:styleId="NichtaufgelsteErwhnung1">
    <w:name w:val="Nicht aufgelöste Erwähnung1"/>
    <w:basedOn w:val="Absatz-Standardschriftart"/>
    <w:uiPriority w:val="99"/>
    <w:semiHidden/>
    <w:unhideWhenUsed/>
    <w:rsid w:val="00874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3705">
      <w:bodyDiv w:val="1"/>
      <w:marLeft w:val="0"/>
      <w:marRight w:val="0"/>
      <w:marTop w:val="0"/>
      <w:marBottom w:val="0"/>
      <w:divBdr>
        <w:top w:val="none" w:sz="0" w:space="0" w:color="auto"/>
        <w:left w:val="none" w:sz="0" w:space="0" w:color="auto"/>
        <w:bottom w:val="none" w:sz="0" w:space="0" w:color="auto"/>
        <w:right w:val="none" w:sz="0" w:space="0" w:color="auto"/>
      </w:divBdr>
    </w:div>
    <w:div w:id="390540405">
      <w:bodyDiv w:val="1"/>
      <w:marLeft w:val="0"/>
      <w:marRight w:val="0"/>
      <w:marTop w:val="0"/>
      <w:marBottom w:val="0"/>
      <w:divBdr>
        <w:top w:val="none" w:sz="0" w:space="0" w:color="auto"/>
        <w:left w:val="none" w:sz="0" w:space="0" w:color="auto"/>
        <w:bottom w:val="none" w:sz="0" w:space="0" w:color="auto"/>
        <w:right w:val="none" w:sz="0" w:space="0" w:color="auto"/>
      </w:divBdr>
    </w:div>
    <w:div w:id="434323649">
      <w:bodyDiv w:val="1"/>
      <w:marLeft w:val="0"/>
      <w:marRight w:val="0"/>
      <w:marTop w:val="0"/>
      <w:marBottom w:val="0"/>
      <w:divBdr>
        <w:top w:val="none" w:sz="0" w:space="0" w:color="auto"/>
        <w:left w:val="none" w:sz="0" w:space="0" w:color="auto"/>
        <w:bottom w:val="none" w:sz="0" w:space="0" w:color="auto"/>
        <w:right w:val="none" w:sz="0" w:space="0" w:color="auto"/>
      </w:divBdr>
    </w:div>
    <w:div w:id="464010253">
      <w:bodyDiv w:val="1"/>
      <w:marLeft w:val="0"/>
      <w:marRight w:val="0"/>
      <w:marTop w:val="0"/>
      <w:marBottom w:val="0"/>
      <w:divBdr>
        <w:top w:val="none" w:sz="0" w:space="0" w:color="auto"/>
        <w:left w:val="none" w:sz="0" w:space="0" w:color="auto"/>
        <w:bottom w:val="none" w:sz="0" w:space="0" w:color="auto"/>
        <w:right w:val="none" w:sz="0" w:space="0" w:color="auto"/>
      </w:divBdr>
    </w:div>
    <w:div w:id="467092689">
      <w:bodyDiv w:val="1"/>
      <w:marLeft w:val="0"/>
      <w:marRight w:val="0"/>
      <w:marTop w:val="0"/>
      <w:marBottom w:val="0"/>
      <w:divBdr>
        <w:top w:val="none" w:sz="0" w:space="0" w:color="auto"/>
        <w:left w:val="none" w:sz="0" w:space="0" w:color="auto"/>
        <w:bottom w:val="none" w:sz="0" w:space="0" w:color="auto"/>
        <w:right w:val="none" w:sz="0" w:space="0" w:color="auto"/>
      </w:divBdr>
    </w:div>
    <w:div w:id="488207882">
      <w:bodyDiv w:val="1"/>
      <w:marLeft w:val="0"/>
      <w:marRight w:val="0"/>
      <w:marTop w:val="0"/>
      <w:marBottom w:val="0"/>
      <w:divBdr>
        <w:top w:val="none" w:sz="0" w:space="0" w:color="auto"/>
        <w:left w:val="none" w:sz="0" w:space="0" w:color="auto"/>
        <w:bottom w:val="none" w:sz="0" w:space="0" w:color="auto"/>
        <w:right w:val="none" w:sz="0" w:space="0" w:color="auto"/>
      </w:divBdr>
    </w:div>
    <w:div w:id="543057760">
      <w:bodyDiv w:val="1"/>
      <w:marLeft w:val="0"/>
      <w:marRight w:val="0"/>
      <w:marTop w:val="0"/>
      <w:marBottom w:val="0"/>
      <w:divBdr>
        <w:top w:val="none" w:sz="0" w:space="0" w:color="auto"/>
        <w:left w:val="none" w:sz="0" w:space="0" w:color="auto"/>
        <w:bottom w:val="none" w:sz="0" w:space="0" w:color="auto"/>
        <w:right w:val="none" w:sz="0" w:space="0" w:color="auto"/>
      </w:divBdr>
    </w:div>
    <w:div w:id="1282032236">
      <w:bodyDiv w:val="1"/>
      <w:marLeft w:val="0"/>
      <w:marRight w:val="0"/>
      <w:marTop w:val="0"/>
      <w:marBottom w:val="0"/>
      <w:divBdr>
        <w:top w:val="none" w:sz="0" w:space="0" w:color="auto"/>
        <w:left w:val="none" w:sz="0" w:space="0" w:color="auto"/>
        <w:bottom w:val="none" w:sz="0" w:space="0" w:color="auto"/>
        <w:right w:val="none" w:sz="0" w:space="0" w:color="auto"/>
      </w:divBdr>
    </w:div>
    <w:div w:id="1309701512">
      <w:bodyDiv w:val="1"/>
      <w:marLeft w:val="0"/>
      <w:marRight w:val="0"/>
      <w:marTop w:val="0"/>
      <w:marBottom w:val="0"/>
      <w:divBdr>
        <w:top w:val="none" w:sz="0" w:space="0" w:color="auto"/>
        <w:left w:val="none" w:sz="0" w:space="0" w:color="auto"/>
        <w:bottom w:val="none" w:sz="0" w:space="0" w:color="auto"/>
        <w:right w:val="none" w:sz="0" w:space="0" w:color="auto"/>
      </w:divBdr>
    </w:div>
    <w:div w:id="1486579798">
      <w:bodyDiv w:val="1"/>
      <w:marLeft w:val="0"/>
      <w:marRight w:val="0"/>
      <w:marTop w:val="0"/>
      <w:marBottom w:val="0"/>
      <w:divBdr>
        <w:top w:val="none" w:sz="0" w:space="0" w:color="auto"/>
        <w:left w:val="none" w:sz="0" w:space="0" w:color="auto"/>
        <w:bottom w:val="none" w:sz="0" w:space="0" w:color="auto"/>
        <w:right w:val="none" w:sz="0" w:space="0" w:color="auto"/>
      </w:divBdr>
    </w:div>
    <w:div w:id="183529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reg-danube.eu/approved-projects/grende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indanube.e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interreg-danube.eu/approved-projects/grende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ec.europa.eu/eusurvey/runner/GRENDEL_Know_How_Transfer_Event_202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ec.europa.eu/eusurvey/runner/GRENDEL_Know_How_Transfer_Event_2020" TargetMode="External"/><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danubecommission.org/dc/en/" TargetMode="External"/><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s://indanube.eu/" TargetMode="External"/><Relationship Id="rId2" Type="http://schemas.openxmlformats.org/officeDocument/2006/relationships/hyperlink" Target="mailto:https://indanube.eu/" TargetMode="External"/><Relationship Id="rId1" Type="http://schemas.openxmlformats.org/officeDocument/2006/relationships/hyperlink" Target="mailto:https://www.danubecommission.org/dc/en/" TargetMode="External"/><Relationship Id="rId4" Type="http://schemas.openxmlformats.org/officeDocument/2006/relationships/image" Target="media/image13.png"/></Relationships>
</file>

<file path=word/_rels/footer3.xml.rels><?xml version="1.0" encoding="UTF-8" standalone="yes"?>
<Relationships xmlns="http://schemas.openxmlformats.org/package/2006/relationships"><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DD2AB-9E36-44F4-A3DA-CE34874BB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8</Characters>
  <Application>Microsoft Office Word</Application>
  <DocSecurity>0</DocSecurity>
  <Lines>20</Lines>
  <Paragraphs>5</Paragraphs>
  <ScaleCrop>false</ScaleCrop>
  <HeadingPairs>
    <vt:vector size="6" baseType="variant">
      <vt:variant>
        <vt:lpstr>Title</vt:lpstr>
      </vt:variant>
      <vt:variant>
        <vt:i4>1</vt:i4>
      </vt:variant>
      <vt:variant>
        <vt:lpstr>Titel</vt:lpstr>
      </vt:variant>
      <vt:variant>
        <vt:i4>1</vt:i4>
      </vt:variant>
      <vt:variant>
        <vt:lpstr>Názov</vt:lpstr>
      </vt:variant>
      <vt:variant>
        <vt:i4>1</vt:i4>
      </vt:variant>
    </vt:vector>
  </HeadingPairs>
  <TitlesOfParts>
    <vt:vector size="3" baseType="lpstr">
      <vt:lpstr>LNG Masterplan word template</vt:lpstr>
      <vt:lpstr>LNG Masterplan word template</vt:lpstr>
      <vt:lpstr>LNG Masterplan word template</vt:lpstr>
    </vt:vector>
  </TitlesOfParts>
  <Company>HP</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NG Masterplan word template</dc:title>
  <dc:creator>Lucia Karpatyova</dc:creator>
  <cp:lastModifiedBy>SIOT Charlotte</cp:lastModifiedBy>
  <cp:revision>8</cp:revision>
  <cp:lastPrinted>2020-01-31T15:56:00Z</cp:lastPrinted>
  <dcterms:created xsi:type="dcterms:W3CDTF">2020-02-07T12:34:00Z</dcterms:created>
  <dcterms:modified xsi:type="dcterms:W3CDTF">2020-02-10T14:01:00Z</dcterms:modified>
</cp:coreProperties>
</file>